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15D49FB9" w:rsidR="00381751" w:rsidRPr="00BE6D63" w:rsidRDefault="00A929B7"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 xml:space="preserve">Utilizing RNN’s in 4D Radar Point Clouds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3352758"/>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1EECE5D6" w:rsidR="006D07FD" w:rsidRDefault="00692C6E" w:rsidP="00692C6E">
      <w:pPr>
        <w:jc w:val="both"/>
        <w:sectPr w:rsidR="006D07FD" w:rsidSect="00F16704">
          <w:footerReference w:type="default" r:id="rId11"/>
          <w:footerReference w:type="first" r:id="rId12"/>
          <w:pgSz w:w="11906" w:h="16838" w:code="9"/>
          <w:pgMar w:top="1418" w:right="1134" w:bottom="1418" w:left="2268" w:header="709" w:footer="709" w:gutter="0"/>
          <w:pgNumType w:fmt="lowerRoman"/>
          <w:cols w:space="708"/>
          <w:titlePg/>
          <w:docGrid w:linePitch="360"/>
        </w:sectPr>
      </w:pPr>
      <w:r>
        <w:t>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is paramount in ensuring safety in autonomous vehicles</w:t>
      </w:r>
    </w:p>
    <w:p w14:paraId="26D41D42" w14:textId="65D7FE81" w:rsidR="0020090F" w:rsidRDefault="0020090F" w:rsidP="0020090F">
      <w:pPr>
        <w:pStyle w:val="NonHeading"/>
      </w:pPr>
      <w:bookmarkStart w:id="2" w:name="_Toc163352759"/>
      <w:bookmarkEnd w:id="1"/>
      <w:r w:rsidRPr="00381751">
        <w:t>Acknowledgements</w:t>
      </w:r>
      <w:bookmarkEnd w:id="2"/>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3352760"/>
      <w:r w:rsidRPr="00381751">
        <w:t>Ethical Declaration</w:t>
      </w:r>
      <w:bookmarkEnd w:id="3"/>
    </w:p>
    <w:p w14:paraId="0B342AFD" w14:textId="06D5D2EE"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6F3E89EB" w14:textId="46DB7CD8" w:rsidR="00E32493"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3352758" w:history="1">
            <w:r w:rsidR="00E32493" w:rsidRPr="005646DD">
              <w:rPr>
                <w:rStyle w:val="Hyperlink"/>
                <w:noProof/>
              </w:rPr>
              <w:t>Abstract</w:t>
            </w:r>
            <w:r w:rsidR="00E32493">
              <w:rPr>
                <w:noProof/>
                <w:webHidden/>
              </w:rPr>
              <w:tab/>
            </w:r>
            <w:r w:rsidR="00E32493">
              <w:rPr>
                <w:noProof/>
                <w:webHidden/>
              </w:rPr>
              <w:fldChar w:fldCharType="begin"/>
            </w:r>
            <w:r w:rsidR="00E32493">
              <w:rPr>
                <w:noProof/>
                <w:webHidden/>
              </w:rPr>
              <w:instrText xml:space="preserve"> PAGEREF _Toc163352758 \h </w:instrText>
            </w:r>
            <w:r w:rsidR="00E32493">
              <w:rPr>
                <w:noProof/>
                <w:webHidden/>
              </w:rPr>
            </w:r>
            <w:r w:rsidR="00E32493">
              <w:rPr>
                <w:noProof/>
                <w:webHidden/>
              </w:rPr>
              <w:fldChar w:fldCharType="separate"/>
            </w:r>
            <w:r w:rsidR="00E32493">
              <w:rPr>
                <w:noProof/>
                <w:webHidden/>
              </w:rPr>
              <w:t>ii</w:t>
            </w:r>
            <w:r w:rsidR="00E32493">
              <w:rPr>
                <w:noProof/>
                <w:webHidden/>
              </w:rPr>
              <w:fldChar w:fldCharType="end"/>
            </w:r>
          </w:hyperlink>
        </w:p>
        <w:p w14:paraId="4D3DE3B2" w14:textId="3584F65F" w:rsidR="00E3249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3352759" w:history="1">
            <w:r w:rsidR="00E32493" w:rsidRPr="005646DD">
              <w:rPr>
                <w:rStyle w:val="Hyperlink"/>
                <w:noProof/>
              </w:rPr>
              <w:t>Acknowledgements</w:t>
            </w:r>
            <w:r w:rsidR="00E32493">
              <w:rPr>
                <w:noProof/>
                <w:webHidden/>
              </w:rPr>
              <w:tab/>
            </w:r>
            <w:r w:rsidR="00E32493">
              <w:rPr>
                <w:noProof/>
                <w:webHidden/>
              </w:rPr>
              <w:fldChar w:fldCharType="begin"/>
            </w:r>
            <w:r w:rsidR="00E32493">
              <w:rPr>
                <w:noProof/>
                <w:webHidden/>
              </w:rPr>
              <w:instrText xml:space="preserve"> PAGEREF _Toc163352759 \h </w:instrText>
            </w:r>
            <w:r w:rsidR="00E32493">
              <w:rPr>
                <w:noProof/>
                <w:webHidden/>
              </w:rPr>
            </w:r>
            <w:r w:rsidR="00E32493">
              <w:rPr>
                <w:noProof/>
                <w:webHidden/>
              </w:rPr>
              <w:fldChar w:fldCharType="separate"/>
            </w:r>
            <w:r w:rsidR="00E32493">
              <w:rPr>
                <w:noProof/>
                <w:webHidden/>
              </w:rPr>
              <w:t>3</w:t>
            </w:r>
            <w:r w:rsidR="00E32493">
              <w:rPr>
                <w:noProof/>
                <w:webHidden/>
              </w:rPr>
              <w:fldChar w:fldCharType="end"/>
            </w:r>
          </w:hyperlink>
        </w:p>
        <w:p w14:paraId="5A551016" w14:textId="2AF3E1B5" w:rsidR="00E3249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3352760" w:history="1">
            <w:r w:rsidR="00E32493" w:rsidRPr="005646DD">
              <w:rPr>
                <w:rStyle w:val="Hyperlink"/>
                <w:noProof/>
              </w:rPr>
              <w:t>Ethical Declaration</w:t>
            </w:r>
            <w:r w:rsidR="00E32493">
              <w:rPr>
                <w:noProof/>
                <w:webHidden/>
              </w:rPr>
              <w:tab/>
            </w:r>
            <w:r w:rsidR="00E32493">
              <w:rPr>
                <w:noProof/>
                <w:webHidden/>
              </w:rPr>
              <w:fldChar w:fldCharType="begin"/>
            </w:r>
            <w:r w:rsidR="00E32493">
              <w:rPr>
                <w:noProof/>
                <w:webHidden/>
              </w:rPr>
              <w:instrText xml:space="preserve"> PAGEREF _Toc163352760 \h </w:instrText>
            </w:r>
            <w:r w:rsidR="00E32493">
              <w:rPr>
                <w:noProof/>
                <w:webHidden/>
              </w:rPr>
            </w:r>
            <w:r w:rsidR="00E32493">
              <w:rPr>
                <w:noProof/>
                <w:webHidden/>
              </w:rPr>
              <w:fldChar w:fldCharType="separate"/>
            </w:r>
            <w:r w:rsidR="00E32493">
              <w:rPr>
                <w:noProof/>
                <w:webHidden/>
              </w:rPr>
              <w:t>4</w:t>
            </w:r>
            <w:r w:rsidR="00E32493">
              <w:rPr>
                <w:noProof/>
                <w:webHidden/>
              </w:rPr>
              <w:fldChar w:fldCharType="end"/>
            </w:r>
          </w:hyperlink>
        </w:p>
        <w:p w14:paraId="0C56EF77" w14:textId="27BB7607" w:rsidR="00E3249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3352761" w:history="1">
            <w:r w:rsidR="00E32493" w:rsidRPr="005646DD">
              <w:rPr>
                <w:rStyle w:val="Hyperlink"/>
                <w:noProof/>
              </w:rPr>
              <w:t>List of Figures</w:t>
            </w:r>
            <w:r w:rsidR="00E32493">
              <w:rPr>
                <w:noProof/>
                <w:webHidden/>
              </w:rPr>
              <w:tab/>
            </w:r>
            <w:r w:rsidR="00E32493">
              <w:rPr>
                <w:noProof/>
                <w:webHidden/>
              </w:rPr>
              <w:fldChar w:fldCharType="begin"/>
            </w:r>
            <w:r w:rsidR="00E32493">
              <w:rPr>
                <w:noProof/>
                <w:webHidden/>
              </w:rPr>
              <w:instrText xml:space="preserve"> PAGEREF _Toc163352761 \h </w:instrText>
            </w:r>
            <w:r w:rsidR="00E32493">
              <w:rPr>
                <w:noProof/>
                <w:webHidden/>
              </w:rPr>
            </w:r>
            <w:r w:rsidR="00E32493">
              <w:rPr>
                <w:noProof/>
                <w:webHidden/>
              </w:rPr>
              <w:fldChar w:fldCharType="separate"/>
            </w:r>
            <w:r w:rsidR="00E32493">
              <w:rPr>
                <w:noProof/>
                <w:webHidden/>
              </w:rPr>
              <w:t>8</w:t>
            </w:r>
            <w:r w:rsidR="00E32493">
              <w:rPr>
                <w:noProof/>
                <w:webHidden/>
              </w:rPr>
              <w:fldChar w:fldCharType="end"/>
            </w:r>
          </w:hyperlink>
        </w:p>
        <w:p w14:paraId="7E2D690A" w14:textId="4C7665D4" w:rsidR="00E3249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3352762" w:history="1">
            <w:r w:rsidR="00E32493" w:rsidRPr="005646DD">
              <w:rPr>
                <w:rStyle w:val="Hyperlink"/>
                <w:noProof/>
              </w:rPr>
              <w:t>Glossary</w:t>
            </w:r>
            <w:r w:rsidR="00E32493">
              <w:rPr>
                <w:noProof/>
                <w:webHidden/>
              </w:rPr>
              <w:tab/>
            </w:r>
            <w:r w:rsidR="00E32493">
              <w:rPr>
                <w:noProof/>
                <w:webHidden/>
              </w:rPr>
              <w:fldChar w:fldCharType="begin"/>
            </w:r>
            <w:r w:rsidR="00E32493">
              <w:rPr>
                <w:noProof/>
                <w:webHidden/>
              </w:rPr>
              <w:instrText xml:space="preserve"> PAGEREF _Toc163352762 \h </w:instrText>
            </w:r>
            <w:r w:rsidR="00E32493">
              <w:rPr>
                <w:noProof/>
                <w:webHidden/>
              </w:rPr>
            </w:r>
            <w:r w:rsidR="00E32493">
              <w:rPr>
                <w:noProof/>
                <w:webHidden/>
              </w:rPr>
              <w:fldChar w:fldCharType="separate"/>
            </w:r>
            <w:r w:rsidR="00E32493">
              <w:rPr>
                <w:noProof/>
                <w:webHidden/>
              </w:rPr>
              <w:t>9</w:t>
            </w:r>
            <w:r w:rsidR="00E32493">
              <w:rPr>
                <w:noProof/>
                <w:webHidden/>
              </w:rPr>
              <w:fldChar w:fldCharType="end"/>
            </w:r>
          </w:hyperlink>
        </w:p>
        <w:p w14:paraId="2F23A968" w14:textId="551AE7DA"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763" w:history="1">
            <w:r w:rsidR="00E32493" w:rsidRPr="005646DD">
              <w:rPr>
                <w:rStyle w:val="Hyperlink"/>
                <w:noProof/>
              </w:rPr>
              <w:t>Chapter 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troduction</w:t>
            </w:r>
            <w:r w:rsidR="00E32493">
              <w:rPr>
                <w:noProof/>
                <w:webHidden/>
              </w:rPr>
              <w:tab/>
            </w:r>
            <w:r w:rsidR="00E32493">
              <w:rPr>
                <w:noProof/>
                <w:webHidden/>
              </w:rPr>
              <w:fldChar w:fldCharType="begin"/>
            </w:r>
            <w:r w:rsidR="00E32493">
              <w:rPr>
                <w:noProof/>
                <w:webHidden/>
              </w:rPr>
              <w:instrText xml:space="preserve"> PAGEREF _Toc163352763 \h </w:instrText>
            </w:r>
            <w:r w:rsidR="00E32493">
              <w:rPr>
                <w:noProof/>
                <w:webHidden/>
              </w:rPr>
            </w:r>
            <w:r w:rsidR="00E32493">
              <w:rPr>
                <w:noProof/>
                <w:webHidden/>
              </w:rPr>
              <w:fldChar w:fldCharType="separate"/>
            </w:r>
            <w:r w:rsidR="00E32493">
              <w:rPr>
                <w:noProof/>
                <w:webHidden/>
              </w:rPr>
              <w:t>10</w:t>
            </w:r>
            <w:r w:rsidR="00E32493">
              <w:rPr>
                <w:noProof/>
                <w:webHidden/>
              </w:rPr>
              <w:fldChar w:fldCharType="end"/>
            </w:r>
          </w:hyperlink>
        </w:p>
        <w:p w14:paraId="0626CF87" w14:textId="7E6DB10D"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4" w:history="1">
            <w:r w:rsidR="00E32493" w:rsidRPr="005646DD">
              <w:rPr>
                <w:rStyle w:val="Hyperlink"/>
                <w:noProof/>
              </w:rPr>
              <w:t>1.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Objective</w:t>
            </w:r>
            <w:r w:rsidR="00E32493">
              <w:rPr>
                <w:noProof/>
                <w:webHidden/>
              </w:rPr>
              <w:tab/>
            </w:r>
            <w:r w:rsidR="00E32493">
              <w:rPr>
                <w:noProof/>
                <w:webHidden/>
              </w:rPr>
              <w:fldChar w:fldCharType="begin"/>
            </w:r>
            <w:r w:rsidR="00E32493">
              <w:rPr>
                <w:noProof/>
                <w:webHidden/>
              </w:rPr>
              <w:instrText xml:space="preserve"> PAGEREF _Toc163352764 \h </w:instrText>
            </w:r>
            <w:r w:rsidR="00E32493">
              <w:rPr>
                <w:noProof/>
                <w:webHidden/>
              </w:rPr>
            </w:r>
            <w:r w:rsidR="00E32493">
              <w:rPr>
                <w:noProof/>
                <w:webHidden/>
              </w:rPr>
              <w:fldChar w:fldCharType="separate"/>
            </w:r>
            <w:r w:rsidR="00E32493">
              <w:rPr>
                <w:noProof/>
                <w:webHidden/>
              </w:rPr>
              <w:t>10</w:t>
            </w:r>
            <w:r w:rsidR="00E32493">
              <w:rPr>
                <w:noProof/>
                <w:webHidden/>
              </w:rPr>
              <w:fldChar w:fldCharType="end"/>
            </w:r>
          </w:hyperlink>
        </w:p>
        <w:p w14:paraId="19F4323B" w14:textId="425F5A53"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5" w:history="1">
            <w:r w:rsidR="00E32493" w:rsidRPr="005646DD">
              <w:rPr>
                <w:rStyle w:val="Hyperlink"/>
                <w:noProof/>
                <w:lang w:val="hu-HU"/>
              </w:rPr>
              <w:t>1.2</w:t>
            </w:r>
            <w:r w:rsidR="00E32493">
              <w:rPr>
                <w:rFonts w:asciiTheme="minorHAnsi" w:eastAsiaTheme="minorEastAsia" w:hAnsiTheme="minorHAnsi"/>
                <w:noProof/>
                <w:kern w:val="2"/>
                <w:lang w:eastAsia="en-GB"/>
                <w14:ligatures w14:val="standardContextual"/>
              </w:rPr>
              <w:tab/>
            </w:r>
            <w:r w:rsidR="00E32493" w:rsidRPr="005646DD">
              <w:rPr>
                <w:rStyle w:val="Hyperlink"/>
                <w:noProof/>
                <w:lang w:val="hu-HU"/>
              </w:rPr>
              <w:t>Project Scope</w:t>
            </w:r>
            <w:r w:rsidR="00E32493">
              <w:rPr>
                <w:noProof/>
                <w:webHidden/>
              </w:rPr>
              <w:tab/>
            </w:r>
            <w:r w:rsidR="00E32493">
              <w:rPr>
                <w:noProof/>
                <w:webHidden/>
              </w:rPr>
              <w:fldChar w:fldCharType="begin"/>
            </w:r>
            <w:r w:rsidR="00E32493">
              <w:rPr>
                <w:noProof/>
                <w:webHidden/>
              </w:rPr>
              <w:instrText xml:space="preserve"> PAGEREF _Toc163352765 \h </w:instrText>
            </w:r>
            <w:r w:rsidR="00E32493">
              <w:rPr>
                <w:noProof/>
                <w:webHidden/>
              </w:rPr>
            </w:r>
            <w:r w:rsidR="00E32493">
              <w:rPr>
                <w:noProof/>
                <w:webHidden/>
              </w:rPr>
              <w:fldChar w:fldCharType="separate"/>
            </w:r>
            <w:r w:rsidR="00E32493">
              <w:rPr>
                <w:noProof/>
                <w:webHidden/>
              </w:rPr>
              <w:t>10</w:t>
            </w:r>
            <w:r w:rsidR="00E32493">
              <w:rPr>
                <w:noProof/>
                <w:webHidden/>
              </w:rPr>
              <w:fldChar w:fldCharType="end"/>
            </w:r>
          </w:hyperlink>
        </w:p>
        <w:p w14:paraId="4837C026" w14:textId="729A7D8E"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6" w:history="1">
            <w:r w:rsidR="00E32493" w:rsidRPr="005646DD">
              <w:rPr>
                <w:rStyle w:val="Hyperlink"/>
                <w:noProof/>
                <w:lang w:val="hu-HU"/>
              </w:rPr>
              <w:t>1.3</w:t>
            </w:r>
            <w:r w:rsidR="00E32493">
              <w:rPr>
                <w:rFonts w:asciiTheme="minorHAnsi" w:eastAsiaTheme="minorEastAsia" w:hAnsiTheme="minorHAnsi"/>
                <w:noProof/>
                <w:kern w:val="2"/>
                <w:lang w:eastAsia="en-GB"/>
                <w14:ligatures w14:val="standardContextual"/>
              </w:rPr>
              <w:tab/>
            </w:r>
            <w:r w:rsidR="00E32493" w:rsidRPr="005646DD">
              <w:rPr>
                <w:rStyle w:val="Hyperlink"/>
                <w:noProof/>
                <w:lang w:val="hu-HU"/>
              </w:rPr>
              <w:t>Solution Developed</w:t>
            </w:r>
            <w:r w:rsidR="00E32493">
              <w:rPr>
                <w:noProof/>
                <w:webHidden/>
              </w:rPr>
              <w:tab/>
            </w:r>
            <w:r w:rsidR="00E32493">
              <w:rPr>
                <w:noProof/>
                <w:webHidden/>
              </w:rPr>
              <w:fldChar w:fldCharType="begin"/>
            </w:r>
            <w:r w:rsidR="00E32493">
              <w:rPr>
                <w:noProof/>
                <w:webHidden/>
              </w:rPr>
              <w:instrText xml:space="preserve"> PAGEREF _Toc163352766 \h </w:instrText>
            </w:r>
            <w:r w:rsidR="00E32493">
              <w:rPr>
                <w:noProof/>
                <w:webHidden/>
              </w:rPr>
            </w:r>
            <w:r w:rsidR="00E32493">
              <w:rPr>
                <w:noProof/>
                <w:webHidden/>
              </w:rPr>
              <w:fldChar w:fldCharType="separate"/>
            </w:r>
            <w:r w:rsidR="00E32493">
              <w:rPr>
                <w:noProof/>
                <w:webHidden/>
              </w:rPr>
              <w:t>10</w:t>
            </w:r>
            <w:r w:rsidR="00E32493">
              <w:rPr>
                <w:noProof/>
                <w:webHidden/>
              </w:rPr>
              <w:fldChar w:fldCharType="end"/>
            </w:r>
          </w:hyperlink>
        </w:p>
        <w:p w14:paraId="1DD34CEB" w14:textId="3EB569AE"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7" w:history="1">
            <w:r w:rsidR="00E32493" w:rsidRPr="005646DD">
              <w:rPr>
                <w:rStyle w:val="Hyperlink"/>
                <w:noProof/>
              </w:rPr>
              <w:t>1.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Report Structure</w:t>
            </w:r>
            <w:r w:rsidR="00E32493">
              <w:rPr>
                <w:noProof/>
                <w:webHidden/>
              </w:rPr>
              <w:tab/>
            </w:r>
            <w:r w:rsidR="00E32493">
              <w:rPr>
                <w:noProof/>
                <w:webHidden/>
              </w:rPr>
              <w:fldChar w:fldCharType="begin"/>
            </w:r>
            <w:r w:rsidR="00E32493">
              <w:rPr>
                <w:noProof/>
                <w:webHidden/>
              </w:rPr>
              <w:instrText xml:space="preserve"> PAGEREF _Toc163352767 \h </w:instrText>
            </w:r>
            <w:r w:rsidR="00E32493">
              <w:rPr>
                <w:noProof/>
                <w:webHidden/>
              </w:rPr>
            </w:r>
            <w:r w:rsidR="00E32493">
              <w:rPr>
                <w:noProof/>
                <w:webHidden/>
              </w:rPr>
              <w:fldChar w:fldCharType="separate"/>
            </w:r>
            <w:r w:rsidR="00E32493">
              <w:rPr>
                <w:noProof/>
                <w:webHidden/>
              </w:rPr>
              <w:t>11</w:t>
            </w:r>
            <w:r w:rsidR="00E32493">
              <w:rPr>
                <w:noProof/>
                <w:webHidden/>
              </w:rPr>
              <w:fldChar w:fldCharType="end"/>
            </w:r>
          </w:hyperlink>
        </w:p>
        <w:p w14:paraId="4E3AA86A" w14:textId="62EED20D"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768" w:history="1">
            <w:r w:rsidR="00E32493" w:rsidRPr="005646DD">
              <w:rPr>
                <w:rStyle w:val="Hyperlink"/>
                <w:noProof/>
              </w:rPr>
              <w:t>Chapter 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Literature Review</w:t>
            </w:r>
            <w:r w:rsidR="00E32493">
              <w:rPr>
                <w:noProof/>
                <w:webHidden/>
              </w:rPr>
              <w:tab/>
            </w:r>
            <w:r w:rsidR="00E32493">
              <w:rPr>
                <w:noProof/>
                <w:webHidden/>
              </w:rPr>
              <w:fldChar w:fldCharType="begin"/>
            </w:r>
            <w:r w:rsidR="00E32493">
              <w:rPr>
                <w:noProof/>
                <w:webHidden/>
              </w:rPr>
              <w:instrText xml:space="preserve"> PAGEREF _Toc163352768 \h </w:instrText>
            </w:r>
            <w:r w:rsidR="00E32493">
              <w:rPr>
                <w:noProof/>
                <w:webHidden/>
              </w:rPr>
            </w:r>
            <w:r w:rsidR="00E32493">
              <w:rPr>
                <w:noProof/>
                <w:webHidden/>
              </w:rPr>
              <w:fldChar w:fldCharType="separate"/>
            </w:r>
            <w:r w:rsidR="00E32493">
              <w:rPr>
                <w:noProof/>
                <w:webHidden/>
              </w:rPr>
              <w:t>12</w:t>
            </w:r>
            <w:r w:rsidR="00E32493">
              <w:rPr>
                <w:noProof/>
                <w:webHidden/>
              </w:rPr>
              <w:fldChar w:fldCharType="end"/>
            </w:r>
          </w:hyperlink>
        </w:p>
        <w:p w14:paraId="3B5BCA91" w14:textId="3048F6D3"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69" w:history="1">
            <w:r w:rsidR="00E32493" w:rsidRPr="005646DD">
              <w:rPr>
                <w:rStyle w:val="Hyperlink"/>
                <w:noProof/>
              </w:rPr>
              <w:t>2.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troduction</w:t>
            </w:r>
            <w:r w:rsidR="00E32493">
              <w:rPr>
                <w:noProof/>
                <w:webHidden/>
              </w:rPr>
              <w:tab/>
            </w:r>
            <w:r w:rsidR="00E32493">
              <w:rPr>
                <w:noProof/>
                <w:webHidden/>
              </w:rPr>
              <w:fldChar w:fldCharType="begin"/>
            </w:r>
            <w:r w:rsidR="00E32493">
              <w:rPr>
                <w:noProof/>
                <w:webHidden/>
              </w:rPr>
              <w:instrText xml:space="preserve"> PAGEREF _Toc163352769 \h </w:instrText>
            </w:r>
            <w:r w:rsidR="00E32493">
              <w:rPr>
                <w:noProof/>
                <w:webHidden/>
              </w:rPr>
            </w:r>
            <w:r w:rsidR="00E32493">
              <w:rPr>
                <w:noProof/>
                <w:webHidden/>
              </w:rPr>
              <w:fldChar w:fldCharType="separate"/>
            </w:r>
            <w:r w:rsidR="00E32493">
              <w:rPr>
                <w:noProof/>
                <w:webHidden/>
              </w:rPr>
              <w:t>12</w:t>
            </w:r>
            <w:r w:rsidR="00E32493">
              <w:rPr>
                <w:noProof/>
                <w:webHidden/>
              </w:rPr>
              <w:fldChar w:fldCharType="end"/>
            </w:r>
          </w:hyperlink>
        </w:p>
        <w:p w14:paraId="4B76F145" w14:textId="693124A3"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0" w:history="1">
            <w:r w:rsidR="00E32493" w:rsidRPr="005646DD">
              <w:rPr>
                <w:rStyle w:val="Hyperlink"/>
                <w:rFonts w:cs="Times New Roman"/>
                <w:noProof/>
              </w:rPr>
              <w:t>2.2</w:t>
            </w:r>
            <w:r w:rsidR="00E32493">
              <w:rPr>
                <w:rFonts w:asciiTheme="minorHAnsi" w:eastAsiaTheme="minorEastAsia" w:hAnsiTheme="minorHAnsi"/>
                <w:noProof/>
                <w:kern w:val="2"/>
                <w:lang w:eastAsia="en-GB"/>
                <w14:ligatures w14:val="standardContextual"/>
              </w:rPr>
              <w:tab/>
            </w:r>
            <w:r w:rsidR="00E32493" w:rsidRPr="005646DD">
              <w:rPr>
                <w:rStyle w:val="Hyperlink"/>
                <w:rFonts w:cs="Times New Roman"/>
                <w:noProof/>
              </w:rPr>
              <w:t>Autonomous Vehicles</w:t>
            </w:r>
            <w:r w:rsidR="00E32493">
              <w:rPr>
                <w:noProof/>
                <w:webHidden/>
              </w:rPr>
              <w:tab/>
            </w:r>
            <w:r w:rsidR="00E32493">
              <w:rPr>
                <w:noProof/>
                <w:webHidden/>
              </w:rPr>
              <w:fldChar w:fldCharType="begin"/>
            </w:r>
            <w:r w:rsidR="00E32493">
              <w:rPr>
                <w:noProof/>
                <w:webHidden/>
              </w:rPr>
              <w:instrText xml:space="preserve"> PAGEREF _Toc163352770 \h </w:instrText>
            </w:r>
            <w:r w:rsidR="00E32493">
              <w:rPr>
                <w:noProof/>
                <w:webHidden/>
              </w:rPr>
            </w:r>
            <w:r w:rsidR="00E32493">
              <w:rPr>
                <w:noProof/>
                <w:webHidden/>
              </w:rPr>
              <w:fldChar w:fldCharType="separate"/>
            </w:r>
            <w:r w:rsidR="00E32493">
              <w:rPr>
                <w:noProof/>
                <w:webHidden/>
              </w:rPr>
              <w:t>12</w:t>
            </w:r>
            <w:r w:rsidR="00E32493">
              <w:rPr>
                <w:noProof/>
                <w:webHidden/>
              </w:rPr>
              <w:fldChar w:fldCharType="end"/>
            </w:r>
          </w:hyperlink>
        </w:p>
        <w:p w14:paraId="2D12C0AE" w14:textId="3407177D"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1" w:history="1">
            <w:r w:rsidR="00E32493" w:rsidRPr="005646DD">
              <w:rPr>
                <w:rStyle w:val="Hyperlink"/>
                <w:noProof/>
              </w:rPr>
              <w:t>2.2.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Autonomous Vehicle Perception</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71 \h </w:instrText>
            </w:r>
            <w:r w:rsidR="00E32493">
              <w:rPr>
                <w:noProof/>
                <w:webHidden/>
              </w:rPr>
            </w:r>
            <w:r w:rsidR="00E32493">
              <w:rPr>
                <w:noProof/>
                <w:webHidden/>
              </w:rPr>
              <w:fldChar w:fldCharType="separate"/>
            </w:r>
            <w:r w:rsidR="00E32493">
              <w:rPr>
                <w:noProof/>
                <w:webHidden/>
              </w:rPr>
              <w:t>13</w:t>
            </w:r>
            <w:r w:rsidR="00E32493">
              <w:rPr>
                <w:noProof/>
                <w:webHidden/>
              </w:rPr>
              <w:fldChar w:fldCharType="end"/>
            </w:r>
          </w:hyperlink>
        </w:p>
        <w:p w14:paraId="43769A2B" w14:textId="4A428B1D"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2" w:history="1">
            <w:r w:rsidR="00E32493" w:rsidRPr="005646DD">
              <w:rPr>
                <w:rStyle w:val="Hyperlink"/>
                <w:rFonts w:cs="Calibri"/>
                <w:noProof/>
              </w:rPr>
              <w:t>2.3</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Overview of Traditional Radar</w:t>
            </w:r>
            <w:r w:rsidR="00E32493">
              <w:rPr>
                <w:noProof/>
                <w:webHidden/>
              </w:rPr>
              <w:tab/>
            </w:r>
            <w:r w:rsidR="00E32493">
              <w:rPr>
                <w:noProof/>
                <w:webHidden/>
              </w:rPr>
              <w:fldChar w:fldCharType="begin"/>
            </w:r>
            <w:r w:rsidR="00E32493">
              <w:rPr>
                <w:noProof/>
                <w:webHidden/>
              </w:rPr>
              <w:instrText xml:space="preserve"> PAGEREF _Toc163352772 \h </w:instrText>
            </w:r>
            <w:r w:rsidR="00E32493">
              <w:rPr>
                <w:noProof/>
                <w:webHidden/>
              </w:rPr>
            </w:r>
            <w:r w:rsidR="00E32493">
              <w:rPr>
                <w:noProof/>
                <w:webHidden/>
              </w:rPr>
              <w:fldChar w:fldCharType="separate"/>
            </w:r>
            <w:r w:rsidR="00E32493">
              <w:rPr>
                <w:noProof/>
                <w:webHidden/>
              </w:rPr>
              <w:t>14</w:t>
            </w:r>
            <w:r w:rsidR="00E32493">
              <w:rPr>
                <w:noProof/>
                <w:webHidden/>
              </w:rPr>
              <w:fldChar w:fldCharType="end"/>
            </w:r>
          </w:hyperlink>
        </w:p>
        <w:p w14:paraId="38053DFC" w14:textId="40D27848"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3" w:history="1">
            <w:r w:rsidR="00E32493" w:rsidRPr="005646DD">
              <w:rPr>
                <w:rStyle w:val="Hyperlink"/>
                <w:noProof/>
              </w:rPr>
              <w:t>2.3.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FMCW Radar &amp; Signal Processing</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73 \h </w:instrText>
            </w:r>
            <w:r w:rsidR="00E32493">
              <w:rPr>
                <w:noProof/>
                <w:webHidden/>
              </w:rPr>
            </w:r>
            <w:r w:rsidR="00E32493">
              <w:rPr>
                <w:noProof/>
                <w:webHidden/>
              </w:rPr>
              <w:fldChar w:fldCharType="separate"/>
            </w:r>
            <w:r w:rsidR="00E32493">
              <w:rPr>
                <w:noProof/>
                <w:webHidden/>
              </w:rPr>
              <w:t>15</w:t>
            </w:r>
            <w:r w:rsidR="00E32493">
              <w:rPr>
                <w:noProof/>
                <w:webHidden/>
              </w:rPr>
              <w:fldChar w:fldCharType="end"/>
            </w:r>
          </w:hyperlink>
        </w:p>
        <w:p w14:paraId="3C27C8A2" w14:textId="469A60A2"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4" w:history="1">
            <w:r w:rsidR="00E32493" w:rsidRPr="005646DD">
              <w:rPr>
                <w:rStyle w:val="Hyperlink"/>
                <w:rFonts w:cs="Calibri"/>
                <w:noProof/>
              </w:rPr>
              <w:t>2.4</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Overview of 4D mm Radar</w:t>
            </w:r>
            <w:r w:rsidR="00E32493">
              <w:rPr>
                <w:noProof/>
                <w:webHidden/>
              </w:rPr>
              <w:tab/>
            </w:r>
            <w:r w:rsidR="00E32493">
              <w:rPr>
                <w:noProof/>
                <w:webHidden/>
              </w:rPr>
              <w:fldChar w:fldCharType="begin"/>
            </w:r>
            <w:r w:rsidR="00E32493">
              <w:rPr>
                <w:noProof/>
                <w:webHidden/>
              </w:rPr>
              <w:instrText xml:space="preserve"> PAGEREF _Toc163352774 \h </w:instrText>
            </w:r>
            <w:r w:rsidR="00E32493">
              <w:rPr>
                <w:noProof/>
                <w:webHidden/>
              </w:rPr>
            </w:r>
            <w:r w:rsidR="00E32493">
              <w:rPr>
                <w:noProof/>
                <w:webHidden/>
              </w:rPr>
              <w:fldChar w:fldCharType="separate"/>
            </w:r>
            <w:r w:rsidR="00E32493">
              <w:rPr>
                <w:noProof/>
                <w:webHidden/>
              </w:rPr>
              <w:t>17</w:t>
            </w:r>
            <w:r w:rsidR="00E32493">
              <w:rPr>
                <w:noProof/>
                <w:webHidden/>
              </w:rPr>
              <w:fldChar w:fldCharType="end"/>
            </w:r>
          </w:hyperlink>
        </w:p>
        <w:p w14:paraId="5D48D1C1" w14:textId="2F7DBB89"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5" w:history="1">
            <w:r w:rsidR="00E32493" w:rsidRPr="005646DD">
              <w:rPr>
                <w:rStyle w:val="Hyperlink"/>
                <w:noProof/>
              </w:rPr>
              <w:t>2.4.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4D Radar Advantages</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75 \h </w:instrText>
            </w:r>
            <w:r w:rsidR="00E32493">
              <w:rPr>
                <w:noProof/>
                <w:webHidden/>
              </w:rPr>
            </w:r>
            <w:r w:rsidR="00E32493">
              <w:rPr>
                <w:noProof/>
                <w:webHidden/>
              </w:rPr>
              <w:fldChar w:fldCharType="separate"/>
            </w:r>
            <w:r w:rsidR="00E32493">
              <w:rPr>
                <w:noProof/>
                <w:webHidden/>
              </w:rPr>
              <w:t>18</w:t>
            </w:r>
            <w:r w:rsidR="00E32493">
              <w:rPr>
                <w:noProof/>
                <w:webHidden/>
              </w:rPr>
              <w:fldChar w:fldCharType="end"/>
            </w:r>
          </w:hyperlink>
        </w:p>
        <w:p w14:paraId="4DA3D053" w14:textId="075C300C"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6" w:history="1">
            <w:r w:rsidR="00E32493" w:rsidRPr="005646DD">
              <w:rPr>
                <w:rStyle w:val="Hyperlink"/>
                <w:noProof/>
              </w:rPr>
              <w:t>2.4.2</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4D Radar Disadvantages.</w:t>
            </w:r>
            <w:r w:rsidR="00E32493">
              <w:rPr>
                <w:noProof/>
                <w:webHidden/>
              </w:rPr>
              <w:tab/>
            </w:r>
            <w:r w:rsidR="00E32493">
              <w:rPr>
                <w:noProof/>
                <w:webHidden/>
              </w:rPr>
              <w:fldChar w:fldCharType="begin"/>
            </w:r>
            <w:r w:rsidR="00E32493">
              <w:rPr>
                <w:noProof/>
                <w:webHidden/>
              </w:rPr>
              <w:instrText xml:space="preserve"> PAGEREF _Toc163352776 \h </w:instrText>
            </w:r>
            <w:r w:rsidR="00E32493">
              <w:rPr>
                <w:noProof/>
                <w:webHidden/>
              </w:rPr>
            </w:r>
            <w:r w:rsidR="00E32493">
              <w:rPr>
                <w:noProof/>
                <w:webHidden/>
              </w:rPr>
              <w:fldChar w:fldCharType="separate"/>
            </w:r>
            <w:r w:rsidR="00E32493">
              <w:rPr>
                <w:noProof/>
                <w:webHidden/>
              </w:rPr>
              <w:t>19</w:t>
            </w:r>
            <w:r w:rsidR="00E32493">
              <w:rPr>
                <w:noProof/>
                <w:webHidden/>
              </w:rPr>
              <w:fldChar w:fldCharType="end"/>
            </w:r>
          </w:hyperlink>
        </w:p>
        <w:p w14:paraId="207BD99E" w14:textId="7A2097AB"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77" w:history="1">
            <w:r w:rsidR="00E32493" w:rsidRPr="005646DD">
              <w:rPr>
                <w:rStyle w:val="Hyperlink"/>
                <w:rFonts w:cs="Calibri"/>
                <w:noProof/>
              </w:rPr>
              <w:t>2.5</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Deep Learning</w:t>
            </w:r>
            <w:r w:rsidR="00E32493">
              <w:rPr>
                <w:noProof/>
                <w:webHidden/>
              </w:rPr>
              <w:tab/>
            </w:r>
            <w:r w:rsidR="00E32493">
              <w:rPr>
                <w:noProof/>
                <w:webHidden/>
              </w:rPr>
              <w:fldChar w:fldCharType="begin"/>
            </w:r>
            <w:r w:rsidR="00E32493">
              <w:rPr>
                <w:noProof/>
                <w:webHidden/>
              </w:rPr>
              <w:instrText xml:space="preserve"> PAGEREF _Toc163352777 \h </w:instrText>
            </w:r>
            <w:r w:rsidR="00E32493">
              <w:rPr>
                <w:noProof/>
                <w:webHidden/>
              </w:rPr>
            </w:r>
            <w:r w:rsidR="00E32493">
              <w:rPr>
                <w:noProof/>
                <w:webHidden/>
              </w:rPr>
              <w:fldChar w:fldCharType="separate"/>
            </w:r>
            <w:r w:rsidR="00E32493">
              <w:rPr>
                <w:noProof/>
                <w:webHidden/>
              </w:rPr>
              <w:t>20</w:t>
            </w:r>
            <w:r w:rsidR="00E32493">
              <w:rPr>
                <w:noProof/>
                <w:webHidden/>
              </w:rPr>
              <w:fldChar w:fldCharType="end"/>
            </w:r>
          </w:hyperlink>
        </w:p>
        <w:p w14:paraId="4A585797" w14:textId="18B23F14"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8" w:history="1">
            <w:r w:rsidR="00E32493" w:rsidRPr="005646DD">
              <w:rPr>
                <w:rStyle w:val="Hyperlink"/>
                <w:noProof/>
              </w:rPr>
              <w:t>2.5.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Convolutional Neural Networks (CNNs)</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78 \h </w:instrText>
            </w:r>
            <w:r w:rsidR="00E32493">
              <w:rPr>
                <w:noProof/>
                <w:webHidden/>
              </w:rPr>
            </w:r>
            <w:r w:rsidR="00E32493">
              <w:rPr>
                <w:noProof/>
                <w:webHidden/>
              </w:rPr>
              <w:fldChar w:fldCharType="separate"/>
            </w:r>
            <w:r w:rsidR="00E32493">
              <w:rPr>
                <w:noProof/>
                <w:webHidden/>
              </w:rPr>
              <w:t>21</w:t>
            </w:r>
            <w:r w:rsidR="00E32493">
              <w:rPr>
                <w:noProof/>
                <w:webHidden/>
              </w:rPr>
              <w:fldChar w:fldCharType="end"/>
            </w:r>
          </w:hyperlink>
        </w:p>
        <w:p w14:paraId="3A2529DA" w14:textId="47718C89"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79" w:history="1">
            <w:r w:rsidR="00E32493" w:rsidRPr="005646DD">
              <w:rPr>
                <w:rStyle w:val="Hyperlink"/>
                <w:noProof/>
              </w:rPr>
              <w:t>2.5.2</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Recurrent Neural Networks (RNNs)</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79 \h </w:instrText>
            </w:r>
            <w:r w:rsidR="00E32493">
              <w:rPr>
                <w:noProof/>
                <w:webHidden/>
              </w:rPr>
            </w:r>
            <w:r w:rsidR="00E32493">
              <w:rPr>
                <w:noProof/>
                <w:webHidden/>
              </w:rPr>
              <w:fldChar w:fldCharType="separate"/>
            </w:r>
            <w:r w:rsidR="00E32493">
              <w:rPr>
                <w:noProof/>
                <w:webHidden/>
              </w:rPr>
              <w:t>22</w:t>
            </w:r>
            <w:r w:rsidR="00E32493">
              <w:rPr>
                <w:noProof/>
                <w:webHidden/>
              </w:rPr>
              <w:fldChar w:fldCharType="end"/>
            </w:r>
          </w:hyperlink>
        </w:p>
        <w:p w14:paraId="3EC35C8C" w14:textId="1A4F68A8"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0" w:history="1">
            <w:r w:rsidR="00E32493" w:rsidRPr="005646DD">
              <w:rPr>
                <w:rStyle w:val="Hyperlink"/>
                <w:noProof/>
              </w:rPr>
              <w:t>2.5.3</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Region-Based Convolutional Neural Network (R-CNN)</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80 \h </w:instrText>
            </w:r>
            <w:r w:rsidR="00E32493">
              <w:rPr>
                <w:noProof/>
                <w:webHidden/>
              </w:rPr>
            </w:r>
            <w:r w:rsidR="00E32493">
              <w:rPr>
                <w:noProof/>
                <w:webHidden/>
              </w:rPr>
              <w:fldChar w:fldCharType="separate"/>
            </w:r>
            <w:r w:rsidR="00E32493">
              <w:rPr>
                <w:noProof/>
                <w:webHidden/>
              </w:rPr>
              <w:t>23</w:t>
            </w:r>
            <w:r w:rsidR="00E32493">
              <w:rPr>
                <w:noProof/>
                <w:webHidden/>
              </w:rPr>
              <w:fldChar w:fldCharType="end"/>
            </w:r>
          </w:hyperlink>
        </w:p>
        <w:p w14:paraId="67C24438" w14:textId="7A6D118A"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1" w:history="1">
            <w:r w:rsidR="00E32493" w:rsidRPr="005646DD">
              <w:rPr>
                <w:rStyle w:val="Hyperlink"/>
                <w:rFonts w:cs="Calibri"/>
                <w:noProof/>
              </w:rPr>
              <w:t>2.6</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Object Detection &amp; Tracking</w:t>
            </w:r>
            <w:r w:rsidR="00E32493">
              <w:rPr>
                <w:noProof/>
                <w:webHidden/>
              </w:rPr>
              <w:tab/>
            </w:r>
            <w:r w:rsidR="00E32493">
              <w:rPr>
                <w:noProof/>
                <w:webHidden/>
              </w:rPr>
              <w:fldChar w:fldCharType="begin"/>
            </w:r>
            <w:r w:rsidR="00E32493">
              <w:rPr>
                <w:noProof/>
                <w:webHidden/>
              </w:rPr>
              <w:instrText xml:space="preserve"> PAGEREF _Toc163352781 \h </w:instrText>
            </w:r>
            <w:r w:rsidR="00E32493">
              <w:rPr>
                <w:noProof/>
                <w:webHidden/>
              </w:rPr>
            </w:r>
            <w:r w:rsidR="00E32493">
              <w:rPr>
                <w:noProof/>
                <w:webHidden/>
              </w:rPr>
              <w:fldChar w:fldCharType="separate"/>
            </w:r>
            <w:r w:rsidR="00E32493">
              <w:rPr>
                <w:noProof/>
                <w:webHidden/>
              </w:rPr>
              <w:t>24</w:t>
            </w:r>
            <w:r w:rsidR="00E32493">
              <w:rPr>
                <w:noProof/>
                <w:webHidden/>
              </w:rPr>
              <w:fldChar w:fldCharType="end"/>
            </w:r>
          </w:hyperlink>
        </w:p>
        <w:p w14:paraId="22BFFE9F" w14:textId="427533F2"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2" w:history="1">
            <w:r w:rsidR="00E32493" w:rsidRPr="005646DD">
              <w:rPr>
                <w:rStyle w:val="Hyperlink"/>
                <w:noProof/>
              </w:rPr>
              <w:t>2.6.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Traditional Object Detection Techniques</w:t>
            </w:r>
            <w:r w:rsidR="00E32493" w:rsidRPr="005646DD">
              <w:rPr>
                <w:rStyle w:val="Hyperlink"/>
                <w:noProof/>
              </w:rPr>
              <w:t>.</w:t>
            </w:r>
            <w:r w:rsidR="00E32493">
              <w:rPr>
                <w:noProof/>
                <w:webHidden/>
              </w:rPr>
              <w:tab/>
            </w:r>
            <w:r w:rsidR="00E32493">
              <w:rPr>
                <w:noProof/>
                <w:webHidden/>
              </w:rPr>
              <w:fldChar w:fldCharType="begin"/>
            </w:r>
            <w:r w:rsidR="00E32493">
              <w:rPr>
                <w:noProof/>
                <w:webHidden/>
              </w:rPr>
              <w:instrText xml:space="preserve"> PAGEREF _Toc163352782 \h </w:instrText>
            </w:r>
            <w:r w:rsidR="00E32493">
              <w:rPr>
                <w:noProof/>
                <w:webHidden/>
              </w:rPr>
            </w:r>
            <w:r w:rsidR="00E32493">
              <w:rPr>
                <w:noProof/>
                <w:webHidden/>
              </w:rPr>
              <w:fldChar w:fldCharType="separate"/>
            </w:r>
            <w:r w:rsidR="00E32493">
              <w:rPr>
                <w:noProof/>
                <w:webHidden/>
              </w:rPr>
              <w:t>25</w:t>
            </w:r>
            <w:r w:rsidR="00E32493">
              <w:rPr>
                <w:noProof/>
                <w:webHidden/>
              </w:rPr>
              <w:fldChar w:fldCharType="end"/>
            </w:r>
          </w:hyperlink>
        </w:p>
        <w:p w14:paraId="3A97F147" w14:textId="78A53DD1"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3" w:history="1">
            <w:r w:rsidR="00E32493" w:rsidRPr="005646DD">
              <w:rPr>
                <w:rStyle w:val="Hyperlink"/>
                <w:rFonts w:cs="Calibri"/>
                <w:noProof/>
              </w:rPr>
              <w:t>2.7</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Object Classification</w:t>
            </w:r>
            <w:r w:rsidR="00E32493">
              <w:rPr>
                <w:noProof/>
                <w:webHidden/>
              </w:rPr>
              <w:tab/>
            </w:r>
            <w:r w:rsidR="00E32493">
              <w:rPr>
                <w:noProof/>
                <w:webHidden/>
              </w:rPr>
              <w:fldChar w:fldCharType="begin"/>
            </w:r>
            <w:r w:rsidR="00E32493">
              <w:rPr>
                <w:noProof/>
                <w:webHidden/>
              </w:rPr>
              <w:instrText xml:space="preserve"> PAGEREF _Toc163352783 \h </w:instrText>
            </w:r>
            <w:r w:rsidR="00E32493">
              <w:rPr>
                <w:noProof/>
                <w:webHidden/>
              </w:rPr>
            </w:r>
            <w:r w:rsidR="00E32493">
              <w:rPr>
                <w:noProof/>
                <w:webHidden/>
              </w:rPr>
              <w:fldChar w:fldCharType="separate"/>
            </w:r>
            <w:r w:rsidR="00E32493">
              <w:rPr>
                <w:noProof/>
                <w:webHidden/>
              </w:rPr>
              <w:t>26</w:t>
            </w:r>
            <w:r w:rsidR="00E32493">
              <w:rPr>
                <w:noProof/>
                <w:webHidden/>
              </w:rPr>
              <w:fldChar w:fldCharType="end"/>
            </w:r>
          </w:hyperlink>
        </w:p>
        <w:p w14:paraId="721010A0" w14:textId="061BAB95"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4" w:history="1">
            <w:r w:rsidR="00E32493" w:rsidRPr="005646DD">
              <w:rPr>
                <w:rStyle w:val="Hyperlink"/>
                <w:noProof/>
              </w:rPr>
              <w:t>2.7.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bCs/>
                <w:noProof/>
              </w:rPr>
              <w:t>AlexNet (2012).</w:t>
            </w:r>
            <w:r w:rsidR="00E32493">
              <w:rPr>
                <w:noProof/>
                <w:webHidden/>
              </w:rPr>
              <w:tab/>
            </w:r>
            <w:r w:rsidR="00E32493">
              <w:rPr>
                <w:noProof/>
                <w:webHidden/>
              </w:rPr>
              <w:fldChar w:fldCharType="begin"/>
            </w:r>
            <w:r w:rsidR="00E32493">
              <w:rPr>
                <w:noProof/>
                <w:webHidden/>
              </w:rPr>
              <w:instrText xml:space="preserve"> PAGEREF _Toc163352784 \h </w:instrText>
            </w:r>
            <w:r w:rsidR="00E32493">
              <w:rPr>
                <w:noProof/>
                <w:webHidden/>
              </w:rPr>
            </w:r>
            <w:r w:rsidR="00E32493">
              <w:rPr>
                <w:noProof/>
                <w:webHidden/>
              </w:rPr>
              <w:fldChar w:fldCharType="separate"/>
            </w:r>
            <w:r w:rsidR="00E32493">
              <w:rPr>
                <w:noProof/>
                <w:webHidden/>
              </w:rPr>
              <w:t>27</w:t>
            </w:r>
            <w:r w:rsidR="00E32493">
              <w:rPr>
                <w:noProof/>
                <w:webHidden/>
              </w:rPr>
              <w:fldChar w:fldCharType="end"/>
            </w:r>
          </w:hyperlink>
        </w:p>
        <w:p w14:paraId="6D5AB02D" w14:textId="51A95F63"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5" w:history="1">
            <w:r w:rsidR="00E32493" w:rsidRPr="005646DD">
              <w:rPr>
                <w:rStyle w:val="Hyperlink"/>
                <w:noProof/>
              </w:rPr>
              <w:t>2.7.2</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bCs/>
                <w:noProof/>
              </w:rPr>
              <w:t>VGGNet (2014).</w:t>
            </w:r>
            <w:r w:rsidR="00E32493">
              <w:rPr>
                <w:noProof/>
                <w:webHidden/>
              </w:rPr>
              <w:tab/>
            </w:r>
            <w:r w:rsidR="00E32493">
              <w:rPr>
                <w:noProof/>
                <w:webHidden/>
              </w:rPr>
              <w:fldChar w:fldCharType="begin"/>
            </w:r>
            <w:r w:rsidR="00E32493">
              <w:rPr>
                <w:noProof/>
                <w:webHidden/>
              </w:rPr>
              <w:instrText xml:space="preserve"> PAGEREF _Toc163352785 \h </w:instrText>
            </w:r>
            <w:r w:rsidR="00E32493">
              <w:rPr>
                <w:noProof/>
                <w:webHidden/>
              </w:rPr>
            </w:r>
            <w:r w:rsidR="00E32493">
              <w:rPr>
                <w:noProof/>
                <w:webHidden/>
              </w:rPr>
              <w:fldChar w:fldCharType="separate"/>
            </w:r>
            <w:r w:rsidR="00E32493">
              <w:rPr>
                <w:noProof/>
                <w:webHidden/>
              </w:rPr>
              <w:t>27</w:t>
            </w:r>
            <w:r w:rsidR="00E32493">
              <w:rPr>
                <w:noProof/>
                <w:webHidden/>
              </w:rPr>
              <w:fldChar w:fldCharType="end"/>
            </w:r>
          </w:hyperlink>
        </w:p>
        <w:p w14:paraId="4B259779" w14:textId="53A5E5F8"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6" w:history="1">
            <w:r w:rsidR="00E32493" w:rsidRPr="005646DD">
              <w:rPr>
                <w:rStyle w:val="Hyperlink"/>
                <w:noProof/>
              </w:rPr>
              <w:t>2.7.3</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bCs/>
                <w:noProof/>
              </w:rPr>
              <w:t>ResNet (2015).</w:t>
            </w:r>
            <w:r w:rsidR="00E32493">
              <w:rPr>
                <w:noProof/>
                <w:webHidden/>
              </w:rPr>
              <w:tab/>
            </w:r>
            <w:r w:rsidR="00E32493">
              <w:rPr>
                <w:noProof/>
                <w:webHidden/>
              </w:rPr>
              <w:fldChar w:fldCharType="begin"/>
            </w:r>
            <w:r w:rsidR="00E32493">
              <w:rPr>
                <w:noProof/>
                <w:webHidden/>
              </w:rPr>
              <w:instrText xml:space="preserve"> PAGEREF _Toc163352786 \h </w:instrText>
            </w:r>
            <w:r w:rsidR="00E32493">
              <w:rPr>
                <w:noProof/>
                <w:webHidden/>
              </w:rPr>
            </w:r>
            <w:r w:rsidR="00E32493">
              <w:rPr>
                <w:noProof/>
                <w:webHidden/>
              </w:rPr>
              <w:fldChar w:fldCharType="separate"/>
            </w:r>
            <w:r w:rsidR="00E32493">
              <w:rPr>
                <w:noProof/>
                <w:webHidden/>
              </w:rPr>
              <w:t>27</w:t>
            </w:r>
            <w:r w:rsidR="00E32493">
              <w:rPr>
                <w:noProof/>
                <w:webHidden/>
              </w:rPr>
              <w:fldChar w:fldCharType="end"/>
            </w:r>
          </w:hyperlink>
        </w:p>
        <w:p w14:paraId="7C30D0CC" w14:textId="217FBF35"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87" w:history="1">
            <w:r w:rsidR="00E32493" w:rsidRPr="005646DD">
              <w:rPr>
                <w:rStyle w:val="Hyperlink"/>
                <w:noProof/>
              </w:rPr>
              <w:t>2.7.4</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bCs/>
                <w:noProof/>
              </w:rPr>
              <w:t>DenseNet (2017).</w:t>
            </w:r>
            <w:r w:rsidR="00E32493">
              <w:rPr>
                <w:noProof/>
                <w:webHidden/>
              </w:rPr>
              <w:tab/>
            </w:r>
            <w:r w:rsidR="00E32493">
              <w:rPr>
                <w:noProof/>
                <w:webHidden/>
              </w:rPr>
              <w:fldChar w:fldCharType="begin"/>
            </w:r>
            <w:r w:rsidR="00E32493">
              <w:rPr>
                <w:noProof/>
                <w:webHidden/>
              </w:rPr>
              <w:instrText xml:space="preserve"> PAGEREF _Toc163352787 \h </w:instrText>
            </w:r>
            <w:r w:rsidR="00E32493">
              <w:rPr>
                <w:noProof/>
                <w:webHidden/>
              </w:rPr>
            </w:r>
            <w:r w:rsidR="00E32493">
              <w:rPr>
                <w:noProof/>
                <w:webHidden/>
              </w:rPr>
              <w:fldChar w:fldCharType="separate"/>
            </w:r>
            <w:r w:rsidR="00E32493">
              <w:rPr>
                <w:noProof/>
                <w:webHidden/>
              </w:rPr>
              <w:t>27</w:t>
            </w:r>
            <w:r w:rsidR="00E32493">
              <w:rPr>
                <w:noProof/>
                <w:webHidden/>
              </w:rPr>
              <w:fldChar w:fldCharType="end"/>
            </w:r>
          </w:hyperlink>
        </w:p>
        <w:p w14:paraId="77C72C20" w14:textId="1B96B703"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8" w:history="1">
            <w:r w:rsidR="00E32493" w:rsidRPr="005646DD">
              <w:rPr>
                <w:rStyle w:val="Hyperlink"/>
                <w:rFonts w:cs="Calibri"/>
                <w:noProof/>
              </w:rPr>
              <w:t>2.8</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Related Experimental Results</w:t>
            </w:r>
            <w:r w:rsidR="00E32493">
              <w:rPr>
                <w:noProof/>
                <w:webHidden/>
              </w:rPr>
              <w:tab/>
            </w:r>
            <w:r w:rsidR="00E32493">
              <w:rPr>
                <w:noProof/>
                <w:webHidden/>
              </w:rPr>
              <w:fldChar w:fldCharType="begin"/>
            </w:r>
            <w:r w:rsidR="00E32493">
              <w:rPr>
                <w:noProof/>
                <w:webHidden/>
              </w:rPr>
              <w:instrText xml:space="preserve"> PAGEREF _Toc163352788 \h </w:instrText>
            </w:r>
            <w:r w:rsidR="00E32493">
              <w:rPr>
                <w:noProof/>
                <w:webHidden/>
              </w:rPr>
            </w:r>
            <w:r w:rsidR="00E32493">
              <w:rPr>
                <w:noProof/>
                <w:webHidden/>
              </w:rPr>
              <w:fldChar w:fldCharType="separate"/>
            </w:r>
            <w:r w:rsidR="00E32493">
              <w:rPr>
                <w:noProof/>
                <w:webHidden/>
              </w:rPr>
              <w:t>27</w:t>
            </w:r>
            <w:r w:rsidR="00E32493">
              <w:rPr>
                <w:noProof/>
                <w:webHidden/>
              </w:rPr>
              <w:fldChar w:fldCharType="end"/>
            </w:r>
          </w:hyperlink>
        </w:p>
        <w:p w14:paraId="2EF4B7F2" w14:textId="716A4E52"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89" w:history="1">
            <w:r w:rsidR="00E32493" w:rsidRPr="005646DD">
              <w:rPr>
                <w:rStyle w:val="Hyperlink"/>
                <w:rFonts w:cs="Calibri"/>
                <w:noProof/>
              </w:rPr>
              <w:t>2.9</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Conclusion</w:t>
            </w:r>
            <w:r w:rsidR="00E32493">
              <w:rPr>
                <w:noProof/>
                <w:webHidden/>
              </w:rPr>
              <w:tab/>
            </w:r>
            <w:r w:rsidR="00E32493">
              <w:rPr>
                <w:noProof/>
                <w:webHidden/>
              </w:rPr>
              <w:fldChar w:fldCharType="begin"/>
            </w:r>
            <w:r w:rsidR="00E32493">
              <w:rPr>
                <w:noProof/>
                <w:webHidden/>
              </w:rPr>
              <w:instrText xml:space="preserve"> PAGEREF _Toc163352789 \h </w:instrText>
            </w:r>
            <w:r w:rsidR="00E32493">
              <w:rPr>
                <w:noProof/>
                <w:webHidden/>
              </w:rPr>
            </w:r>
            <w:r w:rsidR="00E32493">
              <w:rPr>
                <w:noProof/>
                <w:webHidden/>
              </w:rPr>
              <w:fldChar w:fldCharType="separate"/>
            </w:r>
            <w:r w:rsidR="00E32493">
              <w:rPr>
                <w:noProof/>
                <w:webHidden/>
              </w:rPr>
              <w:t>28</w:t>
            </w:r>
            <w:r w:rsidR="00E32493">
              <w:rPr>
                <w:noProof/>
                <w:webHidden/>
              </w:rPr>
              <w:fldChar w:fldCharType="end"/>
            </w:r>
          </w:hyperlink>
        </w:p>
        <w:p w14:paraId="7D417D2D" w14:textId="53C6B366"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790" w:history="1">
            <w:r w:rsidR="00E32493" w:rsidRPr="005646DD">
              <w:rPr>
                <w:rStyle w:val="Hyperlink"/>
                <w:noProof/>
              </w:rPr>
              <w:t>Chapter 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Analysis and Design</w:t>
            </w:r>
            <w:r w:rsidR="00E32493">
              <w:rPr>
                <w:noProof/>
                <w:webHidden/>
              </w:rPr>
              <w:tab/>
            </w:r>
            <w:r w:rsidR="00E32493">
              <w:rPr>
                <w:noProof/>
                <w:webHidden/>
              </w:rPr>
              <w:fldChar w:fldCharType="begin"/>
            </w:r>
            <w:r w:rsidR="00E32493">
              <w:rPr>
                <w:noProof/>
                <w:webHidden/>
              </w:rPr>
              <w:instrText xml:space="preserve"> PAGEREF _Toc163352790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546C2560" w14:textId="3C2C953F"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1" w:history="1">
            <w:r w:rsidR="00E32493" w:rsidRPr="005646DD">
              <w:rPr>
                <w:rStyle w:val="Hyperlink"/>
                <w:noProof/>
              </w:rPr>
              <w:t>3.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Application Overview</w:t>
            </w:r>
            <w:r w:rsidR="00E32493">
              <w:rPr>
                <w:noProof/>
                <w:webHidden/>
              </w:rPr>
              <w:tab/>
            </w:r>
            <w:r w:rsidR="00E32493">
              <w:rPr>
                <w:noProof/>
                <w:webHidden/>
              </w:rPr>
              <w:fldChar w:fldCharType="begin"/>
            </w:r>
            <w:r w:rsidR="00E32493">
              <w:rPr>
                <w:noProof/>
                <w:webHidden/>
              </w:rPr>
              <w:instrText xml:space="preserve"> PAGEREF _Toc163352791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53E2C1CB" w14:textId="09D123AD"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2" w:history="1">
            <w:r w:rsidR="00E32493" w:rsidRPr="005646DD">
              <w:rPr>
                <w:rStyle w:val="Hyperlink"/>
                <w:noProof/>
              </w:rPr>
              <w:t>3.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Potential Blockers and Considerations</w:t>
            </w:r>
            <w:r w:rsidR="00E32493">
              <w:rPr>
                <w:noProof/>
                <w:webHidden/>
              </w:rPr>
              <w:tab/>
            </w:r>
            <w:r w:rsidR="00E32493">
              <w:rPr>
                <w:noProof/>
                <w:webHidden/>
              </w:rPr>
              <w:fldChar w:fldCharType="begin"/>
            </w:r>
            <w:r w:rsidR="00E32493">
              <w:rPr>
                <w:noProof/>
                <w:webHidden/>
              </w:rPr>
              <w:instrText xml:space="preserve"> PAGEREF _Toc163352792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3D31747E" w14:textId="0F3845D2"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3" w:history="1">
            <w:r w:rsidR="00E32493" w:rsidRPr="005646DD">
              <w:rPr>
                <w:rStyle w:val="Hyperlink"/>
                <w:noProof/>
              </w:rPr>
              <w:t>3.2.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 Sparsity and Quality</w:t>
            </w:r>
            <w:r w:rsidR="00E32493">
              <w:rPr>
                <w:noProof/>
                <w:webHidden/>
              </w:rPr>
              <w:tab/>
            </w:r>
            <w:r w:rsidR="00E32493">
              <w:rPr>
                <w:noProof/>
                <w:webHidden/>
              </w:rPr>
              <w:fldChar w:fldCharType="begin"/>
            </w:r>
            <w:r w:rsidR="00E32493">
              <w:rPr>
                <w:noProof/>
                <w:webHidden/>
              </w:rPr>
              <w:instrText xml:space="preserve"> PAGEREF _Toc163352793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2D4EE742" w14:textId="46133CAC"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4" w:history="1">
            <w:r w:rsidR="00E32493" w:rsidRPr="005646DD">
              <w:rPr>
                <w:rStyle w:val="Hyperlink"/>
                <w:noProof/>
              </w:rPr>
              <w:t>3.2.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set Acquisition</w:t>
            </w:r>
            <w:r w:rsidR="00E32493">
              <w:rPr>
                <w:noProof/>
                <w:webHidden/>
              </w:rPr>
              <w:tab/>
            </w:r>
            <w:r w:rsidR="00E32493">
              <w:rPr>
                <w:noProof/>
                <w:webHidden/>
              </w:rPr>
              <w:fldChar w:fldCharType="begin"/>
            </w:r>
            <w:r w:rsidR="00E32493">
              <w:rPr>
                <w:noProof/>
                <w:webHidden/>
              </w:rPr>
              <w:instrText xml:space="preserve"> PAGEREF _Toc163352794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470A8E84" w14:textId="6CA2807B"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5" w:history="1">
            <w:r w:rsidR="00E32493" w:rsidRPr="005646DD">
              <w:rPr>
                <w:rStyle w:val="Hyperlink"/>
                <w:noProof/>
              </w:rPr>
              <w:t>3.2.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Computational Complexity</w:t>
            </w:r>
            <w:r w:rsidR="00E32493">
              <w:rPr>
                <w:noProof/>
                <w:webHidden/>
              </w:rPr>
              <w:tab/>
            </w:r>
            <w:r w:rsidR="00E32493">
              <w:rPr>
                <w:noProof/>
                <w:webHidden/>
              </w:rPr>
              <w:fldChar w:fldCharType="begin"/>
            </w:r>
            <w:r w:rsidR="00E32493">
              <w:rPr>
                <w:noProof/>
                <w:webHidden/>
              </w:rPr>
              <w:instrText xml:space="preserve"> PAGEREF _Toc163352795 \h </w:instrText>
            </w:r>
            <w:r w:rsidR="00E32493">
              <w:rPr>
                <w:noProof/>
                <w:webHidden/>
              </w:rPr>
            </w:r>
            <w:r w:rsidR="00E32493">
              <w:rPr>
                <w:noProof/>
                <w:webHidden/>
              </w:rPr>
              <w:fldChar w:fldCharType="separate"/>
            </w:r>
            <w:r w:rsidR="00E32493">
              <w:rPr>
                <w:noProof/>
                <w:webHidden/>
              </w:rPr>
              <w:t>29</w:t>
            </w:r>
            <w:r w:rsidR="00E32493">
              <w:rPr>
                <w:noProof/>
                <w:webHidden/>
              </w:rPr>
              <w:fldChar w:fldCharType="end"/>
            </w:r>
          </w:hyperlink>
        </w:p>
        <w:p w14:paraId="7B0A38FD" w14:textId="1BE29BAF"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796" w:history="1">
            <w:r w:rsidR="00E32493" w:rsidRPr="005646DD">
              <w:rPr>
                <w:rStyle w:val="Hyperlink"/>
                <w:noProof/>
              </w:rPr>
              <w:t>3.2.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Steep Learning Curve</w:t>
            </w:r>
            <w:r w:rsidR="00E32493">
              <w:rPr>
                <w:noProof/>
                <w:webHidden/>
              </w:rPr>
              <w:tab/>
            </w:r>
            <w:r w:rsidR="00E32493">
              <w:rPr>
                <w:noProof/>
                <w:webHidden/>
              </w:rPr>
              <w:fldChar w:fldCharType="begin"/>
            </w:r>
            <w:r w:rsidR="00E32493">
              <w:rPr>
                <w:noProof/>
                <w:webHidden/>
              </w:rPr>
              <w:instrText xml:space="preserve"> PAGEREF _Toc163352796 \h </w:instrText>
            </w:r>
            <w:r w:rsidR="00E32493">
              <w:rPr>
                <w:noProof/>
                <w:webHidden/>
              </w:rPr>
            </w:r>
            <w:r w:rsidR="00E32493">
              <w:rPr>
                <w:noProof/>
                <w:webHidden/>
              </w:rPr>
              <w:fldChar w:fldCharType="separate"/>
            </w:r>
            <w:r w:rsidR="00E32493">
              <w:rPr>
                <w:noProof/>
                <w:webHidden/>
              </w:rPr>
              <w:t>30</w:t>
            </w:r>
            <w:r w:rsidR="00E32493">
              <w:rPr>
                <w:noProof/>
                <w:webHidden/>
              </w:rPr>
              <w:fldChar w:fldCharType="end"/>
            </w:r>
          </w:hyperlink>
        </w:p>
        <w:p w14:paraId="52393659" w14:textId="47AD7CEE"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7" w:history="1">
            <w:r w:rsidR="00E32493" w:rsidRPr="005646DD">
              <w:rPr>
                <w:rStyle w:val="Hyperlink"/>
                <w:noProof/>
              </w:rPr>
              <w:t>3.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Scope</w:t>
            </w:r>
            <w:r w:rsidR="00E32493">
              <w:rPr>
                <w:noProof/>
                <w:webHidden/>
              </w:rPr>
              <w:tab/>
            </w:r>
            <w:r w:rsidR="00E32493">
              <w:rPr>
                <w:noProof/>
                <w:webHidden/>
              </w:rPr>
              <w:fldChar w:fldCharType="begin"/>
            </w:r>
            <w:r w:rsidR="00E32493">
              <w:rPr>
                <w:noProof/>
                <w:webHidden/>
              </w:rPr>
              <w:instrText xml:space="preserve"> PAGEREF _Toc163352797 \h </w:instrText>
            </w:r>
            <w:r w:rsidR="00E32493">
              <w:rPr>
                <w:noProof/>
                <w:webHidden/>
              </w:rPr>
            </w:r>
            <w:r w:rsidR="00E32493">
              <w:rPr>
                <w:noProof/>
                <w:webHidden/>
              </w:rPr>
              <w:fldChar w:fldCharType="separate"/>
            </w:r>
            <w:r w:rsidR="00E32493">
              <w:rPr>
                <w:noProof/>
                <w:webHidden/>
              </w:rPr>
              <w:t>30</w:t>
            </w:r>
            <w:r w:rsidR="00E32493">
              <w:rPr>
                <w:noProof/>
                <w:webHidden/>
              </w:rPr>
              <w:fldChar w:fldCharType="end"/>
            </w:r>
          </w:hyperlink>
        </w:p>
        <w:p w14:paraId="77E6D8A8" w14:textId="3920C17F"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8" w:history="1">
            <w:r w:rsidR="00E32493" w:rsidRPr="005646DD">
              <w:rPr>
                <w:rStyle w:val="Hyperlink"/>
                <w:noProof/>
              </w:rPr>
              <w:t>3.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Prerequisites</w:t>
            </w:r>
            <w:r w:rsidR="00E32493">
              <w:rPr>
                <w:noProof/>
                <w:webHidden/>
              </w:rPr>
              <w:tab/>
            </w:r>
            <w:r w:rsidR="00E32493">
              <w:rPr>
                <w:noProof/>
                <w:webHidden/>
              </w:rPr>
              <w:fldChar w:fldCharType="begin"/>
            </w:r>
            <w:r w:rsidR="00E32493">
              <w:rPr>
                <w:noProof/>
                <w:webHidden/>
              </w:rPr>
              <w:instrText xml:space="preserve"> PAGEREF _Toc163352798 \h </w:instrText>
            </w:r>
            <w:r w:rsidR="00E32493">
              <w:rPr>
                <w:noProof/>
                <w:webHidden/>
              </w:rPr>
            </w:r>
            <w:r w:rsidR="00E32493">
              <w:rPr>
                <w:noProof/>
                <w:webHidden/>
              </w:rPr>
              <w:fldChar w:fldCharType="separate"/>
            </w:r>
            <w:r w:rsidR="00E32493">
              <w:rPr>
                <w:noProof/>
                <w:webHidden/>
              </w:rPr>
              <w:t>30</w:t>
            </w:r>
            <w:r w:rsidR="00E32493">
              <w:rPr>
                <w:noProof/>
                <w:webHidden/>
              </w:rPr>
              <w:fldChar w:fldCharType="end"/>
            </w:r>
          </w:hyperlink>
        </w:p>
        <w:p w14:paraId="6E12AD8C" w14:textId="1DBF0FFB"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799" w:history="1">
            <w:r w:rsidR="00E32493" w:rsidRPr="005646DD">
              <w:rPr>
                <w:rStyle w:val="Hyperlink"/>
                <w:noProof/>
              </w:rPr>
              <w:t>3.5</w:t>
            </w:r>
            <w:r w:rsidR="00E32493">
              <w:rPr>
                <w:rFonts w:asciiTheme="minorHAnsi" w:eastAsiaTheme="minorEastAsia" w:hAnsiTheme="minorHAnsi"/>
                <w:noProof/>
                <w:kern w:val="2"/>
                <w:lang w:eastAsia="en-GB"/>
                <w14:ligatures w14:val="standardContextual"/>
              </w:rPr>
              <w:tab/>
            </w:r>
            <w:r w:rsidR="00E32493" w:rsidRPr="005646DD">
              <w:rPr>
                <w:rStyle w:val="Hyperlink"/>
                <w:noProof/>
              </w:rPr>
              <w:t>Software Development Process</w:t>
            </w:r>
            <w:r w:rsidR="00E32493">
              <w:rPr>
                <w:noProof/>
                <w:webHidden/>
              </w:rPr>
              <w:tab/>
            </w:r>
            <w:r w:rsidR="00E32493">
              <w:rPr>
                <w:noProof/>
                <w:webHidden/>
              </w:rPr>
              <w:fldChar w:fldCharType="begin"/>
            </w:r>
            <w:r w:rsidR="00E32493">
              <w:rPr>
                <w:noProof/>
                <w:webHidden/>
              </w:rPr>
              <w:instrText xml:space="preserve"> PAGEREF _Toc163352799 \h </w:instrText>
            </w:r>
            <w:r w:rsidR="00E32493">
              <w:rPr>
                <w:noProof/>
                <w:webHidden/>
              </w:rPr>
            </w:r>
            <w:r w:rsidR="00E32493">
              <w:rPr>
                <w:noProof/>
                <w:webHidden/>
              </w:rPr>
              <w:fldChar w:fldCharType="separate"/>
            </w:r>
            <w:r w:rsidR="00E32493">
              <w:rPr>
                <w:noProof/>
                <w:webHidden/>
              </w:rPr>
              <w:t>31</w:t>
            </w:r>
            <w:r w:rsidR="00E32493">
              <w:rPr>
                <w:noProof/>
                <w:webHidden/>
              </w:rPr>
              <w:fldChar w:fldCharType="end"/>
            </w:r>
          </w:hyperlink>
        </w:p>
        <w:p w14:paraId="5D98D243" w14:textId="2D508E98"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0" w:history="1">
            <w:r w:rsidR="00E32493" w:rsidRPr="005646DD">
              <w:rPr>
                <w:rStyle w:val="Hyperlink"/>
                <w:noProof/>
              </w:rPr>
              <w:t>3.5.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Agile</w:t>
            </w:r>
            <w:r w:rsidR="00E32493">
              <w:rPr>
                <w:noProof/>
                <w:webHidden/>
              </w:rPr>
              <w:tab/>
            </w:r>
            <w:r w:rsidR="00E32493">
              <w:rPr>
                <w:noProof/>
                <w:webHidden/>
              </w:rPr>
              <w:fldChar w:fldCharType="begin"/>
            </w:r>
            <w:r w:rsidR="00E32493">
              <w:rPr>
                <w:noProof/>
                <w:webHidden/>
              </w:rPr>
              <w:instrText xml:space="preserve"> PAGEREF _Toc163352800 \h </w:instrText>
            </w:r>
            <w:r w:rsidR="00E32493">
              <w:rPr>
                <w:noProof/>
                <w:webHidden/>
              </w:rPr>
            </w:r>
            <w:r w:rsidR="00E32493">
              <w:rPr>
                <w:noProof/>
                <w:webHidden/>
              </w:rPr>
              <w:fldChar w:fldCharType="separate"/>
            </w:r>
            <w:r w:rsidR="00E32493">
              <w:rPr>
                <w:noProof/>
                <w:webHidden/>
              </w:rPr>
              <w:t>31</w:t>
            </w:r>
            <w:r w:rsidR="00E32493">
              <w:rPr>
                <w:noProof/>
                <w:webHidden/>
              </w:rPr>
              <w:fldChar w:fldCharType="end"/>
            </w:r>
          </w:hyperlink>
        </w:p>
        <w:p w14:paraId="4AC73EAA" w14:textId="1ABE76AC"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1" w:history="1">
            <w:r w:rsidR="00E32493" w:rsidRPr="005646DD">
              <w:rPr>
                <w:rStyle w:val="Hyperlink"/>
                <w:noProof/>
              </w:rPr>
              <w:t>3.5.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Minimal viable product</w:t>
            </w:r>
            <w:r w:rsidR="00E32493">
              <w:rPr>
                <w:noProof/>
                <w:webHidden/>
              </w:rPr>
              <w:tab/>
            </w:r>
            <w:r w:rsidR="00E32493">
              <w:rPr>
                <w:noProof/>
                <w:webHidden/>
              </w:rPr>
              <w:fldChar w:fldCharType="begin"/>
            </w:r>
            <w:r w:rsidR="00E32493">
              <w:rPr>
                <w:noProof/>
                <w:webHidden/>
              </w:rPr>
              <w:instrText xml:space="preserve"> PAGEREF _Toc163352801 \h </w:instrText>
            </w:r>
            <w:r w:rsidR="00E32493">
              <w:rPr>
                <w:noProof/>
                <w:webHidden/>
              </w:rPr>
            </w:r>
            <w:r w:rsidR="00E32493">
              <w:rPr>
                <w:noProof/>
                <w:webHidden/>
              </w:rPr>
              <w:fldChar w:fldCharType="separate"/>
            </w:r>
            <w:r w:rsidR="00E32493">
              <w:rPr>
                <w:noProof/>
                <w:webHidden/>
              </w:rPr>
              <w:t>32</w:t>
            </w:r>
            <w:r w:rsidR="00E32493">
              <w:rPr>
                <w:noProof/>
                <w:webHidden/>
              </w:rPr>
              <w:fldChar w:fldCharType="end"/>
            </w:r>
          </w:hyperlink>
        </w:p>
        <w:p w14:paraId="58BBCFEE" w14:textId="12DB4A23"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2" w:history="1">
            <w:r w:rsidR="00E32493" w:rsidRPr="005646DD">
              <w:rPr>
                <w:rStyle w:val="Hyperlink"/>
                <w:noProof/>
              </w:rPr>
              <w:t>3.5.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Project Management</w:t>
            </w:r>
            <w:r w:rsidR="00E32493">
              <w:rPr>
                <w:noProof/>
                <w:webHidden/>
              </w:rPr>
              <w:tab/>
            </w:r>
            <w:r w:rsidR="00E32493">
              <w:rPr>
                <w:noProof/>
                <w:webHidden/>
              </w:rPr>
              <w:fldChar w:fldCharType="begin"/>
            </w:r>
            <w:r w:rsidR="00E32493">
              <w:rPr>
                <w:noProof/>
                <w:webHidden/>
              </w:rPr>
              <w:instrText xml:space="preserve"> PAGEREF _Toc163352802 \h </w:instrText>
            </w:r>
            <w:r w:rsidR="00E32493">
              <w:rPr>
                <w:noProof/>
                <w:webHidden/>
              </w:rPr>
            </w:r>
            <w:r w:rsidR="00E32493">
              <w:rPr>
                <w:noProof/>
                <w:webHidden/>
              </w:rPr>
              <w:fldChar w:fldCharType="separate"/>
            </w:r>
            <w:r w:rsidR="00E32493">
              <w:rPr>
                <w:noProof/>
                <w:webHidden/>
              </w:rPr>
              <w:t>33</w:t>
            </w:r>
            <w:r w:rsidR="00E32493">
              <w:rPr>
                <w:noProof/>
                <w:webHidden/>
              </w:rPr>
              <w:fldChar w:fldCharType="end"/>
            </w:r>
          </w:hyperlink>
        </w:p>
        <w:p w14:paraId="3824C4F0" w14:textId="186382DC"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03" w:history="1">
            <w:r w:rsidR="00E32493" w:rsidRPr="005646DD">
              <w:rPr>
                <w:rStyle w:val="Hyperlink"/>
                <w:noProof/>
              </w:rPr>
              <w:t>3.6</w:t>
            </w:r>
            <w:r w:rsidR="00E32493">
              <w:rPr>
                <w:rFonts w:asciiTheme="minorHAnsi" w:eastAsiaTheme="minorEastAsia" w:hAnsiTheme="minorHAnsi"/>
                <w:noProof/>
                <w:kern w:val="2"/>
                <w:lang w:eastAsia="en-GB"/>
                <w14:ligatures w14:val="standardContextual"/>
              </w:rPr>
              <w:tab/>
            </w:r>
            <w:r w:rsidR="00E32493" w:rsidRPr="005646DD">
              <w:rPr>
                <w:rStyle w:val="Hyperlink"/>
                <w:noProof/>
              </w:rPr>
              <w:t>Tools and Framework Considered</w:t>
            </w:r>
            <w:r w:rsidR="00E32493">
              <w:rPr>
                <w:noProof/>
                <w:webHidden/>
              </w:rPr>
              <w:tab/>
            </w:r>
            <w:r w:rsidR="00E32493">
              <w:rPr>
                <w:noProof/>
                <w:webHidden/>
              </w:rPr>
              <w:fldChar w:fldCharType="begin"/>
            </w:r>
            <w:r w:rsidR="00E32493">
              <w:rPr>
                <w:noProof/>
                <w:webHidden/>
              </w:rPr>
              <w:instrText xml:space="preserve"> PAGEREF _Toc163352803 \h </w:instrText>
            </w:r>
            <w:r w:rsidR="00E32493">
              <w:rPr>
                <w:noProof/>
                <w:webHidden/>
              </w:rPr>
            </w:r>
            <w:r w:rsidR="00E32493">
              <w:rPr>
                <w:noProof/>
                <w:webHidden/>
              </w:rPr>
              <w:fldChar w:fldCharType="separate"/>
            </w:r>
            <w:r w:rsidR="00E32493">
              <w:rPr>
                <w:noProof/>
                <w:webHidden/>
              </w:rPr>
              <w:t>33</w:t>
            </w:r>
            <w:r w:rsidR="00E32493">
              <w:rPr>
                <w:noProof/>
                <w:webHidden/>
              </w:rPr>
              <w:fldChar w:fldCharType="end"/>
            </w:r>
          </w:hyperlink>
        </w:p>
        <w:p w14:paraId="75A3FF1B" w14:textId="0F3FBE9F"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4" w:history="1">
            <w:r w:rsidR="00E32493" w:rsidRPr="005646DD">
              <w:rPr>
                <w:rStyle w:val="Hyperlink"/>
                <w:noProof/>
              </w:rPr>
              <w:t>3.6.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Jupiter Notebook</w:t>
            </w:r>
            <w:r w:rsidR="00E32493">
              <w:rPr>
                <w:noProof/>
                <w:webHidden/>
              </w:rPr>
              <w:tab/>
            </w:r>
            <w:r w:rsidR="00E32493">
              <w:rPr>
                <w:noProof/>
                <w:webHidden/>
              </w:rPr>
              <w:fldChar w:fldCharType="begin"/>
            </w:r>
            <w:r w:rsidR="00E32493">
              <w:rPr>
                <w:noProof/>
                <w:webHidden/>
              </w:rPr>
              <w:instrText xml:space="preserve"> PAGEREF _Toc163352804 \h </w:instrText>
            </w:r>
            <w:r w:rsidR="00E32493">
              <w:rPr>
                <w:noProof/>
                <w:webHidden/>
              </w:rPr>
            </w:r>
            <w:r w:rsidR="00E32493">
              <w:rPr>
                <w:noProof/>
                <w:webHidden/>
              </w:rPr>
              <w:fldChar w:fldCharType="separate"/>
            </w:r>
            <w:r w:rsidR="00E32493">
              <w:rPr>
                <w:noProof/>
                <w:webHidden/>
              </w:rPr>
              <w:t>33</w:t>
            </w:r>
            <w:r w:rsidR="00E32493">
              <w:rPr>
                <w:noProof/>
                <w:webHidden/>
              </w:rPr>
              <w:fldChar w:fldCharType="end"/>
            </w:r>
          </w:hyperlink>
        </w:p>
        <w:p w14:paraId="2F7E996F" w14:textId="57D8E5D4"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5" w:history="1">
            <w:r w:rsidR="00E32493" w:rsidRPr="005646DD">
              <w:rPr>
                <w:rStyle w:val="Hyperlink"/>
                <w:noProof/>
              </w:rPr>
              <w:t>3.6.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Python</w:t>
            </w:r>
            <w:r w:rsidR="00E32493">
              <w:rPr>
                <w:noProof/>
                <w:webHidden/>
              </w:rPr>
              <w:tab/>
            </w:r>
            <w:r w:rsidR="00E32493">
              <w:rPr>
                <w:noProof/>
                <w:webHidden/>
              </w:rPr>
              <w:fldChar w:fldCharType="begin"/>
            </w:r>
            <w:r w:rsidR="00E32493">
              <w:rPr>
                <w:noProof/>
                <w:webHidden/>
              </w:rPr>
              <w:instrText xml:space="preserve"> PAGEREF _Toc163352805 \h </w:instrText>
            </w:r>
            <w:r w:rsidR="00E32493">
              <w:rPr>
                <w:noProof/>
                <w:webHidden/>
              </w:rPr>
            </w:r>
            <w:r w:rsidR="00E32493">
              <w:rPr>
                <w:noProof/>
                <w:webHidden/>
              </w:rPr>
              <w:fldChar w:fldCharType="separate"/>
            </w:r>
            <w:r w:rsidR="00E32493">
              <w:rPr>
                <w:noProof/>
                <w:webHidden/>
              </w:rPr>
              <w:t>35</w:t>
            </w:r>
            <w:r w:rsidR="00E32493">
              <w:rPr>
                <w:noProof/>
                <w:webHidden/>
              </w:rPr>
              <w:fldChar w:fldCharType="end"/>
            </w:r>
          </w:hyperlink>
        </w:p>
        <w:p w14:paraId="26D0FD16" w14:textId="4C5E3119"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06" w:history="1">
            <w:r w:rsidR="00E32493" w:rsidRPr="005646DD">
              <w:rPr>
                <w:rStyle w:val="Hyperlink"/>
                <w:noProof/>
              </w:rPr>
              <w:t>3.7</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set</w:t>
            </w:r>
            <w:r w:rsidR="00E32493">
              <w:rPr>
                <w:noProof/>
                <w:webHidden/>
              </w:rPr>
              <w:tab/>
            </w:r>
            <w:r w:rsidR="00E32493">
              <w:rPr>
                <w:noProof/>
                <w:webHidden/>
              </w:rPr>
              <w:fldChar w:fldCharType="begin"/>
            </w:r>
            <w:r w:rsidR="00E32493">
              <w:rPr>
                <w:noProof/>
                <w:webHidden/>
              </w:rPr>
              <w:instrText xml:space="preserve"> PAGEREF _Toc163352806 \h </w:instrText>
            </w:r>
            <w:r w:rsidR="00E32493">
              <w:rPr>
                <w:noProof/>
                <w:webHidden/>
              </w:rPr>
            </w:r>
            <w:r w:rsidR="00E32493">
              <w:rPr>
                <w:noProof/>
                <w:webHidden/>
              </w:rPr>
              <w:fldChar w:fldCharType="separate"/>
            </w:r>
            <w:r w:rsidR="00E32493">
              <w:rPr>
                <w:noProof/>
                <w:webHidden/>
              </w:rPr>
              <w:t>36</w:t>
            </w:r>
            <w:r w:rsidR="00E32493">
              <w:rPr>
                <w:noProof/>
                <w:webHidden/>
              </w:rPr>
              <w:fldChar w:fldCharType="end"/>
            </w:r>
          </w:hyperlink>
        </w:p>
        <w:p w14:paraId="3A89EC97" w14:textId="041AED74"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7" w:history="1">
            <w:r w:rsidR="00E32493" w:rsidRPr="005646DD">
              <w:rPr>
                <w:rStyle w:val="Hyperlink"/>
                <w:noProof/>
              </w:rPr>
              <w:t>3.7.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View-Of-Delft Sensor Setup</w:t>
            </w:r>
            <w:r w:rsidR="00E32493">
              <w:rPr>
                <w:noProof/>
                <w:webHidden/>
              </w:rPr>
              <w:tab/>
            </w:r>
            <w:r w:rsidR="00E32493">
              <w:rPr>
                <w:noProof/>
                <w:webHidden/>
              </w:rPr>
              <w:fldChar w:fldCharType="begin"/>
            </w:r>
            <w:r w:rsidR="00E32493">
              <w:rPr>
                <w:noProof/>
                <w:webHidden/>
              </w:rPr>
              <w:instrText xml:space="preserve"> PAGEREF _Toc163352807 \h </w:instrText>
            </w:r>
            <w:r w:rsidR="00E32493">
              <w:rPr>
                <w:noProof/>
                <w:webHidden/>
              </w:rPr>
            </w:r>
            <w:r w:rsidR="00E32493">
              <w:rPr>
                <w:noProof/>
                <w:webHidden/>
              </w:rPr>
              <w:fldChar w:fldCharType="separate"/>
            </w:r>
            <w:r w:rsidR="00E32493">
              <w:rPr>
                <w:noProof/>
                <w:webHidden/>
              </w:rPr>
              <w:t>37</w:t>
            </w:r>
            <w:r w:rsidR="00E32493">
              <w:rPr>
                <w:noProof/>
                <w:webHidden/>
              </w:rPr>
              <w:fldChar w:fldCharType="end"/>
            </w:r>
          </w:hyperlink>
        </w:p>
        <w:p w14:paraId="58462E27" w14:textId="432B792D"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8" w:history="1">
            <w:r w:rsidR="00E32493" w:rsidRPr="005646DD">
              <w:rPr>
                <w:rStyle w:val="Hyperlink"/>
                <w:noProof/>
              </w:rPr>
              <w:t>3.7.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set Frame Information</w:t>
            </w:r>
            <w:r w:rsidR="00E32493">
              <w:rPr>
                <w:noProof/>
                <w:webHidden/>
              </w:rPr>
              <w:tab/>
            </w:r>
            <w:r w:rsidR="00E32493">
              <w:rPr>
                <w:noProof/>
                <w:webHidden/>
              </w:rPr>
              <w:fldChar w:fldCharType="begin"/>
            </w:r>
            <w:r w:rsidR="00E32493">
              <w:rPr>
                <w:noProof/>
                <w:webHidden/>
              </w:rPr>
              <w:instrText xml:space="preserve"> PAGEREF _Toc163352808 \h </w:instrText>
            </w:r>
            <w:r w:rsidR="00E32493">
              <w:rPr>
                <w:noProof/>
                <w:webHidden/>
              </w:rPr>
            </w:r>
            <w:r w:rsidR="00E32493">
              <w:rPr>
                <w:noProof/>
                <w:webHidden/>
              </w:rPr>
              <w:fldChar w:fldCharType="separate"/>
            </w:r>
            <w:r w:rsidR="00E32493">
              <w:rPr>
                <w:noProof/>
                <w:webHidden/>
              </w:rPr>
              <w:t>37</w:t>
            </w:r>
            <w:r w:rsidR="00E32493">
              <w:rPr>
                <w:noProof/>
                <w:webHidden/>
              </w:rPr>
              <w:fldChar w:fldCharType="end"/>
            </w:r>
          </w:hyperlink>
        </w:p>
        <w:p w14:paraId="17656B15" w14:textId="1AEDDFD6"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09" w:history="1">
            <w:r w:rsidR="00E32493" w:rsidRPr="005646DD">
              <w:rPr>
                <w:rStyle w:val="Hyperlink"/>
                <w:noProof/>
              </w:rPr>
              <w:t>3.7.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set Label Information</w:t>
            </w:r>
            <w:r w:rsidR="00E32493">
              <w:rPr>
                <w:noProof/>
                <w:webHidden/>
              </w:rPr>
              <w:tab/>
            </w:r>
            <w:r w:rsidR="00E32493">
              <w:rPr>
                <w:noProof/>
                <w:webHidden/>
              </w:rPr>
              <w:fldChar w:fldCharType="begin"/>
            </w:r>
            <w:r w:rsidR="00E32493">
              <w:rPr>
                <w:noProof/>
                <w:webHidden/>
              </w:rPr>
              <w:instrText xml:space="preserve"> PAGEREF _Toc163352809 \h </w:instrText>
            </w:r>
            <w:r w:rsidR="00E32493">
              <w:rPr>
                <w:noProof/>
                <w:webHidden/>
              </w:rPr>
            </w:r>
            <w:r w:rsidR="00E32493">
              <w:rPr>
                <w:noProof/>
                <w:webHidden/>
              </w:rPr>
              <w:fldChar w:fldCharType="separate"/>
            </w:r>
            <w:r w:rsidR="00E32493">
              <w:rPr>
                <w:noProof/>
                <w:webHidden/>
              </w:rPr>
              <w:t>38</w:t>
            </w:r>
            <w:r w:rsidR="00E32493">
              <w:rPr>
                <w:noProof/>
                <w:webHidden/>
              </w:rPr>
              <w:fldChar w:fldCharType="end"/>
            </w:r>
          </w:hyperlink>
        </w:p>
        <w:p w14:paraId="28C9C119" w14:textId="39ED9687"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0" w:history="1">
            <w:r w:rsidR="00E32493" w:rsidRPr="005646DD">
              <w:rPr>
                <w:rStyle w:val="Hyperlink"/>
                <w:noProof/>
              </w:rPr>
              <w:t>3.8</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Data Visualization and Exploration</w:t>
            </w:r>
            <w:r w:rsidR="00E32493">
              <w:rPr>
                <w:noProof/>
                <w:webHidden/>
              </w:rPr>
              <w:tab/>
            </w:r>
            <w:r w:rsidR="00E32493">
              <w:rPr>
                <w:noProof/>
                <w:webHidden/>
              </w:rPr>
              <w:fldChar w:fldCharType="begin"/>
            </w:r>
            <w:r w:rsidR="00E32493">
              <w:rPr>
                <w:noProof/>
                <w:webHidden/>
              </w:rPr>
              <w:instrText xml:space="preserve"> PAGEREF _Toc163352810 \h </w:instrText>
            </w:r>
            <w:r w:rsidR="00E32493">
              <w:rPr>
                <w:noProof/>
                <w:webHidden/>
              </w:rPr>
            </w:r>
            <w:r w:rsidR="00E32493">
              <w:rPr>
                <w:noProof/>
                <w:webHidden/>
              </w:rPr>
              <w:fldChar w:fldCharType="separate"/>
            </w:r>
            <w:r w:rsidR="00E32493">
              <w:rPr>
                <w:noProof/>
                <w:webHidden/>
              </w:rPr>
              <w:t>38</w:t>
            </w:r>
            <w:r w:rsidR="00E32493">
              <w:rPr>
                <w:noProof/>
                <w:webHidden/>
              </w:rPr>
              <w:fldChar w:fldCharType="end"/>
            </w:r>
          </w:hyperlink>
        </w:p>
        <w:p w14:paraId="5F01A5F6" w14:textId="3758D9B7"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1" w:history="1">
            <w:r w:rsidR="00E32493" w:rsidRPr="005646DD">
              <w:rPr>
                <w:rStyle w:val="Hyperlink"/>
                <w:noProof/>
              </w:rPr>
              <w:t>3.9</w:t>
            </w:r>
            <w:r w:rsidR="00E32493">
              <w:rPr>
                <w:rFonts w:asciiTheme="minorHAnsi" w:eastAsiaTheme="minorEastAsia" w:hAnsiTheme="minorHAnsi"/>
                <w:noProof/>
                <w:kern w:val="2"/>
                <w:lang w:eastAsia="en-GB"/>
                <w14:ligatures w14:val="standardContextual"/>
              </w:rPr>
              <w:tab/>
            </w:r>
            <w:r w:rsidR="00E32493" w:rsidRPr="005646DD">
              <w:rPr>
                <w:rStyle w:val="Hyperlink"/>
                <w:noProof/>
              </w:rPr>
              <w:t>Model Architecture Considered</w:t>
            </w:r>
            <w:r w:rsidR="00E32493">
              <w:rPr>
                <w:noProof/>
                <w:webHidden/>
              </w:rPr>
              <w:tab/>
            </w:r>
            <w:r w:rsidR="00E32493">
              <w:rPr>
                <w:noProof/>
                <w:webHidden/>
              </w:rPr>
              <w:fldChar w:fldCharType="begin"/>
            </w:r>
            <w:r w:rsidR="00E32493">
              <w:rPr>
                <w:noProof/>
                <w:webHidden/>
              </w:rPr>
              <w:instrText xml:space="preserve"> PAGEREF _Toc163352811 \h </w:instrText>
            </w:r>
            <w:r w:rsidR="00E32493">
              <w:rPr>
                <w:noProof/>
                <w:webHidden/>
              </w:rPr>
            </w:r>
            <w:r w:rsidR="00E32493">
              <w:rPr>
                <w:noProof/>
                <w:webHidden/>
              </w:rPr>
              <w:fldChar w:fldCharType="separate"/>
            </w:r>
            <w:r w:rsidR="00E32493">
              <w:rPr>
                <w:noProof/>
                <w:webHidden/>
              </w:rPr>
              <w:t>39</w:t>
            </w:r>
            <w:r w:rsidR="00E32493">
              <w:rPr>
                <w:noProof/>
                <w:webHidden/>
              </w:rPr>
              <w:fldChar w:fldCharType="end"/>
            </w:r>
          </w:hyperlink>
        </w:p>
        <w:p w14:paraId="5D48ABF3" w14:textId="68C14227"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12" w:history="1">
            <w:r w:rsidR="00E32493" w:rsidRPr="005646DD">
              <w:rPr>
                <w:rStyle w:val="Hyperlink"/>
                <w:noProof/>
              </w:rPr>
              <w:t>3.9.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PV-RCNN Components Overview</w:t>
            </w:r>
            <w:r w:rsidR="00E32493">
              <w:rPr>
                <w:noProof/>
                <w:webHidden/>
              </w:rPr>
              <w:tab/>
            </w:r>
            <w:r w:rsidR="00E32493">
              <w:rPr>
                <w:noProof/>
                <w:webHidden/>
              </w:rPr>
              <w:fldChar w:fldCharType="begin"/>
            </w:r>
            <w:r w:rsidR="00E32493">
              <w:rPr>
                <w:noProof/>
                <w:webHidden/>
              </w:rPr>
              <w:instrText xml:space="preserve"> PAGEREF _Toc163352812 \h </w:instrText>
            </w:r>
            <w:r w:rsidR="00E32493">
              <w:rPr>
                <w:noProof/>
                <w:webHidden/>
              </w:rPr>
            </w:r>
            <w:r w:rsidR="00E32493">
              <w:rPr>
                <w:noProof/>
                <w:webHidden/>
              </w:rPr>
              <w:fldChar w:fldCharType="separate"/>
            </w:r>
            <w:r w:rsidR="00E32493">
              <w:rPr>
                <w:noProof/>
                <w:webHidden/>
              </w:rPr>
              <w:t>40</w:t>
            </w:r>
            <w:r w:rsidR="00E32493">
              <w:rPr>
                <w:noProof/>
                <w:webHidden/>
              </w:rPr>
              <w:fldChar w:fldCharType="end"/>
            </w:r>
          </w:hyperlink>
        </w:p>
        <w:p w14:paraId="47F98476" w14:textId="0F4EE6F3" w:rsidR="00E3249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352813" w:history="1">
            <w:r w:rsidR="00E32493" w:rsidRPr="005646DD">
              <w:rPr>
                <w:rStyle w:val="Hyperlink"/>
                <w:rFonts w:cs="Calibri"/>
                <w:noProof/>
              </w:rPr>
              <w:t>3.10</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Training and Inference Details</w:t>
            </w:r>
            <w:r w:rsidR="00E32493">
              <w:rPr>
                <w:noProof/>
                <w:webHidden/>
              </w:rPr>
              <w:tab/>
            </w:r>
            <w:r w:rsidR="00E32493">
              <w:rPr>
                <w:noProof/>
                <w:webHidden/>
              </w:rPr>
              <w:fldChar w:fldCharType="begin"/>
            </w:r>
            <w:r w:rsidR="00E32493">
              <w:rPr>
                <w:noProof/>
                <w:webHidden/>
              </w:rPr>
              <w:instrText xml:space="preserve"> PAGEREF _Toc163352813 \h </w:instrText>
            </w:r>
            <w:r w:rsidR="00E32493">
              <w:rPr>
                <w:noProof/>
                <w:webHidden/>
              </w:rPr>
            </w:r>
            <w:r w:rsidR="00E32493">
              <w:rPr>
                <w:noProof/>
                <w:webHidden/>
              </w:rPr>
              <w:fldChar w:fldCharType="separate"/>
            </w:r>
            <w:r w:rsidR="00E32493">
              <w:rPr>
                <w:noProof/>
                <w:webHidden/>
              </w:rPr>
              <w:t>41</w:t>
            </w:r>
            <w:r w:rsidR="00E32493">
              <w:rPr>
                <w:noProof/>
                <w:webHidden/>
              </w:rPr>
              <w:fldChar w:fldCharType="end"/>
            </w:r>
          </w:hyperlink>
        </w:p>
        <w:p w14:paraId="4A5B6E05" w14:textId="6664C3CA" w:rsidR="00E3249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352814" w:history="1">
            <w:r w:rsidR="00E32493" w:rsidRPr="005646DD">
              <w:rPr>
                <w:rStyle w:val="Hyperlink"/>
                <w:rFonts w:cs="Calibri"/>
                <w:noProof/>
              </w:rPr>
              <w:t>3.11</w:t>
            </w:r>
            <w:r w:rsidR="00E32493">
              <w:rPr>
                <w:rFonts w:asciiTheme="minorHAnsi" w:eastAsiaTheme="minorEastAsia" w:hAnsiTheme="minorHAnsi"/>
                <w:noProof/>
                <w:kern w:val="2"/>
                <w:lang w:eastAsia="en-GB"/>
                <w14:ligatures w14:val="standardContextual"/>
              </w:rPr>
              <w:tab/>
            </w:r>
            <w:r w:rsidR="00E32493" w:rsidRPr="005646DD">
              <w:rPr>
                <w:rStyle w:val="Hyperlink"/>
                <w:rFonts w:cs="Calibri"/>
                <w:noProof/>
              </w:rPr>
              <w:t>Evaluation Metrics</w:t>
            </w:r>
            <w:r w:rsidR="00E32493">
              <w:rPr>
                <w:noProof/>
                <w:webHidden/>
              </w:rPr>
              <w:tab/>
            </w:r>
            <w:r w:rsidR="00E32493">
              <w:rPr>
                <w:noProof/>
                <w:webHidden/>
              </w:rPr>
              <w:fldChar w:fldCharType="begin"/>
            </w:r>
            <w:r w:rsidR="00E32493">
              <w:rPr>
                <w:noProof/>
                <w:webHidden/>
              </w:rPr>
              <w:instrText xml:space="preserve"> PAGEREF _Toc163352814 \h </w:instrText>
            </w:r>
            <w:r w:rsidR="00E32493">
              <w:rPr>
                <w:noProof/>
                <w:webHidden/>
              </w:rPr>
            </w:r>
            <w:r w:rsidR="00E32493">
              <w:rPr>
                <w:noProof/>
                <w:webHidden/>
              </w:rPr>
              <w:fldChar w:fldCharType="separate"/>
            </w:r>
            <w:r w:rsidR="00E32493">
              <w:rPr>
                <w:noProof/>
                <w:webHidden/>
              </w:rPr>
              <w:t>42</w:t>
            </w:r>
            <w:r w:rsidR="00E32493">
              <w:rPr>
                <w:noProof/>
                <w:webHidden/>
              </w:rPr>
              <w:fldChar w:fldCharType="end"/>
            </w:r>
          </w:hyperlink>
        </w:p>
        <w:p w14:paraId="309896C6" w14:textId="6A286C75"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15" w:history="1">
            <w:r w:rsidR="00E32493" w:rsidRPr="005646DD">
              <w:rPr>
                <w:rStyle w:val="Hyperlink"/>
                <w:noProof/>
              </w:rPr>
              <w:t>Chapter 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mplementation</w:t>
            </w:r>
            <w:r w:rsidR="00E32493">
              <w:rPr>
                <w:noProof/>
                <w:webHidden/>
              </w:rPr>
              <w:tab/>
            </w:r>
            <w:r w:rsidR="00E32493">
              <w:rPr>
                <w:noProof/>
                <w:webHidden/>
              </w:rPr>
              <w:fldChar w:fldCharType="begin"/>
            </w:r>
            <w:r w:rsidR="00E32493">
              <w:rPr>
                <w:noProof/>
                <w:webHidden/>
              </w:rPr>
              <w:instrText xml:space="preserve"> PAGEREF _Toc163352815 \h </w:instrText>
            </w:r>
            <w:r w:rsidR="00E32493">
              <w:rPr>
                <w:noProof/>
                <w:webHidden/>
              </w:rPr>
            </w:r>
            <w:r w:rsidR="00E32493">
              <w:rPr>
                <w:noProof/>
                <w:webHidden/>
              </w:rPr>
              <w:fldChar w:fldCharType="separate"/>
            </w:r>
            <w:r w:rsidR="00E32493">
              <w:rPr>
                <w:noProof/>
                <w:webHidden/>
              </w:rPr>
              <w:t>44</w:t>
            </w:r>
            <w:r w:rsidR="00E32493">
              <w:rPr>
                <w:noProof/>
                <w:webHidden/>
              </w:rPr>
              <w:fldChar w:fldCharType="end"/>
            </w:r>
          </w:hyperlink>
        </w:p>
        <w:p w14:paraId="68DD056A" w14:textId="5B611212"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6" w:history="1">
            <w:r w:rsidR="00E32493" w:rsidRPr="005646DD">
              <w:rPr>
                <w:rStyle w:val="Hyperlink"/>
                <w:noProof/>
              </w:rPr>
              <w:t>4.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troduction</w:t>
            </w:r>
            <w:r w:rsidR="00E32493">
              <w:rPr>
                <w:noProof/>
                <w:webHidden/>
              </w:rPr>
              <w:tab/>
            </w:r>
            <w:r w:rsidR="00E32493">
              <w:rPr>
                <w:noProof/>
                <w:webHidden/>
              </w:rPr>
              <w:fldChar w:fldCharType="begin"/>
            </w:r>
            <w:r w:rsidR="00E32493">
              <w:rPr>
                <w:noProof/>
                <w:webHidden/>
              </w:rPr>
              <w:instrText xml:space="preserve"> PAGEREF _Toc163352816 \h </w:instrText>
            </w:r>
            <w:r w:rsidR="00E32493">
              <w:rPr>
                <w:noProof/>
                <w:webHidden/>
              </w:rPr>
            </w:r>
            <w:r w:rsidR="00E32493">
              <w:rPr>
                <w:noProof/>
                <w:webHidden/>
              </w:rPr>
              <w:fldChar w:fldCharType="separate"/>
            </w:r>
            <w:r w:rsidR="00E32493">
              <w:rPr>
                <w:noProof/>
                <w:webHidden/>
              </w:rPr>
              <w:t>44</w:t>
            </w:r>
            <w:r w:rsidR="00E32493">
              <w:rPr>
                <w:noProof/>
                <w:webHidden/>
              </w:rPr>
              <w:fldChar w:fldCharType="end"/>
            </w:r>
          </w:hyperlink>
        </w:p>
        <w:p w14:paraId="0225AB66" w14:textId="760D3178"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17" w:history="1">
            <w:r w:rsidR="00E32493" w:rsidRPr="005646DD">
              <w:rPr>
                <w:rStyle w:val="Hyperlink"/>
                <w:noProof/>
              </w:rPr>
              <w:t>4.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Tools Used</w:t>
            </w:r>
            <w:r w:rsidR="00E32493">
              <w:rPr>
                <w:noProof/>
                <w:webHidden/>
              </w:rPr>
              <w:tab/>
            </w:r>
            <w:r w:rsidR="00E32493">
              <w:rPr>
                <w:noProof/>
                <w:webHidden/>
              </w:rPr>
              <w:fldChar w:fldCharType="begin"/>
            </w:r>
            <w:r w:rsidR="00E32493">
              <w:rPr>
                <w:noProof/>
                <w:webHidden/>
              </w:rPr>
              <w:instrText xml:space="preserve"> PAGEREF _Toc163352817 \h </w:instrText>
            </w:r>
            <w:r w:rsidR="00E32493">
              <w:rPr>
                <w:noProof/>
                <w:webHidden/>
              </w:rPr>
            </w:r>
            <w:r w:rsidR="00E32493">
              <w:rPr>
                <w:noProof/>
                <w:webHidden/>
              </w:rPr>
              <w:fldChar w:fldCharType="separate"/>
            </w:r>
            <w:r w:rsidR="00E32493">
              <w:rPr>
                <w:noProof/>
                <w:webHidden/>
              </w:rPr>
              <w:t>44</w:t>
            </w:r>
            <w:r w:rsidR="00E32493">
              <w:rPr>
                <w:noProof/>
                <w:webHidden/>
              </w:rPr>
              <w:fldChar w:fldCharType="end"/>
            </w:r>
          </w:hyperlink>
        </w:p>
        <w:p w14:paraId="7A2D0D24" w14:textId="7216BF0A"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18" w:history="1">
            <w:r w:rsidR="00E32493" w:rsidRPr="005646DD">
              <w:rPr>
                <w:rStyle w:val="Hyperlink"/>
                <w:noProof/>
              </w:rPr>
              <w:t>4.2.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tegrated Development Environment (IDEs)</w:t>
            </w:r>
            <w:r w:rsidR="00E32493">
              <w:rPr>
                <w:noProof/>
                <w:webHidden/>
              </w:rPr>
              <w:tab/>
            </w:r>
            <w:r w:rsidR="00E32493">
              <w:rPr>
                <w:noProof/>
                <w:webHidden/>
              </w:rPr>
              <w:fldChar w:fldCharType="begin"/>
            </w:r>
            <w:r w:rsidR="00E32493">
              <w:rPr>
                <w:noProof/>
                <w:webHidden/>
              </w:rPr>
              <w:instrText xml:space="preserve"> PAGEREF _Toc163352818 \h </w:instrText>
            </w:r>
            <w:r w:rsidR="00E32493">
              <w:rPr>
                <w:noProof/>
                <w:webHidden/>
              </w:rPr>
            </w:r>
            <w:r w:rsidR="00E32493">
              <w:rPr>
                <w:noProof/>
                <w:webHidden/>
              </w:rPr>
              <w:fldChar w:fldCharType="separate"/>
            </w:r>
            <w:r w:rsidR="00E32493">
              <w:rPr>
                <w:noProof/>
                <w:webHidden/>
              </w:rPr>
              <w:t>44</w:t>
            </w:r>
            <w:r w:rsidR="00E32493">
              <w:rPr>
                <w:noProof/>
                <w:webHidden/>
              </w:rPr>
              <w:fldChar w:fldCharType="end"/>
            </w:r>
          </w:hyperlink>
        </w:p>
        <w:p w14:paraId="2D5E1AEA" w14:textId="7DA69DCF"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19" w:history="1">
            <w:r w:rsidR="00E32493" w:rsidRPr="005646DD">
              <w:rPr>
                <w:rStyle w:val="Hyperlink"/>
                <w:noProof/>
              </w:rPr>
              <w:t>4.2.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Ubuntu</w:t>
            </w:r>
            <w:r w:rsidR="00E32493">
              <w:rPr>
                <w:noProof/>
                <w:webHidden/>
              </w:rPr>
              <w:tab/>
            </w:r>
            <w:r w:rsidR="00E32493">
              <w:rPr>
                <w:noProof/>
                <w:webHidden/>
              </w:rPr>
              <w:fldChar w:fldCharType="begin"/>
            </w:r>
            <w:r w:rsidR="00E32493">
              <w:rPr>
                <w:noProof/>
                <w:webHidden/>
              </w:rPr>
              <w:instrText xml:space="preserve"> PAGEREF _Toc163352819 \h </w:instrText>
            </w:r>
            <w:r w:rsidR="00E32493">
              <w:rPr>
                <w:noProof/>
                <w:webHidden/>
              </w:rPr>
            </w:r>
            <w:r w:rsidR="00E32493">
              <w:rPr>
                <w:noProof/>
                <w:webHidden/>
              </w:rPr>
              <w:fldChar w:fldCharType="separate"/>
            </w:r>
            <w:r w:rsidR="00E32493">
              <w:rPr>
                <w:noProof/>
                <w:webHidden/>
              </w:rPr>
              <w:t>44</w:t>
            </w:r>
            <w:r w:rsidR="00E32493">
              <w:rPr>
                <w:noProof/>
                <w:webHidden/>
              </w:rPr>
              <w:fldChar w:fldCharType="end"/>
            </w:r>
          </w:hyperlink>
        </w:p>
        <w:p w14:paraId="0E3B3EBB" w14:textId="5A2380EE"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20" w:history="1">
            <w:r w:rsidR="00E32493" w:rsidRPr="005646DD">
              <w:rPr>
                <w:rStyle w:val="Hyperlink"/>
                <w:noProof/>
              </w:rPr>
              <w:t>4.2.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Libraries</w:t>
            </w:r>
            <w:r w:rsidR="00E32493">
              <w:rPr>
                <w:noProof/>
                <w:webHidden/>
              </w:rPr>
              <w:tab/>
            </w:r>
            <w:r w:rsidR="00E32493">
              <w:rPr>
                <w:noProof/>
                <w:webHidden/>
              </w:rPr>
              <w:fldChar w:fldCharType="begin"/>
            </w:r>
            <w:r w:rsidR="00E32493">
              <w:rPr>
                <w:noProof/>
                <w:webHidden/>
              </w:rPr>
              <w:instrText xml:space="preserve"> PAGEREF _Toc163352820 \h </w:instrText>
            </w:r>
            <w:r w:rsidR="00E32493">
              <w:rPr>
                <w:noProof/>
                <w:webHidden/>
              </w:rPr>
            </w:r>
            <w:r w:rsidR="00E32493">
              <w:rPr>
                <w:noProof/>
                <w:webHidden/>
              </w:rPr>
              <w:fldChar w:fldCharType="separate"/>
            </w:r>
            <w:r w:rsidR="00E32493">
              <w:rPr>
                <w:noProof/>
                <w:webHidden/>
              </w:rPr>
              <w:t>45</w:t>
            </w:r>
            <w:r w:rsidR="00E32493">
              <w:rPr>
                <w:noProof/>
                <w:webHidden/>
              </w:rPr>
              <w:fldChar w:fldCharType="end"/>
            </w:r>
          </w:hyperlink>
        </w:p>
        <w:p w14:paraId="11E2367F" w14:textId="0BFA5C64"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1" w:history="1">
            <w:r w:rsidR="00E32493" w:rsidRPr="005646DD">
              <w:rPr>
                <w:rStyle w:val="Hyperlink"/>
                <w:noProof/>
              </w:rPr>
              <w:t>4.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Source Control</w:t>
            </w:r>
            <w:r w:rsidR="00E32493">
              <w:rPr>
                <w:noProof/>
                <w:webHidden/>
              </w:rPr>
              <w:tab/>
            </w:r>
            <w:r w:rsidR="00E32493">
              <w:rPr>
                <w:noProof/>
                <w:webHidden/>
              </w:rPr>
              <w:fldChar w:fldCharType="begin"/>
            </w:r>
            <w:r w:rsidR="00E32493">
              <w:rPr>
                <w:noProof/>
                <w:webHidden/>
              </w:rPr>
              <w:instrText xml:space="preserve"> PAGEREF _Toc163352821 \h </w:instrText>
            </w:r>
            <w:r w:rsidR="00E32493">
              <w:rPr>
                <w:noProof/>
                <w:webHidden/>
              </w:rPr>
            </w:r>
            <w:r w:rsidR="00E32493">
              <w:rPr>
                <w:noProof/>
                <w:webHidden/>
              </w:rPr>
              <w:fldChar w:fldCharType="separate"/>
            </w:r>
            <w:r w:rsidR="00E32493">
              <w:rPr>
                <w:noProof/>
                <w:webHidden/>
              </w:rPr>
              <w:t>46</w:t>
            </w:r>
            <w:r w:rsidR="00E32493">
              <w:rPr>
                <w:noProof/>
                <w:webHidden/>
              </w:rPr>
              <w:fldChar w:fldCharType="end"/>
            </w:r>
          </w:hyperlink>
        </w:p>
        <w:p w14:paraId="2E516035" w14:textId="38B7B8CD"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2" w:history="1">
            <w:r w:rsidR="00E32493" w:rsidRPr="005646DD">
              <w:rPr>
                <w:rStyle w:val="Hyperlink"/>
                <w:noProof/>
              </w:rPr>
              <w:t>4.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stallation</w:t>
            </w:r>
            <w:r w:rsidR="00E32493">
              <w:rPr>
                <w:noProof/>
                <w:webHidden/>
              </w:rPr>
              <w:tab/>
            </w:r>
            <w:r w:rsidR="00E32493">
              <w:rPr>
                <w:noProof/>
                <w:webHidden/>
              </w:rPr>
              <w:fldChar w:fldCharType="begin"/>
            </w:r>
            <w:r w:rsidR="00E32493">
              <w:rPr>
                <w:noProof/>
                <w:webHidden/>
              </w:rPr>
              <w:instrText xml:space="preserve"> PAGEREF _Toc163352822 \h </w:instrText>
            </w:r>
            <w:r w:rsidR="00E32493">
              <w:rPr>
                <w:noProof/>
                <w:webHidden/>
              </w:rPr>
            </w:r>
            <w:r w:rsidR="00E32493">
              <w:rPr>
                <w:noProof/>
                <w:webHidden/>
              </w:rPr>
              <w:fldChar w:fldCharType="separate"/>
            </w:r>
            <w:r w:rsidR="00E32493">
              <w:rPr>
                <w:noProof/>
                <w:webHidden/>
              </w:rPr>
              <w:t>46</w:t>
            </w:r>
            <w:r w:rsidR="00E32493">
              <w:rPr>
                <w:noProof/>
                <w:webHidden/>
              </w:rPr>
              <w:fldChar w:fldCharType="end"/>
            </w:r>
          </w:hyperlink>
        </w:p>
        <w:p w14:paraId="02E4A255" w14:textId="26087078"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3" w:history="1">
            <w:r w:rsidR="00E32493" w:rsidRPr="005646DD">
              <w:rPr>
                <w:rStyle w:val="Hyperlink"/>
                <w:noProof/>
              </w:rPr>
              <w:t>4.5</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ata Loader &amp; Split</w:t>
            </w:r>
            <w:r w:rsidR="00E32493">
              <w:rPr>
                <w:noProof/>
                <w:webHidden/>
              </w:rPr>
              <w:tab/>
            </w:r>
            <w:r w:rsidR="00E32493">
              <w:rPr>
                <w:noProof/>
                <w:webHidden/>
              </w:rPr>
              <w:fldChar w:fldCharType="begin"/>
            </w:r>
            <w:r w:rsidR="00E32493">
              <w:rPr>
                <w:noProof/>
                <w:webHidden/>
              </w:rPr>
              <w:instrText xml:space="preserve"> PAGEREF _Toc163352823 \h </w:instrText>
            </w:r>
            <w:r w:rsidR="00E32493">
              <w:rPr>
                <w:noProof/>
                <w:webHidden/>
              </w:rPr>
            </w:r>
            <w:r w:rsidR="00E32493">
              <w:rPr>
                <w:noProof/>
                <w:webHidden/>
              </w:rPr>
              <w:fldChar w:fldCharType="separate"/>
            </w:r>
            <w:r w:rsidR="00E32493">
              <w:rPr>
                <w:noProof/>
                <w:webHidden/>
              </w:rPr>
              <w:t>46</w:t>
            </w:r>
            <w:r w:rsidR="00E32493">
              <w:rPr>
                <w:noProof/>
                <w:webHidden/>
              </w:rPr>
              <w:fldChar w:fldCharType="end"/>
            </w:r>
          </w:hyperlink>
        </w:p>
        <w:p w14:paraId="18343886" w14:textId="2531ECDF"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24" w:history="1">
            <w:r w:rsidR="00E32493" w:rsidRPr="005646DD">
              <w:rPr>
                <w:rStyle w:val="Hyperlink"/>
                <w:noProof/>
              </w:rPr>
              <w:t>Chapter 5</w:t>
            </w:r>
            <w:r w:rsidR="00E32493">
              <w:rPr>
                <w:rFonts w:asciiTheme="minorHAnsi" w:eastAsiaTheme="minorEastAsia" w:hAnsiTheme="minorHAnsi"/>
                <w:noProof/>
                <w:kern w:val="2"/>
                <w:lang w:eastAsia="en-GB"/>
                <w14:ligatures w14:val="standardContextual"/>
              </w:rPr>
              <w:tab/>
            </w:r>
            <w:r w:rsidR="00E32493" w:rsidRPr="005646DD">
              <w:rPr>
                <w:rStyle w:val="Hyperlink"/>
                <w:noProof/>
              </w:rPr>
              <w:t>Testing and Results</w:t>
            </w:r>
            <w:r w:rsidR="00E32493">
              <w:rPr>
                <w:noProof/>
                <w:webHidden/>
              </w:rPr>
              <w:tab/>
            </w:r>
            <w:r w:rsidR="00E32493">
              <w:rPr>
                <w:noProof/>
                <w:webHidden/>
              </w:rPr>
              <w:fldChar w:fldCharType="begin"/>
            </w:r>
            <w:r w:rsidR="00E32493">
              <w:rPr>
                <w:noProof/>
                <w:webHidden/>
              </w:rPr>
              <w:instrText xml:space="preserve"> PAGEREF _Toc163352824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26693584" w14:textId="1E2A7946"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5" w:history="1">
            <w:r w:rsidR="00E32493" w:rsidRPr="005646DD">
              <w:rPr>
                <w:rStyle w:val="Hyperlink"/>
                <w:noProof/>
              </w:rPr>
              <w:t>5.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Introduction</w:t>
            </w:r>
            <w:r w:rsidR="00E32493">
              <w:rPr>
                <w:noProof/>
                <w:webHidden/>
              </w:rPr>
              <w:tab/>
            </w:r>
            <w:r w:rsidR="00E32493">
              <w:rPr>
                <w:noProof/>
                <w:webHidden/>
              </w:rPr>
              <w:fldChar w:fldCharType="begin"/>
            </w:r>
            <w:r w:rsidR="00E32493">
              <w:rPr>
                <w:noProof/>
                <w:webHidden/>
              </w:rPr>
              <w:instrText xml:space="preserve"> PAGEREF _Toc163352825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2D36C25A" w14:textId="37435922"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6" w:history="1">
            <w:r w:rsidR="00E32493" w:rsidRPr="005646DD">
              <w:rPr>
                <w:rStyle w:val="Hyperlink"/>
                <w:noProof/>
              </w:rPr>
              <w:t>5.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Unit Testing</w:t>
            </w:r>
            <w:r w:rsidR="00E32493">
              <w:rPr>
                <w:noProof/>
                <w:webHidden/>
              </w:rPr>
              <w:tab/>
            </w:r>
            <w:r w:rsidR="00E32493">
              <w:rPr>
                <w:noProof/>
                <w:webHidden/>
              </w:rPr>
              <w:fldChar w:fldCharType="begin"/>
            </w:r>
            <w:r w:rsidR="00E32493">
              <w:rPr>
                <w:noProof/>
                <w:webHidden/>
              </w:rPr>
              <w:instrText xml:space="preserve"> PAGEREF _Toc163352826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28CAAF6B" w14:textId="0328B7C6"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27" w:history="1">
            <w:r w:rsidR="00E32493" w:rsidRPr="005646DD">
              <w:rPr>
                <w:rStyle w:val="Hyperlink"/>
                <w:noProof/>
              </w:rPr>
              <w:t>5.2.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What is Unit Testing, and why is important?</w:t>
            </w:r>
            <w:r w:rsidR="00E32493">
              <w:rPr>
                <w:noProof/>
                <w:webHidden/>
              </w:rPr>
              <w:tab/>
            </w:r>
            <w:r w:rsidR="00E32493">
              <w:rPr>
                <w:noProof/>
                <w:webHidden/>
              </w:rPr>
              <w:fldChar w:fldCharType="begin"/>
            </w:r>
            <w:r w:rsidR="00E32493">
              <w:rPr>
                <w:noProof/>
                <w:webHidden/>
              </w:rPr>
              <w:instrText xml:space="preserve"> PAGEREF _Toc163352827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02B8629C" w14:textId="70664499" w:rsidR="00E3249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352828" w:history="1">
            <w:r w:rsidR="00E32493" w:rsidRPr="005646DD">
              <w:rPr>
                <w:rStyle w:val="Hyperlink"/>
                <w:noProof/>
              </w:rPr>
              <w:t>5.2.2</w:t>
            </w:r>
            <w:r w:rsidR="00E32493">
              <w:rPr>
                <w:rFonts w:asciiTheme="minorHAnsi" w:eastAsiaTheme="minorEastAsia" w:hAnsiTheme="minorHAnsi"/>
                <w:noProof/>
                <w:kern w:val="2"/>
                <w:lang w:eastAsia="en-GB"/>
                <w14:ligatures w14:val="standardContextual"/>
              </w:rPr>
              <w:tab/>
            </w:r>
            <w:r w:rsidR="00E32493" w:rsidRPr="005646DD">
              <w:rPr>
                <w:rStyle w:val="Hyperlink"/>
                <w:noProof/>
              </w:rPr>
              <w:t>Testing Framework in PyCharm</w:t>
            </w:r>
            <w:r w:rsidR="00E32493">
              <w:rPr>
                <w:noProof/>
                <w:webHidden/>
              </w:rPr>
              <w:tab/>
            </w:r>
            <w:r w:rsidR="00E32493">
              <w:rPr>
                <w:noProof/>
                <w:webHidden/>
              </w:rPr>
              <w:fldChar w:fldCharType="begin"/>
            </w:r>
            <w:r w:rsidR="00E32493">
              <w:rPr>
                <w:noProof/>
                <w:webHidden/>
              </w:rPr>
              <w:instrText xml:space="preserve"> PAGEREF _Toc163352828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76AB99C4" w14:textId="1579B80E"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29" w:history="1">
            <w:r w:rsidR="00E32493" w:rsidRPr="005646DD">
              <w:rPr>
                <w:rStyle w:val="Hyperlink"/>
                <w:noProof/>
              </w:rPr>
              <w:t>5.3</w:t>
            </w:r>
            <w:r w:rsidR="00E32493">
              <w:rPr>
                <w:rFonts w:asciiTheme="minorHAnsi" w:eastAsiaTheme="minorEastAsia" w:hAnsiTheme="minorHAnsi"/>
                <w:noProof/>
                <w:kern w:val="2"/>
                <w:lang w:eastAsia="en-GB"/>
                <w14:ligatures w14:val="standardContextual"/>
              </w:rPr>
              <w:tab/>
            </w:r>
            <w:r w:rsidR="00E32493" w:rsidRPr="005646DD">
              <w:rPr>
                <w:rStyle w:val="Hyperlink"/>
                <w:noProof/>
              </w:rPr>
              <w:t>Unit Testing Done</w:t>
            </w:r>
            <w:r w:rsidR="00E32493">
              <w:rPr>
                <w:noProof/>
                <w:webHidden/>
              </w:rPr>
              <w:tab/>
            </w:r>
            <w:r w:rsidR="00E32493">
              <w:rPr>
                <w:noProof/>
                <w:webHidden/>
              </w:rPr>
              <w:fldChar w:fldCharType="begin"/>
            </w:r>
            <w:r w:rsidR="00E32493">
              <w:rPr>
                <w:noProof/>
                <w:webHidden/>
              </w:rPr>
              <w:instrText xml:space="preserve"> PAGEREF _Toc163352829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3036DCA8" w14:textId="00AEEA68"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30" w:history="1">
            <w:r w:rsidR="00E32493" w:rsidRPr="005646DD">
              <w:rPr>
                <w:rStyle w:val="Hyperlink"/>
                <w:noProof/>
              </w:rPr>
              <w:t>5.4</w:t>
            </w:r>
            <w:r w:rsidR="00E32493">
              <w:rPr>
                <w:rFonts w:asciiTheme="minorHAnsi" w:eastAsiaTheme="minorEastAsia" w:hAnsiTheme="minorHAnsi"/>
                <w:noProof/>
                <w:kern w:val="2"/>
                <w:lang w:eastAsia="en-GB"/>
                <w14:ligatures w14:val="standardContextual"/>
              </w:rPr>
              <w:tab/>
            </w:r>
            <w:r w:rsidR="00E32493" w:rsidRPr="005646DD">
              <w:rPr>
                <w:rStyle w:val="Hyperlink"/>
                <w:noProof/>
              </w:rPr>
              <w:t>Result Analysis</w:t>
            </w:r>
            <w:r w:rsidR="00E32493">
              <w:rPr>
                <w:noProof/>
                <w:webHidden/>
              </w:rPr>
              <w:tab/>
            </w:r>
            <w:r w:rsidR="00E32493">
              <w:rPr>
                <w:noProof/>
                <w:webHidden/>
              </w:rPr>
              <w:fldChar w:fldCharType="begin"/>
            </w:r>
            <w:r w:rsidR="00E32493">
              <w:rPr>
                <w:noProof/>
                <w:webHidden/>
              </w:rPr>
              <w:instrText xml:space="preserve"> PAGEREF _Toc163352830 \h </w:instrText>
            </w:r>
            <w:r w:rsidR="00E32493">
              <w:rPr>
                <w:noProof/>
                <w:webHidden/>
              </w:rPr>
            </w:r>
            <w:r w:rsidR="00E32493">
              <w:rPr>
                <w:noProof/>
                <w:webHidden/>
              </w:rPr>
              <w:fldChar w:fldCharType="separate"/>
            </w:r>
            <w:r w:rsidR="00E32493">
              <w:rPr>
                <w:noProof/>
                <w:webHidden/>
              </w:rPr>
              <w:t>47</w:t>
            </w:r>
            <w:r w:rsidR="00E32493">
              <w:rPr>
                <w:noProof/>
                <w:webHidden/>
              </w:rPr>
              <w:fldChar w:fldCharType="end"/>
            </w:r>
          </w:hyperlink>
        </w:p>
        <w:p w14:paraId="43BBEB87" w14:textId="3B024E73"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31" w:history="1">
            <w:r w:rsidR="00E32493" w:rsidRPr="005646DD">
              <w:rPr>
                <w:rStyle w:val="Hyperlink"/>
                <w:noProof/>
              </w:rPr>
              <w:t>5.5</w:t>
            </w:r>
            <w:r w:rsidR="00E32493">
              <w:rPr>
                <w:rFonts w:asciiTheme="minorHAnsi" w:eastAsiaTheme="minorEastAsia" w:hAnsiTheme="minorHAnsi"/>
                <w:noProof/>
                <w:kern w:val="2"/>
                <w:lang w:eastAsia="en-GB"/>
                <w14:ligatures w14:val="standardContextual"/>
              </w:rPr>
              <w:tab/>
            </w:r>
            <w:r w:rsidR="00E32493" w:rsidRPr="005646DD">
              <w:rPr>
                <w:rStyle w:val="Hyperlink"/>
                <w:noProof/>
              </w:rPr>
              <w:t>Discussion of Findings</w:t>
            </w:r>
            <w:r w:rsidR="00E32493">
              <w:rPr>
                <w:noProof/>
                <w:webHidden/>
              </w:rPr>
              <w:tab/>
            </w:r>
            <w:r w:rsidR="00E32493">
              <w:rPr>
                <w:noProof/>
                <w:webHidden/>
              </w:rPr>
              <w:fldChar w:fldCharType="begin"/>
            </w:r>
            <w:r w:rsidR="00E32493">
              <w:rPr>
                <w:noProof/>
                <w:webHidden/>
              </w:rPr>
              <w:instrText xml:space="preserve"> PAGEREF _Toc163352831 \h </w:instrText>
            </w:r>
            <w:r w:rsidR="00E32493">
              <w:rPr>
                <w:noProof/>
                <w:webHidden/>
              </w:rPr>
            </w:r>
            <w:r w:rsidR="00E32493">
              <w:rPr>
                <w:noProof/>
                <w:webHidden/>
              </w:rPr>
              <w:fldChar w:fldCharType="separate"/>
            </w:r>
            <w:r w:rsidR="00E32493">
              <w:rPr>
                <w:noProof/>
                <w:webHidden/>
              </w:rPr>
              <w:t>48</w:t>
            </w:r>
            <w:r w:rsidR="00E32493">
              <w:rPr>
                <w:noProof/>
                <w:webHidden/>
              </w:rPr>
              <w:fldChar w:fldCharType="end"/>
            </w:r>
          </w:hyperlink>
        </w:p>
        <w:p w14:paraId="1B47735C" w14:textId="45EF5D0F"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32" w:history="1">
            <w:r w:rsidR="00E32493" w:rsidRPr="005646DD">
              <w:rPr>
                <w:rStyle w:val="Hyperlink"/>
                <w:noProof/>
              </w:rPr>
              <w:t>Chapter 6</w:t>
            </w:r>
            <w:r w:rsidR="00E32493">
              <w:rPr>
                <w:rFonts w:asciiTheme="minorHAnsi" w:eastAsiaTheme="minorEastAsia" w:hAnsiTheme="minorHAnsi"/>
                <w:noProof/>
                <w:kern w:val="2"/>
                <w:lang w:eastAsia="en-GB"/>
                <w14:ligatures w14:val="standardContextual"/>
              </w:rPr>
              <w:tab/>
            </w:r>
            <w:r w:rsidR="00E32493" w:rsidRPr="005646DD">
              <w:rPr>
                <w:rStyle w:val="Hyperlink"/>
                <w:noProof/>
              </w:rPr>
              <w:t>Conclusion:</w:t>
            </w:r>
            <w:r w:rsidR="00E32493">
              <w:rPr>
                <w:noProof/>
                <w:webHidden/>
              </w:rPr>
              <w:tab/>
            </w:r>
            <w:r w:rsidR="00E32493">
              <w:rPr>
                <w:noProof/>
                <w:webHidden/>
              </w:rPr>
              <w:fldChar w:fldCharType="begin"/>
            </w:r>
            <w:r w:rsidR="00E32493">
              <w:rPr>
                <w:noProof/>
                <w:webHidden/>
              </w:rPr>
              <w:instrText xml:space="preserve"> PAGEREF _Toc163352832 \h </w:instrText>
            </w:r>
            <w:r w:rsidR="00E32493">
              <w:rPr>
                <w:noProof/>
                <w:webHidden/>
              </w:rPr>
            </w:r>
            <w:r w:rsidR="00E32493">
              <w:rPr>
                <w:noProof/>
                <w:webHidden/>
              </w:rPr>
              <w:fldChar w:fldCharType="separate"/>
            </w:r>
            <w:r w:rsidR="00E32493">
              <w:rPr>
                <w:noProof/>
                <w:webHidden/>
              </w:rPr>
              <w:t>49</w:t>
            </w:r>
            <w:r w:rsidR="00E32493">
              <w:rPr>
                <w:noProof/>
                <w:webHidden/>
              </w:rPr>
              <w:fldChar w:fldCharType="end"/>
            </w:r>
          </w:hyperlink>
        </w:p>
        <w:p w14:paraId="1F2157AE" w14:textId="570A6DA0" w:rsidR="00E3249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352833" w:history="1">
            <w:r w:rsidR="00E32493" w:rsidRPr="005646DD">
              <w:rPr>
                <w:rStyle w:val="Hyperlink"/>
                <w:noProof/>
              </w:rPr>
              <w:t>6.1</w:t>
            </w:r>
            <w:r w:rsidR="00E32493">
              <w:rPr>
                <w:rFonts w:asciiTheme="minorHAnsi" w:eastAsiaTheme="minorEastAsia" w:hAnsiTheme="minorHAnsi"/>
                <w:noProof/>
                <w:kern w:val="2"/>
                <w:lang w:eastAsia="en-GB"/>
                <w14:ligatures w14:val="standardContextual"/>
              </w:rPr>
              <w:tab/>
            </w:r>
            <w:r w:rsidR="00E32493" w:rsidRPr="005646DD">
              <w:rPr>
                <w:rStyle w:val="Hyperlink"/>
                <w:noProof/>
              </w:rPr>
              <w:t>Future Work</w:t>
            </w:r>
            <w:r w:rsidR="00E32493">
              <w:rPr>
                <w:noProof/>
                <w:webHidden/>
              </w:rPr>
              <w:tab/>
            </w:r>
            <w:r w:rsidR="00E32493">
              <w:rPr>
                <w:noProof/>
                <w:webHidden/>
              </w:rPr>
              <w:fldChar w:fldCharType="begin"/>
            </w:r>
            <w:r w:rsidR="00E32493">
              <w:rPr>
                <w:noProof/>
                <w:webHidden/>
              </w:rPr>
              <w:instrText xml:space="preserve"> PAGEREF _Toc163352833 \h </w:instrText>
            </w:r>
            <w:r w:rsidR="00E32493">
              <w:rPr>
                <w:noProof/>
                <w:webHidden/>
              </w:rPr>
            </w:r>
            <w:r w:rsidR="00E32493">
              <w:rPr>
                <w:noProof/>
                <w:webHidden/>
              </w:rPr>
              <w:fldChar w:fldCharType="separate"/>
            </w:r>
            <w:r w:rsidR="00E32493">
              <w:rPr>
                <w:noProof/>
                <w:webHidden/>
              </w:rPr>
              <w:t>49</w:t>
            </w:r>
            <w:r w:rsidR="00E32493">
              <w:rPr>
                <w:noProof/>
                <w:webHidden/>
              </w:rPr>
              <w:fldChar w:fldCharType="end"/>
            </w:r>
          </w:hyperlink>
        </w:p>
        <w:p w14:paraId="5D2D7E15" w14:textId="369DC60D" w:rsidR="00E3249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352834" w:history="1">
            <w:r w:rsidR="00E32493" w:rsidRPr="005646DD">
              <w:rPr>
                <w:rStyle w:val="Hyperlink"/>
                <w:noProof/>
              </w:rPr>
              <w:t>Chapter 7</w:t>
            </w:r>
            <w:r w:rsidR="00E32493">
              <w:rPr>
                <w:rFonts w:asciiTheme="minorHAnsi" w:eastAsiaTheme="minorEastAsia" w:hAnsiTheme="minorHAnsi"/>
                <w:noProof/>
                <w:kern w:val="2"/>
                <w:lang w:eastAsia="en-GB"/>
                <w14:ligatures w14:val="standardContextual"/>
              </w:rPr>
              <w:tab/>
            </w:r>
            <w:r w:rsidR="00E32493" w:rsidRPr="005646DD">
              <w:rPr>
                <w:rStyle w:val="Hyperlink"/>
                <w:noProof/>
              </w:rPr>
              <w:t>Appendices</w:t>
            </w:r>
            <w:r w:rsidR="00E32493">
              <w:rPr>
                <w:noProof/>
                <w:webHidden/>
              </w:rPr>
              <w:tab/>
            </w:r>
            <w:r w:rsidR="00E32493">
              <w:rPr>
                <w:noProof/>
                <w:webHidden/>
              </w:rPr>
              <w:fldChar w:fldCharType="begin"/>
            </w:r>
            <w:r w:rsidR="00E32493">
              <w:rPr>
                <w:noProof/>
                <w:webHidden/>
              </w:rPr>
              <w:instrText xml:space="preserve"> PAGEREF _Toc163352834 \h </w:instrText>
            </w:r>
            <w:r w:rsidR="00E32493">
              <w:rPr>
                <w:noProof/>
                <w:webHidden/>
              </w:rPr>
            </w:r>
            <w:r w:rsidR="00E32493">
              <w:rPr>
                <w:noProof/>
                <w:webHidden/>
              </w:rPr>
              <w:fldChar w:fldCharType="separate"/>
            </w:r>
            <w:r w:rsidR="00E32493">
              <w:rPr>
                <w:noProof/>
                <w:webHidden/>
              </w:rPr>
              <w:t>50</w:t>
            </w:r>
            <w:r w:rsidR="00E32493">
              <w:rPr>
                <w:noProof/>
                <w:webHidden/>
              </w:rPr>
              <w:fldChar w:fldCharType="end"/>
            </w:r>
          </w:hyperlink>
        </w:p>
        <w:p w14:paraId="4A1266D5" w14:textId="354ADD99" w:rsidR="00442C6E" w:rsidRDefault="00442C6E">
          <w:r>
            <w:rPr>
              <w:b/>
              <w:bCs/>
              <w:noProof/>
            </w:rPr>
            <w:fldChar w:fldCharType="end"/>
          </w:r>
        </w:p>
      </w:sdtContent>
    </w:sdt>
    <w:p w14:paraId="71AC6CD5" w14:textId="4ED8ECCC" w:rsidR="002F6674" w:rsidRDefault="002F6674">
      <w:r>
        <w:br w:type="page"/>
      </w:r>
    </w:p>
    <w:p w14:paraId="54ABE150" w14:textId="0D8AC5E1" w:rsidR="001A4874" w:rsidRDefault="001A4874" w:rsidP="001A4874">
      <w:pPr>
        <w:pStyle w:val="Heading1"/>
        <w:numPr>
          <w:ilvl w:val="0"/>
          <w:numId w:val="0"/>
        </w:numPr>
      </w:pPr>
      <w:bookmarkStart w:id="4" w:name="_Toc163352761"/>
      <w:r>
        <w:t>List of Figures</w:t>
      </w:r>
      <w:bookmarkEnd w:id="4"/>
    </w:p>
    <w:p w14:paraId="564A79B3" w14:textId="7A07B524" w:rsidR="00A549C0" w:rsidRDefault="002F6674">
      <w:pPr>
        <w:pStyle w:val="TableofFigures"/>
        <w:tabs>
          <w:tab w:val="right" w:leader="dot" w:pos="849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33399582" w:history="1">
        <w:r w:rsidR="00A549C0" w:rsidRPr="00BC23A5">
          <w:rPr>
            <w:rStyle w:val="Hyperlink"/>
            <w:noProof/>
          </w:rPr>
          <w:t>Figure 1 A multi-layer NN’s theoretical structure  (GeeksforGeeks, 2021).</w:t>
        </w:r>
        <w:r w:rsidR="00A549C0">
          <w:rPr>
            <w:noProof/>
            <w:webHidden/>
          </w:rPr>
          <w:tab/>
        </w:r>
        <w:r w:rsidR="00A549C0">
          <w:rPr>
            <w:noProof/>
            <w:webHidden/>
          </w:rPr>
          <w:fldChar w:fldCharType="begin"/>
        </w:r>
        <w:r w:rsidR="00A549C0">
          <w:rPr>
            <w:noProof/>
            <w:webHidden/>
          </w:rPr>
          <w:instrText xml:space="preserve"> PAGEREF _Toc133399582 \h </w:instrText>
        </w:r>
        <w:r w:rsidR="00A549C0">
          <w:rPr>
            <w:noProof/>
            <w:webHidden/>
          </w:rPr>
        </w:r>
        <w:r w:rsidR="00A549C0">
          <w:rPr>
            <w:noProof/>
            <w:webHidden/>
          </w:rPr>
          <w:fldChar w:fldCharType="separate"/>
        </w:r>
        <w:r w:rsidR="009D7864">
          <w:rPr>
            <w:noProof/>
            <w:webHidden/>
          </w:rPr>
          <w:t>20</w:t>
        </w:r>
        <w:r w:rsidR="00A549C0">
          <w:rPr>
            <w:noProof/>
            <w:webHidden/>
          </w:rPr>
          <w:fldChar w:fldCharType="end"/>
        </w:r>
      </w:hyperlink>
    </w:p>
    <w:p w14:paraId="022BAE75" w14:textId="38809DBF"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3" w:history="1">
        <w:r w:rsidR="00A549C0" w:rsidRPr="00BC23A5">
          <w:rPr>
            <w:rStyle w:val="Hyperlink"/>
            <w:noProof/>
          </w:rPr>
          <w:t>Figure 2: Operation of the filter unit used by CNN  (Dertat, 2017)</w:t>
        </w:r>
        <w:r w:rsidR="00A549C0">
          <w:rPr>
            <w:noProof/>
            <w:webHidden/>
          </w:rPr>
          <w:tab/>
        </w:r>
        <w:r w:rsidR="00A549C0">
          <w:rPr>
            <w:noProof/>
            <w:webHidden/>
          </w:rPr>
          <w:fldChar w:fldCharType="begin"/>
        </w:r>
        <w:r w:rsidR="00A549C0">
          <w:rPr>
            <w:noProof/>
            <w:webHidden/>
          </w:rPr>
          <w:instrText xml:space="preserve"> PAGEREF _Toc133399583 \h </w:instrText>
        </w:r>
        <w:r w:rsidR="00A549C0">
          <w:rPr>
            <w:noProof/>
            <w:webHidden/>
          </w:rPr>
        </w:r>
        <w:r w:rsidR="00A549C0">
          <w:rPr>
            <w:noProof/>
            <w:webHidden/>
          </w:rPr>
          <w:fldChar w:fldCharType="separate"/>
        </w:r>
        <w:r w:rsidR="009D7864">
          <w:rPr>
            <w:noProof/>
            <w:webHidden/>
          </w:rPr>
          <w:t>23</w:t>
        </w:r>
        <w:r w:rsidR="00A549C0">
          <w:rPr>
            <w:noProof/>
            <w:webHidden/>
          </w:rPr>
          <w:fldChar w:fldCharType="end"/>
        </w:r>
      </w:hyperlink>
    </w:p>
    <w:p w14:paraId="60D07D98" w14:textId="156B17F6"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4" w:history="1">
        <w:r w:rsidR="00A549C0" w:rsidRPr="00BC23A5">
          <w:rPr>
            <w:rStyle w:val="Hyperlink"/>
            <w:noProof/>
          </w:rPr>
          <w:t>Figure 3: Recurrent Neural Networks (Olah, 2015).</w:t>
        </w:r>
        <w:r w:rsidR="00A549C0">
          <w:rPr>
            <w:noProof/>
            <w:webHidden/>
          </w:rPr>
          <w:tab/>
        </w:r>
        <w:r w:rsidR="00A549C0">
          <w:rPr>
            <w:noProof/>
            <w:webHidden/>
          </w:rPr>
          <w:fldChar w:fldCharType="begin"/>
        </w:r>
        <w:r w:rsidR="00A549C0">
          <w:rPr>
            <w:noProof/>
            <w:webHidden/>
          </w:rPr>
          <w:instrText xml:space="preserve"> PAGEREF _Toc133399584 \h </w:instrText>
        </w:r>
        <w:r w:rsidR="00A549C0">
          <w:rPr>
            <w:noProof/>
            <w:webHidden/>
          </w:rPr>
        </w:r>
        <w:r w:rsidR="00A549C0">
          <w:rPr>
            <w:noProof/>
            <w:webHidden/>
          </w:rPr>
          <w:fldChar w:fldCharType="separate"/>
        </w:r>
        <w:r w:rsidR="009D7864">
          <w:rPr>
            <w:noProof/>
            <w:webHidden/>
          </w:rPr>
          <w:t>24</w:t>
        </w:r>
        <w:r w:rsidR="00A549C0">
          <w:rPr>
            <w:noProof/>
            <w:webHidden/>
          </w:rPr>
          <w:fldChar w:fldCharType="end"/>
        </w:r>
      </w:hyperlink>
    </w:p>
    <w:p w14:paraId="396F07D0" w14:textId="61B2AE3C"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5" w:history="1">
        <w:r w:rsidR="00A549C0" w:rsidRPr="00BC23A5">
          <w:rPr>
            <w:rStyle w:val="Hyperlink"/>
            <w:noProof/>
          </w:rPr>
          <w:t>Figure 4. An unrolled recurrent neural network (Olah, 2015).</w:t>
        </w:r>
        <w:r w:rsidR="00A549C0">
          <w:rPr>
            <w:noProof/>
            <w:webHidden/>
          </w:rPr>
          <w:tab/>
        </w:r>
        <w:r w:rsidR="00A549C0">
          <w:rPr>
            <w:noProof/>
            <w:webHidden/>
          </w:rPr>
          <w:fldChar w:fldCharType="begin"/>
        </w:r>
        <w:r w:rsidR="00A549C0">
          <w:rPr>
            <w:noProof/>
            <w:webHidden/>
          </w:rPr>
          <w:instrText xml:space="preserve"> PAGEREF _Toc133399585 \h </w:instrText>
        </w:r>
        <w:r w:rsidR="00A549C0">
          <w:rPr>
            <w:noProof/>
            <w:webHidden/>
          </w:rPr>
        </w:r>
        <w:r w:rsidR="00A549C0">
          <w:rPr>
            <w:noProof/>
            <w:webHidden/>
          </w:rPr>
          <w:fldChar w:fldCharType="separate"/>
        </w:r>
        <w:r w:rsidR="009D7864">
          <w:rPr>
            <w:noProof/>
            <w:webHidden/>
          </w:rPr>
          <w:t>24</w:t>
        </w:r>
        <w:r w:rsidR="00A549C0">
          <w:rPr>
            <w:noProof/>
            <w:webHidden/>
          </w:rPr>
          <w:fldChar w:fldCharType="end"/>
        </w:r>
      </w:hyperlink>
    </w:p>
    <w:p w14:paraId="738B8E00" w14:textId="231AC83E"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6" w:history="1">
        <w:r w:rsidR="00A549C0" w:rsidRPr="00BC23A5">
          <w:rPr>
            <w:rStyle w:val="Hyperlink"/>
            <w:noProof/>
          </w:rPr>
          <w:t>Figure 5: Agile</w:t>
        </w:r>
        <w:r w:rsidR="00A549C0">
          <w:rPr>
            <w:noProof/>
            <w:webHidden/>
          </w:rPr>
          <w:tab/>
        </w:r>
        <w:r w:rsidR="00A549C0">
          <w:rPr>
            <w:noProof/>
            <w:webHidden/>
          </w:rPr>
          <w:fldChar w:fldCharType="begin"/>
        </w:r>
        <w:r w:rsidR="00A549C0">
          <w:rPr>
            <w:noProof/>
            <w:webHidden/>
          </w:rPr>
          <w:instrText xml:space="preserve"> PAGEREF _Toc133399586 \h </w:instrText>
        </w:r>
        <w:r w:rsidR="00A549C0">
          <w:rPr>
            <w:noProof/>
            <w:webHidden/>
          </w:rPr>
        </w:r>
        <w:r w:rsidR="00A549C0">
          <w:rPr>
            <w:noProof/>
            <w:webHidden/>
          </w:rPr>
          <w:fldChar w:fldCharType="separate"/>
        </w:r>
        <w:r w:rsidR="009D7864">
          <w:rPr>
            <w:noProof/>
            <w:webHidden/>
          </w:rPr>
          <w:t>26</w:t>
        </w:r>
        <w:r w:rsidR="00A549C0">
          <w:rPr>
            <w:noProof/>
            <w:webHidden/>
          </w:rPr>
          <w:fldChar w:fldCharType="end"/>
        </w:r>
      </w:hyperlink>
    </w:p>
    <w:p w14:paraId="4BD3953A" w14:textId="435EC052"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7" w:history="1">
        <w:r w:rsidR="00A549C0" w:rsidRPr="00BC23A5">
          <w:rPr>
            <w:rStyle w:val="Hyperlink"/>
            <w:noProof/>
          </w:rPr>
          <w:t>Figure 6: Behaviour-driven development Cycle</w:t>
        </w:r>
        <w:r w:rsidR="00A549C0">
          <w:rPr>
            <w:noProof/>
            <w:webHidden/>
          </w:rPr>
          <w:tab/>
        </w:r>
        <w:r w:rsidR="00A549C0">
          <w:rPr>
            <w:noProof/>
            <w:webHidden/>
          </w:rPr>
          <w:fldChar w:fldCharType="begin"/>
        </w:r>
        <w:r w:rsidR="00A549C0">
          <w:rPr>
            <w:noProof/>
            <w:webHidden/>
          </w:rPr>
          <w:instrText xml:space="preserve"> PAGEREF _Toc133399587 \h </w:instrText>
        </w:r>
        <w:r w:rsidR="00A549C0">
          <w:rPr>
            <w:noProof/>
            <w:webHidden/>
          </w:rPr>
        </w:r>
        <w:r w:rsidR="00A549C0">
          <w:rPr>
            <w:noProof/>
            <w:webHidden/>
          </w:rPr>
          <w:fldChar w:fldCharType="separate"/>
        </w:r>
        <w:r w:rsidR="009D7864">
          <w:rPr>
            <w:noProof/>
            <w:webHidden/>
          </w:rPr>
          <w:t>27</w:t>
        </w:r>
        <w:r w:rsidR="00A549C0">
          <w:rPr>
            <w:noProof/>
            <w:webHidden/>
          </w:rPr>
          <w:fldChar w:fldCharType="end"/>
        </w:r>
      </w:hyperlink>
    </w:p>
    <w:p w14:paraId="0F10BC66" w14:textId="44E2E896"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8" w:history="1">
        <w:r w:rsidR="00A549C0" w:rsidRPr="00BC23A5">
          <w:rPr>
            <w:rStyle w:val="Hyperlink"/>
            <w:noProof/>
          </w:rPr>
          <w:t>Figure 7: MVP</w:t>
        </w:r>
        <w:r w:rsidR="00A549C0">
          <w:rPr>
            <w:noProof/>
            <w:webHidden/>
          </w:rPr>
          <w:tab/>
        </w:r>
        <w:r w:rsidR="00A549C0">
          <w:rPr>
            <w:noProof/>
            <w:webHidden/>
          </w:rPr>
          <w:fldChar w:fldCharType="begin"/>
        </w:r>
        <w:r w:rsidR="00A549C0">
          <w:rPr>
            <w:noProof/>
            <w:webHidden/>
          </w:rPr>
          <w:instrText xml:space="preserve"> PAGEREF _Toc133399588 \h </w:instrText>
        </w:r>
        <w:r w:rsidR="00A549C0">
          <w:rPr>
            <w:noProof/>
            <w:webHidden/>
          </w:rPr>
        </w:r>
        <w:r w:rsidR="00A549C0">
          <w:rPr>
            <w:noProof/>
            <w:webHidden/>
          </w:rPr>
          <w:fldChar w:fldCharType="separate"/>
        </w:r>
        <w:r w:rsidR="009D7864">
          <w:rPr>
            <w:noProof/>
            <w:webHidden/>
          </w:rPr>
          <w:t>27</w:t>
        </w:r>
        <w:r w:rsidR="00A549C0">
          <w:rPr>
            <w:noProof/>
            <w:webHidden/>
          </w:rPr>
          <w:fldChar w:fldCharType="end"/>
        </w:r>
      </w:hyperlink>
    </w:p>
    <w:p w14:paraId="10183EDE" w14:textId="695E5478"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89" w:history="1">
        <w:r w:rsidR="00A549C0" w:rsidRPr="00BC23A5">
          <w:rPr>
            <w:rStyle w:val="Hyperlink"/>
            <w:noProof/>
          </w:rPr>
          <w:t>Figure 8: Gantt Diagram</w:t>
        </w:r>
        <w:r w:rsidR="00A549C0">
          <w:rPr>
            <w:noProof/>
            <w:webHidden/>
          </w:rPr>
          <w:tab/>
        </w:r>
        <w:r w:rsidR="00A549C0">
          <w:rPr>
            <w:noProof/>
            <w:webHidden/>
          </w:rPr>
          <w:fldChar w:fldCharType="begin"/>
        </w:r>
        <w:r w:rsidR="00A549C0">
          <w:rPr>
            <w:noProof/>
            <w:webHidden/>
          </w:rPr>
          <w:instrText xml:space="preserve"> PAGEREF _Toc133399589 \h </w:instrText>
        </w:r>
        <w:r w:rsidR="00A549C0">
          <w:rPr>
            <w:noProof/>
            <w:webHidden/>
          </w:rPr>
        </w:r>
        <w:r w:rsidR="00A549C0">
          <w:rPr>
            <w:noProof/>
            <w:webHidden/>
          </w:rPr>
          <w:fldChar w:fldCharType="separate"/>
        </w:r>
        <w:r w:rsidR="009D7864">
          <w:rPr>
            <w:noProof/>
            <w:webHidden/>
          </w:rPr>
          <w:t>28</w:t>
        </w:r>
        <w:r w:rsidR="00A549C0">
          <w:rPr>
            <w:noProof/>
            <w:webHidden/>
          </w:rPr>
          <w:fldChar w:fldCharType="end"/>
        </w:r>
      </w:hyperlink>
    </w:p>
    <w:p w14:paraId="0D308BC4" w14:textId="19696ACB"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0" w:history="1">
        <w:r w:rsidR="00A549C0" w:rsidRPr="00BC23A5">
          <w:rPr>
            <w:rStyle w:val="Hyperlink"/>
            <w:noProof/>
          </w:rPr>
          <w:t>Figure 9: Class Diagram</w:t>
        </w:r>
        <w:r w:rsidR="00A549C0">
          <w:rPr>
            <w:noProof/>
            <w:webHidden/>
          </w:rPr>
          <w:tab/>
        </w:r>
        <w:r w:rsidR="00A549C0">
          <w:rPr>
            <w:noProof/>
            <w:webHidden/>
          </w:rPr>
          <w:fldChar w:fldCharType="begin"/>
        </w:r>
        <w:r w:rsidR="00A549C0">
          <w:rPr>
            <w:noProof/>
            <w:webHidden/>
          </w:rPr>
          <w:instrText xml:space="preserve"> PAGEREF _Toc133399590 \h </w:instrText>
        </w:r>
        <w:r w:rsidR="00A549C0">
          <w:rPr>
            <w:noProof/>
            <w:webHidden/>
          </w:rPr>
        </w:r>
        <w:r w:rsidR="00A549C0">
          <w:rPr>
            <w:noProof/>
            <w:webHidden/>
          </w:rPr>
          <w:fldChar w:fldCharType="separate"/>
        </w:r>
        <w:r w:rsidR="009D7864">
          <w:rPr>
            <w:noProof/>
            <w:webHidden/>
          </w:rPr>
          <w:t>29</w:t>
        </w:r>
        <w:r w:rsidR="00A549C0">
          <w:rPr>
            <w:noProof/>
            <w:webHidden/>
          </w:rPr>
          <w:fldChar w:fldCharType="end"/>
        </w:r>
      </w:hyperlink>
    </w:p>
    <w:p w14:paraId="1A6E8BC3" w14:textId="3F34644D"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1" w:history="1">
        <w:r w:rsidR="00A549C0" w:rsidRPr="00BC23A5">
          <w:rPr>
            <w:rStyle w:val="Hyperlink"/>
            <w:noProof/>
          </w:rPr>
          <w:t>Figure 10 Sign-in example</w:t>
        </w:r>
        <w:r w:rsidR="00A549C0">
          <w:rPr>
            <w:noProof/>
            <w:webHidden/>
          </w:rPr>
          <w:tab/>
        </w:r>
        <w:r w:rsidR="00A549C0">
          <w:rPr>
            <w:noProof/>
            <w:webHidden/>
          </w:rPr>
          <w:fldChar w:fldCharType="begin"/>
        </w:r>
        <w:r w:rsidR="00A549C0">
          <w:rPr>
            <w:noProof/>
            <w:webHidden/>
          </w:rPr>
          <w:instrText xml:space="preserve"> PAGEREF _Toc133399591 \h </w:instrText>
        </w:r>
        <w:r w:rsidR="00A549C0">
          <w:rPr>
            <w:noProof/>
            <w:webHidden/>
          </w:rPr>
        </w:r>
        <w:r w:rsidR="00A549C0">
          <w:rPr>
            <w:noProof/>
            <w:webHidden/>
          </w:rPr>
          <w:fldChar w:fldCharType="separate"/>
        </w:r>
        <w:r w:rsidR="009D7864">
          <w:rPr>
            <w:noProof/>
            <w:webHidden/>
          </w:rPr>
          <w:t>30</w:t>
        </w:r>
        <w:r w:rsidR="00A549C0">
          <w:rPr>
            <w:noProof/>
            <w:webHidden/>
          </w:rPr>
          <w:fldChar w:fldCharType="end"/>
        </w:r>
      </w:hyperlink>
    </w:p>
    <w:p w14:paraId="1DF47C1A" w14:textId="78B3DAA2"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2" w:history="1">
        <w:r w:rsidR="00A549C0" w:rsidRPr="00BC23A5">
          <w:rPr>
            <w:rStyle w:val="Hyperlink"/>
            <w:noProof/>
          </w:rPr>
          <w:t>Figure 11 Feature permissions</w:t>
        </w:r>
        <w:r w:rsidR="00A549C0">
          <w:rPr>
            <w:noProof/>
            <w:webHidden/>
          </w:rPr>
          <w:tab/>
        </w:r>
        <w:r w:rsidR="00A549C0">
          <w:rPr>
            <w:noProof/>
            <w:webHidden/>
          </w:rPr>
          <w:fldChar w:fldCharType="begin"/>
        </w:r>
        <w:r w:rsidR="00A549C0">
          <w:rPr>
            <w:noProof/>
            <w:webHidden/>
          </w:rPr>
          <w:instrText xml:space="preserve"> PAGEREF _Toc133399592 \h </w:instrText>
        </w:r>
        <w:r w:rsidR="00A549C0">
          <w:rPr>
            <w:noProof/>
            <w:webHidden/>
          </w:rPr>
        </w:r>
        <w:r w:rsidR="00A549C0">
          <w:rPr>
            <w:noProof/>
            <w:webHidden/>
          </w:rPr>
          <w:fldChar w:fldCharType="separate"/>
        </w:r>
        <w:r w:rsidR="009D7864">
          <w:rPr>
            <w:noProof/>
            <w:webHidden/>
          </w:rPr>
          <w:t>30</w:t>
        </w:r>
        <w:r w:rsidR="00A549C0">
          <w:rPr>
            <w:noProof/>
            <w:webHidden/>
          </w:rPr>
          <w:fldChar w:fldCharType="end"/>
        </w:r>
      </w:hyperlink>
    </w:p>
    <w:p w14:paraId="4749B721" w14:textId="30C7FCCE"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3" w:history="1">
        <w:r w:rsidR="00A549C0" w:rsidRPr="00BC23A5">
          <w:rPr>
            <w:rStyle w:val="Hyperlink"/>
            <w:noProof/>
          </w:rPr>
          <w:t>Figure 12 Locations list view</w:t>
        </w:r>
        <w:r w:rsidR="00A549C0">
          <w:rPr>
            <w:noProof/>
            <w:webHidden/>
          </w:rPr>
          <w:tab/>
        </w:r>
        <w:r w:rsidR="00A549C0">
          <w:rPr>
            <w:noProof/>
            <w:webHidden/>
          </w:rPr>
          <w:fldChar w:fldCharType="begin"/>
        </w:r>
        <w:r w:rsidR="00A549C0">
          <w:rPr>
            <w:noProof/>
            <w:webHidden/>
          </w:rPr>
          <w:instrText xml:space="preserve"> PAGEREF _Toc133399593 \h </w:instrText>
        </w:r>
        <w:r w:rsidR="00A549C0">
          <w:rPr>
            <w:noProof/>
            <w:webHidden/>
          </w:rPr>
        </w:r>
        <w:r w:rsidR="00A549C0">
          <w:rPr>
            <w:noProof/>
            <w:webHidden/>
          </w:rPr>
          <w:fldChar w:fldCharType="separate"/>
        </w:r>
        <w:r w:rsidR="009D7864">
          <w:rPr>
            <w:noProof/>
            <w:webHidden/>
          </w:rPr>
          <w:t>37</w:t>
        </w:r>
        <w:r w:rsidR="00A549C0">
          <w:rPr>
            <w:noProof/>
            <w:webHidden/>
          </w:rPr>
          <w:fldChar w:fldCharType="end"/>
        </w:r>
      </w:hyperlink>
    </w:p>
    <w:p w14:paraId="720343FA" w14:textId="68FFC558"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4" w:history="1">
        <w:r w:rsidR="00A549C0" w:rsidRPr="00BC23A5">
          <w:rPr>
            <w:rStyle w:val="Hyperlink"/>
            <w:noProof/>
          </w:rPr>
          <w:t>Figure 13 Security notification</w:t>
        </w:r>
        <w:r w:rsidR="00A549C0">
          <w:rPr>
            <w:noProof/>
            <w:webHidden/>
          </w:rPr>
          <w:tab/>
        </w:r>
        <w:r w:rsidR="00A549C0">
          <w:rPr>
            <w:noProof/>
            <w:webHidden/>
          </w:rPr>
          <w:fldChar w:fldCharType="begin"/>
        </w:r>
        <w:r w:rsidR="00A549C0">
          <w:rPr>
            <w:noProof/>
            <w:webHidden/>
          </w:rPr>
          <w:instrText xml:space="preserve"> PAGEREF _Toc133399594 \h </w:instrText>
        </w:r>
        <w:r w:rsidR="00A549C0">
          <w:rPr>
            <w:noProof/>
            <w:webHidden/>
          </w:rPr>
        </w:r>
        <w:r w:rsidR="00A549C0">
          <w:rPr>
            <w:noProof/>
            <w:webHidden/>
          </w:rPr>
          <w:fldChar w:fldCharType="separate"/>
        </w:r>
        <w:r w:rsidR="009D7864">
          <w:rPr>
            <w:noProof/>
            <w:webHidden/>
          </w:rPr>
          <w:t>37</w:t>
        </w:r>
        <w:r w:rsidR="00A549C0">
          <w:rPr>
            <w:noProof/>
            <w:webHidden/>
          </w:rPr>
          <w:fldChar w:fldCharType="end"/>
        </w:r>
      </w:hyperlink>
    </w:p>
    <w:p w14:paraId="0253C99B" w14:textId="1267B24C"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5" w:history="1">
        <w:r w:rsidR="00A549C0" w:rsidRPr="00BC23A5">
          <w:rPr>
            <w:rStyle w:val="Hyperlink"/>
            <w:noProof/>
          </w:rPr>
          <w:t>Figure 14 Limerick location view</w:t>
        </w:r>
        <w:r w:rsidR="00A549C0">
          <w:rPr>
            <w:noProof/>
            <w:webHidden/>
          </w:rPr>
          <w:tab/>
        </w:r>
        <w:r w:rsidR="00A549C0">
          <w:rPr>
            <w:noProof/>
            <w:webHidden/>
          </w:rPr>
          <w:fldChar w:fldCharType="begin"/>
        </w:r>
        <w:r w:rsidR="00A549C0">
          <w:rPr>
            <w:noProof/>
            <w:webHidden/>
          </w:rPr>
          <w:instrText xml:space="preserve"> PAGEREF _Toc133399595 \h </w:instrText>
        </w:r>
        <w:r w:rsidR="00A549C0">
          <w:rPr>
            <w:noProof/>
            <w:webHidden/>
          </w:rPr>
        </w:r>
        <w:r w:rsidR="00A549C0">
          <w:rPr>
            <w:noProof/>
            <w:webHidden/>
          </w:rPr>
          <w:fldChar w:fldCharType="separate"/>
        </w:r>
        <w:r w:rsidR="009D7864">
          <w:rPr>
            <w:noProof/>
            <w:webHidden/>
          </w:rPr>
          <w:t>38</w:t>
        </w:r>
        <w:r w:rsidR="00A549C0">
          <w:rPr>
            <w:noProof/>
            <w:webHidden/>
          </w:rPr>
          <w:fldChar w:fldCharType="end"/>
        </w:r>
      </w:hyperlink>
    </w:p>
    <w:p w14:paraId="6369F57B" w14:textId="58C6DB5E"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6" w:history="1">
        <w:r w:rsidR="00A549C0" w:rsidRPr="00BC23A5">
          <w:rPr>
            <w:rStyle w:val="Hyperlink"/>
            <w:noProof/>
          </w:rPr>
          <w:t>Figure 15 Location roster day view</w:t>
        </w:r>
        <w:r w:rsidR="00A549C0">
          <w:rPr>
            <w:noProof/>
            <w:webHidden/>
          </w:rPr>
          <w:tab/>
        </w:r>
        <w:r w:rsidR="00A549C0">
          <w:rPr>
            <w:noProof/>
            <w:webHidden/>
          </w:rPr>
          <w:fldChar w:fldCharType="begin"/>
        </w:r>
        <w:r w:rsidR="00A549C0">
          <w:rPr>
            <w:noProof/>
            <w:webHidden/>
          </w:rPr>
          <w:instrText xml:space="preserve"> PAGEREF _Toc133399596 \h </w:instrText>
        </w:r>
        <w:r w:rsidR="00A549C0">
          <w:rPr>
            <w:noProof/>
            <w:webHidden/>
          </w:rPr>
        </w:r>
        <w:r w:rsidR="00A549C0">
          <w:rPr>
            <w:noProof/>
            <w:webHidden/>
          </w:rPr>
          <w:fldChar w:fldCharType="separate"/>
        </w:r>
        <w:r w:rsidR="009D7864">
          <w:rPr>
            <w:noProof/>
            <w:webHidden/>
          </w:rPr>
          <w:t>38</w:t>
        </w:r>
        <w:r w:rsidR="00A549C0">
          <w:rPr>
            <w:noProof/>
            <w:webHidden/>
          </w:rPr>
          <w:fldChar w:fldCharType="end"/>
        </w:r>
      </w:hyperlink>
    </w:p>
    <w:p w14:paraId="72FB5609" w14:textId="5C3B0219"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7" w:history="1">
        <w:r w:rsidR="00A549C0" w:rsidRPr="00BC23A5">
          <w:rPr>
            <w:rStyle w:val="Hyperlink"/>
            <w:noProof/>
          </w:rPr>
          <w:t>Figure 16 Location Sign In part 1</w:t>
        </w:r>
        <w:r w:rsidR="00A549C0">
          <w:rPr>
            <w:noProof/>
            <w:webHidden/>
          </w:rPr>
          <w:tab/>
        </w:r>
        <w:r w:rsidR="00A549C0">
          <w:rPr>
            <w:noProof/>
            <w:webHidden/>
          </w:rPr>
          <w:fldChar w:fldCharType="begin"/>
        </w:r>
        <w:r w:rsidR="00A549C0">
          <w:rPr>
            <w:noProof/>
            <w:webHidden/>
          </w:rPr>
          <w:instrText xml:space="preserve"> PAGEREF _Toc133399597 \h </w:instrText>
        </w:r>
        <w:r w:rsidR="00A549C0">
          <w:rPr>
            <w:noProof/>
            <w:webHidden/>
          </w:rPr>
        </w:r>
        <w:r w:rsidR="00A549C0">
          <w:rPr>
            <w:noProof/>
            <w:webHidden/>
          </w:rPr>
          <w:fldChar w:fldCharType="separate"/>
        </w:r>
        <w:r w:rsidR="009D7864">
          <w:rPr>
            <w:noProof/>
            <w:webHidden/>
          </w:rPr>
          <w:t>39</w:t>
        </w:r>
        <w:r w:rsidR="00A549C0">
          <w:rPr>
            <w:noProof/>
            <w:webHidden/>
          </w:rPr>
          <w:fldChar w:fldCharType="end"/>
        </w:r>
      </w:hyperlink>
    </w:p>
    <w:p w14:paraId="2F208CC2" w14:textId="61FD1DBB"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8" w:history="1">
        <w:r w:rsidR="00A549C0" w:rsidRPr="00BC23A5">
          <w:rPr>
            <w:rStyle w:val="Hyperlink"/>
            <w:noProof/>
          </w:rPr>
          <w:t>Figure 17 Location Sign In part 2</w:t>
        </w:r>
        <w:r w:rsidR="00A549C0">
          <w:rPr>
            <w:noProof/>
            <w:webHidden/>
          </w:rPr>
          <w:tab/>
        </w:r>
        <w:r w:rsidR="00A549C0">
          <w:rPr>
            <w:noProof/>
            <w:webHidden/>
          </w:rPr>
          <w:fldChar w:fldCharType="begin"/>
        </w:r>
        <w:r w:rsidR="00A549C0">
          <w:rPr>
            <w:noProof/>
            <w:webHidden/>
          </w:rPr>
          <w:instrText xml:space="preserve"> PAGEREF _Toc133399598 \h </w:instrText>
        </w:r>
        <w:r w:rsidR="00A549C0">
          <w:rPr>
            <w:noProof/>
            <w:webHidden/>
          </w:rPr>
        </w:r>
        <w:r w:rsidR="00A549C0">
          <w:rPr>
            <w:noProof/>
            <w:webHidden/>
          </w:rPr>
          <w:fldChar w:fldCharType="separate"/>
        </w:r>
        <w:r w:rsidR="009D7864">
          <w:rPr>
            <w:noProof/>
            <w:webHidden/>
          </w:rPr>
          <w:t>40</w:t>
        </w:r>
        <w:r w:rsidR="00A549C0">
          <w:rPr>
            <w:noProof/>
            <w:webHidden/>
          </w:rPr>
          <w:fldChar w:fldCharType="end"/>
        </w:r>
      </w:hyperlink>
    </w:p>
    <w:p w14:paraId="0EC4C120" w14:textId="7B424599"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599" w:history="1">
        <w:r w:rsidR="00A549C0" w:rsidRPr="00BC23A5">
          <w:rPr>
            <w:rStyle w:val="Hyperlink"/>
            <w:noProof/>
          </w:rPr>
          <w:t>Figure 18 Location Sign Out part 1.</w:t>
        </w:r>
        <w:r w:rsidR="00A549C0">
          <w:rPr>
            <w:noProof/>
            <w:webHidden/>
          </w:rPr>
          <w:tab/>
        </w:r>
        <w:r w:rsidR="00A549C0">
          <w:rPr>
            <w:noProof/>
            <w:webHidden/>
          </w:rPr>
          <w:fldChar w:fldCharType="begin"/>
        </w:r>
        <w:r w:rsidR="00A549C0">
          <w:rPr>
            <w:noProof/>
            <w:webHidden/>
          </w:rPr>
          <w:instrText xml:space="preserve"> PAGEREF _Toc133399599 \h </w:instrText>
        </w:r>
        <w:r w:rsidR="00A549C0">
          <w:rPr>
            <w:noProof/>
            <w:webHidden/>
          </w:rPr>
        </w:r>
        <w:r w:rsidR="00A549C0">
          <w:rPr>
            <w:noProof/>
            <w:webHidden/>
          </w:rPr>
          <w:fldChar w:fldCharType="separate"/>
        </w:r>
        <w:r w:rsidR="009D7864">
          <w:rPr>
            <w:noProof/>
            <w:webHidden/>
          </w:rPr>
          <w:t>41</w:t>
        </w:r>
        <w:r w:rsidR="00A549C0">
          <w:rPr>
            <w:noProof/>
            <w:webHidden/>
          </w:rPr>
          <w:fldChar w:fldCharType="end"/>
        </w:r>
      </w:hyperlink>
    </w:p>
    <w:p w14:paraId="2D31A984" w14:textId="7B4DF78A"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0" w:history="1">
        <w:r w:rsidR="00A549C0" w:rsidRPr="00BC23A5">
          <w:rPr>
            <w:rStyle w:val="Hyperlink"/>
            <w:noProof/>
          </w:rPr>
          <w:t>Figure 19 Location Sign Out part 2</w:t>
        </w:r>
        <w:r w:rsidR="00A549C0">
          <w:rPr>
            <w:noProof/>
            <w:webHidden/>
          </w:rPr>
          <w:tab/>
        </w:r>
        <w:r w:rsidR="00A549C0">
          <w:rPr>
            <w:noProof/>
            <w:webHidden/>
          </w:rPr>
          <w:fldChar w:fldCharType="begin"/>
        </w:r>
        <w:r w:rsidR="00A549C0">
          <w:rPr>
            <w:noProof/>
            <w:webHidden/>
          </w:rPr>
          <w:instrText xml:space="preserve"> PAGEREF _Toc133399600 \h </w:instrText>
        </w:r>
        <w:r w:rsidR="00A549C0">
          <w:rPr>
            <w:noProof/>
            <w:webHidden/>
          </w:rPr>
        </w:r>
        <w:r w:rsidR="00A549C0">
          <w:rPr>
            <w:noProof/>
            <w:webHidden/>
          </w:rPr>
          <w:fldChar w:fldCharType="separate"/>
        </w:r>
        <w:r w:rsidR="009D7864">
          <w:rPr>
            <w:noProof/>
            <w:webHidden/>
          </w:rPr>
          <w:t>42</w:t>
        </w:r>
        <w:r w:rsidR="00A549C0">
          <w:rPr>
            <w:noProof/>
            <w:webHidden/>
          </w:rPr>
          <w:fldChar w:fldCharType="end"/>
        </w:r>
      </w:hyperlink>
    </w:p>
    <w:p w14:paraId="6540EBF7" w14:textId="1DAAC634"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1" w:history="1">
        <w:r w:rsidR="00A549C0" w:rsidRPr="00BC23A5">
          <w:rPr>
            <w:rStyle w:val="Hyperlink"/>
            <w:noProof/>
          </w:rPr>
          <w:t>Figure 20 Setting Up Facial recognition.</w:t>
        </w:r>
        <w:r w:rsidR="00A549C0">
          <w:rPr>
            <w:noProof/>
            <w:webHidden/>
          </w:rPr>
          <w:tab/>
        </w:r>
        <w:r w:rsidR="00A549C0">
          <w:rPr>
            <w:noProof/>
            <w:webHidden/>
          </w:rPr>
          <w:fldChar w:fldCharType="begin"/>
        </w:r>
        <w:r w:rsidR="00A549C0">
          <w:rPr>
            <w:noProof/>
            <w:webHidden/>
          </w:rPr>
          <w:instrText xml:space="preserve"> PAGEREF _Toc133399601 \h </w:instrText>
        </w:r>
        <w:r w:rsidR="00A549C0">
          <w:rPr>
            <w:noProof/>
            <w:webHidden/>
          </w:rPr>
        </w:r>
        <w:r w:rsidR="00A549C0">
          <w:rPr>
            <w:noProof/>
            <w:webHidden/>
          </w:rPr>
          <w:fldChar w:fldCharType="separate"/>
        </w:r>
        <w:r w:rsidR="009D7864">
          <w:rPr>
            <w:noProof/>
            <w:webHidden/>
          </w:rPr>
          <w:t>43</w:t>
        </w:r>
        <w:r w:rsidR="00A549C0">
          <w:rPr>
            <w:noProof/>
            <w:webHidden/>
          </w:rPr>
          <w:fldChar w:fldCharType="end"/>
        </w:r>
      </w:hyperlink>
    </w:p>
    <w:p w14:paraId="06A959B8" w14:textId="16A396E4"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2" w:history="1">
        <w:r w:rsidR="00A549C0" w:rsidRPr="00BC23A5">
          <w:rPr>
            <w:rStyle w:val="Hyperlink"/>
            <w:noProof/>
          </w:rPr>
          <w:t>Figure 21: Edit User Profile</w:t>
        </w:r>
        <w:r w:rsidR="00A549C0">
          <w:rPr>
            <w:noProof/>
            <w:webHidden/>
          </w:rPr>
          <w:tab/>
        </w:r>
        <w:r w:rsidR="00A549C0">
          <w:rPr>
            <w:noProof/>
            <w:webHidden/>
          </w:rPr>
          <w:fldChar w:fldCharType="begin"/>
        </w:r>
        <w:r w:rsidR="00A549C0">
          <w:rPr>
            <w:noProof/>
            <w:webHidden/>
          </w:rPr>
          <w:instrText xml:space="preserve"> PAGEREF _Toc133399602 \h </w:instrText>
        </w:r>
        <w:r w:rsidR="00A549C0">
          <w:rPr>
            <w:noProof/>
            <w:webHidden/>
          </w:rPr>
        </w:r>
        <w:r w:rsidR="00A549C0">
          <w:rPr>
            <w:noProof/>
            <w:webHidden/>
          </w:rPr>
          <w:fldChar w:fldCharType="separate"/>
        </w:r>
        <w:r w:rsidR="009D7864">
          <w:rPr>
            <w:noProof/>
            <w:webHidden/>
          </w:rPr>
          <w:t>43</w:t>
        </w:r>
        <w:r w:rsidR="00A549C0">
          <w:rPr>
            <w:noProof/>
            <w:webHidden/>
          </w:rPr>
          <w:fldChar w:fldCharType="end"/>
        </w:r>
      </w:hyperlink>
    </w:p>
    <w:p w14:paraId="29E3AC68" w14:textId="67AC1DB6"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3" w:history="1">
        <w:r w:rsidR="00A549C0" w:rsidRPr="00BC23A5">
          <w:rPr>
            <w:rStyle w:val="Hyperlink"/>
            <w:noProof/>
          </w:rPr>
          <w:t>Figure 22: change-password.html</w:t>
        </w:r>
        <w:r w:rsidR="00A549C0">
          <w:rPr>
            <w:noProof/>
            <w:webHidden/>
          </w:rPr>
          <w:tab/>
        </w:r>
        <w:r w:rsidR="00A549C0">
          <w:rPr>
            <w:noProof/>
            <w:webHidden/>
          </w:rPr>
          <w:fldChar w:fldCharType="begin"/>
        </w:r>
        <w:r w:rsidR="00A549C0">
          <w:rPr>
            <w:noProof/>
            <w:webHidden/>
          </w:rPr>
          <w:instrText xml:space="preserve"> PAGEREF _Toc133399603 \h </w:instrText>
        </w:r>
        <w:r w:rsidR="00A549C0">
          <w:rPr>
            <w:noProof/>
            <w:webHidden/>
          </w:rPr>
        </w:r>
        <w:r w:rsidR="00A549C0">
          <w:rPr>
            <w:noProof/>
            <w:webHidden/>
          </w:rPr>
          <w:fldChar w:fldCharType="separate"/>
        </w:r>
        <w:r w:rsidR="009D7864">
          <w:rPr>
            <w:noProof/>
            <w:webHidden/>
          </w:rPr>
          <w:t>44</w:t>
        </w:r>
        <w:r w:rsidR="00A549C0">
          <w:rPr>
            <w:noProof/>
            <w:webHidden/>
          </w:rPr>
          <w:fldChar w:fldCharType="end"/>
        </w:r>
      </w:hyperlink>
    </w:p>
    <w:p w14:paraId="1E59CCFA" w14:textId="0A8572AD" w:rsidR="00A549C0" w:rsidRDefault="00000000">
      <w:pPr>
        <w:pStyle w:val="TableofFigures"/>
        <w:tabs>
          <w:tab w:val="right" w:leader="dot" w:pos="8494"/>
        </w:tabs>
        <w:rPr>
          <w:rFonts w:asciiTheme="minorHAnsi" w:eastAsiaTheme="minorEastAsia" w:hAnsiTheme="minorHAnsi"/>
          <w:noProof/>
          <w:sz w:val="22"/>
          <w:szCs w:val="22"/>
          <w:lang w:eastAsia="en-GB"/>
        </w:rPr>
      </w:pPr>
      <w:hyperlink w:anchor="_Toc133399604" w:history="1">
        <w:r w:rsidR="00A549C0" w:rsidRPr="00BC23A5">
          <w:rPr>
            <w:rStyle w:val="Hyperlink"/>
            <w:noProof/>
          </w:rPr>
          <w:t>Figure 23: Generator versus discriminator</w:t>
        </w:r>
        <w:r w:rsidR="00A549C0">
          <w:rPr>
            <w:noProof/>
            <w:webHidden/>
          </w:rPr>
          <w:tab/>
        </w:r>
        <w:r w:rsidR="00A549C0">
          <w:rPr>
            <w:noProof/>
            <w:webHidden/>
          </w:rPr>
          <w:fldChar w:fldCharType="begin"/>
        </w:r>
        <w:r w:rsidR="00A549C0">
          <w:rPr>
            <w:noProof/>
            <w:webHidden/>
          </w:rPr>
          <w:instrText xml:space="preserve"> PAGEREF _Toc133399604 \h </w:instrText>
        </w:r>
        <w:r w:rsidR="00A549C0">
          <w:rPr>
            <w:noProof/>
            <w:webHidden/>
          </w:rPr>
        </w:r>
        <w:r w:rsidR="00A549C0">
          <w:rPr>
            <w:noProof/>
            <w:webHidden/>
          </w:rPr>
          <w:fldChar w:fldCharType="separate"/>
        </w:r>
        <w:r w:rsidR="009D7864">
          <w:rPr>
            <w:noProof/>
            <w:webHidden/>
          </w:rPr>
          <w:t>75</w:t>
        </w:r>
        <w:r w:rsidR="00A549C0">
          <w:rPr>
            <w:noProof/>
            <w:webHidden/>
          </w:rPr>
          <w:fldChar w:fldCharType="end"/>
        </w:r>
      </w:hyperlink>
    </w:p>
    <w:p w14:paraId="15CADB3A" w14:textId="2E9CF2D5" w:rsidR="00A9333A" w:rsidRPr="002F2E90" w:rsidRDefault="002F6674" w:rsidP="00A9333A">
      <w:pPr>
        <w:pStyle w:val="Heading1"/>
        <w:numPr>
          <w:ilvl w:val="0"/>
          <w:numId w:val="0"/>
        </w:numPr>
      </w:pPr>
      <w:r>
        <w:fldChar w:fldCharType="end"/>
      </w:r>
      <w:r w:rsidR="00937C7D" w:rsidRPr="00937C7D">
        <w:t xml:space="preserve"> </w:t>
      </w:r>
      <w:bookmarkStart w:id="5" w:name="_Toc163352762"/>
      <w:r w:rsidR="00A9333A">
        <w:t>Glossary</w:t>
      </w:r>
      <w:bookmarkEnd w:id="5"/>
    </w:p>
    <w:p w14:paraId="730120E7" w14:textId="5350622B" w:rsidR="00370E8C" w:rsidRPr="002F2E90" w:rsidRDefault="00370E8C" w:rsidP="00937C7D"/>
    <w:p w14:paraId="783A23B7" w14:textId="675B7CAF" w:rsidR="008333B6" w:rsidRDefault="00F71A8D" w:rsidP="004B5269">
      <w:pPr>
        <w:pStyle w:val="Heading1"/>
      </w:pPr>
      <w:bookmarkStart w:id="6" w:name="_Toc163352763"/>
      <w:r w:rsidRPr="00F71A8D">
        <w:t>Introduction</w:t>
      </w:r>
      <w:bookmarkEnd w:id="6"/>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7" w:name="_Toc163352764"/>
      <w:r>
        <w:t>Objective</w:t>
      </w:r>
      <w:bookmarkEnd w:id="7"/>
    </w:p>
    <w:p w14:paraId="59212841" w14:textId="48E46BF8"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768A5107"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orking with 4D radar data.</w:t>
      </w:r>
    </w:p>
    <w:p w14:paraId="417F4FF5" w14:textId="2D67E1CB" w:rsidR="005B68BC" w:rsidRDefault="005B68BC" w:rsidP="00C95DF2">
      <w:pPr>
        <w:pStyle w:val="ListParagraph"/>
        <w:keepNext/>
        <w:numPr>
          <w:ilvl w:val="0"/>
          <w:numId w:val="42"/>
        </w:numPr>
        <w:ind w:left="714" w:hanging="357"/>
        <w:jc w:val="both"/>
        <w:rPr>
          <w:rFonts w:cs="Times New Roman"/>
        </w:rPr>
      </w:pPr>
      <w:r>
        <w:rPr>
          <w:rFonts w:cs="Times New Roman"/>
        </w:rPr>
        <w:t>To explore the theoretical utilisation of RNNs for</w:t>
      </w:r>
      <w:r w:rsidR="00E45ED1">
        <w:rPr>
          <w:rFonts w:cs="Times New Roman"/>
        </w:rPr>
        <w:t xml:space="preserve"> object detection in 4D radar.</w:t>
      </w:r>
    </w:p>
    <w:p w14:paraId="6A75CA3A" w14:textId="08116B4E" w:rsidR="00957CED" w:rsidRDefault="00A136B7" w:rsidP="00C95DF2">
      <w:pPr>
        <w:pStyle w:val="InformalHeading"/>
      </w:pPr>
      <w:r>
        <w:t xml:space="preserve">The academic </w:t>
      </w:r>
      <w:r w:rsidR="00957CED">
        <w:t>objectives:</w:t>
      </w:r>
    </w:p>
    <w:p w14:paraId="3A9BA598" w14:textId="0E6C5322"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1B417CCE" w:rsidR="00AC01F1" w:rsidRPr="00190444" w:rsidRDefault="00AC01F1" w:rsidP="00C95DF2">
      <w:pPr>
        <w:pStyle w:val="ListParagraph"/>
        <w:keepNext/>
        <w:numPr>
          <w:ilvl w:val="0"/>
          <w:numId w:val="43"/>
        </w:numPr>
        <w:ind w:left="714" w:hanging="357"/>
        <w:rPr>
          <w:rFonts w:cs="Times New Roman"/>
        </w:rPr>
      </w:pPr>
      <w:r>
        <w:rPr>
          <w:rFonts w:cs="Times New Roman"/>
        </w:rPr>
        <w:t xml:space="preserve">To learn and understand how object detection, tracking and classification is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5FC66DBC" w14:textId="77777777" w:rsidR="00F42AC0" w:rsidRDefault="00F42AC0" w:rsidP="00F42AC0">
      <w:pPr>
        <w:pStyle w:val="Heading2"/>
        <w:rPr>
          <w:lang w:val="hu-HU"/>
        </w:rPr>
      </w:pPr>
      <w:bookmarkStart w:id="8" w:name="_Toc163352765"/>
      <w:r>
        <w:rPr>
          <w:lang w:val="hu-HU"/>
        </w:rPr>
        <w:t>Project Scope</w:t>
      </w:r>
      <w:bookmarkEnd w:id="8"/>
    </w:p>
    <w:p w14:paraId="5A6CA534" w14:textId="010F2066" w:rsidR="00F42AC0" w:rsidRPr="00505F7E" w:rsidRDefault="0068518C" w:rsidP="00F42AC0">
      <w:pPr>
        <w:pStyle w:val="Paragraph"/>
        <w:rPr>
          <w:lang w:val="hu-HU"/>
        </w:rPr>
      </w:pPr>
      <w:r>
        <w:rPr>
          <w:lang w:val="hu-HU"/>
        </w:rPr>
        <w:t>Pending</w:t>
      </w:r>
      <w:r w:rsidR="00F42AC0">
        <w:rPr>
          <w:lang w:val="hu-HU"/>
        </w:rPr>
        <w:t>.</w:t>
      </w:r>
    </w:p>
    <w:p w14:paraId="3264D6D6" w14:textId="2059D8EB" w:rsidR="009F34A2" w:rsidRPr="00505F7E" w:rsidRDefault="009F34A2" w:rsidP="009F34A2">
      <w:pPr>
        <w:pStyle w:val="Heading2"/>
        <w:rPr>
          <w:lang w:val="hu-HU"/>
        </w:rPr>
      </w:pPr>
      <w:bookmarkStart w:id="9" w:name="_Toc163352766"/>
      <w:r w:rsidRPr="00505F7E">
        <w:rPr>
          <w:lang w:val="hu-HU"/>
        </w:rPr>
        <w:t>Solution Develope</w:t>
      </w:r>
      <w:r w:rsidR="00274757">
        <w:rPr>
          <w:lang w:val="hu-HU"/>
        </w:rPr>
        <w:t>d</w:t>
      </w:r>
      <w:bookmarkEnd w:id="9"/>
    </w:p>
    <w:p w14:paraId="51051BDF" w14:textId="67509ABC" w:rsidR="009F34A2" w:rsidRDefault="009F34A2" w:rsidP="007C20F6">
      <w:pPr>
        <w:pStyle w:val="Paragraph"/>
        <w:rPr>
          <w:lang w:val="hu-HU"/>
        </w:rPr>
      </w:pPr>
      <w:r w:rsidRPr="00505F7E">
        <w:rPr>
          <w:lang w:val="hu-HU"/>
        </w:rPr>
        <w:t xml:space="preserve">The developed </w:t>
      </w:r>
      <w:r w:rsidR="00B63887">
        <w:rPr>
          <w:lang w:val="hu-HU"/>
        </w:rPr>
        <w:t>source code is avaliable on git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with all the neccacry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10" w:name="_Toc163352767"/>
      <w:r>
        <w:t>Report Structure</w:t>
      </w:r>
      <w:bookmarkEnd w:id="10"/>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1" w:name="_Toc163352768"/>
      <w:r>
        <w:t>Literature Review</w:t>
      </w:r>
      <w:bookmarkEnd w:id="11"/>
    </w:p>
    <w:p w14:paraId="6574AC9B" w14:textId="69BC6BA7" w:rsidR="00302608" w:rsidRDefault="00302608" w:rsidP="00302608">
      <w:pPr>
        <w:pStyle w:val="Heading2"/>
      </w:pPr>
      <w:bookmarkStart w:id="12" w:name="_Toc163352769"/>
      <w:r>
        <w:t>Introduction</w:t>
      </w:r>
      <w:bookmarkEnd w:id="12"/>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3" w:name="_Toc163352770"/>
      <w:r>
        <w:rPr>
          <w:rFonts w:ascii="Times New Roman" w:hAnsi="Times New Roman" w:cs="Times New Roman"/>
        </w:rPr>
        <w:t>Autonomous Vehicles</w:t>
      </w:r>
      <w:bookmarkEnd w:id="13"/>
    </w:p>
    <w:p w14:paraId="76C4DB0F" w14:textId="77777777" w:rsidR="002464EF" w:rsidRPr="0025124D" w:rsidRDefault="002464EF" w:rsidP="00953DAF">
      <w:pPr>
        <w:pStyle w:val="Paragraph"/>
      </w:pPr>
      <w:bookmarkStart w:id="14"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4"/>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15" w:name="_Hlk163332523"/>
      <w:r w:rsidR="007804DD" w:rsidRPr="0025124D">
        <w:rPr>
          <w:b/>
          <w:bCs/>
          <w:lang w:val="en-US"/>
        </w:rPr>
        <w:t>Figure 1</w:t>
      </w:r>
      <w:r w:rsidR="007804DD" w:rsidRPr="0025124D">
        <w:rPr>
          <w:lang w:val="en-US"/>
        </w:rPr>
        <w:t>: Sensor setup of the Valeo Drive4U prototype. (Valeo 2018)</w:t>
      </w:r>
      <w:bookmarkEnd w:id="15"/>
    </w:p>
    <w:p w14:paraId="38CE3021" w14:textId="256955AA" w:rsidR="00066FE0" w:rsidRPr="00212011" w:rsidRDefault="00202E5D" w:rsidP="00212011">
      <w:pPr>
        <w:pStyle w:val="Heading3"/>
      </w:pPr>
      <w:bookmarkStart w:id="16" w:name="_Toc163352771"/>
      <w:r w:rsidRPr="0025124D">
        <w:rPr>
          <w:rFonts w:cs="Calibri"/>
        </w:rPr>
        <w:t>Autonomous Vehicle Perception</w:t>
      </w:r>
      <w:r w:rsidR="000B7F7A" w:rsidRPr="00212011">
        <w:t>.</w:t>
      </w:r>
      <w:bookmarkEnd w:id="16"/>
    </w:p>
    <w:p w14:paraId="251BC2B9" w14:textId="0E3E28AF" w:rsidR="00714BB9" w:rsidRDefault="008F6F1A" w:rsidP="00953DAF">
      <w:pPr>
        <w:pStyle w:val="Paragraph"/>
        <w:rPr>
          <w:noProof/>
        </w:rPr>
      </w:pPr>
      <w:bookmarkStart w:id="17"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8"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9" w:name="_Hlk163335067"/>
      <w:bookmarkEnd w:id="18"/>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20" w:name="_Hlk163335072"/>
      <w:bookmarkEnd w:id="19"/>
    </w:p>
    <w:p w14:paraId="7DF26B1C" w14:textId="2F85A358" w:rsidR="00C439EB" w:rsidRPr="00AF2576" w:rsidRDefault="00C439EB" w:rsidP="007A2882">
      <w:pPr>
        <w:pStyle w:val="Paragraph"/>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1" w:name="_Hlk163335089"/>
      <w:bookmarkEnd w:id="20"/>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2" w:name="_Hlk163335095"/>
      <w:bookmarkEnd w:id="21"/>
      <w:r w:rsidR="00B75A4C">
        <w:rPr>
          <w:rFonts w:cs="Calibri"/>
          <w:lang w:val="en-US"/>
        </w:rPr>
        <w:t>.</w:t>
      </w:r>
      <w:r w:rsidR="00060C8A">
        <w:rPr>
          <w:rFonts w:cs="Calibri"/>
          <w:lang w:val="en-US"/>
        </w:rPr>
        <w:t xml:space="preserve"> </w:t>
      </w:r>
      <w:r w:rsidRPr="0025124D">
        <w:rPr>
          <w:rFonts w:cs="Calibri"/>
          <w:lang w:val="en-US"/>
        </w:rPr>
        <w:t>SLAM algorithms are employed in autonomous vehicles, they enable the vehicle to create a map of its surroundings while determining its own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5804022A" w14:textId="77777777" w:rsidR="00C439EB" w:rsidRDefault="00C439EB" w:rsidP="007A2882">
      <w:pPr>
        <w:pStyle w:val="Paragraph"/>
        <w:rPr>
          <w:rFonts w:cs="Calibri"/>
          <w:color w:val="000000"/>
          <w:shd w:val="clear" w:color="auto" w:fill="FFFFFF"/>
        </w:rPr>
      </w:pPr>
      <w:bookmarkStart w:id="23" w:name="_Hlk163335099"/>
      <w:bookmarkEnd w:id="22"/>
      <w:r w:rsidRPr="0025124D">
        <w:rPr>
          <w:rFonts w:cs="Calibri"/>
          <w:lang w:val="en-US"/>
        </w:rPr>
        <w:t>AVs use sensor fusion techniques to combine data from multiple sensors, improving the accuracy and robustness of perception systems. Kalman filters and Bayesian approaches are commonly employed for sensor fusion.</w:t>
      </w:r>
      <w:r w:rsidRPr="0025124D">
        <w:rPr>
          <w:rFonts w:cs="Calibri"/>
          <w:color w:val="000000"/>
          <w:shd w:val="clear" w:color="auto" w:fill="FFFFFF"/>
        </w:rPr>
        <w:t xml:space="preserve"> (Anwesh Marwade, 2020)</w:t>
      </w:r>
    </w:p>
    <w:p w14:paraId="47DF36D1" w14:textId="77777777" w:rsidR="000E3C9F" w:rsidRPr="0025124D" w:rsidRDefault="000E3C9F" w:rsidP="00D3743F">
      <w:pPr>
        <w:jc w:val="both"/>
        <w:rPr>
          <w:rFonts w:cs="Calibri"/>
        </w:rPr>
      </w:pPr>
    </w:p>
    <w:p w14:paraId="29A4A187" w14:textId="6ECD9908" w:rsidR="00C439EB" w:rsidRDefault="00953DAF" w:rsidP="005D2D69">
      <w:pPr>
        <w:pStyle w:val="Heading2"/>
        <w:rPr>
          <w:rFonts w:cs="Calibri"/>
        </w:rPr>
      </w:pPr>
      <w:bookmarkStart w:id="24" w:name="_Toc163352772"/>
      <w:bookmarkEnd w:id="23"/>
      <w:r w:rsidRPr="0025124D">
        <w:rPr>
          <w:rFonts w:cs="Calibri"/>
        </w:rPr>
        <w:t>Overview of Traditional Radar</w:t>
      </w:r>
      <w:bookmarkEnd w:id="24"/>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0168010F">
            <wp:extent cx="5400040" cy="1998840"/>
            <wp:effectExtent l="0" t="0" r="0" b="190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00040" cy="1998840"/>
                    </a:xfrm>
                    <a:prstGeom prst="rect">
                      <a:avLst/>
                    </a:prstGeom>
                    <a:noFill/>
                    <a:ln>
                      <a:noFill/>
                      <a:prstDash/>
                    </a:ln>
                  </pic:spPr>
                </pic:pic>
              </a:graphicData>
            </a:graphic>
          </wp:inline>
        </w:drawing>
      </w:r>
    </w:p>
    <w:p w14:paraId="47E64B7D" w14:textId="77777777" w:rsidR="00BE203D" w:rsidRPr="0025124D" w:rsidRDefault="00BE203D" w:rsidP="00BE203D">
      <w:pPr>
        <w:jc w:val="center"/>
        <w:rPr>
          <w:rFonts w:cs="Calibri"/>
        </w:rPr>
      </w:pPr>
      <w:r w:rsidRPr="0025124D">
        <w:rPr>
          <w:rFonts w:cs="Calibri"/>
          <w:b/>
          <w:bCs/>
          <w:color w:val="000000"/>
          <w:shd w:val="clear" w:color="auto" w:fill="FFFFFF"/>
        </w:rPr>
        <w:t>Figure 3:</w:t>
      </w:r>
      <w:r w:rsidRPr="0025124D">
        <w:rPr>
          <w:rFonts w:cs="Calibri"/>
          <w:color w:val="000000"/>
          <w:shd w:val="clear" w:color="auto" w:fill="FFFFFF"/>
        </w:rPr>
        <w:t xml:space="preserve"> Basic Radar Operation (Roshni Y, 2019)</w:t>
      </w:r>
    </w:p>
    <w:p w14:paraId="5401EAA8" w14:textId="77777777" w:rsidR="00FB0B90" w:rsidRPr="0025124D" w:rsidRDefault="00FB0B90" w:rsidP="007A2882">
      <w:pPr>
        <w:pStyle w:val="Paragraph"/>
      </w:pPr>
      <w:r w:rsidRPr="0025124D">
        <w:rPr>
          <w:lang w:val="en-US"/>
        </w:rPr>
        <w:t xml:space="preserve">Illustrated by </w:t>
      </w:r>
      <w:r w:rsidRPr="0025124D">
        <w:rPr>
          <w:b/>
          <w:bCs/>
          <w:lang w:val="en-US"/>
        </w:rPr>
        <w:t>Figure 3</w:t>
      </w:r>
      <w:r w:rsidRPr="0025124D">
        <w:rPr>
          <w:lang w:val="en-US"/>
        </w:rPr>
        <w:t xml:space="preserve">, Radar operates on the principles of emitting electromagnetic waves, using a transmitter antenna (Tx)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6F16DE1E" w14:textId="77777777" w:rsidR="00AA1DB1" w:rsidRPr="0025124D" w:rsidRDefault="00AA1DB1" w:rsidP="00AA1DB1">
      <w:pPr>
        <w:pStyle w:val="Quote"/>
      </w:pPr>
    </w:p>
    <w:p w14:paraId="23E36DD8" w14:textId="2CF0E0F0" w:rsidR="00910976" w:rsidRPr="00212011" w:rsidRDefault="00910976" w:rsidP="00910976">
      <w:pPr>
        <w:pStyle w:val="Heading3"/>
      </w:pPr>
      <w:bookmarkStart w:id="25" w:name="_Toc163352773"/>
      <w:r w:rsidRPr="0025124D">
        <w:rPr>
          <w:rFonts w:cs="Calibri"/>
        </w:rPr>
        <w:t>FMCW Radar &amp; Signal Processing</w:t>
      </w:r>
      <w:r w:rsidRPr="00212011">
        <w:t>.</w:t>
      </w:r>
      <w:bookmarkEnd w:id="25"/>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77777777" w:rsidR="0042056E" w:rsidRPr="0025124D" w:rsidRDefault="0042056E" w:rsidP="00C32AD3">
      <w:pPr>
        <w:pStyle w:val="Paragraph"/>
      </w:pPr>
      <w:r w:rsidRPr="0025124D">
        <w:t xml:space="preserve">FMCW signals have key parameters as shown in </w:t>
      </w:r>
      <w:r w:rsidRPr="0025124D">
        <w:rPr>
          <w:b/>
          <w:bCs/>
        </w:rPr>
        <w:t>Figure 4:</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71511" cy="3428288"/>
                    </a:xfrm>
                    <a:prstGeom prst="rect">
                      <a:avLst/>
                    </a:prstGeom>
                    <a:noFill/>
                    <a:ln>
                      <a:noFill/>
                      <a:prstDash/>
                    </a:ln>
                  </pic:spPr>
                </pic:pic>
              </a:graphicData>
            </a:graphic>
          </wp:inline>
        </w:drawing>
      </w:r>
    </w:p>
    <w:p w14:paraId="15A8EEF1" w14:textId="00AABFDE" w:rsidR="00DA412D" w:rsidRDefault="00DA412D" w:rsidP="00D32087">
      <w:pPr>
        <w:jc w:val="center"/>
        <w:rPr>
          <w:rFonts w:cs="Calibri"/>
        </w:rPr>
      </w:pPr>
      <w:r w:rsidRPr="0025124D">
        <w:rPr>
          <w:rFonts w:cs="Calibri"/>
          <w:b/>
          <w:bCs/>
        </w:rPr>
        <w:t>Figure 4:</w:t>
      </w:r>
      <w:r w:rsidRPr="0025124D">
        <w:rPr>
          <w:rFonts w:cs="Calibri"/>
        </w:rPr>
        <w:t xml:space="preserve"> Radar Tx/Rx signals and the range-Doppler map (Zhou and Yue, 2022)</w:t>
      </w:r>
    </w:p>
    <w:p w14:paraId="090BA5D7" w14:textId="77777777" w:rsidR="00E56ECA" w:rsidRPr="0025124D" w:rsidRDefault="00E56ECA" w:rsidP="00D32087">
      <w:pPr>
        <w:pStyle w:val="Paragraph"/>
      </w:pPr>
      <w:bookmarkStart w:id="26" w:name="_Hlk163335776"/>
      <w:bookmarkStart w:id="27"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6"/>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7"/>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8" w:name="_Toc163352774"/>
      <w:r w:rsidRPr="0025124D">
        <w:rPr>
          <w:rFonts w:cs="Calibri"/>
        </w:rPr>
        <w:t xml:space="preserve">Overview of </w:t>
      </w:r>
      <w:r>
        <w:rPr>
          <w:rFonts w:cs="Calibri"/>
        </w:rPr>
        <w:t>4D mm Radar</w:t>
      </w:r>
      <w:bookmarkEnd w:id="28"/>
    </w:p>
    <w:p w14:paraId="609AED44" w14:textId="77777777" w:rsidR="008277D3" w:rsidRPr="0025124D" w:rsidRDefault="008277D3" w:rsidP="00367B14">
      <w:pPr>
        <w:pStyle w:val="Paragraph"/>
      </w:pPr>
      <w:r w:rsidRPr="0025124D">
        <w:t>4D-imaging radar represents a cutting-edge iteration of mm Wa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77777777"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0203260C"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Figure 5</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12D149A6" w:rsidR="008277D3" w:rsidRPr="008277D3" w:rsidRDefault="008277D3" w:rsidP="008277D3"/>
    <w:p w14:paraId="22AA85B4" w14:textId="58B5245B" w:rsidR="00F3758C" w:rsidRDefault="00F14015" w:rsidP="00F3758C">
      <w:pPr>
        <w:pStyle w:val="Heading3"/>
      </w:pPr>
      <w:bookmarkStart w:id="29" w:name="_Toc163352775"/>
      <w:r w:rsidRPr="0025124D">
        <w:rPr>
          <w:rFonts w:cs="Calibri"/>
        </w:rPr>
        <w:t>4D Radar Advantages</w:t>
      </w:r>
      <w:r w:rsidR="00F3758C" w:rsidRPr="00212011">
        <w:t>.</w:t>
      </w:r>
      <w:bookmarkEnd w:id="29"/>
    </w:p>
    <w:p w14:paraId="64DD4548" w14:textId="77777777" w:rsidR="00BC0F85" w:rsidRPr="0025124D" w:rsidRDefault="00BC0F85" w:rsidP="00367B14">
      <w:pPr>
        <w:pStyle w:val="Paragraph"/>
      </w:pPr>
      <w:r w:rsidRPr="0025124D">
        <w:t xml:space="preserve">Unlike RGB cameras, which utilize the visible light spectrum (384-769 terahertz), and Lidar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5E7E1D22" w:rsidR="00BC0F85" w:rsidRPr="00367B14" w:rsidRDefault="00BC0F85" w:rsidP="00367B14">
      <w:pPr>
        <w:pStyle w:val="Paragraph"/>
      </w:pPr>
      <w:r w:rsidRPr="0025124D">
        <w:t>Radar operates independently of ambient lighting conditions, making it ideal for 24/7</w:t>
      </w:r>
      <w:r w:rsidR="00367B14">
        <w:t xml:space="preserve"> </w:t>
      </w:r>
      <w:r w:rsidRPr="0025124D">
        <w:t xml:space="preserve">surveillance and autonomous driving at night </w:t>
      </w:r>
      <w:r w:rsidRPr="0025124D">
        <w:rPr>
          <w:color w:val="000000"/>
          <w:shd w:val="clear" w:color="auto" w:fill="FFFFFF"/>
        </w:rPr>
        <w:t>(Zhou et al., 2020)</w:t>
      </w:r>
      <w:r w:rsidR="00367B14">
        <w:rPr>
          <w:color w:val="000000"/>
          <w:shd w:val="clear" w:color="auto" w:fill="FFFFFF"/>
        </w:rPr>
        <w:t xml:space="preserve">. </w:t>
      </w:r>
      <w:r w:rsidRPr="0025124D">
        <w:rPr>
          <w:rFonts w:cs="Calibri"/>
        </w:rPr>
        <w:t>By breaking down each azimuth into an array of intensity values distributed radially, radar introduces an additional dimension that Lidar lacks. This unique feature enables radar to construct a top-down, image resembling a photograph, a task that a Lidar unit cannot accomplish without incorporating multiple channels. (Navtech Radar, 2023)</w:t>
      </w:r>
    </w:p>
    <w:p w14:paraId="35C86BD3" w14:textId="0F316681" w:rsidR="00BC0F85" w:rsidRPr="00F97B0E" w:rsidRDefault="00BC0F85" w:rsidP="00D9210E">
      <w:pPr>
        <w:pStyle w:val="Paragraph"/>
      </w:pPr>
      <w:r w:rsidRPr="0025124D">
        <w:t>4D Radar offers notable advantages in terms of long-range detection capabilities, with a range extending beyond 200 meters, as well as robustness. Millimetre-wave radar can penetrate certain non-metallic obstacles, such as plastic and fabric allow for radar to be seamlessly hidden behind a bumper for an aesthetic look.</w:t>
      </w:r>
      <w:r w:rsidRPr="0025124D">
        <w:rPr>
          <w:color w:val="000000"/>
          <w:shd w:val="clear" w:color="auto" w:fill="FFFFFF"/>
        </w:rPr>
        <w:t xml:space="preserve"> (Xx, Xx and Xxxx, n.d.)</w:t>
      </w:r>
    </w:p>
    <w:p w14:paraId="77580360" w14:textId="1CF0C63E" w:rsidR="009A25E0" w:rsidRPr="00212011" w:rsidRDefault="009A25E0" w:rsidP="009A25E0">
      <w:pPr>
        <w:pStyle w:val="Heading3"/>
      </w:pPr>
      <w:bookmarkStart w:id="30" w:name="_Toc163352776"/>
      <w:r w:rsidRPr="0025124D">
        <w:rPr>
          <w:rFonts w:cs="Calibri"/>
        </w:rPr>
        <w:t xml:space="preserve">4D Radar </w:t>
      </w:r>
      <w:r w:rsidR="001B6FFD">
        <w:rPr>
          <w:rFonts w:cs="Calibri"/>
        </w:rPr>
        <w:t>Disadvantages.</w:t>
      </w:r>
      <w:bookmarkEnd w:id="30"/>
    </w:p>
    <w:p w14:paraId="4BE5277D" w14:textId="5B26E05C" w:rsidR="00D57D34" w:rsidRPr="005D5E95" w:rsidRDefault="00D57D34" w:rsidP="005D5E95">
      <w:pPr>
        <w:pStyle w:val="Paragraph"/>
      </w:pPr>
      <w:r w:rsidRPr="005D5E95">
        <w:t>By integrating data from various sensors, such as visual sensors and LIDAR,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LIDAR data, as they provide ample data for training and validating deep neural networks. In contrast, research on radar-related DL studies has been limited, primarily due to the sparsity of radar data. (Zhou et al., 2020). For more research to be completed using RADAR more data is required.</w:t>
      </w:r>
      <w:r w:rsidR="005D5E95" w:rsidRPr="005D5E95">
        <w:t xml:space="preserve"> </w:t>
      </w:r>
      <w:r w:rsidRPr="005D5E95">
        <w:t>LiDAR excels in providing higher accuracy by being able to output over 100,000 points per frame while 3D radar outputs only 1,000 points per frame. (Hesai Webmaster, 2023)</w:t>
      </w:r>
    </w:p>
    <w:p w14:paraId="3128B217" w14:textId="77777777" w:rsidR="00D57D34" w:rsidRPr="0025124D" w:rsidRDefault="00D57D34" w:rsidP="005D5E95">
      <w:pPr>
        <w:pStyle w:val="Paragraph"/>
      </w:pPr>
      <w:r w:rsidRPr="0025124D">
        <w:t xml:space="preserve">Illustrated by </w:t>
      </w:r>
      <w:r w:rsidRPr="0025124D">
        <w:rPr>
          <w:b/>
          <w:bCs/>
        </w:rPr>
        <w:t>figure 6</w:t>
      </w:r>
      <w:r w:rsidRPr="0025124D">
        <w:t>, certain objects that are clearly visible in LiDAR data, such as cars and pedestrians, may appear blurred or less well-defined when observed through Radar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509491" cy="2156822"/>
                    </a:xfrm>
                    <a:prstGeom prst="rect">
                      <a:avLst/>
                    </a:prstGeom>
                    <a:noFill/>
                    <a:ln>
                      <a:noFill/>
                      <a:prstDash/>
                    </a:ln>
                  </pic:spPr>
                </pic:pic>
              </a:graphicData>
            </a:graphic>
          </wp:inline>
        </w:drawing>
      </w:r>
    </w:p>
    <w:p w14:paraId="4A8691CA" w14:textId="77777777" w:rsidR="00D57D34" w:rsidRPr="0025124D" w:rsidRDefault="00D57D34" w:rsidP="00D57D34">
      <w:pPr>
        <w:jc w:val="center"/>
        <w:rPr>
          <w:rFonts w:cs="Calibri"/>
        </w:rPr>
      </w:pPr>
      <w:r w:rsidRPr="0025124D">
        <w:rPr>
          <w:rFonts w:cs="Calibri"/>
          <w:b/>
          <w:bCs/>
        </w:rPr>
        <w:t>Figure 6:</w:t>
      </w:r>
      <w:r w:rsidRPr="0025124D">
        <w:rPr>
          <w:rFonts w:cs="Calibri"/>
        </w:rPr>
        <w:t xml:space="preserve"> Lidar VS Radar Point Cloud (AR, 2021)</w:t>
      </w:r>
    </w:p>
    <w:p w14:paraId="2793C688" w14:textId="77777777" w:rsidR="00D57D34" w:rsidRPr="0025124D" w:rsidRDefault="00D57D34" w:rsidP="00D57D34">
      <w:pPr>
        <w:jc w:val="center"/>
        <w:rPr>
          <w:rFonts w:cs="Calibri"/>
        </w:rPr>
      </w:pPr>
    </w:p>
    <w:p w14:paraId="67CEEA8A" w14:textId="074B7E9E" w:rsidR="00751354" w:rsidRPr="00751354" w:rsidRDefault="00D57D34" w:rsidP="00751354">
      <w:pPr>
        <w:pStyle w:val="Paragraph"/>
        <w:rPr>
          <w:color w:val="000000"/>
          <w:shd w:val="clear" w:color="auto" w:fill="FFFFFF"/>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Figure 7:</w:t>
      </w:r>
      <w:r w:rsidRPr="0025124D">
        <w:t xml:space="preserve"> summarises some of the advantages of RADR over LiDAR, however because of Radars limited resolution and the absence of semantic features, radar-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radar technology have been on the rise, thanks to the unique advantages offered by radar sensors. Enhancing the quality and imaging capabilities of millimetre-wave (MMW) radar data, along with exploring the full potential of radar sensors, is essential for gaining a comprehensive understanding of the driving environment.</w:t>
      </w:r>
      <w:r w:rsidRPr="0025124D">
        <w:rPr>
          <w:color w:val="000000"/>
          <w:shd w:val="clear" w:color="auto" w:fill="FFFFFF"/>
        </w:rPr>
        <w:t xml:space="preserve"> (Zhou et al., 2020)</w:t>
      </w:r>
    </w:p>
    <w:p w14:paraId="46FD5727" w14:textId="77777777" w:rsidR="00D57D34" w:rsidRPr="0025124D" w:rsidRDefault="00D57D34" w:rsidP="00D57D34">
      <w:pPr>
        <w:jc w:val="center"/>
        <w:rPr>
          <w:rFonts w:cs="Calibri"/>
        </w:rPr>
      </w:pPr>
      <w:r w:rsidRPr="0025124D">
        <w:rPr>
          <w:rFonts w:cs="Calibri"/>
          <w:b/>
          <w:bCs/>
        </w:rPr>
        <w:t>Figure 7:</w:t>
      </w:r>
      <w:r w:rsidRPr="0025124D">
        <w:rPr>
          <w:rFonts w:cs="Calibri"/>
        </w:rPr>
        <w:t xml:space="preserve"> Radar VS Radar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1" w:name="_Toc163352777"/>
      <w:r>
        <w:rPr>
          <w:rFonts w:cs="Calibri"/>
        </w:rPr>
        <w:t>Deep Learning</w:t>
      </w:r>
      <w:bookmarkEnd w:id="31"/>
    </w:p>
    <w:p w14:paraId="689AAF07" w14:textId="77777777" w:rsidR="00971699" w:rsidRPr="0025124D" w:rsidRDefault="00971699" w:rsidP="000166CA">
      <w:pPr>
        <w:pStyle w:val="Paragraph"/>
      </w:pPr>
      <w:r w:rsidRPr="0025124D">
        <w:t xml:space="preserve">Deep learning models consist of a series of interconnected layers, like the human brain that consist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extensi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2" w:name="_Toc163352778"/>
      <w:r w:rsidRPr="0025124D">
        <w:rPr>
          <w:rFonts w:cs="Calibri"/>
        </w:rPr>
        <w:t>Convolutional Neural Networks (CNNs)</w:t>
      </w:r>
      <w:r w:rsidRPr="00212011">
        <w:t>.</w:t>
      </w:r>
      <w:bookmarkEnd w:id="32"/>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3A290B91" w:rsidR="000166CA" w:rsidRPr="00FC090F" w:rsidRDefault="00E0111B" w:rsidP="00FC090F">
      <w:pPr>
        <w:pStyle w:val="Paragraph"/>
      </w:pPr>
      <w:r w:rsidRPr="0025124D">
        <w:t xml:space="preserve">In recent years, Convolutional Neural Networks (CNNs) have been explored to address these challenges. CNNs utilize Convolutional layers 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145500" cy="2204837"/>
                    </a:xfrm>
                    <a:prstGeom prst="rect">
                      <a:avLst/>
                    </a:prstGeom>
                    <a:noFill/>
                    <a:ln>
                      <a:noFill/>
                      <a:prstDash/>
                    </a:ln>
                  </pic:spPr>
                </pic:pic>
              </a:graphicData>
            </a:graphic>
          </wp:inline>
        </w:drawing>
      </w:r>
    </w:p>
    <w:p w14:paraId="6D618832" w14:textId="77777777" w:rsidR="00C43124" w:rsidRPr="0025124D" w:rsidRDefault="00C43124" w:rsidP="00C43124">
      <w:pPr>
        <w:jc w:val="center"/>
        <w:rPr>
          <w:rFonts w:cs="Calibri"/>
        </w:rPr>
      </w:pPr>
      <w:r w:rsidRPr="0025124D">
        <w:rPr>
          <w:rFonts w:cs="Calibri"/>
          <w:b/>
          <w:bCs/>
        </w:rPr>
        <w:t xml:space="preserve">Figure: 8 </w:t>
      </w:r>
      <w:r w:rsidRPr="0025124D">
        <w:rPr>
          <w:rFonts w:cs="Calibri"/>
        </w:rPr>
        <w:t xml:space="preserve">Diagram of a CNN </w:t>
      </w:r>
      <w:r w:rsidRPr="0025124D">
        <w:rPr>
          <w:rFonts w:cs="Calibri"/>
          <w:color w:val="000000"/>
          <w:shd w:val="clear" w:color="auto" w:fill="FFFFFF"/>
        </w:rPr>
        <w:t>(ResearchGate, 2019)</w:t>
      </w:r>
    </w:p>
    <w:p w14:paraId="3B17A70D" w14:textId="00CB0A9D" w:rsidR="00E0111B" w:rsidRPr="00711B57" w:rsidRDefault="00E0111B" w:rsidP="00711B57">
      <w:pPr>
        <w:pStyle w:val="Paragraph"/>
      </w:pPr>
      <w:r w:rsidRPr="00711B57">
        <w:t>Within each convolutional layer, there can be multiple grids, each of which obtain inputs from all the grids in the preceding layer, utilizing potentially distinct filters.</w:t>
      </w:r>
      <w:r w:rsidR="000166CA" w:rsidRPr="00711B57">
        <w:t xml:space="preserve"> </w:t>
      </w:r>
      <w:r w:rsidR="00E10AAA" w:rsidRPr="00711B57">
        <w:t>Following</w:t>
      </w:r>
      <w:r w:rsidRPr="00711B57">
        <w:t xml:space="preserve"> each convolutional layer, there is a pooling layer illustrated by </w:t>
      </w:r>
      <w:r w:rsidRPr="00D26237">
        <w:rPr>
          <w:b/>
          <w:bCs/>
        </w:rPr>
        <w:t>Figure 8</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Gibiansky, 2014)</w:t>
      </w:r>
    </w:p>
    <w:p w14:paraId="42D12B32" w14:textId="77777777" w:rsidR="00E0111B" w:rsidRPr="00E0111B" w:rsidRDefault="00E0111B" w:rsidP="00E0111B"/>
    <w:p w14:paraId="5745BC2C" w14:textId="4A53C039" w:rsidR="00C11B74" w:rsidRDefault="00095F41" w:rsidP="00C11B74">
      <w:pPr>
        <w:pStyle w:val="Heading3"/>
      </w:pPr>
      <w:bookmarkStart w:id="33" w:name="_Hlk163336079"/>
      <w:bookmarkStart w:id="34" w:name="_Toc163352779"/>
      <w:r w:rsidRPr="0025124D">
        <w:rPr>
          <w:rFonts w:cs="Calibri"/>
        </w:rPr>
        <w:t>Recurrent Neural Networks (RNNs)</w:t>
      </w:r>
      <w:bookmarkEnd w:id="33"/>
      <w:r w:rsidR="00C11B74" w:rsidRPr="00212011">
        <w:t>.</w:t>
      </w:r>
      <w:bookmarkEnd w:id="34"/>
    </w:p>
    <w:p w14:paraId="76954BC6" w14:textId="77777777" w:rsidR="00147C49" w:rsidRPr="0025124D" w:rsidRDefault="00147C49" w:rsidP="00D26237">
      <w:pPr>
        <w:pStyle w:val="Paragraph"/>
      </w:pPr>
      <w:r w:rsidRPr="0025124D">
        <w:t>Recurrent neural networks (RNNs), like other deep learning methods, have been around since the 1980s, but their true capabilities becam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024C9235"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 Unlike traditional neural networks, where inputs and outputs are treated independently.</w:t>
      </w:r>
      <w:r w:rsidRPr="0025124D">
        <w:rPr>
          <w:color w:val="000000"/>
          <w:shd w:val="clear" w:color="auto" w:fill="FFFFFF"/>
        </w:rPr>
        <w:t xml:space="preserve"> (GeeksforGeeks,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2"/>
                    <a:stretch>
                      <a:fillRect/>
                    </a:stretch>
                  </pic:blipFill>
                  <pic:spPr>
                    <a:xfrm>
                      <a:off x="0" y="0"/>
                      <a:ext cx="5731514" cy="2366640"/>
                    </a:xfrm>
                    <a:prstGeom prst="rect">
                      <a:avLst/>
                    </a:prstGeom>
                    <a:noFill/>
                    <a:ln>
                      <a:noFill/>
                      <a:prstDash/>
                    </a:ln>
                  </pic:spPr>
                </pic:pic>
              </a:graphicData>
            </a:graphic>
          </wp:inline>
        </w:drawing>
      </w:r>
    </w:p>
    <w:p w14:paraId="16525859" w14:textId="4E91BC24" w:rsidR="00147C49" w:rsidRPr="0025124D" w:rsidRDefault="00147C49" w:rsidP="00D26237">
      <w:pPr>
        <w:jc w:val="center"/>
        <w:rPr>
          <w:rFonts w:cs="Calibri"/>
        </w:rPr>
      </w:pPr>
      <w:r w:rsidRPr="0025124D">
        <w:rPr>
          <w:rFonts w:cs="Calibri"/>
          <w:b/>
          <w:bCs/>
          <w:color w:val="000000"/>
          <w:shd w:val="clear" w:color="auto" w:fill="FFFFFF"/>
        </w:rPr>
        <w:t>Figure: 9</w:t>
      </w:r>
      <w:r w:rsidRPr="0025124D">
        <w:rPr>
          <w:rFonts w:cs="Calibri"/>
          <w:color w:val="000000"/>
          <w:shd w:val="clear" w:color="auto" w:fill="FFFFFF"/>
        </w:rPr>
        <w:t xml:space="preserve"> RNN Architecture (Avijeet Biswal, 2020)</w:t>
      </w:r>
    </w:p>
    <w:p w14:paraId="7014040E" w14:textId="77777777" w:rsidR="00147C49" w:rsidRPr="0025124D" w:rsidRDefault="00147C49" w:rsidP="00D26237">
      <w:pPr>
        <w:pStyle w:val="Paragraph"/>
      </w:pPr>
      <w:r w:rsidRPr="0025124D">
        <w:t xml:space="preserve">Illustrated by </w:t>
      </w:r>
      <w:r w:rsidRPr="0025124D">
        <w:rPr>
          <w:b/>
          <w:bCs/>
        </w:rPr>
        <w:t>Figure: 9</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4AEC6FFE" w14:textId="77777777" w:rsidR="00147C49" w:rsidRPr="0025124D" w:rsidRDefault="00147C49" w:rsidP="00D26237">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3A234831" w14:textId="77777777" w:rsidR="00147C49" w:rsidRPr="00147C49" w:rsidRDefault="00147C49" w:rsidP="00147C49"/>
    <w:p w14:paraId="7C8622C2" w14:textId="195DB597" w:rsidR="00983BA4" w:rsidRDefault="00983BA4" w:rsidP="00983BA4">
      <w:pPr>
        <w:pStyle w:val="Heading3"/>
      </w:pPr>
      <w:bookmarkStart w:id="35" w:name="_Toc163352780"/>
      <w:r w:rsidRPr="0025124D">
        <w:rPr>
          <w:rFonts w:cs="Calibri"/>
        </w:rPr>
        <w:t>Region-Based Convolutional Neural Network (R-CNN)</w:t>
      </w:r>
      <w:r w:rsidRPr="00212011">
        <w:t>.</w:t>
      </w:r>
      <w:bookmarkEnd w:id="35"/>
    </w:p>
    <w:p w14:paraId="3128C83A" w14:textId="77777777"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Girshick et al., 2016)</w:t>
      </w:r>
      <w:r w:rsidRPr="0025124D">
        <w:t xml:space="preserve">, combines this selective search method for region proposal generation with deep learning for object classification illustrated by </w:t>
      </w:r>
      <w:r w:rsidRPr="0025124D">
        <w:rPr>
          <w:b/>
          <w:bCs/>
        </w:rPr>
        <w:t>Figure 10.</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4" cy="2204088"/>
                    </a:xfrm>
                    <a:prstGeom prst="rect">
                      <a:avLst/>
                    </a:prstGeom>
                    <a:noFill/>
                    <a:ln>
                      <a:noFill/>
                      <a:prstDash/>
                    </a:ln>
                  </pic:spPr>
                </pic:pic>
              </a:graphicData>
            </a:graphic>
          </wp:inline>
        </w:drawing>
      </w:r>
    </w:p>
    <w:p w14:paraId="7BF40C02" w14:textId="79CD69AE" w:rsidR="00F119B3" w:rsidRPr="0025124D" w:rsidRDefault="00F119B3" w:rsidP="00D26237">
      <w:pPr>
        <w:jc w:val="center"/>
        <w:rPr>
          <w:rFonts w:cs="Calibri"/>
        </w:rPr>
      </w:pPr>
      <w:r w:rsidRPr="0025124D">
        <w:rPr>
          <w:rFonts w:cs="Calibri"/>
          <w:b/>
          <w:bCs/>
          <w:color w:val="000000"/>
          <w:shd w:val="clear" w:color="auto" w:fill="FFFFFF"/>
        </w:rPr>
        <w:t>Figure: 10</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6" w:name="_Toc163352781"/>
      <w:r>
        <w:rPr>
          <w:rFonts w:cs="Calibri"/>
        </w:rPr>
        <w:t>Object Detection &amp; Tracking</w:t>
      </w:r>
      <w:bookmarkEnd w:id="36"/>
    </w:p>
    <w:p w14:paraId="223C283A" w14:textId="77777777" w:rsidR="00866915" w:rsidRPr="0025124D"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Deep learning-based object detectors are instrumental in 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7" w:name="_Toc163352782"/>
      <w:r w:rsidRPr="00C50A12">
        <w:rPr>
          <w:rFonts w:cs="Calibri"/>
        </w:rPr>
        <w:t>Traditional Object Detection Techniques</w:t>
      </w:r>
      <w:r w:rsidR="00D37102" w:rsidRPr="00212011">
        <w:t>.</w:t>
      </w:r>
      <w:bookmarkEnd w:id="37"/>
    </w:p>
    <w:p w14:paraId="7D6FAB55" w14:textId="71763E00" w:rsidR="003F794F" w:rsidRPr="00D26237" w:rsidRDefault="003F794F" w:rsidP="00D26237">
      <w:pPr>
        <w:pStyle w:val="Paragraph"/>
      </w:pPr>
      <w:r w:rsidRPr="0025124D">
        <w:t>The modern progression of object detection techniques initiated two decades ago with the Viola Jones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37C16852"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1</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4" cy="1632588"/>
                    </a:xfrm>
                    <a:prstGeom prst="rect">
                      <a:avLst/>
                    </a:prstGeom>
                    <a:noFill/>
                    <a:ln>
                      <a:noFill/>
                      <a:prstDash/>
                    </a:ln>
                  </pic:spPr>
                </pic:pic>
              </a:graphicData>
            </a:graphic>
          </wp:inline>
        </w:drawing>
      </w:r>
    </w:p>
    <w:p w14:paraId="3735FCA5" w14:textId="77777777" w:rsidR="003F794F" w:rsidRPr="0025124D" w:rsidRDefault="003F794F" w:rsidP="003F794F">
      <w:pPr>
        <w:jc w:val="center"/>
        <w:rPr>
          <w:rFonts w:cs="Calibri"/>
        </w:rPr>
      </w:pPr>
      <w:r w:rsidRPr="0025124D">
        <w:rPr>
          <w:rFonts w:cs="Calibri"/>
          <w:b/>
          <w:bCs/>
        </w:rPr>
        <w:t>Figure 11:</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38" w:name="_Toc163352783"/>
      <w:r>
        <w:rPr>
          <w:rFonts w:cs="Calibri"/>
        </w:rPr>
        <w:t>Object Classification</w:t>
      </w:r>
      <w:bookmarkEnd w:id="38"/>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39" w:name="_Toc163352784"/>
      <w:r w:rsidRPr="0025124D">
        <w:rPr>
          <w:rFonts w:cs="Calibri"/>
          <w:bCs/>
        </w:rPr>
        <w:t>AlexNet (2012</w:t>
      </w:r>
      <w:r w:rsidR="00607B6F" w:rsidRPr="0025124D">
        <w:rPr>
          <w:rFonts w:cs="Calibri"/>
          <w:bCs/>
        </w:rPr>
        <w:t>).</w:t>
      </w:r>
      <w:bookmarkEnd w:id="39"/>
    </w:p>
    <w:p w14:paraId="22876475" w14:textId="58308B3A"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the purpose of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0" w:name="_Toc163352785"/>
      <w:r w:rsidRPr="0025124D">
        <w:rPr>
          <w:rFonts w:cs="Calibri"/>
          <w:bCs/>
        </w:rPr>
        <w:t>VGGNet (2014</w:t>
      </w:r>
      <w:r w:rsidR="00C6107C" w:rsidRPr="0025124D">
        <w:rPr>
          <w:rFonts w:cs="Calibri"/>
          <w:bCs/>
        </w:rPr>
        <w:t>).</w:t>
      </w:r>
      <w:bookmarkEnd w:id="40"/>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1" w:name="_Toc163352786"/>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1"/>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2" w:name="_Toc163352787"/>
      <w:r w:rsidRPr="0025124D">
        <w:rPr>
          <w:rFonts w:cs="Calibri"/>
          <w:bCs/>
        </w:rPr>
        <w:t>DenseNet (2017).</w:t>
      </w:r>
      <w:bookmarkEnd w:id="42"/>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3" w:name="_Toc163352788"/>
      <w:r>
        <w:rPr>
          <w:rFonts w:cs="Calibri"/>
        </w:rPr>
        <w:t>Related Experimental Results</w:t>
      </w:r>
      <w:bookmarkEnd w:id="43"/>
    </w:p>
    <w:p w14:paraId="6028F977" w14:textId="77777777" w:rsidR="00A10C5E" w:rsidRPr="005B2125" w:rsidRDefault="00A10C5E" w:rsidP="005B2125">
      <w:pPr>
        <w:pStyle w:val="Paragraph"/>
      </w:pPr>
      <w:r w:rsidRPr="005B2125">
        <w:t>The following section is a summary of some results acquired from literature to aid in choosing the model and approach to develop this project.</w:t>
      </w:r>
    </w:p>
    <w:p w14:paraId="65A05A73" w14:textId="1C6DD933"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Radar dataset reveal that the 4DRT-based baseline NN excels in the task of 3D object detection, particularly in challenging weather conditions, outperforming the Lidar-based network.</w:t>
      </w:r>
    </w:p>
    <w:p w14:paraId="53BAD6F5" w14:textId="77777777"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the objective is to perform object detection on automotive radar point clouds to identify moving road users using two end-to-end object detectors (YOLOv3 and PointPillars). YOLOv3 performs the best with a mean Average Precision (mAP) of 53.96%, offering 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77777777" w:rsidR="00C92781" w:rsidRPr="0025124D" w:rsidRDefault="00C92781" w:rsidP="00DA7EE7">
      <w:pPr>
        <w:pStyle w:val="Paragraph"/>
      </w:pPr>
      <w:r w:rsidRPr="0025124D">
        <w:t xml:space="preserve">Another study comparing SSD and Faster R-CNN on Radar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4" w:name="_Toc163352789"/>
      <w:r>
        <w:rPr>
          <w:rFonts w:cs="Calibri"/>
        </w:rPr>
        <w:t>Conclusion</w:t>
      </w:r>
      <w:bookmarkEnd w:id="44"/>
    </w:p>
    <w:p w14:paraId="585BDD4D" w14:textId="070D7737" w:rsidR="00C11B74" w:rsidRPr="00C11B74" w:rsidRDefault="00FD05C5" w:rsidP="00C11B74">
      <w:r>
        <w:rPr>
          <w:rFonts w:cs="Calibri"/>
          <w:color w:val="000000"/>
          <w:shd w:val="clear" w:color="auto" w:fill="FFFFFF"/>
        </w:rPr>
        <w:t>In progress…</w:t>
      </w:r>
    </w:p>
    <w:p w14:paraId="6855DFE2" w14:textId="29BFB1E8" w:rsidR="00C11B74" w:rsidRPr="00C11B74" w:rsidRDefault="00EC55AE" w:rsidP="00EC55AE">
      <w:pPr>
        <w:tabs>
          <w:tab w:val="left" w:pos="1376"/>
        </w:tabs>
      </w:pPr>
      <w:r>
        <w:tab/>
      </w:r>
    </w:p>
    <w:p w14:paraId="3A71C007" w14:textId="0CE34023" w:rsidR="00EB5F22" w:rsidRPr="00EB5F22" w:rsidRDefault="00EB5F22" w:rsidP="00EB5F22">
      <w:pPr>
        <w:rPr>
          <w:lang w:val="en-US"/>
        </w:rPr>
      </w:pPr>
    </w:p>
    <w:p w14:paraId="5167BC9E" w14:textId="5DCAC160" w:rsidR="009D5566" w:rsidRDefault="009C7CE7" w:rsidP="005D6EF8">
      <w:pPr>
        <w:pStyle w:val="Heading1"/>
      </w:pPr>
      <w:bookmarkStart w:id="45" w:name="_Toc163352790"/>
      <w:bookmarkEnd w:id="17"/>
      <w:r>
        <w:t>Analysis and Design</w:t>
      </w:r>
      <w:bookmarkEnd w:id="45"/>
    </w:p>
    <w:p w14:paraId="0DC63B49" w14:textId="361FA116" w:rsidR="00F6586D" w:rsidRDefault="00F6586D" w:rsidP="00F6586D">
      <w:pPr>
        <w:pStyle w:val="Heading2"/>
      </w:pPr>
      <w:bookmarkStart w:id="46" w:name="_Toc163352791"/>
      <w:r>
        <w:t>Application Overview</w:t>
      </w:r>
      <w:bookmarkEnd w:id="46"/>
    </w:p>
    <w:p w14:paraId="6FAA6BA1" w14:textId="3EE3EE77" w:rsidR="00E14081" w:rsidRDefault="001540CF" w:rsidP="00B97A54">
      <w:pPr>
        <w:pStyle w:val="Paragraph"/>
      </w:pPr>
      <w:r>
        <w:t>O</w:t>
      </w:r>
      <w:r w:rsidR="005034DE" w:rsidRPr="0025124D">
        <w:t>bject detection from 4D radar point clouds is a very challenging task for a final year thesis and it presents a massive set of unique challenges. These challenges stem from the nature of radar data, the complexity of the PV-RCNN architecture and the lack 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7" w:name="_Potential_Blockers_and"/>
      <w:bookmarkStart w:id="48" w:name="_Toc163352792"/>
      <w:bookmarkEnd w:id="47"/>
      <w:r w:rsidRPr="00AA50D6">
        <w:t xml:space="preserve">Potential </w:t>
      </w:r>
      <w:r w:rsidR="003B2A49">
        <w:t>Blockers</w:t>
      </w:r>
      <w:r w:rsidRPr="00AA50D6">
        <w:t xml:space="preserve"> and Considerations</w:t>
      </w:r>
      <w:bookmarkEnd w:id="48"/>
    </w:p>
    <w:p w14:paraId="2F9ED549" w14:textId="77339A7D" w:rsidR="00C65C38" w:rsidRDefault="00C94FA5" w:rsidP="00C65C38">
      <w:pPr>
        <w:pStyle w:val="Heading3"/>
      </w:pPr>
      <w:bookmarkStart w:id="49" w:name="_Toc163352793"/>
      <w:r w:rsidRPr="00C94FA5">
        <w:t>Data Sparsity and Quality</w:t>
      </w:r>
      <w:bookmarkEnd w:id="49"/>
    </w:p>
    <w:p w14:paraId="71EFDC54" w14:textId="77777777" w:rsidR="00E14081" w:rsidRPr="0025124D" w:rsidRDefault="00E14081" w:rsidP="00E14081">
      <w:pPr>
        <w:pStyle w:val="Paragraph"/>
      </w:pPr>
      <w:r w:rsidRPr="0025124D">
        <w:t>Radar point clouds are inherently sparser than those obtained from LiDAR, which can make it difficult to detect and classify objects with high accuracy. Furthermore, radar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0" w:name="_Toc163352794"/>
      <w:r w:rsidRPr="003C4250">
        <w:t>Dataset Acquisition</w:t>
      </w:r>
      <w:bookmarkEnd w:id="50"/>
    </w:p>
    <w:p w14:paraId="34C45BB7" w14:textId="403E8340" w:rsidR="008408EC" w:rsidRPr="008408EC" w:rsidRDefault="008408EC" w:rsidP="00835CAA">
      <w:pPr>
        <w:pStyle w:val="Paragraph"/>
      </w:pPr>
      <w:r>
        <w:t>Accessing datasets with 4D radar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1" w:name="_Toc163352795"/>
      <w:r w:rsidRPr="00EA4754">
        <w:t>Computational Complexity</w:t>
      </w:r>
      <w:bookmarkEnd w:id="51"/>
    </w:p>
    <w:p w14:paraId="2319DA4D" w14:textId="368AD247" w:rsidR="00973156" w:rsidRDefault="00DD6CFA" w:rsidP="00DD6CFA">
      <w:pPr>
        <w:pStyle w:val="Paragraph"/>
      </w:pPr>
      <w:r w:rsidRPr="00DD6CFA">
        <w:t>The advanced object detection models tailored for 4D radar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2" w:name="_Toc163352796"/>
      <w:r>
        <w:t>Steep Learning Curve</w:t>
      </w:r>
      <w:bookmarkEnd w:id="52"/>
    </w:p>
    <w:p w14:paraId="0DB6D6F9" w14:textId="77777777" w:rsidR="00D36190" w:rsidRDefault="00D36190" w:rsidP="00D36190">
      <w:pPr>
        <w:pStyle w:val="Paragraph"/>
      </w:pPr>
      <w:r w:rsidRPr="0025124D">
        <w:t xml:space="preserve">The challenge of navigating a niche and technically complex task of object detection using 4D radar point clouds is particularly daunting for an undergraduate student, largely due to the steep learning curve and the lack of accessible industry knowledge. This specialized domain not only requires a deep understanding of advanced concepts in radar technology, computer vision, and machine/deep learning but also necessitates insights into the current state of the art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3" w:name="_Toc163352797"/>
      <w:r>
        <w:t>Scope</w:t>
      </w:r>
      <w:bookmarkEnd w:id="53"/>
    </w:p>
    <w:p w14:paraId="22B48526" w14:textId="25F96BA3" w:rsidR="00776974" w:rsidRDefault="00776974" w:rsidP="00776974">
      <w:pPr>
        <w:pStyle w:val="Paragraph"/>
      </w:pPr>
      <w:r w:rsidRPr="0025124D">
        <w:t xml:space="preserve">The project's scope for tackling the task of object detection, tracking and classification will need to be deliberately concentrated on the detection of objects within 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This strategic limitation is critical to manag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4" w:name="_Toc163352798"/>
      <w:r>
        <w:t>Prerequisites</w:t>
      </w:r>
      <w:bookmarkEnd w:id="54"/>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5"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6"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7"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28"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5" w:name="_Toc163352799"/>
      <w:r>
        <w:t>Software</w:t>
      </w:r>
      <w:r w:rsidR="000661AB">
        <w:t xml:space="preserve"> Development Process</w:t>
      </w:r>
      <w:bookmarkEnd w:id="55"/>
    </w:p>
    <w:p w14:paraId="634CFBC2" w14:textId="437424F9" w:rsidR="009C78CB" w:rsidRDefault="009C78CB" w:rsidP="009C78CB">
      <w:pPr>
        <w:pStyle w:val="Heading3"/>
      </w:pPr>
      <w:bookmarkStart w:id="56" w:name="_Toc163352800"/>
      <w:r>
        <w:t>Agile</w:t>
      </w:r>
      <w:bookmarkEnd w:id="56"/>
    </w:p>
    <w:p w14:paraId="53141794" w14:textId="77777777" w:rsidR="000B174E" w:rsidRDefault="00D919D4" w:rsidP="000B174E">
      <w:pPr>
        <w:pStyle w:val="Paragraph"/>
      </w:pPr>
      <w:r>
        <w:t xml:space="preserve">The author was grounded in </w:t>
      </w:r>
      <w:r w:rsidRPr="0025124D">
        <w:t>Agile methodology. This approach was particularly suitable given the complexity and the exploratory nature of designing such an advanced neural network.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new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29"/>
                    <a:stretch>
                      <a:fillRect/>
                    </a:stretch>
                  </pic:blipFill>
                  <pic:spPr>
                    <a:xfrm>
                      <a:off x="0" y="0"/>
                      <a:ext cx="2585946" cy="2482556"/>
                    </a:xfrm>
                    <a:prstGeom prst="rect">
                      <a:avLst/>
                    </a:prstGeom>
                  </pic:spPr>
                </pic:pic>
              </a:graphicData>
            </a:graphic>
          </wp:inline>
        </w:drawing>
      </w:r>
    </w:p>
    <w:p w14:paraId="7654D82E" w14:textId="6F9B0115" w:rsidR="003E5C4E" w:rsidRPr="003E5C4E" w:rsidRDefault="00FE38BB" w:rsidP="003E5C4E">
      <w:pPr>
        <w:jc w:val="center"/>
        <w:rPr>
          <w:color w:val="000000"/>
          <w:shd w:val="clear" w:color="auto" w:fill="FFFFFF"/>
        </w:rPr>
      </w:pPr>
      <w:r w:rsidRPr="0025124D">
        <w:rPr>
          <w:rFonts w:cs="Calibri"/>
          <w:b/>
          <w:bCs/>
        </w:rPr>
        <w:t>Figure 1</w:t>
      </w:r>
      <w:r w:rsidR="00760FE2">
        <w:rPr>
          <w:rFonts w:cs="Calibri"/>
          <w:b/>
          <w:bCs/>
        </w:rPr>
        <w:t>2</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7" w:name="_Toc163352801"/>
      <w:r>
        <w:t>Minimal viable product</w:t>
      </w:r>
      <w:bookmarkEnd w:id="57"/>
      <w:r>
        <w:t xml:space="preserve"> </w:t>
      </w:r>
    </w:p>
    <w:p w14:paraId="57321081" w14:textId="77D87544" w:rsidR="00F87AEF" w:rsidRPr="00597F31" w:rsidRDefault="00874CA2" w:rsidP="00597F31">
      <w:pPr>
        <w:pStyle w:val="Paragraph"/>
      </w:pPr>
      <w:r w:rsidRPr="00597F31">
        <w:t xml:space="preserve">Illustrated by </w:t>
      </w:r>
      <w:r w:rsidRPr="00986DB9">
        <w:rPr>
          <w:b/>
          <w:bCs/>
        </w:rPr>
        <w:t>Figure 13</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1352A85D" w:rsidR="00874CA2" w:rsidRPr="0025124D" w:rsidRDefault="00874CA2" w:rsidP="00874CA2">
      <w:pPr>
        <w:jc w:val="center"/>
        <w:rPr>
          <w:rFonts w:cs="Calibri"/>
        </w:rPr>
      </w:pPr>
      <w:r w:rsidRPr="0025124D">
        <w:rPr>
          <w:rFonts w:cs="Calibri"/>
          <w:b/>
          <w:bCs/>
        </w:rPr>
        <w:t>Figure 1</w:t>
      </w:r>
      <w:r>
        <w:rPr>
          <w:rFonts w:cs="Calibri"/>
          <w:b/>
          <w:bCs/>
        </w:rPr>
        <w:t>3</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58" w:name="_Toc163352802"/>
      <w:r>
        <w:t>Project Management</w:t>
      </w:r>
      <w:bookmarkEnd w:id="58"/>
    </w:p>
    <w:p w14:paraId="64E6CBF0" w14:textId="71B95C32"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the author </w:t>
      </w:r>
      <w:r w:rsidR="00B043BD">
        <w:t>did his placement with.</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59" w:name="_Toc163352803"/>
      <w:r>
        <w:t>Tools and Framework Considered</w:t>
      </w:r>
      <w:bookmarkEnd w:id="59"/>
    </w:p>
    <w:p w14:paraId="51807879" w14:textId="77777777" w:rsidR="00F6586D" w:rsidRDefault="00F6586D" w:rsidP="00F6586D">
      <w:pPr>
        <w:pStyle w:val="Heading3"/>
      </w:pPr>
      <w:bookmarkStart w:id="60" w:name="_Toc163352804"/>
      <w:r>
        <w:t>Jupiter Notebook</w:t>
      </w:r>
      <w:bookmarkEnd w:id="60"/>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356B838C"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r w:rsidR="003129DD" w:rsidRPr="00A77ED0">
        <w:t>replay</w:t>
      </w:r>
      <w:r w:rsidR="003129DD">
        <w:t>-</w:t>
      </w:r>
      <w:r w:rsidR="003129DD" w:rsidRPr="00A77ED0">
        <w:t>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6F12C67B"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3129DD">
        <w:t>`</w:t>
      </w:r>
      <w:r w:rsidRPr="008F24AD">
        <w:t>.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6C74CBC5" w14:textId="12DB0786" w:rsidR="00F6586D" w:rsidRDefault="00F6586D" w:rsidP="00F6586D">
      <w:pPr>
        <w:pStyle w:val="Heading3"/>
      </w:pPr>
      <w:bookmarkStart w:id="61" w:name="_Toc163352805"/>
      <w:r>
        <w:t>Python</w:t>
      </w:r>
      <w:bookmarkEnd w:id="61"/>
    </w:p>
    <w:p w14:paraId="57BA3DA6" w14:textId="77777777" w:rsidR="00F6586D" w:rsidRPr="00F46246" w:rsidRDefault="00F6586D" w:rsidP="00F46246">
      <w:pPr>
        <w:pStyle w:val="InformalHeading"/>
      </w:pPr>
      <w:r w:rsidRPr="00F46246">
        <w:t>What is Python?</w:t>
      </w:r>
    </w:p>
    <w:p w14:paraId="1EDBF787" w14:textId="77777777" w:rsidR="00F6586D" w:rsidRPr="00851280" w:rsidRDefault="00F6586D" w:rsidP="00F6586D">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7B3B0EF" w14:textId="77777777" w:rsidR="00F6586D" w:rsidRPr="00851280" w:rsidRDefault="00F6586D" w:rsidP="00F46246">
      <w:pPr>
        <w:pStyle w:val="InformalHeading"/>
      </w:pPr>
      <w:r w:rsidRPr="00851280">
        <w:t>Why Python?</w:t>
      </w:r>
    </w:p>
    <w:p w14:paraId="4836C9C0" w14:textId="78E6A389" w:rsidR="00874CA2" w:rsidRPr="00874CA2" w:rsidRDefault="00874CA2" w:rsidP="00874CA2">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2E81CA8D" w14:textId="77777777" w:rsidR="00F6586D" w:rsidRPr="00851280" w:rsidRDefault="00F6586D" w:rsidP="00F46246">
      <w:pPr>
        <w:pStyle w:val="InformalHeading"/>
      </w:pPr>
      <w:r w:rsidRPr="00851280">
        <w:t>What does Python</w:t>
      </w:r>
      <w:r>
        <w:t>’</w:t>
      </w:r>
      <w:r w:rsidRPr="00851280">
        <w:t>s simplicity mean?</w:t>
      </w:r>
    </w:p>
    <w:p w14:paraId="07BFC090" w14:textId="3A49B07C" w:rsidR="00BC75A3" w:rsidRDefault="00874CA2" w:rsidP="00874CA2">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A959FC" w14:paraId="391DB1C3" w14:textId="77777777" w:rsidTr="00A959FC">
        <w:tc>
          <w:tcPr>
            <w:tcW w:w="2963" w:type="dxa"/>
          </w:tcPr>
          <w:p w14:paraId="41B220D4" w14:textId="77777777" w:rsidR="00A959FC" w:rsidRDefault="00A959FC" w:rsidP="00A959FC">
            <w:pPr>
              <w:pStyle w:val="Paragraph"/>
              <w:jc w:val="center"/>
            </w:pPr>
            <w:r>
              <w:t>C++</w:t>
            </w:r>
          </w:p>
        </w:tc>
        <w:tc>
          <w:tcPr>
            <w:tcW w:w="3599" w:type="dxa"/>
          </w:tcPr>
          <w:p w14:paraId="69A23C28" w14:textId="77777777" w:rsidR="00A959FC" w:rsidRDefault="00A959FC" w:rsidP="00A959FC">
            <w:pPr>
              <w:pStyle w:val="Paragraph"/>
              <w:jc w:val="center"/>
            </w:pPr>
            <w:r>
              <w:t>Java</w:t>
            </w:r>
          </w:p>
        </w:tc>
        <w:tc>
          <w:tcPr>
            <w:tcW w:w="1932" w:type="dxa"/>
          </w:tcPr>
          <w:p w14:paraId="0FEAADE4" w14:textId="77777777" w:rsidR="00A959FC" w:rsidRDefault="00A959FC" w:rsidP="00A959FC">
            <w:pPr>
              <w:pStyle w:val="Paragraph"/>
              <w:jc w:val="center"/>
            </w:pPr>
            <w:r>
              <w:t>Python</w:t>
            </w:r>
          </w:p>
        </w:tc>
      </w:tr>
      <w:tr w:rsidR="00A959FC" w14:paraId="43F50DD7" w14:textId="77777777" w:rsidTr="00A959FC">
        <w:trPr>
          <w:trHeight w:val="1706"/>
        </w:trPr>
        <w:tc>
          <w:tcPr>
            <w:tcW w:w="2963" w:type="dxa"/>
          </w:tcPr>
          <w:p w14:paraId="43394694"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07557336"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431911E"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2C991613"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07F09938"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432A34E" w14:textId="77777777" w:rsidR="00A959FC" w:rsidRPr="003C58F8"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15AFB663"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10F4BFA5"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868E1F4"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0AB10C49"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4530FA4D" w14:textId="77777777" w:rsidR="00A959FC" w:rsidRPr="0027046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02FF3524"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13A65F67" w14:textId="77777777" w:rsidR="00A959FC" w:rsidRDefault="00A959FC" w:rsidP="00A959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0A6A42C" w14:textId="77777777" w:rsidR="00A959FC" w:rsidRPr="004C0D74" w:rsidRDefault="00A959FC" w:rsidP="00A959FC">
            <w:pPr>
              <w:pStyle w:val="Paragraph"/>
              <w:rPr>
                <w:sz w:val="22"/>
                <w:szCs w:val="22"/>
              </w:rPr>
            </w:pPr>
          </w:p>
        </w:tc>
      </w:tr>
    </w:tbl>
    <w:p w14:paraId="07A12CE2" w14:textId="77777777" w:rsidR="00A959FC" w:rsidRDefault="00A959FC" w:rsidP="00874CA2">
      <w:pPr>
        <w:pStyle w:val="Paragraph"/>
      </w:pPr>
    </w:p>
    <w:p w14:paraId="336A5AA3" w14:textId="77777777" w:rsidR="00A959FC" w:rsidRDefault="00A959FC" w:rsidP="00874CA2">
      <w:pPr>
        <w:pStyle w:val="Paragraph"/>
      </w:pPr>
    </w:p>
    <w:p w14:paraId="08054C0C" w14:textId="77777777" w:rsidR="00A959FC" w:rsidRDefault="00A959FC" w:rsidP="00874CA2">
      <w:pPr>
        <w:pStyle w:val="Paragraph"/>
      </w:pPr>
    </w:p>
    <w:p w14:paraId="40D72015" w14:textId="77777777" w:rsidR="00F6586D" w:rsidRDefault="00F6586D" w:rsidP="00F6586D">
      <w:pPr>
        <w:pStyle w:val="Paragraph"/>
      </w:pPr>
    </w:p>
    <w:p w14:paraId="50D4B610" w14:textId="433771EE" w:rsidR="00286F4C" w:rsidRDefault="00894C1E" w:rsidP="00286F4C">
      <w:pPr>
        <w:pStyle w:val="Heading2"/>
      </w:pPr>
      <w:bookmarkStart w:id="62" w:name="_Toc163352806"/>
      <w:r>
        <w:t>Dataset</w:t>
      </w:r>
      <w:bookmarkEnd w:id="62"/>
    </w:p>
    <w:p w14:paraId="75DC5186" w14:textId="77777777" w:rsidR="00FA6C7D" w:rsidRPr="0025124D" w:rsidRDefault="00FA6C7D" w:rsidP="00265439">
      <w:pPr>
        <w:pStyle w:val="Paragraph"/>
      </w:pPr>
      <w:r w:rsidRPr="0025124D">
        <w:t>Several datasets with 4D radar have been released and applied in recent years. However, despite the lack of publicly available datasets, an analysis was conducted on the datasets that where available. From the analysis the author created the following summary:</w:t>
      </w:r>
    </w:p>
    <w:p w14:paraId="20307718" w14:textId="77777777" w:rsidR="00FA6C7D" w:rsidRPr="0025124D" w:rsidRDefault="00FA6C7D" w:rsidP="00265439">
      <w:pPr>
        <w:pStyle w:val="Paragraph"/>
      </w:pPr>
      <w:r w:rsidRPr="0025124D">
        <w:t>Astyx, an early-released dataset, provides rich data for 3D object detection but is limited by its small size of 546 frames and 3000 object annotations, lacking special scenarios and urban data. RADIal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cloud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3" w:name="_Toc163352807"/>
      <w:r>
        <w:t>View-Of-Delft</w:t>
      </w:r>
      <w:r w:rsidR="001130C4">
        <w:t xml:space="preserve"> Sensor Setup</w:t>
      </w:r>
      <w:bookmarkEnd w:id="63"/>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1"/>
                    <a:srcRect/>
                    <a:stretch>
                      <a:fillRect/>
                    </a:stretch>
                  </pic:blipFill>
                  <pic:spPr>
                    <a:xfrm>
                      <a:off x="0" y="0"/>
                      <a:ext cx="4187796" cy="2993754"/>
                    </a:xfrm>
                    <a:prstGeom prst="rect">
                      <a:avLst/>
                    </a:prstGeom>
                    <a:noFill/>
                    <a:ln>
                      <a:noFill/>
                      <a:prstDash/>
                    </a:ln>
                  </pic:spPr>
                </pic:pic>
              </a:graphicData>
            </a:graphic>
          </wp:inline>
        </w:drawing>
      </w:r>
    </w:p>
    <w:p w14:paraId="75D48AC3" w14:textId="793FBF68" w:rsidR="00FA6C7D" w:rsidRDefault="004E4665" w:rsidP="009B7F67">
      <w:pPr>
        <w:jc w:val="center"/>
        <w:rPr>
          <w:rFonts w:cs="Calibri"/>
        </w:rPr>
      </w:pPr>
      <w:r w:rsidRPr="0025124D">
        <w:rPr>
          <w:rFonts w:cs="Calibri"/>
          <w:b/>
          <w:bCs/>
        </w:rPr>
        <w:t>Figure 12:</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4" w:name="_Toc163352808"/>
      <w:r>
        <w:t>Dataset Frame Information</w:t>
      </w:r>
      <w:bookmarkEnd w:id="64"/>
    </w:p>
    <w:p w14:paraId="4E0CB22B" w14:textId="516A8DBC" w:rsidR="00645D82" w:rsidRDefault="00645D82" w:rsidP="00645D82">
      <w:pPr>
        <w:pStyle w:val="Paragraph"/>
      </w:pPr>
      <w:r w:rsidRPr="0025124D">
        <w:t xml:space="preserve">These radar point clouds are stored in bin files, with each file containing a set of points represented as a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ego motion,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5" w:name="_Toc163352809"/>
      <w:r>
        <w:t xml:space="preserve">Dataset </w:t>
      </w:r>
      <w:r w:rsidR="0012644E">
        <w:t>Label</w:t>
      </w:r>
      <w:r>
        <w:t xml:space="preserve"> Information</w:t>
      </w:r>
      <w:bookmarkEnd w:id="65"/>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6" w:name="_Data_Visualization_and"/>
      <w:bookmarkStart w:id="67" w:name="_Toc163352810"/>
      <w:bookmarkEnd w:id="66"/>
      <w:r w:rsidRPr="0025124D">
        <w:rPr>
          <w:rFonts w:cs="Calibri"/>
        </w:rPr>
        <w:t>Data Visualization and Exploration</w:t>
      </w:r>
      <w:bookmarkEnd w:id="67"/>
    </w:p>
    <w:p w14:paraId="578E5E2B" w14:textId="7A4A6B95"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comparing this visualisation to the output of the camera</w:t>
      </w:r>
      <w:r w:rsidRPr="0025124D">
        <w:rPr>
          <w:rFonts w:cs="Calibri"/>
        </w:rPr>
        <w:t xml:space="preserve">. </w:t>
      </w:r>
      <w:r w:rsidR="00E4253C">
        <w:rPr>
          <w:rFonts w:cs="Calibri"/>
        </w:rPr>
        <w:t xml:space="preserve">K3D was used by VOD, however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its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68" w:name="_Toc163352811"/>
      <w:r>
        <w:t xml:space="preserve">Model Architecture </w:t>
      </w:r>
      <w:r w:rsidR="00B64AEA">
        <w:t>Considered</w:t>
      </w:r>
      <w:bookmarkEnd w:id="68"/>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rcRect/>
                    <a:stretch>
                      <a:fillRect/>
                    </a:stretch>
                  </pic:blipFill>
                  <pic:spPr>
                    <a:xfrm>
                      <a:off x="0" y="0"/>
                      <a:ext cx="5400040" cy="2091690"/>
                    </a:xfrm>
                    <a:prstGeom prst="rect">
                      <a:avLst/>
                    </a:prstGeom>
                    <a:noFill/>
                    <a:ln>
                      <a:noFill/>
                      <a:prstDash/>
                    </a:ln>
                  </pic:spPr>
                </pic:pic>
              </a:graphicData>
            </a:graphic>
          </wp:inline>
        </w:drawing>
      </w:r>
    </w:p>
    <w:p w14:paraId="39B18187" w14:textId="7FF58233" w:rsidR="005F0CF0" w:rsidRPr="00B66F16" w:rsidRDefault="005F0CF0" w:rsidP="00B66F16">
      <w:pPr>
        <w:jc w:val="center"/>
        <w:rPr>
          <w:rFonts w:cs="Calibri"/>
        </w:rPr>
      </w:pPr>
      <w:r w:rsidRPr="0025124D">
        <w:rPr>
          <w:rFonts w:cs="Calibri"/>
          <w:b/>
          <w:bCs/>
        </w:rPr>
        <w:t>Fig 1</w:t>
      </w:r>
      <w:r>
        <w:rPr>
          <w:rFonts w:cs="Calibri"/>
          <w:b/>
          <w:bCs/>
        </w:rPr>
        <w:t>4</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3181C0E5" w14:textId="10DCD869" w:rsidR="00B64AEA"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69" w:name="_Toc163352812"/>
      <w:r>
        <w:t xml:space="preserve">PV-RCNN </w:t>
      </w:r>
      <w:r w:rsidR="00B620DB">
        <w:t xml:space="preserve">Components </w:t>
      </w:r>
      <w:r>
        <w:t>Overview</w:t>
      </w:r>
      <w:bookmarkEnd w:id="69"/>
    </w:p>
    <w:p w14:paraId="47BDC7F8" w14:textId="01A14259"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3</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77777777"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key point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70" w:name="_Toc163352813"/>
      <w:r w:rsidRPr="00F832A3">
        <w:rPr>
          <w:rFonts w:cs="Calibri"/>
        </w:rPr>
        <w:t>Training and Inference Details</w:t>
      </w:r>
      <w:bookmarkEnd w:id="70"/>
    </w:p>
    <w:p w14:paraId="56A270FD" w14:textId="77777777" w:rsidR="00995DB0" w:rsidRPr="0025124D" w:rsidRDefault="00995DB0" w:rsidP="00936CB1">
      <w:pPr>
        <w:pStyle w:val="Paragraph"/>
      </w:pPr>
      <w:r w:rsidRPr="0025124D">
        <w:t>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completes in approximately 5 hours.</w:t>
      </w:r>
    </w:p>
    <w:p w14:paraId="30D577A6" w14:textId="781D5C33" w:rsidR="00995DB0" w:rsidRPr="0025124D" w:rsidRDefault="00995DB0" w:rsidP="00936CB1">
      <w:pPr>
        <w:pStyle w:val="Paragraph"/>
      </w:pPr>
      <w:r w:rsidRPr="0025124D">
        <w:t>Given that the author of this thesis, training setup consists of a laptop with a single Nvidia 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531C4F9A" w:rsidR="00C8547E" w:rsidRDefault="0037288E" w:rsidP="00C8547E">
      <w:pPr>
        <w:pStyle w:val="Heading2"/>
        <w:rPr>
          <w:rFonts w:cs="Calibri"/>
        </w:rPr>
      </w:pPr>
      <w:bookmarkStart w:id="71" w:name="_Toc163352814"/>
      <w:r>
        <w:rPr>
          <w:rFonts w:cs="Calibri"/>
        </w:rPr>
        <w:t>Evaluation</w:t>
      </w:r>
      <w:r w:rsidR="00A52204">
        <w:rPr>
          <w:rFonts w:cs="Calibri"/>
        </w:rPr>
        <w:t xml:space="preserve"> M</w:t>
      </w:r>
      <w:r>
        <w:rPr>
          <w:rFonts w:cs="Calibri"/>
        </w:rPr>
        <w:t>etrics</w:t>
      </w:r>
      <w:bookmarkEnd w:id="71"/>
    </w:p>
    <w:p w14:paraId="62DA179F" w14:textId="77F868D1" w:rsidR="00A52204" w:rsidRPr="0025124D" w:rsidRDefault="00A52204" w:rsidP="00525BCB">
      <w:pPr>
        <w:pStyle w:val="Paragraph"/>
      </w:pPr>
      <w:r w:rsidRPr="0025124D">
        <w:t>Based on research the author chose the mean Average Precision (mAP)</w:t>
      </w:r>
      <w:r w:rsidR="00CF1618">
        <w:t xml:space="preserve">, (illustrated by </w:t>
      </w:r>
      <w:r w:rsidR="00CF1618" w:rsidRPr="00CF1618">
        <w:rPr>
          <w:b/>
          <w:bCs/>
        </w:rPr>
        <w:t>Figure 15</w:t>
      </w:r>
      <w:r w:rsidR="00CF1618">
        <w:rPr>
          <w:b/>
          <w:bCs/>
        </w:rPr>
        <w:t>)</w:t>
      </w:r>
      <w:r w:rsidRPr="0025124D">
        <w:t xml:space="preserve"> metric for evaluating the effectiveness of the model</w:t>
      </w:r>
      <w:r w:rsidR="00131EF8">
        <w:t>, i</w:t>
      </w:r>
      <w:r w:rsidRPr="0025124D">
        <w:t>t utilizes the following subsidiary metrics:</w:t>
      </w:r>
    </w:p>
    <w:p w14:paraId="63C91AA8" w14:textId="5CEFB7B3" w:rsidR="00A52204" w:rsidRPr="00D7188E" w:rsidRDefault="00A52204" w:rsidP="00D7188E">
      <w:pPr>
        <w:pStyle w:val="ListParagraph"/>
        <w:numPr>
          <w:ilvl w:val="0"/>
          <w:numId w:val="50"/>
        </w:numPr>
        <w:suppressAutoHyphens/>
        <w:autoSpaceDN w:val="0"/>
        <w:spacing w:after="120"/>
        <w:rPr>
          <w:rFonts w:cs="Calibri"/>
        </w:rPr>
      </w:pPr>
      <w:r w:rsidRPr="00D7188E">
        <w:rPr>
          <w:rFonts w:cs="Calibri"/>
        </w:rPr>
        <w:t>Confusion Matrix</w:t>
      </w:r>
    </w:p>
    <w:p w14:paraId="35108E73"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Intersection over Union (IoU)</w:t>
      </w:r>
    </w:p>
    <w:p w14:paraId="5735AF70"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Precision</w:t>
      </w:r>
    </w:p>
    <w:p w14:paraId="07950A5B" w14:textId="3C9A9E99" w:rsidR="00A52204" w:rsidRPr="005C3C8C" w:rsidRDefault="00A52204" w:rsidP="005C3C8C">
      <w:pPr>
        <w:pStyle w:val="ListParagraph"/>
        <w:numPr>
          <w:ilvl w:val="0"/>
          <w:numId w:val="50"/>
        </w:numPr>
        <w:suppressAutoHyphens/>
        <w:autoSpaceDN w:val="0"/>
        <w:spacing w:after="120"/>
        <w:rPr>
          <w:rFonts w:cs="Calibri"/>
        </w:rPr>
      </w:pPr>
      <w:r w:rsidRPr="0025124D">
        <w:rPr>
          <w:rFonts w:cs="Calibri"/>
        </w:rPr>
        <w:t>Recall</w:t>
      </w:r>
    </w:p>
    <w:p w14:paraId="7BBB0006" w14:textId="77777777" w:rsidR="00A52204" w:rsidRPr="0025124D" w:rsidRDefault="00A52204" w:rsidP="00D77A98">
      <w:pPr>
        <w:pStyle w:val="Paragraph"/>
      </w:pPr>
      <w:r w:rsidRPr="0025124D">
        <w:t>It is the average of the Average Precision (AP) for each class. AP for a single class is calculated by plotting a Precision-Recall (P-R) curve, which graphs the precision of the model against its recall at different thresholds. Precision measures the accuracy of the positive predictions, while recall quantifies the model's ability to identify all relevant instances. For each class, AP is computed as the area under the P-R curve, reflecting the model's accuracy across all levels of recall. The mAP is then determined by taking the mean of the AP scores across all classes. This provides a single performance summary that balances both the precision and the ability of the model to detect each class, making it a comprehensive metric for tasks with multiple classes to be detected.</w:t>
      </w:r>
    </w:p>
    <w:p w14:paraId="4FFCE482" w14:textId="77777777" w:rsidR="00A52204" w:rsidRPr="0025124D" w:rsidRDefault="00A52204" w:rsidP="00A52204">
      <w:pPr>
        <w:rPr>
          <w:rFonts w:cs="Calibri"/>
        </w:rPr>
      </w:pPr>
    </w:p>
    <w:p w14:paraId="33D732A8" w14:textId="77777777" w:rsidR="00A52204" w:rsidRPr="0025124D" w:rsidRDefault="00A52204" w:rsidP="00A52204">
      <w:pPr>
        <w:jc w:val="center"/>
        <w:rPr>
          <w:rFonts w:cs="Calibri"/>
        </w:rPr>
      </w:pPr>
      <w:r w:rsidRPr="0025124D">
        <w:rPr>
          <w:rFonts w:cs="Calibri"/>
          <w:noProof/>
        </w:rPr>
        <w:drawing>
          <wp:inline distT="0" distB="0" distL="0" distR="0" wp14:anchorId="178E5BD0" wp14:editId="4B64E9C4">
            <wp:extent cx="4662141" cy="2255660"/>
            <wp:effectExtent l="0" t="0" r="5109" b="0"/>
            <wp:docPr id="1840052075" name="Picture 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40052075" name="Picture 1" descr="A diagram of a graph&#10;&#10;Description automatically generated with medium confidence"/>
                    <pic:cNvPicPr/>
                  </pic:nvPicPr>
                  <pic:blipFill>
                    <a:blip r:embed="rId33"/>
                    <a:srcRect/>
                    <a:stretch>
                      <a:fillRect/>
                    </a:stretch>
                  </pic:blipFill>
                  <pic:spPr>
                    <a:xfrm>
                      <a:off x="0" y="0"/>
                      <a:ext cx="4662141" cy="2255660"/>
                    </a:xfrm>
                    <a:prstGeom prst="rect">
                      <a:avLst/>
                    </a:prstGeom>
                    <a:noFill/>
                    <a:ln>
                      <a:noFill/>
                      <a:prstDash/>
                    </a:ln>
                  </pic:spPr>
                </pic:pic>
              </a:graphicData>
            </a:graphic>
          </wp:inline>
        </w:drawing>
      </w:r>
    </w:p>
    <w:p w14:paraId="7EF94A39" w14:textId="48A6DF5D" w:rsidR="00A52204" w:rsidRPr="0025124D" w:rsidRDefault="00A52204" w:rsidP="003D582F">
      <w:pPr>
        <w:jc w:val="center"/>
        <w:rPr>
          <w:rFonts w:cs="Calibri"/>
        </w:rPr>
      </w:pPr>
      <w:r w:rsidRPr="0025124D">
        <w:rPr>
          <w:rFonts w:cs="Calibri"/>
          <w:b/>
          <w:bCs/>
        </w:rPr>
        <w:t>Fig 1</w:t>
      </w:r>
      <w:r w:rsidR="000C49CF">
        <w:rPr>
          <w:rFonts w:cs="Calibri"/>
          <w:b/>
          <w:bCs/>
        </w:rPr>
        <w:t>5</w:t>
      </w:r>
      <w:r w:rsidRPr="0025124D">
        <w:rPr>
          <w:rFonts w:cs="Calibri"/>
          <w:b/>
          <w:bCs/>
        </w:rPr>
        <w:t>:</w:t>
      </w:r>
      <w:r w:rsidRPr="0025124D">
        <w:rPr>
          <w:rFonts w:cs="Calibri"/>
        </w:rPr>
        <w:t xml:space="preserve"> mAP Overview </w:t>
      </w:r>
      <w:r w:rsidRPr="0025124D">
        <w:rPr>
          <w:rFonts w:cs="Calibri"/>
          <w:color w:val="000000"/>
          <w:shd w:val="clear" w:color="auto" w:fill="FFFFFF"/>
        </w:rPr>
        <w:t>(kili-website, 2023)</w:t>
      </w:r>
    </w:p>
    <w:p w14:paraId="3CA16AE3" w14:textId="77777777" w:rsidR="00A52204" w:rsidRPr="0025124D" w:rsidRDefault="00A52204" w:rsidP="008E3C5F">
      <w:pPr>
        <w:pStyle w:val="Paragraph"/>
      </w:pPr>
      <w:r w:rsidRPr="0025124D">
        <w:t>mAP, or mean Average Precision, is often preferred over other evaluation metrics for object detection tasks due to its comprehensive assessment of both precision and recall across various levels of confidence thresholds. Unlike single-point metrics like accuracy, mAP considers the entire precision-recall curve, providing a more nuanced understanding of a model's performance. This makes mAP particularly suitable for scenarios where a balance between precision and recall is crucial, such as in real-world applications where false positives and false negatives carry different consequences. Additionally, mAP enables fair comparisons between different models by accounting for their performance across all possible operating points, offering a robust measure of overall detection quality.</w:t>
      </w:r>
    </w:p>
    <w:p w14:paraId="30321F67" w14:textId="77777777" w:rsidR="00A52204" w:rsidRPr="00A52204" w:rsidRDefault="00A52204" w:rsidP="00A52204"/>
    <w:p w14:paraId="7EF0D182" w14:textId="56AD5B25" w:rsidR="00CB6981" w:rsidRPr="00261C54" w:rsidRDefault="00CB6981" w:rsidP="005844F1">
      <w:pPr>
        <w:pStyle w:val="Paragraph"/>
      </w:pPr>
    </w:p>
    <w:p w14:paraId="570D7899" w14:textId="5F70EE40" w:rsidR="000B174E" w:rsidRDefault="000B174E" w:rsidP="000B174E">
      <w:pPr>
        <w:pStyle w:val="Heading1"/>
      </w:pPr>
      <w:bookmarkStart w:id="72" w:name="_Toc163352815"/>
      <w:r>
        <w:t>Implementation</w:t>
      </w:r>
      <w:bookmarkEnd w:id="72"/>
    </w:p>
    <w:p w14:paraId="52227281" w14:textId="77777777" w:rsidR="004C5F77" w:rsidRDefault="00AA2F69" w:rsidP="00AA2F69">
      <w:pPr>
        <w:pStyle w:val="Heading2"/>
      </w:pPr>
      <w:bookmarkStart w:id="73" w:name="_Toc163352816"/>
      <w:r>
        <w:t>Introduction</w:t>
      </w:r>
      <w:bookmarkEnd w:id="73"/>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38AC0473" w14:textId="77777777" w:rsidR="004B5269" w:rsidRDefault="00A46C4E" w:rsidP="00821367">
      <w:pPr>
        <w:pStyle w:val="Heading2"/>
      </w:pPr>
      <w:bookmarkStart w:id="74" w:name="_Toc163352817"/>
      <w:r>
        <w:t>Tools Use</w:t>
      </w:r>
      <w:r w:rsidR="004B5269">
        <w:t>d</w:t>
      </w:r>
      <w:bookmarkEnd w:id="74"/>
    </w:p>
    <w:p w14:paraId="23CC9A23" w14:textId="4A2013A0" w:rsidR="00821367" w:rsidRDefault="00CB4770" w:rsidP="00821367">
      <w:pPr>
        <w:pStyle w:val="Paragraph"/>
      </w:pPr>
      <w:r>
        <w:t xml:space="preserve">This section outlines the </w:t>
      </w:r>
      <w:r w:rsidR="007771F2">
        <w:t xml:space="preserve">authors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2426EECA" w:rsidR="001C688F" w:rsidRDefault="005A4D10" w:rsidP="00821367">
      <w:pPr>
        <w:pStyle w:val="Heading3"/>
      </w:pPr>
      <w:bookmarkStart w:id="75" w:name="_Toc163352818"/>
      <w:r w:rsidRPr="005A4D10">
        <w:t>Integrated Development Environment (IDEs)</w:t>
      </w:r>
      <w:bookmarkEnd w:id="75"/>
    </w:p>
    <w:p w14:paraId="1794B2DE" w14:textId="1EE3C1B3" w:rsidR="003B2D5D" w:rsidRDefault="003B2D5D" w:rsidP="00821367">
      <w:pPr>
        <w:pStyle w:val="Paragraph"/>
      </w:pPr>
      <w:r w:rsidRPr="0025124D">
        <w:t>The author chose PyCharm as i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34212472" w14:textId="2CB5F46D" w:rsidR="005A0986" w:rsidRDefault="005A0986" w:rsidP="005A0986">
      <w:pPr>
        <w:pStyle w:val="Heading3"/>
      </w:pPr>
      <w:bookmarkStart w:id="76" w:name="_Toc163352819"/>
      <w:r>
        <w:t>Ubuntu</w:t>
      </w:r>
      <w:bookmarkEnd w:id="76"/>
    </w:p>
    <w:p w14:paraId="68C9BDEA" w14:textId="77777777" w:rsidR="00FE06AF" w:rsidRPr="0025124D" w:rsidRDefault="00FE06AF" w:rsidP="00FE06AF">
      <w:pPr>
        <w:rPr>
          <w:rFonts w:cs="Calibri"/>
        </w:rPr>
      </w:pPr>
      <w:r w:rsidRPr="0025124D">
        <w:rPr>
          <w:rFonts w:cs="Calibri"/>
        </w:rPr>
        <w:t>After an initial attempt was made to setup the OpenPCDet repository on a windows system the author found a</w:t>
      </w:r>
      <w:r>
        <w:rPr>
          <w:rFonts w:cs="Calibri"/>
        </w:rPr>
        <w:t>n external</w:t>
      </w:r>
      <w:r w:rsidRPr="0025124D">
        <w:rPr>
          <w:rFonts w:cs="Calibri"/>
        </w:rPr>
        <w:t xml:space="preserve"> resource that stated this repository is only supported on Linux, despite there being no mention of this in their repository and a lot of lost time the author needed to setup Linux on an Ubuntu Virtual Machine.</w:t>
      </w:r>
    </w:p>
    <w:p w14:paraId="1E87B438" w14:textId="77777777" w:rsidR="00FE06AF" w:rsidRDefault="00FE06AF" w:rsidP="005A0986">
      <w:pPr>
        <w:pStyle w:val="Paragraph"/>
      </w:pPr>
      <w:r w:rsidRPr="0025124D">
        <w:t xml:space="preserve">OpenPCDet, a library tailored for point cloud detection tasks in autonomous driving, operates on Linux due to its reliance on Linux-specific libraries, tools, and a development environment that's closely aligned with the needs of high-performance computing tasks, such as those involving CUDA for GPU acceleration. </w:t>
      </w:r>
    </w:p>
    <w:p w14:paraId="3F051720" w14:textId="4B428049" w:rsidR="00FA3FD2" w:rsidRDefault="00FA3FD2" w:rsidP="005A0986">
      <w:pPr>
        <w:pStyle w:val="Heading3"/>
      </w:pPr>
      <w:bookmarkStart w:id="77" w:name="_Toc163352820"/>
      <w:r>
        <w:t>Libraries</w:t>
      </w:r>
      <w:bookmarkEnd w:id="77"/>
    </w:p>
    <w:p w14:paraId="534A6205" w14:textId="19617465"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6F4F6108"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hyperlink w:anchor="_Data_Visualization_and" w:history="1">
        <w:r w:rsidRPr="00115CE2">
          <w:rPr>
            <w:rStyle w:val="Hyperlink"/>
            <w:rFonts w:cs="Calibri"/>
            <w:b/>
            <w:bCs/>
          </w:rPr>
          <w:t>3.</w:t>
        </w:r>
        <w:r w:rsidR="00E11645" w:rsidRPr="00115CE2">
          <w:rPr>
            <w:rStyle w:val="Hyperlink"/>
            <w:rFonts w:cs="Calibri"/>
            <w:b/>
            <w:bCs/>
          </w:rPr>
          <w:t>7</w:t>
        </w:r>
      </w:hyperlink>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77777777" w:rsidR="004C66E3" w:rsidRPr="0025124D" w:rsidRDefault="004C66E3" w:rsidP="004C66E3">
      <w:pPr>
        <w:rPr>
          <w:rFonts w:cs="Calibri"/>
        </w:rPr>
      </w:pPr>
      <w:r w:rsidRPr="0025124D">
        <w:rPr>
          <w:rFonts w:cs="Calibri"/>
          <w:b/>
          <w:bCs/>
        </w:rPr>
        <w:t>PyTorch (Version 1.1):</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018BFC93" w14:textId="77777777" w:rsidR="004C66E3" w:rsidRPr="0025124D"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3B2B9457" w14:textId="77777777" w:rsidR="004C66E3" w:rsidRPr="004C66E3" w:rsidRDefault="004C66E3" w:rsidP="004C66E3"/>
    <w:p w14:paraId="63FFD636" w14:textId="50789039" w:rsidR="00FE06AF" w:rsidRDefault="00FE06AF" w:rsidP="002B65C1">
      <w:pPr>
        <w:pStyle w:val="Heading2"/>
      </w:pPr>
      <w:bookmarkStart w:id="78" w:name="_Toc163352821"/>
      <w:r>
        <w:t>Source Control</w:t>
      </w:r>
      <w:bookmarkEnd w:id="78"/>
    </w:p>
    <w:p w14:paraId="65A09CC8" w14:textId="32922432" w:rsidR="006A66DA" w:rsidRPr="00905857" w:rsidRDefault="004D0B9D" w:rsidP="00F53EA4">
      <w:pPr>
        <w:pStyle w:val="Paragraph"/>
        <w:keepNext/>
      </w:pPr>
      <w:r>
        <w:t>Git is the source control technology used</w:t>
      </w:r>
      <w:r w:rsidR="00726D32">
        <w:t>,</w:t>
      </w:r>
      <w:r>
        <w:t xml:space="preserve"> and </w:t>
      </w:r>
      <w:r w:rsidR="00726D32">
        <w:t>t</w:t>
      </w:r>
      <w:r w:rsidR="00905857">
        <w:t xml:space="preserve">he source is </w:t>
      </w:r>
      <w:r w:rsidR="00022698">
        <w:t>maint</w:t>
      </w:r>
      <w:r>
        <w:t>ain</w:t>
      </w:r>
      <w:r w:rsidR="00022698">
        <w:t>ed in a GitHub repository @</w:t>
      </w:r>
      <w:r w:rsidR="006A66DA">
        <w:t xml:space="preserve"> </w:t>
      </w:r>
      <w:hyperlink r:id="rId34" w:history="1">
        <w:r w:rsidR="006A66DA" w:rsidRPr="00CC6CDB">
          <w:rPr>
            <w:rStyle w:val="Hyperlink"/>
          </w:rPr>
          <w:t>https://github.com/nicktmv/four-d-radar-thesis</w:t>
        </w:r>
      </w:hyperlink>
    </w:p>
    <w:p w14:paraId="48233318" w14:textId="0053380D" w:rsidR="00853021" w:rsidRDefault="00E91FEF" w:rsidP="002B65C1">
      <w:pPr>
        <w:pStyle w:val="Heading2"/>
      </w:pPr>
      <w:bookmarkStart w:id="79" w:name="_Toc163352822"/>
      <w:r>
        <w:t>Installation</w:t>
      </w:r>
      <w:bookmarkEnd w:id="79"/>
    </w:p>
    <w:p w14:paraId="3484C963" w14:textId="240BA966" w:rsidR="00DA161B" w:rsidRPr="00DA161B" w:rsidRDefault="00DA161B" w:rsidP="00F53EA4">
      <w:pPr>
        <w:pStyle w:val="Paragraph"/>
      </w:pPr>
      <w:r>
        <w:t xml:space="preserve">To install and run the </w:t>
      </w:r>
      <w:r w:rsidR="006353D5">
        <w:t>project.</w:t>
      </w:r>
    </w:p>
    <w:p w14:paraId="02BA8193" w14:textId="75AD5AE0" w:rsidR="008D5A8E" w:rsidRDefault="009F0A6A" w:rsidP="002B65C1">
      <w:pPr>
        <w:pStyle w:val="ListParagraph"/>
        <w:keepNext/>
        <w:numPr>
          <w:ilvl w:val="0"/>
          <w:numId w:val="45"/>
        </w:numPr>
      </w:pPr>
      <w:r>
        <w:t xml:space="preserve">Clone the </w:t>
      </w:r>
      <w:r w:rsidR="00734146">
        <w:t>repository.</w:t>
      </w:r>
    </w:p>
    <w:p w14:paraId="0D7183BE" w14:textId="17BE9BB5" w:rsidR="008D5A8E" w:rsidRDefault="008D5A8E" w:rsidP="002B65C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divId w:val="1635597437"/>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002D7D5C" w:rsidRPr="002D7D5C">
        <w:rPr>
          <w:rFonts w:ascii="Consolas" w:hAnsi="Consolas" w:cs="Courier New"/>
          <w:color w:val="880000"/>
          <w:sz w:val="17"/>
          <w:szCs w:val="17"/>
        </w:rPr>
        <w:t>github.com/nicktmv/four-d-radar-thesis.git</w:t>
      </w:r>
    </w:p>
    <w:p w14:paraId="65FBCECD" w14:textId="77777777" w:rsidR="00952BAC" w:rsidRDefault="00952BAC" w:rsidP="00445DE1">
      <w:pPr>
        <w:keepNext/>
      </w:pPr>
    </w:p>
    <w:p w14:paraId="2C118163" w14:textId="0F5C60D7" w:rsidR="00BD6ADE" w:rsidRDefault="00BD6ADE" w:rsidP="00BD6ADE">
      <w:pPr>
        <w:pStyle w:val="ListParagraph"/>
        <w:keepNext/>
        <w:numPr>
          <w:ilvl w:val="0"/>
          <w:numId w:val="45"/>
        </w:numPr>
      </w:pPr>
      <w:r>
        <w:t>Install the Python dependencies.</w:t>
      </w:r>
    </w:p>
    <w:p w14:paraId="369D7DAB" w14:textId="77777777" w:rsidR="00BD6ADE" w:rsidRDefault="00BD6ADE" w:rsidP="00BD6AD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3071F6E6" w14:textId="77777777" w:rsidR="002F5014" w:rsidRDefault="002F5014" w:rsidP="002F5014">
      <w:pPr>
        <w:pStyle w:val="ListParagraph"/>
      </w:pPr>
    </w:p>
    <w:p w14:paraId="4A596FDE" w14:textId="7B550D36" w:rsidR="009C3B5B" w:rsidRDefault="004B6A26" w:rsidP="00BE3059">
      <w:pPr>
        <w:pStyle w:val="ListParagraph"/>
        <w:numPr>
          <w:ilvl w:val="0"/>
          <w:numId w:val="45"/>
        </w:numPr>
      </w:pPr>
      <w:r>
        <w:t>Rest pending.</w:t>
      </w:r>
    </w:p>
    <w:p w14:paraId="43D28D1B" w14:textId="35C2D72B" w:rsidR="00467CE5" w:rsidRPr="00467CE5" w:rsidRDefault="00430192" w:rsidP="00467CE5">
      <w:pPr>
        <w:pStyle w:val="Heading2"/>
      </w:pPr>
      <w:bookmarkStart w:id="80" w:name="_Toc163352823"/>
      <w:r>
        <w:t>Data Loader &amp; Split</w:t>
      </w:r>
      <w:bookmarkEnd w:id="80"/>
    </w:p>
    <w:p w14:paraId="25E46893" w14:textId="051DC3BA" w:rsidR="00731D6C" w:rsidRDefault="00731D6C" w:rsidP="00731D6C">
      <w:pPr>
        <w:pStyle w:val="Paragraph"/>
      </w:pPr>
      <w:r w:rsidRPr="0025124D">
        <w:t xml:space="preserve">To facilitate model training and validation on the dataset which is 26.1 GB in total, it is partitioned into training and testing subsets. This partitioning is guided by predefined indices listed in 'train.txt' and 'test.txt' files, ensuring a consistent and reproducible split across different experimental runs. This approach adheres to best practices in machine learning by preventing data leakage and ensuring the model's performance is evaluated on unseen data. </w:t>
      </w:r>
    </w:p>
    <w:p w14:paraId="10EB614D" w14:textId="2CA8BEDE" w:rsidR="009051CD" w:rsidRPr="0025124D" w:rsidRDefault="003F2C1C" w:rsidP="00731D6C">
      <w:pPr>
        <w:pStyle w:val="Paragraph"/>
      </w:pPr>
      <w:r>
        <w:t>Data loader</w:t>
      </w:r>
      <w:r w:rsidR="009051CD">
        <w:t xml:space="preserve"> code…</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5F1819E5" w:rsidR="00B948A9" w:rsidRPr="00B948A9" w:rsidRDefault="00B948A9" w:rsidP="00B948A9">
      <w:pPr>
        <w:jc w:val="center"/>
        <w:rPr>
          <w:rFonts w:cs="Calibri"/>
        </w:rPr>
      </w:pPr>
      <w:r w:rsidRPr="0025124D">
        <w:rPr>
          <w:rFonts w:cs="Calibri"/>
          <w:b/>
          <w:bCs/>
        </w:rPr>
        <w:t>Fig 16:</w:t>
      </w:r>
      <w:r w:rsidRPr="0025124D">
        <w:rPr>
          <w:rFonts w:cs="Calibri"/>
        </w:rPr>
        <w:t xml:space="preserve"> Data Loader output</w:t>
      </w:r>
    </w:p>
    <w:p w14:paraId="08DE3BC9" w14:textId="1F68F21D" w:rsidR="00B40283" w:rsidRDefault="007B6E0C" w:rsidP="00AF031D">
      <w:pPr>
        <w:pStyle w:val="Paragraph"/>
      </w:pPr>
      <w:r w:rsidRPr="0025124D">
        <w:t xml:space="preserve">Illustrated by </w:t>
      </w:r>
      <w:r w:rsidRPr="0025124D">
        <w:rPr>
          <w:b/>
          <w:bCs/>
        </w:rPr>
        <w:t>Fig 16:</w:t>
      </w:r>
      <w:r w:rsidRPr="0025124D">
        <w:t xml:space="preserve"> An output for the number of labels loaded for each .bin file in the training set was given. Then the loader gets a total number of the labels loaded for the training set, along with the number of points in the first point cloud. Lastly the loader attempts to load in the testing set and prints out the number of the points in the first .bin file.</w:t>
      </w:r>
    </w:p>
    <w:p w14:paraId="24EE5297" w14:textId="3D195E09" w:rsidR="00D36593" w:rsidRDefault="00D36593" w:rsidP="00AF031D">
      <w:pPr>
        <w:pStyle w:val="Paragraph"/>
        <w:rPr>
          <w:i/>
          <w:iCs/>
        </w:rPr>
      </w:pPr>
      <w:r>
        <w:t xml:space="preserve">During the data loading process and assumption is made </w:t>
      </w:r>
      <w:r w:rsidR="00B05B38" w:rsidRPr="00B05B38">
        <w:rPr>
          <w:i/>
          <w:iCs/>
        </w:rPr>
        <w:t>“</w:t>
      </w:r>
      <w:r w:rsidRPr="00B05B38">
        <w:rPr>
          <w:i/>
          <w:iCs/>
        </w:rPr>
        <w:t>Assuming 7 features (which is correct since the point cloud is a N7 array) x 4 bytes each</w:t>
      </w:r>
      <w:r w:rsidR="00B05B38" w:rsidRPr="00B05B38">
        <w:rPr>
          <w:i/>
          <w:iCs/>
        </w:rPr>
        <w:t>”</w:t>
      </w:r>
    </w:p>
    <w:p w14:paraId="0E88B392" w14:textId="29A8D021"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21A1E307"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he remainder should ideally be 0 if the assumption 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7</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37"/>
                    <a:stretch>
                      <a:fillRect/>
                    </a:stretch>
                  </pic:blipFill>
                  <pic:spPr>
                    <a:xfrm>
                      <a:off x="0" y="0"/>
                      <a:ext cx="5400040" cy="1259205"/>
                    </a:xfrm>
                    <a:prstGeom prst="rect">
                      <a:avLst/>
                    </a:prstGeom>
                  </pic:spPr>
                </pic:pic>
              </a:graphicData>
            </a:graphic>
          </wp:inline>
        </w:drawing>
      </w:r>
    </w:p>
    <w:p w14:paraId="0647FB21" w14:textId="3629F702" w:rsidR="00B05AD7" w:rsidRPr="00B948A9" w:rsidRDefault="00B05AD7" w:rsidP="00B05AD7">
      <w:pPr>
        <w:jc w:val="center"/>
        <w:rPr>
          <w:rFonts w:cs="Calibri"/>
        </w:rPr>
      </w:pPr>
      <w:r w:rsidRPr="0025124D">
        <w:rPr>
          <w:rFonts w:cs="Calibri"/>
          <w:b/>
          <w:bCs/>
        </w:rPr>
        <w:t>Fig 1</w:t>
      </w:r>
      <w:r w:rsidR="00951BC6">
        <w:rPr>
          <w:rFonts w:cs="Calibri"/>
          <w:b/>
          <w:bCs/>
        </w:rPr>
        <w:t>7</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834993" cy="2160526"/>
                    </a:xfrm>
                    <a:prstGeom prst="rect">
                      <a:avLst/>
                    </a:prstGeom>
                    <a:noFill/>
                    <a:ln>
                      <a:noFill/>
                      <a:prstDash/>
                    </a:ln>
                  </pic:spPr>
                </pic:pic>
              </a:graphicData>
            </a:graphic>
          </wp:inline>
        </w:drawing>
      </w:r>
    </w:p>
    <w:p w14:paraId="195E6A7B" w14:textId="15BCC312" w:rsidR="00B40283" w:rsidRPr="0025124D" w:rsidRDefault="00B40283" w:rsidP="00B40283">
      <w:pPr>
        <w:jc w:val="center"/>
        <w:rPr>
          <w:rFonts w:cs="Calibri"/>
        </w:rPr>
      </w:pPr>
      <w:r w:rsidRPr="0025124D">
        <w:rPr>
          <w:rFonts w:cs="Calibri"/>
          <w:b/>
          <w:bCs/>
        </w:rPr>
        <w:t>Fig 17:</w:t>
      </w:r>
      <w:r w:rsidRPr="0025124D">
        <w:rPr>
          <w:rFonts w:cs="Calibri"/>
        </w:rPr>
        <w:t xml:space="preserve"> Task Manager screenshot</w:t>
      </w:r>
    </w:p>
    <w:p w14:paraId="5627AD13" w14:textId="77777777"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Fig 17:</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8A3900">
      <w:pPr>
        <w:pStyle w:val="Heading2"/>
      </w:pPr>
      <w:r w:rsidRPr="008A3900">
        <w:t>Point Cloud Visualization in Open3d</w:t>
      </w:r>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458036"/>
                    </a:xfrm>
                    <a:prstGeom prst="rect">
                      <a:avLst/>
                    </a:prstGeom>
                    <a:noFill/>
                    <a:ln>
                      <a:noFill/>
                      <a:prstDash/>
                    </a:ln>
                  </pic:spPr>
                </pic:pic>
              </a:graphicData>
            </a:graphic>
          </wp:inline>
        </w:drawing>
      </w:r>
    </w:p>
    <w:p w14:paraId="332768C8" w14:textId="7A581FFB" w:rsidR="006F1E75" w:rsidRPr="0025124D" w:rsidRDefault="006F1E75" w:rsidP="006F1E75">
      <w:pPr>
        <w:jc w:val="center"/>
        <w:rPr>
          <w:rFonts w:cs="Calibri"/>
        </w:rPr>
      </w:pPr>
      <w:r w:rsidRPr="0025124D">
        <w:rPr>
          <w:rFonts w:cs="Calibri"/>
          <w:b/>
          <w:bCs/>
        </w:rPr>
        <w:t>Fig 14:</w:t>
      </w:r>
      <w:r w:rsidRPr="0025124D">
        <w:rPr>
          <w:rFonts w:cs="Calibri"/>
        </w:rPr>
        <w:t xml:space="preserve"> Visualization of radar point cloud for Frame 01047</w:t>
      </w:r>
    </w:p>
    <w:p w14:paraId="09EB93C1" w14:textId="77777777" w:rsidR="006F1E75" w:rsidRDefault="006F1E75" w:rsidP="00FB6C14">
      <w:pPr>
        <w:pStyle w:val="Paragraph"/>
      </w:pPr>
      <w:r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245050"/>
                    </a:xfrm>
                    <a:prstGeom prst="rect">
                      <a:avLst/>
                    </a:prstGeom>
                    <a:noFill/>
                    <a:ln>
                      <a:noFill/>
                      <a:prstDash/>
                    </a:ln>
                  </pic:spPr>
                </pic:pic>
              </a:graphicData>
            </a:graphic>
          </wp:inline>
        </w:drawing>
      </w:r>
    </w:p>
    <w:p w14:paraId="237EDF2A" w14:textId="77777777" w:rsidR="009A3441" w:rsidRPr="0025124D" w:rsidRDefault="009A3441" w:rsidP="009A3441">
      <w:pPr>
        <w:jc w:val="center"/>
        <w:rPr>
          <w:rFonts w:cs="Calibri"/>
        </w:rPr>
      </w:pPr>
      <w:bookmarkStart w:id="81" w:name="_Hlk163353371"/>
      <w:r w:rsidRPr="0025124D">
        <w:rPr>
          <w:rFonts w:cs="Calibri"/>
          <w:b/>
          <w:bCs/>
        </w:rPr>
        <w:t>Fig 14:</w:t>
      </w:r>
      <w:r w:rsidRPr="0025124D">
        <w:rPr>
          <w:rFonts w:cs="Calibri"/>
        </w:rPr>
        <w:t xml:space="preserve"> Visualization of radar point cloud for Frame 01047</w:t>
      </w:r>
    </w:p>
    <w:p w14:paraId="554416F0" w14:textId="77777777" w:rsidR="009A3441" w:rsidRPr="0025124D" w:rsidRDefault="009A3441" w:rsidP="009A3441">
      <w:pPr>
        <w:jc w:val="center"/>
        <w:rPr>
          <w:rFonts w:cs="Calibri"/>
        </w:rPr>
      </w:pPr>
    </w:p>
    <w:p w14:paraId="3030D65F" w14:textId="77777777" w:rsidR="009A3441" w:rsidRPr="0025124D" w:rsidRDefault="009A3441" w:rsidP="009A3441">
      <w:pPr>
        <w:jc w:val="center"/>
        <w:rPr>
          <w:rFonts w:cs="Calibri"/>
        </w:rPr>
      </w:pPr>
      <w:r w:rsidRPr="0025124D">
        <w:rPr>
          <w:rFonts w:cs="Calibri"/>
          <w:noProof/>
        </w:rPr>
        <w:drawing>
          <wp:inline distT="0" distB="0" distL="0" distR="0" wp14:anchorId="052CCDA9" wp14:editId="22DA729C">
            <wp:extent cx="5130670" cy="3209370"/>
            <wp:effectExtent l="0" t="0" r="0" b="0"/>
            <wp:docPr id="497111983" name="Picture 1" descr="A person riding a bicycle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130670" cy="3209370"/>
                    </a:xfrm>
                    <a:prstGeom prst="rect">
                      <a:avLst/>
                    </a:prstGeom>
                    <a:noFill/>
                    <a:ln>
                      <a:noFill/>
                      <a:prstDash/>
                    </a:ln>
                  </pic:spPr>
                </pic:pic>
              </a:graphicData>
            </a:graphic>
          </wp:inline>
        </w:drawing>
      </w:r>
    </w:p>
    <w:p w14:paraId="5C9CC48A" w14:textId="77777777" w:rsidR="009A3441" w:rsidRDefault="009A3441" w:rsidP="009A3441">
      <w:pPr>
        <w:jc w:val="center"/>
        <w:rPr>
          <w:rFonts w:cs="Calibri"/>
        </w:rPr>
      </w:pPr>
      <w:r w:rsidRPr="0025124D">
        <w:rPr>
          <w:rFonts w:cs="Calibri"/>
          <w:b/>
          <w:bCs/>
        </w:rPr>
        <w:t>Fig 15:</w:t>
      </w:r>
      <w:r w:rsidRPr="0025124D">
        <w:rPr>
          <w:rFonts w:cs="Calibri"/>
        </w:rPr>
        <w:t xml:space="preserve"> Camera output for Frame 01047</w:t>
      </w:r>
      <w:bookmarkEnd w:id="81"/>
    </w:p>
    <w:p w14:paraId="14357E91" w14:textId="77777777" w:rsidR="0025027F" w:rsidRPr="0025124D" w:rsidRDefault="0025027F" w:rsidP="0025027F">
      <w:pPr>
        <w:rPr>
          <w:rFonts w:cs="Calibri"/>
        </w:rPr>
      </w:pPr>
    </w:p>
    <w:p w14:paraId="7692E627" w14:textId="77777777" w:rsidR="001A620B" w:rsidRDefault="001A62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491962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w:t>
      </w:r>
      <w:r>
        <w:rPr>
          <w:rFonts w:ascii="Consolas" w:hAnsi="Consolas" w:cs="Courier New"/>
          <w:color w:val="000000"/>
          <w:sz w:val="17"/>
          <w:szCs w:val="17"/>
        </w:rPr>
        <w:t>ratrack</w:t>
      </w:r>
      <w:r>
        <w:rPr>
          <w:rFonts w:ascii="Consolas" w:hAnsi="Consolas" w:cs="Courier New"/>
          <w:color w:val="666600"/>
          <w:sz w:val="17"/>
          <w:szCs w:val="17"/>
        </w:rPr>
        <w:t>)</w:t>
      </w:r>
      <w:r>
        <w:rPr>
          <w:rFonts w:ascii="Consolas" w:hAnsi="Consolas" w:cs="Courier New"/>
          <w:color w:val="000000"/>
          <w:sz w:val="17"/>
          <w:szCs w:val="17"/>
        </w:rPr>
        <w:t xml:space="preserve"> nick@nick</w:t>
      </w:r>
      <w:r>
        <w:rPr>
          <w:rFonts w:ascii="Consolas" w:hAnsi="Consolas" w:cs="Courier New"/>
          <w:color w:val="666600"/>
          <w:sz w:val="17"/>
          <w:szCs w:val="17"/>
        </w:rPr>
        <w:t>-</w:t>
      </w:r>
      <w:r>
        <w:rPr>
          <w:rFonts w:ascii="Consolas" w:hAnsi="Consolas" w:cs="Courier New"/>
          <w:color w:val="660066"/>
          <w:sz w:val="17"/>
          <w:szCs w:val="17"/>
        </w:rPr>
        <w:t>VirtualBox</w:t>
      </w:r>
      <w:r>
        <w:rPr>
          <w:rFonts w:ascii="Consolas" w:hAnsi="Consolas" w:cs="Courier New"/>
          <w:color w:val="666600"/>
          <w:sz w:val="17"/>
          <w:szCs w:val="17"/>
        </w:rPr>
        <w:t>:~</w:t>
      </w:r>
      <w:r>
        <w:rPr>
          <w:rFonts w:ascii="Consolas" w:hAnsi="Consolas" w:cs="Courier New"/>
          <w:color w:val="008800"/>
          <w:sz w:val="17"/>
          <w:szCs w:val="17"/>
        </w:rPr>
        <w:t>/Documents/</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home</w:t>
      </w:r>
      <w:r>
        <w:rPr>
          <w:rFonts w:ascii="Consolas" w:hAnsi="Consolas" w:cs="Courier New"/>
          <w:color w:val="666600"/>
          <w:sz w:val="17"/>
          <w:szCs w:val="17"/>
        </w:rPr>
        <w:t>/</w:t>
      </w:r>
      <w:r>
        <w:rPr>
          <w:rFonts w:ascii="Consolas" w:hAnsi="Consolas" w:cs="Courier New"/>
          <w:color w:val="000000"/>
          <w:sz w:val="17"/>
          <w:szCs w:val="17"/>
        </w:rPr>
        <w:t>nick</w:t>
      </w:r>
      <w:r>
        <w:rPr>
          <w:rFonts w:ascii="Consolas" w:hAnsi="Consolas" w:cs="Courier New"/>
          <w:color w:val="666600"/>
          <w:sz w:val="17"/>
          <w:szCs w:val="17"/>
        </w:rPr>
        <w:t>/</w:t>
      </w:r>
      <w:r>
        <w:rPr>
          <w:rFonts w:ascii="Consolas" w:hAnsi="Consolas" w:cs="Courier New"/>
          <w:color w:val="660066"/>
          <w:sz w:val="17"/>
          <w:szCs w:val="17"/>
        </w:rPr>
        <w:t>Documents</w:t>
      </w:r>
      <w:r>
        <w:rPr>
          <w:rFonts w:ascii="Consolas" w:hAnsi="Consolas" w:cs="Courier New"/>
          <w:color w:val="666600"/>
          <w:sz w:val="17"/>
          <w:szCs w:val="17"/>
        </w:rPr>
        <w:t>/</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666600"/>
          <w:sz w:val="17"/>
          <w:szCs w:val="17"/>
        </w:rPr>
        <w:t>/</w:t>
      </w:r>
      <w:r>
        <w:rPr>
          <w:rFonts w:ascii="Consolas" w:hAnsi="Consolas" w:cs="Courier New"/>
          <w:color w:val="000000"/>
          <w:sz w:val="17"/>
          <w:szCs w:val="17"/>
        </w:rPr>
        <w:t>lib</w:t>
      </w:r>
      <w:r>
        <w:rPr>
          <w:rFonts w:ascii="Consolas" w:hAnsi="Consolas" w:cs="Courier New"/>
          <w:color w:val="666600"/>
          <w:sz w:val="17"/>
          <w:szCs w:val="17"/>
        </w:rPr>
        <w:t>/</w:t>
      </w:r>
      <w:r>
        <w:rPr>
          <w:rFonts w:ascii="Consolas" w:hAnsi="Consolas" w:cs="Courier New"/>
          <w:color w:val="000000"/>
          <w:sz w:val="17"/>
          <w:szCs w:val="17"/>
        </w:rPr>
        <w:t>setup</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user bas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ome/</w:t>
      </w:r>
      <w:r>
        <w:rPr>
          <w:rFonts w:ascii="Consolas" w:hAnsi="Consolas" w:cs="Courier New"/>
          <w:color w:val="000000"/>
          <w:sz w:val="17"/>
          <w:szCs w:val="17"/>
        </w:rPr>
        <w:t>nick</w:t>
      </w:r>
      <w:r>
        <w:rPr>
          <w:rFonts w:ascii="Consolas" w:hAnsi="Consolas" w:cs="Courier New"/>
          <w:color w:val="666600"/>
          <w:sz w:val="17"/>
          <w:szCs w:val="17"/>
        </w:rPr>
        <w:t>/</w:t>
      </w:r>
      <w:r>
        <w:rPr>
          <w:rFonts w:ascii="Consolas" w:hAnsi="Consolas" w:cs="Courier New"/>
          <w:color w:val="660066"/>
          <w:sz w:val="17"/>
          <w:szCs w:val="17"/>
        </w:rPr>
        <w:t>Documents</w:t>
      </w:r>
      <w:r>
        <w:rPr>
          <w:rFonts w:ascii="Consolas" w:hAnsi="Consolas" w:cs="Courier New"/>
          <w:color w:val="666600"/>
          <w:sz w:val="17"/>
          <w:szCs w:val="17"/>
        </w:rPr>
        <w:t>/</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666600"/>
          <w:sz w:val="17"/>
          <w:szCs w:val="17"/>
        </w:rPr>
        <w:t>/</w:t>
      </w:r>
      <w:r>
        <w:rPr>
          <w:rFonts w:ascii="Consolas" w:hAnsi="Consolas" w:cs="Courier New"/>
          <w:color w:val="000000"/>
          <w:sz w:val="17"/>
          <w:szCs w:val="17"/>
        </w:rPr>
        <w:t>lib</w:t>
      </w:r>
      <w:r>
        <w:rPr>
          <w:rFonts w:ascii="Consolas" w:hAnsi="Consolas" w:cs="Courier New"/>
          <w:color w:val="666600"/>
          <w:sz w:val="17"/>
          <w:szCs w:val="17"/>
        </w:rPr>
        <w:t>/</w:t>
      </w:r>
      <w:r>
        <w:rPr>
          <w:rFonts w:ascii="Consolas" w:hAnsi="Consolas" w:cs="Courier New"/>
          <w:color w:val="000000"/>
          <w:sz w:val="17"/>
          <w:szCs w:val="17"/>
        </w:rPr>
        <w:t>setup</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ermission</w:t>
      </w:r>
      <w:r>
        <w:rPr>
          <w:rFonts w:ascii="Consolas" w:hAnsi="Consolas" w:cs="Courier New"/>
          <w:color w:val="000000"/>
          <w:sz w:val="17"/>
          <w:szCs w:val="17"/>
        </w:rPr>
        <w:t xml:space="preserve"> denied</w:t>
      </w:r>
    </w:p>
    <w:p w14:paraId="7C9453EF" w14:textId="77777777" w:rsidR="001A620B" w:rsidRDefault="001A62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491962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1DA433B" w14:textId="77777777" w:rsidR="0025027F" w:rsidRPr="0025124D" w:rsidRDefault="0025027F" w:rsidP="0025027F">
      <w:pPr>
        <w:rPr>
          <w:rFonts w:cs="Calibri"/>
        </w:rPr>
      </w:pPr>
    </w:p>
    <w:p w14:paraId="07FD1C5B" w14:textId="77777777" w:rsidR="0025027F" w:rsidRPr="0025124D" w:rsidRDefault="0025027F" w:rsidP="0025027F">
      <w:pPr>
        <w:rPr>
          <w:rFonts w:cs="Calibri"/>
        </w:rPr>
      </w:pPr>
    </w:p>
    <w:p w14:paraId="173BE3EB" w14:textId="769095BC" w:rsidR="009A3441" w:rsidRPr="0025124D" w:rsidRDefault="00AC7B6A" w:rsidP="00FB6C14">
      <w:pPr>
        <w:pStyle w:val="Paragraph"/>
      </w:pPr>
      <w:r w:rsidRPr="0025124D">
        <w:rPr>
          <w:rFonts w:cs="Calibri"/>
          <w:noProof/>
        </w:rPr>
        <w:drawing>
          <wp:inline distT="0" distB="0" distL="0" distR="0" wp14:anchorId="23CD52C9" wp14:editId="7BC988E2">
            <wp:extent cx="5400040" cy="3070353"/>
            <wp:effectExtent l="0" t="0" r="0" b="0"/>
            <wp:docPr id="351698498" name="Picture 1"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070353"/>
                    </a:xfrm>
                    <a:prstGeom prst="rect">
                      <a:avLst/>
                    </a:prstGeom>
                    <a:noFill/>
                    <a:ln>
                      <a:noFill/>
                      <a:prstDash/>
                    </a:ln>
                  </pic:spPr>
                </pic:pic>
              </a:graphicData>
            </a:graphic>
          </wp:inline>
        </w:drawing>
      </w:r>
    </w:p>
    <w:p w14:paraId="5DBABBAD" w14:textId="77777777" w:rsidR="006F1E75" w:rsidRPr="006F1E75" w:rsidRDefault="006F1E75" w:rsidP="006F1E75"/>
    <w:p w14:paraId="61B778E0" w14:textId="77777777" w:rsidR="00B40283" w:rsidRPr="0025124D" w:rsidRDefault="00B40283" w:rsidP="00AF031D">
      <w:pPr>
        <w:pStyle w:val="Paragraph"/>
      </w:pPr>
    </w:p>
    <w:p w14:paraId="64D03139" w14:textId="4F52BF21" w:rsidR="00387CDE" w:rsidRDefault="00387CDE" w:rsidP="00387CDE">
      <w:pPr>
        <w:keepNext/>
      </w:pPr>
    </w:p>
    <w:p w14:paraId="424C05BB" w14:textId="4315AC15" w:rsidR="00B10469" w:rsidRDefault="00890C72" w:rsidP="00253F98">
      <w:pPr>
        <w:pStyle w:val="Heading1"/>
      </w:pPr>
      <w:bookmarkStart w:id="82" w:name="_Toc163352824"/>
      <w:r>
        <w:t xml:space="preserve">Testing </w:t>
      </w:r>
      <w:r w:rsidR="000F7927">
        <w:t>and Result</w:t>
      </w:r>
      <w:r w:rsidR="00ED114B">
        <w:t>s</w:t>
      </w:r>
      <w:bookmarkEnd w:id="82"/>
    </w:p>
    <w:p w14:paraId="6DB14CA6" w14:textId="6769EA43" w:rsidR="000F7927" w:rsidRDefault="00FE4CE8" w:rsidP="000F7927">
      <w:pPr>
        <w:pStyle w:val="Heading2"/>
      </w:pPr>
      <w:bookmarkStart w:id="83" w:name="_Toc163352825"/>
      <w:r>
        <w:t>Introduction</w:t>
      </w:r>
      <w:bookmarkEnd w:id="83"/>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84" w:name="_Toc163352826"/>
      <w:r>
        <w:t xml:space="preserve">Unit </w:t>
      </w:r>
      <w:r w:rsidR="005D3C94">
        <w:t>Testing</w:t>
      </w:r>
      <w:bookmarkEnd w:id="84"/>
    </w:p>
    <w:p w14:paraId="6360C37B" w14:textId="1E00C905" w:rsidR="006273FC" w:rsidRDefault="00674477" w:rsidP="006273FC">
      <w:pPr>
        <w:pStyle w:val="Heading3"/>
      </w:pPr>
      <w:bookmarkStart w:id="85" w:name="_Toc163352827"/>
      <w:r>
        <w:t>What is Unit Testing</w:t>
      </w:r>
      <w:r w:rsidR="000251C8">
        <w:t>,</w:t>
      </w:r>
      <w:r>
        <w:t xml:space="preserve"> and why is </w:t>
      </w:r>
      <w:r w:rsidR="0004059D">
        <w:t>important?</w:t>
      </w:r>
      <w:bookmarkEnd w:id="85"/>
    </w:p>
    <w:p w14:paraId="70223E2B" w14:textId="5EC666E9"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prior to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86" w:name="_Toc163352828"/>
      <w:r>
        <w:t xml:space="preserve">Testing Framework in </w:t>
      </w:r>
      <w:r w:rsidR="005B3EEF">
        <w:t>PyCharm</w:t>
      </w:r>
      <w:bookmarkEnd w:id="86"/>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87" w:name="_Toc163352829"/>
      <w:r>
        <w:t>Unit Testing</w:t>
      </w:r>
      <w:r w:rsidR="00DA5D55">
        <w:t xml:space="preserve"> Done</w:t>
      </w:r>
      <w:bookmarkEnd w:id="87"/>
    </w:p>
    <w:p w14:paraId="3324B762" w14:textId="1A149DC7" w:rsidR="00FC0572" w:rsidRPr="007F5FD0" w:rsidRDefault="007F5FD0" w:rsidP="007F5FD0">
      <w:r>
        <w:t>Pending…</w:t>
      </w:r>
    </w:p>
    <w:p w14:paraId="70F40532" w14:textId="25EB58A9" w:rsidR="007171A5" w:rsidRDefault="00DA3558" w:rsidP="007171A5">
      <w:pPr>
        <w:pStyle w:val="Heading2"/>
      </w:pPr>
      <w:bookmarkStart w:id="88" w:name="_Toc163352830"/>
      <w:r>
        <w:t>R</w:t>
      </w:r>
      <w:r w:rsidR="006D564F">
        <w:t>esult Analysis</w:t>
      </w:r>
      <w:bookmarkEnd w:id="88"/>
    </w:p>
    <w:p w14:paraId="4C96AC2E" w14:textId="5E975791" w:rsidR="007F6F4D" w:rsidRPr="007F6F4D" w:rsidRDefault="00B93EEF" w:rsidP="007F6F4D">
      <w:r>
        <w:t>No results…</w:t>
      </w:r>
    </w:p>
    <w:p w14:paraId="38DCDFCB" w14:textId="1C9A35D6" w:rsidR="006D564F" w:rsidRDefault="00755405" w:rsidP="00755405">
      <w:pPr>
        <w:pStyle w:val="Heading2"/>
      </w:pPr>
      <w:bookmarkStart w:id="89" w:name="_Toc163352831"/>
      <w:r>
        <w:t>Discussion of Findings</w:t>
      </w:r>
      <w:bookmarkEnd w:id="89"/>
    </w:p>
    <w:p w14:paraId="46D90427" w14:textId="055B40F6" w:rsidR="00665462" w:rsidRPr="00665462" w:rsidRDefault="00665462" w:rsidP="00665462">
      <w:r>
        <w:t>Pending…</w:t>
      </w:r>
    </w:p>
    <w:p w14:paraId="141A2C4F" w14:textId="730B4C98" w:rsidR="00D468D6" w:rsidRDefault="00FD09A5" w:rsidP="00C20FCC">
      <w:pPr>
        <w:pStyle w:val="Heading1"/>
      </w:pPr>
      <w:bookmarkStart w:id="90" w:name="_Toc163352832"/>
      <w:r>
        <w:t>Conclusion:</w:t>
      </w:r>
      <w:bookmarkEnd w:id="90"/>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91" w:name="_Toc163352833"/>
      <w:r>
        <w:t>Future Work</w:t>
      </w:r>
      <w:bookmarkEnd w:id="91"/>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1B0E789F" w14:textId="77777777" w:rsidR="007F6675" w:rsidRDefault="007F6675" w:rsidP="00C04C2B"/>
    <w:p w14:paraId="59368EDF" w14:textId="7CDDEB20" w:rsidR="007F6675" w:rsidRDefault="009C6624" w:rsidP="009C6624">
      <w:pPr>
        <w:pStyle w:val="Heading1"/>
      </w:pPr>
      <w:bookmarkStart w:id="92" w:name="_Toc163352834"/>
      <w:r>
        <w:t>Appendices</w:t>
      </w:r>
      <w:bookmarkEnd w:id="92"/>
    </w:p>
    <w:p w14:paraId="7FC4F387" w14:textId="77777777" w:rsidR="00CB6C45" w:rsidRPr="0025124D" w:rsidRDefault="00CB6C45" w:rsidP="000922DD">
      <w:pPr>
        <w:pStyle w:val="Paragraph"/>
      </w:pPr>
      <w:r w:rsidRPr="0025124D">
        <w:t>Zhou, Y., Liu, L., Zhao, H., López-Benítez, M., Yu, L. and Yue, Y. (2022). Towards Deep Radar Perception for Autonomous Driving: Datasets, Methods, and Challenges. </w:t>
      </w:r>
      <w:r w:rsidRPr="0025124D">
        <w:rPr>
          <w:i/>
          <w:iCs/>
        </w:rPr>
        <w:t>Sensors</w:t>
      </w:r>
      <w:r w:rsidRPr="0025124D">
        <w:t>, [online] 22(11), pp.4208–4208. doi:https://doi.org/10.3390/s22114208.</w:t>
      </w:r>
    </w:p>
    <w:p w14:paraId="41BF82B2" w14:textId="77777777" w:rsidR="00CB6C45" w:rsidRPr="0025124D" w:rsidRDefault="00CB6C45" w:rsidP="000922DD">
      <w:pPr>
        <w:pStyle w:val="Paragraph"/>
      </w:pPr>
      <w:r w:rsidRPr="0025124D">
        <w:t>2.0 A Vision for Safety AUTOMATED DRIVING SYSTEMS. (n.d.). Available at: https://www.nhtsa.gov/sites/nhtsa.gov/files/documents/13069a-ads2.0_090617_v9a_tag.pdf.</w:t>
      </w:r>
    </w:p>
    <w:p w14:paraId="6B05BBDB" w14:textId="77777777" w:rsidR="00CB6C45" w:rsidRPr="0025124D" w:rsidRDefault="00CB6C45" w:rsidP="000922DD">
      <w:pPr>
        <w:pStyle w:val="Paragraph"/>
      </w:pPr>
      <w:r w:rsidRPr="0025124D">
        <w:t>Anwesh Marwade (2020). </w:t>
      </w:r>
      <w:r w:rsidRPr="0025124D">
        <w:rPr>
          <w:i/>
          <w:iCs/>
        </w:rPr>
        <w:t>Kalman Filtering: An Intuitive Guide Based on Bayesian Approach</w:t>
      </w:r>
      <w:r w:rsidRPr="0025124D">
        <w:t>. [online] Medium. Available at: https://towardsdatascience.com/kalman-filtering-an-intuitive-guide-based-on-bayesian-approach-49c78b843ac7 [Accessed 10 Oct. 2023].</w:t>
      </w:r>
    </w:p>
    <w:p w14:paraId="5604AE8D" w14:textId="77777777" w:rsidR="00CB6C45" w:rsidRPr="0025124D" w:rsidRDefault="00CB6C45" w:rsidP="000922DD">
      <w:pPr>
        <w:pStyle w:val="Paragraph"/>
      </w:pPr>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77777777" w:rsidR="00CB6C45" w:rsidRPr="0025124D" w:rsidRDefault="00CB6C45" w:rsidP="000922DD">
      <w:pPr>
        <w:pStyle w:val="Paragraph"/>
      </w:pPr>
      <w:r w:rsidRPr="0025124D">
        <w:t>AUTOCRYPT. (2023). </w:t>
      </w:r>
      <w:r w:rsidRPr="0025124D">
        <w:rPr>
          <w:i/>
          <w:iCs/>
        </w:rPr>
        <w:t>The State of Level 3 Autonomous Driving in 2023 | AUTOCRYPT</w:t>
      </w:r>
      <w:r w:rsidRPr="0025124D">
        <w:t>. [online] Available at: https://autocrypt.io/the-state-of-level-3-autonomous-driving-in-2023/ [Accessed 3 Oct. 2023].</w:t>
      </w:r>
    </w:p>
    <w:p w14:paraId="5586598C" w14:textId="77777777" w:rsidR="00CB6C45" w:rsidRPr="0025124D" w:rsidRDefault="00CB6C45" w:rsidP="000922DD">
      <w:pPr>
        <w:pStyle w:val="Paragraph"/>
      </w:pPr>
      <w:r w:rsidRPr="0025124D">
        <w:t>Avijeet Biswal (2020). </w:t>
      </w:r>
      <w:r w:rsidRPr="0025124D">
        <w:rPr>
          <w:i/>
          <w:iCs/>
        </w:rPr>
        <w:t>Power of Recurrent Neural Networks (RNN): Revolutionizing AI</w:t>
      </w:r>
      <w:r w:rsidRPr="0025124D">
        <w:t>. [online] Simplilearn.com. Available at: https://www.simplilearn.com/tutorials/deep-learning-tutorial/rnn [Accessed 1 Nov. 2023].</w:t>
      </w:r>
    </w:p>
    <w:p w14:paraId="1E263624" w14:textId="77777777" w:rsidR="00CB6C45" w:rsidRPr="0025124D" w:rsidRDefault="00CB6C45" w:rsidP="000922DD">
      <w:pPr>
        <w:pStyle w:val="Paragraph"/>
      </w:pPr>
      <w:r w:rsidRPr="0025124D">
        <w:t xml:space="preserve"> baeldung (2022). </w:t>
      </w:r>
      <w:r w:rsidRPr="0025124D">
        <w:rPr>
          <w:i/>
          <w:iCs/>
        </w:rPr>
        <w:t>The Viola-Jones Algorithm | Baeldung on Computer Science</w:t>
      </w:r>
      <w:r w:rsidRPr="0025124D">
        <w:t>. [online] Baeldung on Computer Science. Available at: https://www.baeldung.com/cs/viola-jones-algorithm [Accessed 25 Oct. 2023].</w:t>
      </w:r>
    </w:p>
    <w:p w14:paraId="3AF7B43B" w14:textId="77777777" w:rsidR="00CB6C45" w:rsidRPr="0025124D" w:rsidRDefault="00CB6C45" w:rsidP="000922DD">
      <w:pPr>
        <w:pStyle w:val="Paragraph"/>
      </w:pPr>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0922DD">
      <w:pPr>
        <w:pStyle w:val="Paragraph"/>
      </w:pPr>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0922DD">
      <w:pPr>
        <w:pStyle w:val="Paragraph"/>
      </w:pPr>
      <w:r w:rsidRPr="0025124D">
        <w:t>Barnard, M. (2016). </w:t>
      </w:r>
      <w:r w:rsidRPr="0025124D">
        <w:rPr>
          <w:i/>
          <w:iCs/>
        </w:rPr>
        <w:t>Tesla &amp; Google Disagree About LIDAR - Which Is Right? - CleanTechnica</w:t>
      </w:r>
      <w:r w:rsidRPr="0025124D">
        <w:t>. [online] CleanTechnica. Available at: https://cleantechnica.com/2016/07/29/tesla-google-disagree-lidar-right/ [Accessed 10 Oct. 2023].</w:t>
      </w:r>
    </w:p>
    <w:p w14:paraId="3C6F0617" w14:textId="77777777" w:rsidR="00CB6C45" w:rsidRPr="0025124D" w:rsidRDefault="00CB6C45" w:rsidP="000922DD">
      <w:pPr>
        <w:pStyle w:val="Paragraph"/>
      </w:pPr>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0922DD">
      <w:pPr>
        <w:pStyle w:val="Paragraph"/>
      </w:pPr>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0922DD">
      <w:pPr>
        <w:pStyle w:val="Paragraph"/>
      </w:pPr>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0922DD">
      <w:pPr>
        <w:pStyle w:val="Paragraph"/>
      </w:pPr>
      <w:r w:rsidRPr="0025124D">
        <w:t>Cohen, J. (2023). </w:t>
      </w:r>
      <w:r w:rsidRPr="0025124D">
        <w:rPr>
          <w:i/>
          <w:iCs/>
        </w:rPr>
        <w:t>4D LiDARs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0922DD">
      <w:pPr>
        <w:pStyle w:val="Paragraph"/>
      </w:pPr>
      <w:r w:rsidRPr="0025124D">
        <w:t>Davies, E.R. (2022). The dramatically changing face of computer vision. </w:t>
      </w:r>
      <w:r w:rsidRPr="0025124D">
        <w:rPr>
          <w:i/>
          <w:iCs/>
        </w:rPr>
        <w:t>Elsevier eBooks</w:t>
      </w:r>
      <w:r w:rsidRPr="0025124D">
        <w:t>, [online] pp.1–91. doi:https://doi.org/10.1016/b978-0-12-822109-9.00010-2.</w:t>
      </w:r>
    </w:p>
    <w:p w14:paraId="3BFA8FFF" w14:textId="77777777" w:rsidR="00CB6C45" w:rsidRPr="0025124D" w:rsidRDefault="00CB6C45" w:rsidP="000922DD">
      <w:pPr>
        <w:pStyle w:val="Paragraph"/>
      </w:pPr>
      <w:r w:rsidRPr="0025124D">
        <w:t>Doppler effect | Definition, Example, &amp; Facts | Britannica. (2023). In: </w:t>
      </w:r>
      <w:r w:rsidRPr="0025124D">
        <w:rPr>
          <w:i/>
          <w:iCs/>
        </w:rPr>
        <w:t>Encyclopædia Britannica</w:t>
      </w:r>
      <w:r w:rsidRPr="0025124D">
        <w:t>. [online] Available at: https://www.britannica.com/science/Doppler-effect [Accessed 4 Oct. 2023].</w:t>
      </w:r>
    </w:p>
    <w:p w14:paraId="16730547" w14:textId="77777777" w:rsidR="00CB6C45" w:rsidRPr="0025124D" w:rsidRDefault="00CB6C45" w:rsidP="000922DD">
      <w:pPr>
        <w:pStyle w:val="Paragraph"/>
      </w:pPr>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0922DD">
      <w:pPr>
        <w:pStyle w:val="Paragraph"/>
      </w:pPr>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0922DD">
      <w:pPr>
        <w:pStyle w:val="Paragraph"/>
      </w:pPr>
      <w:r w:rsidRPr="0025124D">
        <w:t>GeeksforGeeks.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0922DD">
      <w:pPr>
        <w:pStyle w:val="Paragraph"/>
      </w:pPr>
      <w:r w:rsidRPr="0025124D">
        <w:rPr>
          <w:lang w:eastAsia="en-GB"/>
        </w:rPr>
        <w:t>Gibiansky, A. (2014). </w:t>
      </w:r>
      <w:r w:rsidRPr="0025124D">
        <w:rPr>
          <w:i/>
          <w:iCs/>
          <w:lang w:eastAsia="en-GB"/>
        </w:rPr>
        <w:t>Convolutional Neural Networks - Andrew Gibiansky</w:t>
      </w:r>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0922DD">
      <w:pPr>
        <w:pStyle w:val="Paragraph"/>
      </w:pPr>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0922DD">
      <w:pPr>
        <w:pStyle w:val="Paragraph"/>
      </w:pPr>
      <w:r w:rsidRPr="0025124D">
        <w:t>Girshick, R., Donahue, J., Darrell, T. and Malik, J. (2016). Region-Based Convolutional Networks for Accurate Object Detection and Segmentation. </w:t>
      </w:r>
      <w:r w:rsidRPr="0025124D">
        <w:rPr>
          <w:i/>
          <w:iCs/>
        </w:rPr>
        <w:t>IEEE Transactions on Pattern Analysis and Machine Intelligence</w:t>
      </w:r>
      <w:r w:rsidRPr="0025124D">
        <w:t>, 38(1), pp.142–158. doi:https://doi.org/10.1109/tpami.2015.2437384.</w:t>
      </w:r>
    </w:p>
    <w:p w14:paraId="60358304" w14:textId="77777777" w:rsidR="00CB6C45" w:rsidRPr="0025124D" w:rsidRDefault="00CB6C45" w:rsidP="000922DD">
      <w:pPr>
        <w:pStyle w:val="Paragraph"/>
      </w:pPr>
      <w:r w:rsidRPr="0025124D">
        <w:t>GitHub. (2023). </w:t>
      </w:r>
      <w:r w:rsidRPr="0025124D">
        <w:rPr>
          <w:i/>
          <w:iCs/>
        </w:rPr>
        <w:t>view-of-delft-dataset/figures/example_frame_2.png at main · tudelft-iv/view-of-delft-dataset</w:t>
      </w:r>
      <w:r w:rsidRPr="0025124D">
        <w:t>. [online] Available at: https://github.com/tudelft-iv/view-of-delft-dataset/blob/main/figures/example_frame_2.png [Accessed 24 Oct. 2023].</w:t>
      </w:r>
    </w:p>
    <w:p w14:paraId="7FF0124E" w14:textId="77777777" w:rsidR="00CB6C45" w:rsidRPr="0025124D" w:rsidRDefault="00CB6C45" w:rsidP="000922DD">
      <w:pPr>
        <w:pStyle w:val="Paragraph"/>
      </w:pPr>
      <w:r w:rsidRPr="0025124D">
        <w:t>Hearst, M.A., Dumais, S.T., Osman, M., Platt, J. and Bernhard Schölkopf (1998). Support vector machines. </w:t>
      </w:r>
      <w:r w:rsidRPr="0025124D">
        <w:rPr>
          <w:i/>
          <w:iCs/>
        </w:rPr>
        <w:t>IEEE Intelligent Systems &amp; Their Applications</w:t>
      </w:r>
      <w:r w:rsidRPr="0025124D">
        <w:t>, [online] 13(4), pp.18–28. doi:https://doi.org/10.1109/5254.708428.</w:t>
      </w:r>
    </w:p>
    <w:p w14:paraId="37FB4315" w14:textId="77777777" w:rsidR="00CB6C45" w:rsidRPr="0025124D" w:rsidRDefault="00CB6C45" w:rsidP="000922DD">
      <w:pPr>
        <w:pStyle w:val="Paragraph"/>
      </w:pPr>
      <w:r w:rsidRPr="0025124D">
        <w:t>Hesai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0922DD">
      <w:pPr>
        <w:pStyle w:val="Paragraph"/>
      </w:pPr>
      <w:r w:rsidRPr="0025124D">
        <w:t>Jessica Van Brummelen, O’Brien, M., Gruyer, D. and Homayoun Najjaran (2018). Autonomous vehicle perception: The technology of today and tomorrow. </w:t>
      </w:r>
      <w:r w:rsidRPr="0025124D">
        <w:rPr>
          <w:i/>
          <w:iCs/>
        </w:rPr>
        <w:t>Transportation Research Part C-emerging Technologies</w:t>
      </w:r>
      <w:r w:rsidRPr="0025124D">
        <w:t>, [online] 89, pp.384–406. doi:https://doi.org/10.1016/j.trc.2018.02.012.</w:t>
      </w:r>
    </w:p>
    <w:p w14:paraId="3EA16CA2" w14:textId="77777777" w:rsidR="00CB6C45" w:rsidRPr="0025124D" w:rsidRDefault="00CB6C45" w:rsidP="000922DD">
      <w:pPr>
        <w:pStyle w:val="Paragraph"/>
      </w:pPr>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0922DD">
      <w:pPr>
        <w:pStyle w:val="Paragraph"/>
      </w:pPr>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0922DD">
      <w:pPr>
        <w:pStyle w:val="Paragraph"/>
      </w:pPr>
      <w:r w:rsidRPr="0025124D">
        <w:t>Navtech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0922DD">
      <w:pPr>
        <w:pStyle w:val="Paragraph"/>
      </w:pPr>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0922DD">
      <w:pPr>
        <w:pStyle w:val="Paragraph"/>
      </w:pPr>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0922DD">
      <w:pPr>
        <w:pStyle w:val="Paragraph"/>
      </w:pPr>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0922DD">
      <w:pPr>
        <w:pStyle w:val="Paragraph"/>
      </w:pPr>
      <w:r w:rsidRPr="0025124D">
        <w:t>Synopsys.com. (2023). </w:t>
      </w:r>
      <w:r w:rsidRPr="0025124D">
        <w:rPr>
          <w:i/>
          <w:iCs/>
        </w:rPr>
        <w:t>What is an Autonomous Car? – How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0922DD">
      <w:pPr>
        <w:pStyle w:val="Paragraph"/>
      </w:pPr>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0922DD">
      <w:pPr>
        <w:pStyle w:val="Paragraph"/>
      </w:pPr>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0922DD">
      <w:pPr>
        <w:pStyle w:val="Paragraph"/>
      </w:pPr>
      <w:r w:rsidRPr="0025124D">
        <w:t>Xx, N., Xx, X. and Xxxx (n.d.). Millimeter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0922DD">
      <w:pPr>
        <w:pStyle w:val="Paragraph"/>
      </w:pPr>
      <w:r w:rsidRPr="0025124D">
        <w:t>Yang, B., Guo, R., Liang, M., Casas, S. and Urtasun, R. (n.d.). </w:t>
      </w:r>
      <w:r w:rsidRPr="0025124D">
        <w:rPr>
          <w:i/>
          <w:iCs/>
        </w:rPr>
        <w:t>RadarNet: Exploiting Radar for Robust Perception of Dynamic Objects</w:t>
      </w:r>
      <w:r w:rsidRPr="0025124D">
        <w:t>. [online] Available at: https://arxiv.org/pdf/2007.14366.pdf.</w:t>
      </w:r>
    </w:p>
    <w:p w14:paraId="70197980" w14:textId="77777777" w:rsidR="00CB6C45" w:rsidRPr="0025124D" w:rsidRDefault="00CB6C45" w:rsidP="000922DD">
      <w:pPr>
        <w:pStyle w:val="Paragraph"/>
      </w:pPr>
      <w:r w:rsidRPr="0025124D">
        <w:t>Zhou, T., Yang, M., Jiang, K., Wong, H.T. and Yang, D. (2020). MMW Radar-Based Technologies in Autonomous Driving: A Review. </w:t>
      </w:r>
      <w:r w:rsidRPr="0025124D">
        <w:rPr>
          <w:i/>
          <w:iCs/>
        </w:rPr>
        <w:t>Sensors</w:t>
      </w:r>
      <w:r w:rsidRPr="0025124D">
        <w:t>, [online] 20(24), pp.7283–7283. doi:https://doi.org/10.3390/s20247283.</w:t>
      </w:r>
    </w:p>
    <w:p w14:paraId="1C5703B6" w14:textId="77777777" w:rsidR="00CB6C45" w:rsidRPr="0025124D" w:rsidRDefault="00CB6C45" w:rsidP="000922DD">
      <w:pPr>
        <w:pStyle w:val="Paragraph"/>
      </w:pPr>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0922DD">
      <w:pPr>
        <w:pStyle w:val="Paragraph"/>
      </w:pPr>
      <w:r w:rsidRPr="0025124D">
        <w:t>‌Joel Markus Vaz and Balaji, S. (2021). Convolutional neural networks (CNNs): concepts and applications in pharmacogenomics. </w:t>
      </w:r>
      <w:r w:rsidRPr="0025124D">
        <w:rPr>
          <w:i/>
          <w:iCs/>
        </w:rPr>
        <w:t>Molecular Diversity</w:t>
      </w:r>
      <w:r w:rsidRPr="0025124D">
        <w:t>, [online] 25(3), pp.1569–1584. doi:https://doi.org/10.1007/s11030-021-10225-3.</w:t>
      </w:r>
    </w:p>
    <w:p w14:paraId="2374D9E4" w14:textId="77777777" w:rsidR="00CB6C45" w:rsidRPr="0025124D" w:rsidRDefault="00CB6C45" w:rsidP="000922DD">
      <w:pPr>
        <w:pStyle w:val="Paragraph"/>
      </w:pPr>
      <w:r w:rsidRPr="0025124D">
        <w:t>‌ Deng, J., Dong, W., Socher, R., Li, L., Li, K. and Li, F. (2009). ImageNet: A large-scale hierarchical image database. </w:t>
      </w:r>
      <w:r w:rsidRPr="0025124D">
        <w:rPr>
          <w:i/>
          <w:iCs/>
        </w:rPr>
        <w:t>2009 IEEE Conference on Computer Vision and Pattern Recognition</w:t>
      </w:r>
      <w:r w:rsidRPr="0025124D">
        <w:t>. [online] doi:https://doi.org/10.1109/cvpr.2009.5206848.</w:t>
      </w:r>
    </w:p>
    <w:p w14:paraId="54D7C789" w14:textId="77777777" w:rsidR="00CB6C45" w:rsidRPr="0025124D" w:rsidRDefault="00CB6C45" w:rsidP="000922DD">
      <w:pPr>
        <w:pStyle w:val="Paragraph"/>
      </w:pPr>
      <w:r w:rsidRPr="0025124D">
        <w:t>‌ Hironobu Fujiyoshi, Hirakawa, T. and Yamashita, T. (2019). Deep learning-based image recognition for autonomous driving. </w:t>
      </w:r>
      <w:r w:rsidRPr="0025124D">
        <w:rPr>
          <w:i/>
          <w:iCs/>
        </w:rPr>
        <w:t>IATSS Research</w:t>
      </w:r>
      <w:r w:rsidRPr="0025124D">
        <w:t>, [online] 43(4), pp.244–252. doi:https://doi.org/10.1016/j.iatssr.2019.11.008.</w:t>
      </w:r>
    </w:p>
    <w:p w14:paraId="750EA616" w14:textId="77777777" w:rsidR="00CB6C45" w:rsidRPr="0025124D" w:rsidRDefault="00CB6C45" w:rsidP="000922DD">
      <w:pPr>
        <w:pStyle w:val="Paragraph"/>
      </w:pPr>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0922DD">
      <w:pPr>
        <w:pStyle w:val="Paragraph"/>
      </w:pPr>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0922DD">
      <w:pPr>
        <w:pStyle w:val="Paragraph"/>
      </w:pPr>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0922DD">
      <w:pPr>
        <w:pStyle w:val="Paragraph"/>
      </w:pPr>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0922DD">
      <w:pPr>
        <w:pStyle w:val="Paragraph"/>
      </w:pPr>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0922DD">
      <w:pPr>
        <w:pStyle w:val="Paragraph"/>
      </w:pPr>
      <w:r w:rsidRPr="0025124D">
        <w:t>‌Dosovitskiy, A., Beyer, L., Kolesnikov, A., Weissenborn, D., Zhai, X., Unterthiner, T., Dehghani, M., Minderer, M., Heigold, G., Gelly, S., Uszkoreit, J. and Houlsby,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0922DD">
      <w:pPr>
        <w:pStyle w:val="Paragraph"/>
        <w:rPr>
          <w:lang w:eastAsia="en-GB"/>
        </w:rPr>
      </w:pPr>
      <w:r w:rsidRPr="0025124D">
        <w:rPr>
          <w:lang w:eastAsia="en-GB"/>
        </w:rPr>
        <w:t>‌</w:t>
      </w:r>
    </w:p>
    <w:p w14:paraId="12139935" w14:textId="7DB1EF4E" w:rsidR="00CB6C45" w:rsidRPr="0025124D" w:rsidRDefault="00CB6C45" w:rsidP="000922DD">
      <w:pPr>
        <w:pStyle w:val="Paragraph"/>
      </w:pPr>
      <w:r w:rsidRPr="0025124D">
        <w:rPr>
          <w:lang w:eastAsia="en-GB"/>
        </w:rPr>
        <w:t xml:space="preserve">GitHub. (2024). tudelft-iv/view-of-delft-dataset: This repository shares the documentation and development kit of the View of Delft automotive dataset. [online] Available at: </w:t>
      </w:r>
      <w:hyperlink r:id="rId43"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0922DD">
      <w:pPr>
        <w:pStyle w:val="Paragraph"/>
        <w:rPr>
          <w:lang w:eastAsia="en-GB"/>
        </w:rPr>
      </w:pPr>
    </w:p>
    <w:p w14:paraId="54A2F239" w14:textId="77777777" w:rsidR="00CB6C45" w:rsidRPr="0025124D" w:rsidRDefault="00CB6C45" w:rsidP="000922DD">
      <w:pPr>
        <w:pStyle w:val="Paragraph"/>
      </w:pPr>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0922DD">
      <w:pPr>
        <w:pStyle w:val="Paragraph"/>
        <w:rPr>
          <w:lang w:eastAsia="en-GB"/>
        </w:rPr>
      </w:pPr>
      <w:r w:rsidRPr="0025124D">
        <w:rPr>
          <w:lang w:eastAsia="en-GB"/>
        </w:rPr>
        <w:t>‌</w:t>
      </w:r>
    </w:p>
    <w:p w14:paraId="6DC65D9D" w14:textId="77777777" w:rsidR="00CB6C45" w:rsidRPr="0025124D" w:rsidRDefault="00CB6C45" w:rsidP="000922DD">
      <w:pPr>
        <w:pStyle w:val="Paragraph"/>
      </w:pPr>
      <w:r w:rsidRPr="0025124D">
        <w:t>‌ GitHub. (2024). </w:t>
      </w:r>
      <w:r w:rsidRPr="0025124D">
        <w:rPr>
          <w:i/>
          <w:iCs/>
        </w:rPr>
        <w:t>OpenPCDet/docs/multiple_models_demo.png at master · open-mmlab/OpenPCDet</w:t>
      </w:r>
      <w:r w:rsidRPr="0025124D">
        <w:t xml:space="preserve">. [online] Available at: https://github.com/open-mmlab/OpenPCDet/blob/master/docs/multiple_models_demo.png </w:t>
      </w:r>
    </w:p>
    <w:p w14:paraId="6E024CA3" w14:textId="77777777" w:rsidR="00CB6C45" w:rsidRPr="0025124D" w:rsidRDefault="00CB6C45" w:rsidP="000922DD">
      <w:pPr>
        <w:pStyle w:val="Paragraph"/>
        <w:rPr>
          <w:lang w:eastAsia="en-GB"/>
        </w:rPr>
      </w:pPr>
      <w:r w:rsidRPr="0025124D">
        <w:rPr>
          <w:lang w:eastAsia="en-GB"/>
        </w:rPr>
        <w:t>‌</w:t>
      </w:r>
    </w:p>
    <w:p w14:paraId="69430C1D" w14:textId="77777777" w:rsidR="00CB6C45" w:rsidRPr="0025124D" w:rsidRDefault="00CB6C45" w:rsidP="000922DD">
      <w:pPr>
        <w:pStyle w:val="Paragraph"/>
      </w:pPr>
      <w:r w:rsidRPr="0025124D">
        <w:rPr>
          <w:lang w:eastAsia="en-GB"/>
        </w:rPr>
        <w:t>Guan, S., Wan, C. and Jiang, Y. (2023). </w:t>
      </w:r>
      <w:r w:rsidRPr="0025124D">
        <w:rPr>
          <w:i/>
          <w:iCs/>
          <w:lang w:eastAsia="en-GB"/>
        </w:rPr>
        <w:t>AV PV-RCNN: Improving 3D Object Detection with Adaptive Deformation and VectorPool Aggregation</w:t>
      </w:r>
      <w:r w:rsidRPr="0025124D">
        <w:rPr>
          <w:lang w:eastAsia="en-GB"/>
        </w:rPr>
        <w:t xml:space="preserve">. [online] ResearchGate. Available at: https://www.researchgate.net/publication/371321106_AV_PV-RCNN_Improving_3D_Object_Detection_with_Adaptive_Deformation_and_VectorPool_Aggregation </w:t>
      </w:r>
    </w:p>
    <w:p w14:paraId="4C349AF6" w14:textId="77777777" w:rsidR="00CB6C45" w:rsidRPr="0025124D" w:rsidRDefault="00CB6C45" w:rsidP="000922DD">
      <w:pPr>
        <w:pStyle w:val="Paragraph"/>
        <w:rPr>
          <w:lang w:eastAsia="en-GB"/>
        </w:rPr>
      </w:pPr>
      <w:r w:rsidRPr="0025124D">
        <w:rPr>
          <w:lang w:eastAsia="en-GB"/>
        </w:rPr>
        <w:t>‌</w:t>
      </w:r>
    </w:p>
    <w:p w14:paraId="1929B4D3" w14:textId="77777777" w:rsidR="00CB6C45" w:rsidRPr="0025124D" w:rsidRDefault="00CB6C45" w:rsidP="000922DD">
      <w:pPr>
        <w:pStyle w:val="Paragraph"/>
        <w:rPr>
          <w:lang w:eastAsia="en-GB"/>
        </w:rPr>
      </w:pPr>
    </w:p>
    <w:p w14:paraId="700AB3E1" w14:textId="70EC667E" w:rsidR="00CB6C45" w:rsidRPr="00F00E8B" w:rsidRDefault="00CB6C45" w:rsidP="000922DD">
      <w:pPr>
        <w:pStyle w:val="Paragraph"/>
      </w:pPr>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729CADD0" w14:textId="77777777" w:rsidR="00CB6C45" w:rsidRPr="00CB6C45" w:rsidRDefault="00CB6C45" w:rsidP="00CB6C45"/>
    <w:sectPr w:rsidR="00CB6C45" w:rsidRPr="00CB6C45" w:rsidSect="00F16704">
      <w:footerReference w:type="default" r:id="rId44"/>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DE416C" w14:textId="77777777" w:rsidR="00F16704" w:rsidRDefault="00F16704" w:rsidP="001B5926">
      <w:pPr>
        <w:spacing w:after="0" w:line="240" w:lineRule="auto"/>
      </w:pPr>
      <w:r>
        <w:separator/>
      </w:r>
    </w:p>
  </w:endnote>
  <w:endnote w:type="continuationSeparator" w:id="0">
    <w:p w14:paraId="6BA6ED22" w14:textId="77777777" w:rsidR="00F16704" w:rsidRDefault="00F16704" w:rsidP="001B5926">
      <w:pPr>
        <w:spacing w:after="0" w:line="240" w:lineRule="auto"/>
      </w:pPr>
      <w:r>
        <w:continuationSeparator/>
      </w:r>
    </w:p>
  </w:endnote>
  <w:endnote w:type="continuationNotice" w:id="1">
    <w:p w14:paraId="36B281E2" w14:textId="77777777" w:rsidR="00F16704" w:rsidRDefault="00F167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81795213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3F7C1E" w14:textId="77777777" w:rsidR="00F16704" w:rsidRDefault="00F16704" w:rsidP="001B5926">
      <w:pPr>
        <w:spacing w:after="0" w:line="240" w:lineRule="auto"/>
      </w:pPr>
      <w:r>
        <w:separator/>
      </w:r>
    </w:p>
  </w:footnote>
  <w:footnote w:type="continuationSeparator" w:id="0">
    <w:p w14:paraId="0C6C2989" w14:textId="77777777" w:rsidR="00F16704" w:rsidRDefault="00F16704" w:rsidP="001B5926">
      <w:pPr>
        <w:spacing w:after="0" w:line="240" w:lineRule="auto"/>
      </w:pPr>
      <w:r>
        <w:continuationSeparator/>
      </w:r>
    </w:p>
  </w:footnote>
  <w:footnote w:type="continuationNotice" w:id="1">
    <w:p w14:paraId="18B13054" w14:textId="77777777" w:rsidR="00F16704" w:rsidRDefault="00F1670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0"/>
  </w:num>
  <w:num w:numId="2" w16cid:durableId="369232166">
    <w:abstractNumId w:val="21"/>
  </w:num>
  <w:num w:numId="3" w16cid:durableId="1064447704">
    <w:abstractNumId w:val="36"/>
  </w:num>
  <w:num w:numId="4" w16cid:durableId="854615116">
    <w:abstractNumId w:val="44"/>
  </w:num>
  <w:num w:numId="5" w16cid:durableId="1145470798">
    <w:abstractNumId w:val="13"/>
  </w:num>
  <w:num w:numId="6" w16cid:durableId="506360331">
    <w:abstractNumId w:val="31"/>
  </w:num>
  <w:num w:numId="7" w16cid:durableId="808940590">
    <w:abstractNumId w:val="32"/>
  </w:num>
  <w:num w:numId="8" w16cid:durableId="1280792516">
    <w:abstractNumId w:val="19"/>
  </w:num>
  <w:num w:numId="9" w16cid:durableId="235672225">
    <w:abstractNumId w:val="16"/>
  </w:num>
  <w:num w:numId="10" w16cid:durableId="66808665">
    <w:abstractNumId w:val="48"/>
  </w:num>
  <w:num w:numId="11" w16cid:durableId="570428736">
    <w:abstractNumId w:val="47"/>
  </w:num>
  <w:num w:numId="12" w16cid:durableId="935554909">
    <w:abstractNumId w:val="3"/>
  </w:num>
  <w:num w:numId="13" w16cid:durableId="840849844">
    <w:abstractNumId w:val="11"/>
  </w:num>
  <w:num w:numId="14" w16cid:durableId="220749269">
    <w:abstractNumId w:val="41"/>
  </w:num>
  <w:num w:numId="15" w16cid:durableId="1755474715">
    <w:abstractNumId w:val="18"/>
  </w:num>
  <w:num w:numId="16" w16cid:durableId="1200316119">
    <w:abstractNumId w:val="8"/>
  </w:num>
  <w:num w:numId="17" w16cid:durableId="1451850789">
    <w:abstractNumId w:val="33"/>
  </w:num>
  <w:num w:numId="18" w16cid:durableId="287199124">
    <w:abstractNumId w:val="17"/>
  </w:num>
  <w:num w:numId="19" w16cid:durableId="428814630">
    <w:abstractNumId w:val="25"/>
  </w:num>
  <w:num w:numId="20" w16cid:durableId="225186288">
    <w:abstractNumId w:val="37"/>
  </w:num>
  <w:num w:numId="21" w16cid:durableId="2074573904">
    <w:abstractNumId w:val="30"/>
  </w:num>
  <w:num w:numId="22" w16cid:durableId="338821530">
    <w:abstractNumId w:val="9"/>
  </w:num>
  <w:num w:numId="23" w16cid:durableId="801004022">
    <w:abstractNumId w:val="46"/>
  </w:num>
  <w:num w:numId="24" w16cid:durableId="874998389">
    <w:abstractNumId w:val="45"/>
  </w:num>
  <w:num w:numId="25" w16cid:durableId="1791165011">
    <w:abstractNumId w:val="29"/>
  </w:num>
  <w:num w:numId="26" w16cid:durableId="1579899004">
    <w:abstractNumId w:val="34"/>
  </w:num>
  <w:num w:numId="27" w16cid:durableId="1033118139">
    <w:abstractNumId w:val="23"/>
  </w:num>
  <w:num w:numId="28" w16cid:durableId="1083257281">
    <w:abstractNumId w:val="40"/>
  </w:num>
  <w:num w:numId="29" w16cid:durableId="1588810954">
    <w:abstractNumId w:val="2"/>
  </w:num>
  <w:num w:numId="30" w16cid:durableId="890769771">
    <w:abstractNumId w:val="35"/>
  </w:num>
  <w:num w:numId="31" w16cid:durableId="897590647">
    <w:abstractNumId w:val="0"/>
  </w:num>
  <w:num w:numId="32" w16cid:durableId="454105118">
    <w:abstractNumId w:val="43"/>
  </w:num>
  <w:num w:numId="33" w16cid:durableId="1048332682">
    <w:abstractNumId w:val="49"/>
  </w:num>
  <w:num w:numId="34" w16cid:durableId="421995031">
    <w:abstractNumId w:val="7"/>
  </w:num>
  <w:num w:numId="35" w16cid:durableId="556673511">
    <w:abstractNumId w:val="24"/>
  </w:num>
  <w:num w:numId="36" w16cid:durableId="915480315">
    <w:abstractNumId w:val="20"/>
  </w:num>
  <w:num w:numId="37" w16cid:durableId="242495280">
    <w:abstractNumId w:val="5"/>
  </w:num>
  <w:num w:numId="38" w16cid:durableId="2109081771">
    <w:abstractNumId w:val="15"/>
  </w:num>
  <w:num w:numId="39" w16cid:durableId="652490141">
    <w:abstractNumId w:val="26"/>
  </w:num>
  <w:num w:numId="40" w16cid:durableId="2045323770">
    <w:abstractNumId w:val="4"/>
  </w:num>
  <w:num w:numId="41" w16cid:durableId="520826512">
    <w:abstractNumId w:val="42"/>
  </w:num>
  <w:num w:numId="42" w16cid:durableId="1387532894">
    <w:abstractNumId w:val="12"/>
  </w:num>
  <w:num w:numId="43" w16cid:durableId="1068770781">
    <w:abstractNumId w:val="22"/>
  </w:num>
  <w:num w:numId="44" w16cid:durableId="90325050">
    <w:abstractNumId w:val="14"/>
  </w:num>
  <w:num w:numId="45" w16cid:durableId="1530291175">
    <w:abstractNumId w:val="38"/>
  </w:num>
  <w:num w:numId="46" w16cid:durableId="966547278">
    <w:abstractNumId w:val="39"/>
  </w:num>
  <w:num w:numId="47" w16cid:durableId="953093993">
    <w:abstractNumId w:val="27"/>
  </w:num>
  <w:num w:numId="48" w16cid:durableId="969162942">
    <w:abstractNumId w:val="1"/>
  </w:num>
  <w:num w:numId="49" w16cid:durableId="1062170379">
    <w:abstractNumId w:val="28"/>
  </w:num>
  <w:num w:numId="50" w16cid:durableId="1948847348">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C58"/>
    <w:rsid w:val="00001B7D"/>
    <w:rsid w:val="00002625"/>
    <w:rsid w:val="00002F47"/>
    <w:rsid w:val="000037C1"/>
    <w:rsid w:val="00004D45"/>
    <w:rsid w:val="0000726D"/>
    <w:rsid w:val="000075DE"/>
    <w:rsid w:val="000122BF"/>
    <w:rsid w:val="00012B8C"/>
    <w:rsid w:val="0001359C"/>
    <w:rsid w:val="00013902"/>
    <w:rsid w:val="000166CA"/>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EF"/>
    <w:rsid w:val="0004059D"/>
    <w:rsid w:val="000417F1"/>
    <w:rsid w:val="00042847"/>
    <w:rsid w:val="00042864"/>
    <w:rsid w:val="000433D2"/>
    <w:rsid w:val="000438A2"/>
    <w:rsid w:val="000438BF"/>
    <w:rsid w:val="0004599A"/>
    <w:rsid w:val="000462DD"/>
    <w:rsid w:val="00046B6D"/>
    <w:rsid w:val="00047776"/>
    <w:rsid w:val="000479BF"/>
    <w:rsid w:val="000502A7"/>
    <w:rsid w:val="00050DAC"/>
    <w:rsid w:val="00050E09"/>
    <w:rsid w:val="00051A50"/>
    <w:rsid w:val="000522DA"/>
    <w:rsid w:val="000523EF"/>
    <w:rsid w:val="000526C8"/>
    <w:rsid w:val="000549B5"/>
    <w:rsid w:val="000551B7"/>
    <w:rsid w:val="00055834"/>
    <w:rsid w:val="00056534"/>
    <w:rsid w:val="00060C8A"/>
    <w:rsid w:val="00062D7F"/>
    <w:rsid w:val="00063028"/>
    <w:rsid w:val="00063876"/>
    <w:rsid w:val="00064240"/>
    <w:rsid w:val="00064393"/>
    <w:rsid w:val="0006456A"/>
    <w:rsid w:val="00064A21"/>
    <w:rsid w:val="00064D82"/>
    <w:rsid w:val="0006590F"/>
    <w:rsid w:val="000661AB"/>
    <w:rsid w:val="0006699C"/>
    <w:rsid w:val="00066BF1"/>
    <w:rsid w:val="00066FE0"/>
    <w:rsid w:val="000675F2"/>
    <w:rsid w:val="00067DC9"/>
    <w:rsid w:val="00070A7E"/>
    <w:rsid w:val="00072493"/>
    <w:rsid w:val="00073499"/>
    <w:rsid w:val="00073F73"/>
    <w:rsid w:val="000749B2"/>
    <w:rsid w:val="00074B30"/>
    <w:rsid w:val="00074D3C"/>
    <w:rsid w:val="000751E8"/>
    <w:rsid w:val="00075539"/>
    <w:rsid w:val="000755CE"/>
    <w:rsid w:val="00075B04"/>
    <w:rsid w:val="00077129"/>
    <w:rsid w:val="000771F7"/>
    <w:rsid w:val="00077FB9"/>
    <w:rsid w:val="00080527"/>
    <w:rsid w:val="00081C79"/>
    <w:rsid w:val="00082AF4"/>
    <w:rsid w:val="00082F58"/>
    <w:rsid w:val="00082FD7"/>
    <w:rsid w:val="00083AA2"/>
    <w:rsid w:val="00084BE4"/>
    <w:rsid w:val="000865D1"/>
    <w:rsid w:val="000865D6"/>
    <w:rsid w:val="00086A5E"/>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A61"/>
    <w:rsid w:val="000A7B04"/>
    <w:rsid w:val="000A7E7B"/>
    <w:rsid w:val="000B060C"/>
    <w:rsid w:val="000B087C"/>
    <w:rsid w:val="000B10F6"/>
    <w:rsid w:val="000B1419"/>
    <w:rsid w:val="000B174E"/>
    <w:rsid w:val="000B24E0"/>
    <w:rsid w:val="000B303B"/>
    <w:rsid w:val="000B3497"/>
    <w:rsid w:val="000B5085"/>
    <w:rsid w:val="000B59BF"/>
    <w:rsid w:val="000B5CA2"/>
    <w:rsid w:val="000B615D"/>
    <w:rsid w:val="000B69B5"/>
    <w:rsid w:val="000B6BBC"/>
    <w:rsid w:val="000B7F7A"/>
    <w:rsid w:val="000C0F26"/>
    <w:rsid w:val="000C109B"/>
    <w:rsid w:val="000C1195"/>
    <w:rsid w:val="000C14F0"/>
    <w:rsid w:val="000C19C5"/>
    <w:rsid w:val="000C1CEF"/>
    <w:rsid w:val="000C23B3"/>
    <w:rsid w:val="000C3DB8"/>
    <w:rsid w:val="000C46C4"/>
    <w:rsid w:val="000C49CF"/>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9A5"/>
    <w:rsid w:val="000E320D"/>
    <w:rsid w:val="000E3C9F"/>
    <w:rsid w:val="000E43F2"/>
    <w:rsid w:val="000E4A3D"/>
    <w:rsid w:val="000E537A"/>
    <w:rsid w:val="000E5D6D"/>
    <w:rsid w:val="000E6F11"/>
    <w:rsid w:val="000E7223"/>
    <w:rsid w:val="000F0086"/>
    <w:rsid w:val="000F171C"/>
    <w:rsid w:val="000F1FB0"/>
    <w:rsid w:val="000F4AAF"/>
    <w:rsid w:val="000F5359"/>
    <w:rsid w:val="000F6658"/>
    <w:rsid w:val="000F702F"/>
    <w:rsid w:val="000F7927"/>
    <w:rsid w:val="001001B0"/>
    <w:rsid w:val="00100B88"/>
    <w:rsid w:val="00101E32"/>
    <w:rsid w:val="001023E0"/>
    <w:rsid w:val="00102414"/>
    <w:rsid w:val="001032BB"/>
    <w:rsid w:val="00103FFF"/>
    <w:rsid w:val="001057C7"/>
    <w:rsid w:val="00105A97"/>
    <w:rsid w:val="00105DE4"/>
    <w:rsid w:val="0010733C"/>
    <w:rsid w:val="00107465"/>
    <w:rsid w:val="00110AD1"/>
    <w:rsid w:val="001111CF"/>
    <w:rsid w:val="00111D1C"/>
    <w:rsid w:val="001121E6"/>
    <w:rsid w:val="00112AD6"/>
    <w:rsid w:val="00112F4D"/>
    <w:rsid w:val="001130C4"/>
    <w:rsid w:val="00114059"/>
    <w:rsid w:val="001147A3"/>
    <w:rsid w:val="00114A56"/>
    <w:rsid w:val="00115217"/>
    <w:rsid w:val="00115CE2"/>
    <w:rsid w:val="00120C1D"/>
    <w:rsid w:val="00121E8A"/>
    <w:rsid w:val="00125446"/>
    <w:rsid w:val="001261DC"/>
    <w:rsid w:val="0012644E"/>
    <w:rsid w:val="00126661"/>
    <w:rsid w:val="00127DDE"/>
    <w:rsid w:val="0013007A"/>
    <w:rsid w:val="0013041D"/>
    <w:rsid w:val="0013174D"/>
    <w:rsid w:val="00131EF8"/>
    <w:rsid w:val="001344D6"/>
    <w:rsid w:val="00135728"/>
    <w:rsid w:val="00135A22"/>
    <w:rsid w:val="001367AD"/>
    <w:rsid w:val="001369E7"/>
    <w:rsid w:val="00136D6E"/>
    <w:rsid w:val="00136DD5"/>
    <w:rsid w:val="00137208"/>
    <w:rsid w:val="001375C1"/>
    <w:rsid w:val="00137867"/>
    <w:rsid w:val="00137A65"/>
    <w:rsid w:val="00137B0A"/>
    <w:rsid w:val="00137D0D"/>
    <w:rsid w:val="001414ED"/>
    <w:rsid w:val="00142430"/>
    <w:rsid w:val="0014281C"/>
    <w:rsid w:val="00142EED"/>
    <w:rsid w:val="001431EE"/>
    <w:rsid w:val="00145062"/>
    <w:rsid w:val="0014630E"/>
    <w:rsid w:val="00146545"/>
    <w:rsid w:val="00147869"/>
    <w:rsid w:val="00147C49"/>
    <w:rsid w:val="00151000"/>
    <w:rsid w:val="00151787"/>
    <w:rsid w:val="00151BE5"/>
    <w:rsid w:val="001540CF"/>
    <w:rsid w:val="001552D7"/>
    <w:rsid w:val="00155536"/>
    <w:rsid w:val="0015752D"/>
    <w:rsid w:val="00157F58"/>
    <w:rsid w:val="00161C40"/>
    <w:rsid w:val="00161DC0"/>
    <w:rsid w:val="0016280E"/>
    <w:rsid w:val="0016371C"/>
    <w:rsid w:val="0016381F"/>
    <w:rsid w:val="00164C3D"/>
    <w:rsid w:val="001651CC"/>
    <w:rsid w:val="001651F2"/>
    <w:rsid w:val="001664DF"/>
    <w:rsid w:val="001670B8"/>
    <w:rsid w:val="0016731A"/>
    <w:rsid w:val="0017040D"/>
    <w:rsid w:val="00170563"/>
    <w:rsid w:val="0017131C"/>
    <w:rsid w:val="00172294"/>
    <w:rsid w:val="0017244B"/>
    <w:rsid w:val="00173131"/>
    <w:rsid w:val="00175BC3"/>
    <w:rsid w:val="001762AC"/>
    <w:rsid w:val="0017704F"/>
    <w:rsid w:val="00177C69"/>
    <w:rsid w:val="00177E02"/>
    <w:rsid w:val="001809B0"/>
    <w:rsid w:val="00181BD7"/>
    <w:rsid w:val="001821AD"/>
    <w:rsid w:val="001829C4"/>
    <w:rsid w:val="00183676"/>
    <w:rsid w:val="00184460"/>
    <w:rsid w:val="00190444"/>
    <w:rsid w:val="0019054F"/>
    <w:rsid w:val="00190AC6"/>
    <w:rsid w:val="001914F4"/>
    <w:rsid w:val="0019265C"/>
    <w:rsid w:val="0019288B"/>
    <w:rsid w:val="00193177"/>
    <w:rsid w:val="00194E14"/>
    <w:rsid w:val="00196B06"/>
    <w:rsid w:val="00197378"/>
    <w:rsid w:val="001A08C3"/>
    <w:rsid w:val="001A1539"/>
    <w:rsid w:val="001A18BC"/>
    <w:rsid w:val="001A1F90"/>
    <w:rsid w:val="001A2784"/>
    <w:rsid w:val="001A2D97"/>
    <w:rsid w:val="001A4874"/>
    <w:rsid w:val="001A4C03"/>
    <w:rsid w:val="001A620B"/>
    <w:rsid w:val="001A6862"/>
    <w:rsid w:val="001B35FA"/>
    <w:rsid w:val="001B397B"/>
    <w:rsid w:val="001B4A6B"/>
    <w:rsid w:val="001B4DE1"/>
    <w:rsid w:val="001B5926"/>
    <w:rsid w:val="001B6416"/>
    <w:rsid w:val="001B6FFD"/>
    <w:rsid w:val="001B7B69"/>
    <w:rsid w:val="001C1356"/>
    <w:rsid w:val="001C17C8"/>
    <w:rsid w:val="001C1F18"/>
    <w:rsid w:val="001C22C8"/>
    <w:rsid w:val="001C2365"/>
    <w:rsid w:val="001C283E"/>
    <w:rsid w:val="001C453C"/>
    <w:rsid w:val="001C6340"/>
    <w:rsid w:val="001C688F"/>
    <w:rsid w:val="001C759B"/>
    <w:rsid w:val="001C7653"/>
    <w:rsid w:val="001C774D"/>
    <w:rsid w:val="001D0238"/>
    <w:rsid w:val="001D0317"/>
    <w:rsid w:val="001D0CA0"/>
    <w:rsid w:val="001D1099"/>
    <w:rsid w:val="001D2A74"/>
    <w:rsid w:val="001D3B12"/>
    <w:rsid w:val="001D4946"/>
    <w:rsid w:val="001D545E"/>
    <w:rsid w:val="001D5555"/>
    <w:rsid w:val="001D5B7A"/>
    <w:rsid w:val="001D5D4D"/>
    <w:rsid w:val="001D6959"/>
    <w:rsid w:val="001D6A78"/>
    <w:rsid w:val="001D7003"/>
    <w:rsid w:val="001D7C19"/>
    <w:rsid w:val="001D7CD9"/>
    <w:rsid w:val="001E00EC"/>
    <w:rsid w:val="001E1CEB"/>
    <w:rsid w:val="001E1D41"/>
    <w:rsid w:val="001E281C"/>
    <w:rsid w:val="001E3543"/>
    <w:rsid w:val="001E55E3"/>
    <w:rsid w:val="001E7606"/>
    <w:rsid w:val="001F05D4"/>
    <w:rsid w:val="001F1065"/>
    <w:rsid w:val="001F1447"/>
    <w:rsid w:val="001F35B2"/>
    <w:rsid w:val="001F36CB"/>
    <w:rsid w:val="001F47F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5068"/>
    <w:rsid w:val="0020735D"/>
    <w:rsid w:val="00207D5A"/>
    <w:rsid w:val="00207FA0"/>
    <w:rsid w:val="002108CB"/>
    <w:rsid w:val="00210BBA"/>
    <w:rsid w:val="0021158E"/>
    <w:rsid w:val="00211922"/>
    <w:rsid w:val="00212011"/>
    <w:rsid w:val="00212776"/>
    <w:rsid w:val="00212B49"/>
    <w:rsid w:val="0021311B"/>
    <w:rsid w:val="00213243"/>
    <w:rsid w:val="00214568"/>
    <w:rsid w:val="0021484A"/>
    <w:rsid w:val="002153FC"/>
    <w:rsid w:val="0021629C"/>
    <w:rsid w:val="00216698"/>
    <w:rsid w:val="002177F6"/>
    <w:rsid w:val="0021789C"/>
    <w:rsid w:val="00217C6F"/>
    <w:rsid w:val="002210E6"/>
    <w:rsid w:val="00222A32"/>
    <w:rsid w:val="00222C40"/>
    <w:rsid w:val="00223D2E"/>
    <w:rsid w:val="002247FE"/>
    <w:rsid w:val="002257CF"/>
    <w:rsid w:val="00226A27"/>
    <w:rsid w:val="00226C06"/>
    <w:rsid w:val="002273E1"/>
    <w:rsid w:val="0022792F"/>
    <w:rsid w:val="0023072E"/>
    <w:rsid w:val="00230D39"/>
    <w:rsid w:val="0023133C"/>
    <w:rsid w:val="002329A9"/>
    <w:rsid w:val="00232E43"/>
    <w:rsid w:val="00233867"/>
    <w:rsid w:val="00233AF9"/>
    <w:rsid w:val="00234F5F"/>
    <w:rsid w:val="00235C38"/>
    <w:rsid w:val="00235E86"/>
    <w:rsid w:val="002364B2"/>
    <w:rsid w:val="00237A11"/>
    <w:rsid w:val="00237CD0"/>
    <w:rsid w:val="00237EEE"/>
    <w:rsid w:val="00240429"/>
    <w:rsid w:val="002406B4"/>
    <w:rsid w:val="00241D4B"/>
    <w:rsid w:val="0024267A"/>
    <w:rsid w:val="00243440"/>
    <w:rsid w:val="00244F10"/>
    <w:rsid w:val="00245AEA"/>
    <w:rsid w:val="002464EF"/>
    <w:rsid w:val="0024755C"/>
    <w:rsid w:val="002476C2"/>
    <w:rsid w:val="0025027F"/>
    <w:rsid w:val="00250404"/>
    <w:rsid w:val="0025080F"/>
    <w:rsid w:val="00250F80"/>
    <w:rsid w:val="00251211"/>
    <w:rsid w:val="002517B8"/>
    <w:rsid w:val="00251F48"/>
    <w:rsid w:val="00251FAD"/>
    <w:rsid w:val="002523F0"/>
    <w:rsid w:val="002526DD"/>
    <w:rsid w:val="0025285E"/>
    <w:rsid w:val="0025319A"/>
    <w:rsid w:val="00253308"/>
    <w:rsid w:val="0025346D"/>
    <w:rsid w:val="00253F7E"/>
    <w:rsid w:val="00253F98"/>
    <w:rsid w:val="00255CA2"/>
    <w:rsid w:val="002566DE"/>
    <w:rsid w:val="00256952"/>
    <w:rsid w:val="00261C54"/>
    <w:rsid w:val="002634F3"/>
    <w:rsid w:val="00264036"/>
    <w:rsid w:val="00265439"/>
    <w:rsid w:val="00265468"/>
    <w:rsid w:val="00265AB7"/>
    <w:rsid w:val="00266452"/>
    <w:rsid w:val="0026693A"/>
    <w:rsid w:val="00266C08"/>
    <w:rsid w:val="00266EBD"/>
    <w:rsid w:val="0027046C"/>
    <w:rsid w:val="0027150E"/>
    <w:rsid w:val="0027158F"/>
    <w:rsid w:val="00271F53"/>
    <w:rsid w:val="00272867"/>
    <w:rsid w:val="00272B3B"/>
    <w:rsid w:val="00272B52"/>
    <w:rsid w:val="00273F59"/>
    <w:rsid w:val="00274757"/>
    <w:rsid w:val="002760DD"/>
    <w:rsid w:val="00276B64"/>
    <w:rsid w:val="00276ECB"/>
    <w:rsid w:val="00277271"/>
    <w:rsid w:val="00280717"/>
    <w:rsid w:val="00280AEF"/>
    <w:rsid w:val="00280B10"/>
    <w:rsid w:val="00280E89"/>
    <w:rsid w:val="002817AE"/>
    <w:rsid w:val="00281ABE"/>
    <w:rsid w:val="00282058"/>
    <w:rsid w:val="002848A8"/>
    <w:rsid w:val="00284E39"/>
    <w:rsid w:val="0028569E"/>
    <w:rsid w:val="00285CC0"/>
    <w:rsid w:val="00285D5B"/>
    <w:rsid w:val="00286F4C"/>
    <w:rsid w:val="002872B8"/>
    <w:rsid w:val="00287CBC"/>
    <w:rsid w:val="00287D28"/>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0466"/>
    <w:rsid w:val="002A199D"/>
    <w:rsid w:val="002A1B8A"/>
    <w:rsid w:val="002A3F71"/>
    <w:rsid w:val="002A4F3C"/>
    <w:rsid w:val="002A5534"/>
    <w:rsid w:val="002A6215"/>
    <w:rsid w:val="002A7F3C"/>
    <w:rsid w:val="002B03CB"/>
    <w:rsid w:val="002B07DA"/>
    <w:rsid w:val="002B0C6B"/>
    <w:rsid w:val="002B3162"/>
    <w:rsid w:val="002B384B"/>
    <w:rsid w:val="002B39E9"/>
    <w:rsid w:val="002B46A8"/>
    <w:rsid w:val="002B4D95"/>
    <w:rsid w:val="002B5B5B"/>
    <w:rsid w:val="002B65C1"/>
    <w:rsid w:val="002B7584"/>
    <w:rsid w:val="002B7897"/>
    <w:rsid w:val="002C1EA3"/>
    <w:rsid w:val="002C2459"/>
    <w:rsid w:val="002C2B8B"/>
    <w:rsid w:val="002C51F3"/>
    <w:rsid w:val="002C5407"/>
    <w:rsid w:val="002C5E1B"/>
    <w:rsid w:val="002C5E39"/>
    <w:rsid w:val="002C67DB"/>
    <w:rsid w:val="002C7667"/>
    <w:rsid w:val="002C771A"/>
    <w:rsid w:val="002D0393"/>
    <w:rsid w:val="002D37DF"/>
    <w:rsid w:val="002D3FFF"/>
    <w:rsid w:val="002D46F6"/>
    <w:rsid w:val="002D7D5C"/>
    <w:rsid w:val="002E0EFC"/>
    <w:rsid w:val="002E21AF"/>
    <w:rsid w:val="002E2613"/>
    <w:rsid w:val="002E2682"/>
    <w:rsid w:val="002E33B9"/>
    <w:rsid w:val="002E3521"/>
    <w:rsid w:val="002E4214"/>
    <w:rsid w:val="002E56BC"/>
    <w:rsid w:val="002E5DC1"/>
    <w:rsid w:val="002E6185"/>
    <w:rsid w:val="002E6187"/>
    <w:rsid w:val="002E65BE"/>
    <w:rsid w:val="002E78C2"/>
    <w:rsid w:val="002E7F43"/>
    <w:rsid w:val="002F11C6"/>
    <w:rsid w:val="002F1246"/>
    <w:rsid w:val="002F2E90"/>
    <w:rsid w:val="002F35FB"/>
    <w:rsid w:val="002F360E"/>
    <w:rsid w:val="002F36CA"/>
    <w:rsid w:val="002F3ED0"/>
    <w:rsid w:val="002F44F5"/>
    <w:rsid w:val="002F4691"/>
    <w:rsid w:val="002F5014"/>
    <w:rsid w:val="002F5FB4"/>
    <w:rsid w:val="002F64BE"/>
    <w:rsid w:val="002F6674"/>
    <w:rsid w:val="002F6C0E"/>
    <w:rsid w:val="002F6D96"/>
    <w:rsid w:val="002F726F"/>
    <w:rsid w:val="002F765F"/>
    <w:rsid w:val="002F7CF2"/>
    <w:rsid w:val="00300025"/>
    <w:rsid w:val="00300F3B"/>
    <w:rsid w:val="00301985"/>
    <w:rsid w:val="0030198D"/>
    <w:rsid w:val="00302382"/>
    <w:rsid w:val="00302608"/>
    <w:rsid w:val="00304E58"/>
    <w:rsid w:val="0030710C"/>
    <w:rsid w:val="003129DD"/>
    <w:rsid w:val="00313703"/>
    <w:rsid w:val="003149AE"/>
    <w:rsid w:val="0031502A"/>
    <w:rsid w:val="00315498"/>
    <w:rsid w:val="003161CB"/>
    <w:rsid w:val="00320545"/>
    <w:rsid w:val="00321B74"/>
    <w:rsid w:val="0032353C"/>
    <w:rsid w:val="00323BBE"/>
    <w:rsid w:val="003243D1"/>
    <w:rsid w:val="0032446E"/>
    <w:rsid w:val="00324938"/>
    <w:rsid w:val="0032493C"/>
    <w:rsid w:val="00324B07"/>
    <w:rsid w:val="00324BC8"/>
    <w:rsid w:val="00324FB9"/>
    <w:rsid w:val="0032511B"/>
    <w:rsid w:val="003273D5"/>
    <w:rsid w:val="00331850"/>
    <w:rsid w:val="00331890"/>
    <w:rsid w:val="00331A75"/>
    <w:rsid w:val="00331B2B"/>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503F8"/>
    <w:rsid w:val="003518AD"/>
    <w:rsid w:val="00351AAD"/>
    <w:rsid w:val="003520B4"/>
    <w:rsid w:val="00354088"/>
    <w:rsid w:val="00354515"/>
    <w:rsid w:val="00354CF0"/>
    <w:rsid w:val="0035522D"/>
    <w:rsid w:val="00355345"/>
    <w:rsid w:val="00355506"/>
    <w:rsid w:val="003575FC"/>
    <w:rsid w:val="00357DC3"/>
    <w:rsid w:val="00361AED"/>
    <w:rsid w:val="003621A8"/>
    <w:rsid w:val="003622E3"/>
    <w:rsid w:val="00362814"/>
    <w:rsid w:val="00362C72"/>
    <w:rsid w:val="003637FC"/>
    <w:rsid w:val="00364024"/>
    <w:rsid w:val="003641C7"/>
    <w:rsid w:val="00365301"/>
    <w:rsid w:val="0036564C"/>
    <w:rsid w:val="003657CA"/>
    <w:rsid w:val="00365FDB"/>
    <w:rsid w:val="003672CC"/>
    <w:rsid w:val="00367B14"/>
    <w:rsid w:val="00367E07"/>
    <w:rsid w:val="003701AB"/>
    <w:rsid w:val="003702C4"/>
    <w:rsid w:val="00370480"/>
    <w:rsid w:val="00370E8C"/>
    <w:rsid w:val="003726BE"/>
    <w:rsid w:val="0037288E"/>
    <w:rsid w:val="00372AA0"/>
    <w:rsid w:val="00375558"/>
    <w:rsid w:val="003758D3"/>
    <w:rsid w:val="003766F2"/>
    <w:rsid w:val="003777ED"/>
    <w:rsid w:val="0038117C"/>
    <w:rsid w:val="00381751"/>
    <w:rsid w:val="00382418"/>
    <w:rsid w:val="00383C0C"/>
    <w:rsid w:val="003842D2"/>
    <w:rsid w:val="00384761"/>
    <w:rsid w:val="003866D6"/>
    <w:rsid w:val="003870F6"/>
    <w:rsid w:val="00387CDE"/>
    <w:rsid w:val="00390D15"/>
    <w:rsid w:val="0039109F"/>
    <w:rsid w:val="003911FB"/>
    <w:rsid w:val="0039235B"/>
    <w:rsid w:val="00395B0C"/>
    <w:rsid w:val="00396F0C"/>
    <w:rsid w:val="003A024E"/>
    <w:rsid w:val="003A0E61"/>
    <w:rsid w:val="003A356E"/>
    <w:rsid w:val="003A43AB"/>
    <w:rsid w:val="003A4529"/>
    <w:rsid w:val="003A5EC5"/>
    <w:rsid w:val="003A7F4E"/>
    <w:rsid w:val="003B0C4A"/>
    <w:rsid w:val="003B2A49"/>
    <w:rsid w:val="003B2A61"/>
    <w:rsid w:val="003B2D5D"/>
    <w:rsid w:val="003B2E53"/>
    <w:rsid w:val="003B3D01"/>
    <w:rsid w:val="003B4A26"/>
    <w:rsid w:val="003B5088"/>
    <w:rsid w:val="003B52DE"/>
    <w:rsid w:val="003B606E"/>
    <w:rsid w:val="003B6FC7"/>
    <w:rsid w:val="003C03BF"/>
    <w:rsid w:val="003C072F"/>
    <w:rsid w:val="003C0793"/>
    <w:rsid w:val="003C1122"/>
    <w:rsid w:val="003C191A"/>
    <w:rsid w:val="003C2E00"/>
    <w:rsid w:val="003C374C"/>
    <w:rsid w:val="003C4250"/>
    <w:rsid w:val="003C48C0"/>
    <w:rsid w:val="003C4C5F"/>
    <w:rsid w:val="003C5176"/>
    <w:rsid w:val="003C55BF"/>
    <w:rsid w:val="003C58F8"/>
    <w:rsid w:val="003C5BA2"/>
    <w:rsid w:val="003C6599"/>
    <w:rsid w:val="003C7F00"/>
    <w:rsid w:val="003D03D7"/>
    <w:rsid w:val="003D3627"/>
    <w:rsid w:val="003D582F"/>
    <w:rsid w:val="003D6D27"/>
    <w:rsid w:val="003D6E79"/>
    <w:rsid w:val="003D7290"/>
    <w:rsid w:val="003D78AD"/>
    <w:rsid w:val="003D7C8C"/>
    <w:rsid w:val="003E01C1"/>
    <w:rsid w:val="003E0493"/>
    <w:rsid w:val="003E0CB0"/>
    <w:rsid w:val="003E1426"/>
    <w:rsid w:val="003E2D56"/>
    <w:rsid w:val="003E32D7"/>
    <w:rsid w:val="003E3440"/>
    <w:rsid w:val="003E5690"/>
    <w:rsid w:val="003E5C4E"/>
    <w:rsid w:val="003E5D4F"/>
    <w:rsid w:val="003E5F34"/>
    <w:rsid w:val="003E6A99"/>
    <w:rsid w:val="003E6F53"/>
    <w:rsid w:val="003E7E35"/>
    <w:rsid w:val="003F0605"/>
    <w:rsid w:val="003F127F"/>
    <w:rsid w:val="003F2ACC"/>
    <w:rsid w:val="003F2C1C"/>
    <w:rsid w:val="003F4857"/>
    <w:rsid w:val="003F4E1F"/>
    <w:rsid w:val="003F6C51"/>
    <w:rsid w:val="003F794F"/>
    <w:rsid w:val="004002A5"/>
    <w:rsid w:val="0040110D"/>
    <w:rsid w:val="00401A51"/>
    <w:rsid w:val="004025A9"/>
    <w:rsid w:val="00403BE8"/>
    <w:rsid w:val="0040532C"/>
    <w:rsid w:val="00405976"/>
    <w:rsid w:val="00405F7E"/>
    <w:rsid w:val="00406F5E"/>
    <w:rsid w:val="0040764F"/>
    <w:rsid w:val="0041098F"/>
    <w:rsid w:val="0041105F"/>
    <w:rsid w:val="00411089"/>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424B"/>
    <w:rsid w:val="00426966"/>
    <w:rsid w:val="00426D91"/>
    <w:rsid w:val="00426F09"/>
    <w:rsid w:val="00427186"/>
    <w:rsid w:val="00430192"/>
    <w:rsid w:val="00430605"/>
    <w:rsid w:val="00431E17"/>
    <w:rsid w:val="00432190"/>
    <w:rsid w:val="00432889"/>
    <w:rsid w:val="00435007"/>
    <w:rsid w:val="00435514"/>
    <w:rsid w:val="00435C66"/>
    <w:rsid w:val="00435EBC"/>
    <w:rsid w:val="004365E5"/>
    <w:rsid w:val="00436ED4"/>
    <w:rsid w:val="00442C6E"/>
    <w:rsid w:val="00443014"/>
    <w:rsid w:val="00443A3E"/>
    <w:rsid w:val="004446A3"/>
    <w:rsid w:val="00445187"/>
    <w:rsid w:val="00445DE1"/>
    <w:rsid w:val="004462EC"/>
    <w:rsid w:val="004465D8"/>
    <w:rsid w:val="004500A9"/>
    <w:rsid w:val="0045079B"/>
    <w:rsid w:val="00450F29"/>
    <w:rsid w:val="00451060"/>
    <w:rsid w:val="00451A94"/>
    <w:rsid w:val="00452E6E"/>
    <w:rsid w:val="0045346E"/>
    <w:rsid w:val="0045352F"/>
    <w:rsid w:val="00453A3E"/>
    <w:rsid w:val="00454A3B"/>
    <w:rsid w:val="00454F8D"/>
    <w:rsid w:val="00455D45"/>
    <w:rsid w:val="004565E8"/>
    <w:rsid w:val="004566B0"/>
    <w:rsid w:val="00457A3F"/>
    <w:rsid w:val="004618B1"/>
    <w:rsid w:val="0046248C"/>
    <w:rsid w:val="004624B4"/>
    <w:rsid w:val="00462E04"/>
    <w:rsid w:val="0046318B"/>
    <w:rsid w:val="00464B5D"/>
    <w:rsid w:val="004656F8"/>
    <w:rsid w:val="004660AF"/>
    <w:rsid w:val="0046613A"/>
    <w:rsid w:val="00466BBF"/>
    <w:rsid w:val="00466EFA"/>
    <w:rsid w:val="00467CE5"/>
    <w:rsid w:val="00470636"/>
    <w:rsid w:val="0047072B"/>
    <w:rsid w:val="004728F2"/>
    <w:rsid w:val="00474B3F"/>
    <w:rsid w:val="004767EC"/>
    <w:rsid w:val="00477925"/>
    <w:rsid w:val="00477B7B"/>
    <w:rsid w:val="0048015F"/>
    <w:rsid w:val="004809EF"/>
    <w:rsid w:val="004811EC"/>
    <w:rsid w:val="00481F62"/>
    <w:rsid w:val="004830AF"/>
    <w:rsid w:val="004836B9"/>
    <w:rsid w:val="00484D0B"/>
    <w:rsid w:val="00484E15"/>
    <w:rsid w:val="00485442"/>
    <w:rsid w:val="00485E8C"/>
    <w:rsid w:val="004954F3"/>
    <w:rsid w:val="004961B3"/>
    <w:rsid w:val="0049665D"/>
    <w:rsid w:val="00496D38"/>
    <w:rsid w:val="004A0499"/>
    <w:rsid w:val="004A17A0"/>
    <w:rsid w:val="004A1E6E"/>
    <w:rsid w:val="004A2556"/>
    <w:rsid w:val="004A3184"/>
    <w:rsid w:val="004A443D"/>
    <w:rsid w:val="004A4472"/>
    <w:rsid w:val="004A4F09"/>
    <w:rsid w:val="004A4FEE"/>
    <w:rsid w:val="004A5668"/>
    <w:rsid w:val="004A6AEC"/>
    <w:rsid w:val="004A6D86"/>
    <w:rsid w:val="004A77AD"/>
    <w:rsid w:val="004B05EC"/>
    <w:rsid w:val="004B11E1"/>
    <w:rsid w:val="004B2042"/>
    <w:rsid w:val="004B5056"/>
    <w:rsid w:val="004B5269"/>
    <w:rsid w:val="004B5E27"/>
    <w:rsid w:val="004B5E67"/>
    <w:rsid w:val="004B6665"/>
    <w:rsid w:val="004B68B9"/>
    <w:rsid w:val="004B6A26"/>
    <w:rsid w:val="004B6CC4"/>
    <w:rsid w:val="004C0473"/>
    <w:rsid w:val="004C0D74"/>
    <w:rsid w:val="004C12F0"/>
    <w:rsid w:val="004C279E"/>
    <w:rsid w:val="004C2874"/>
    <w:rsid w:val="004C31B1"/>
    <w:rsid w:val="004C32EF"/>
    <w:rsid w:val="004C3F0C"/>
    <w:rsid w:val="004C4B31"/>
    <w:rsid w:val="004C4BD6"/>
    <w:rsid w:val="004C5AC7"/>
    <w:rsid w:val="004C5F77"/>
    <w:rsid w:val="004C66E3"/>
    <w:rsid w:val="004C6CDC"/>
    <w:rsid w:val="004C770A"/>
    <w:rsid w:val="004C783F"/>
    <w:rsid w:val="004C78A7"/>
    <w:rsid w:val="004C7FB5"/>
    <w:rsid w:val="004D0B9D"/>
    <w:rsid w:val="004D3D24"/>
    <w:rsid w:val="004D6697"/>
    <w:rsid w:val="004D7575"/>
    <w:rsid w:val="004E00FB"/>
    <w:rsid w:val="004E1A42"/>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500A33"/>
    <w:rsid w:val="00500A3E"/>
    <w:rsid w:val="00500D84"/>
    <w:rsid w:val="00501F80"/>
    <w:rsid w:val="005023BB"/>
    <w:rsid w:val="00502733"/>
    <w:rsid w:val="005030B5"/>
    <w:rsid w:val="005034DE"/>
    <w:rsid w:val="005049F7"/>
    <w:rsid w:val="005051F2"/>
    <w:rsid w:val="00507A65"/>
    <w:rsid w:val="0051031D"/>
    <w:rsid w:val="0051142F"/>
    <w:rsid w:val="00511FA0"/>
    <w:rsid w:val="005139AF"/>
    <w:rsid w:val="005157D5"/>
    <w:rsid w:val="00515BB0"/>
    <w:rsid w:val="00516973"/>
    <w:rsid w:val="00516C8E"/>
    <w:rsid w:val="00516F65"/>
    <w:rsid w:val="00517676"/>
    <w:rsid w:val="00520233"/>
    <w:rsid w:val="00520F97"/>
    <w:rsid w:val="005222F2"/>
    <w:rsid w:val="00523FBA"/>
    <w:rsid w:val="00524184"/>
    <w:rsid w:val="005245E8"/>
    <w:rsid w:val="00525816"/>
    <w:rsid w:val="00525BCB"/>
    <w:rsid w:val="00526536"/>
    <w:rsid w:val="005267D9"/>
    <w:rsid w:val="00526A4E"/>
    <w:rsid w:val="00527AAA"/>
    <w:rsid w:val="00531F10"/>
    <w:rsid w:val="0053202A"/>
    <w:rsid w:val="0053344E"/>
    <w:rsid w:val="005336C7"/>
    <w:rsid w:val="005337F6"/>
    <w:rsid w:val="005354E1"/>
    <w:rsid w:val="00536939"/>
    <w:rsid w:val="00536A7C"/>
    <w:rsid w:val="0053726A"/>
    <w:rsid w:val="00537D58"/>
    <w:rsid w:val="00537DB1"/>
    <w:rsid w:val="00537F07"/>
    <w:rsid w:val="0054053E"/>
    <w:rsid w:val="00540855"/>
    <w:rsid w:val="00540E3D"/>
    <w:rsid w:val="005428BF"/>
    <w:rsid w:val="005434B5"/>
    <w:rsid w:val="00543672"/>
    <w:rsid w:val="00543D27"/>
    <w:rsid w:val="0054443A"/>
    <w:rsid w:val="00545965"/>
    <w:rsid w:val="005467AE"/>
    <w:rsid w:val="00547BCA"/>
    <w:rsid w:val="00551893"/>
    <w:rsid w:val="00552D27"/>
    <w:rsid w:val="00553AF6"/>
    <w:rsid w:val="005545DA"/>
    <w:rsid w:val="00554707"/>
    <w:rsid w:val="0055648B"/>
    <w:rsid w:val="00556ADA"/>
    <w:rsid w:val="00556EDF"/>
    <w:rsid w:val="00561172"/>
    <w:rsid w:val="00561321"/>
    <w:rsid w:val="005613D1"/>
    <w:rsid w:val="00563388"/>
    <w:rsid w:val="00564DB5"/>
    <w:rsid w:val="00564E58"/>
    <w:rsid w:val="00564E7E"/>
    <w:rsid w:val="00564F7D"/>
    <w:rsid w:val="00565207"/>
    <w:rsid w:val="0056657C"/>
    <w:rsid w:val="0056768A"/>
    <w:rsid w:val="00567F26"/>
    <w:rsid w:val="00571459"/>
    <w:rsid w:val="005731E0"/>
    <w:rsid w:val="005749FC"/>
    <w:rsid w:val="0057510F"/>
    <w:rsid w:val="00576511"/>
    <w:rsid w:val="00576A22"/>
    <w:rsid w:val="00577C18"/>
    <w:rsid w:val="00577E5E"/>
    <w:rsid w:val="00580693"/>
    <w:rsid w:val="00581859"/>
    <w:rsid w:val="005821AC"/>
    <w:rsid w:val="00582249"/>
    <w:rsid w:val="005828CA"/>
    <w:rsid w:val="0058310E"/>
    <w:rsid w:val="0058423D"/>
    <w:rsid w:val="00584276"/>
    <w:rsid w:val="0058445B"/>
    <w:rsid w:val="005844F1"/>
    <w:rsid w:val="00586B6E"/>
    <w:rsid w:val="00586D4C"/>
    <w:rsid w:val="00587F74"/>
    <w:rsid w:val="00592A80"/>
    <w:rsid w:val="00594E6C"/>
    <w:rsid w:val="00596680"/>
    <w:rsid w:val="0059754A"/>
    <w:rsid w:val="00597F31"/>
    <w:rsid w:val="005A0986"/>
    <w:rsid w:val="005A113B"/>
    <w:rsid w:val="005A1532"/>
    <w:rsid w:val="005A2A0D"/>
    <w:rsid w:val="005A341E"/>
    <w:rsid w:val="005A3A5A"/>
    <w:rsid w:val="005A3E90"/>
    <w:rsid w:val="005A3E95"/>
    <w:rsid w:val="005A4126"/>
    <w:rsid w:val="005A4811"/>
    <w:rsid w:val="005A4D10"/>
    <w:rsid w:val="005A4E78"/>
    <w:rsid w:val="005A57E4"/>
    <w:rsid w:val="005A6B81"/>
    <w:rsid w:val="005B0227"/>
    <w:rsid w:val="005B1668"/>
    <w:rsid w:val="005B2125"/>
    <w:rsid w:val="005B2420"/>
    <w:rsid w:val="005B27FA"/>
    <w:rsid w:val="005B3797"/>
    <w:rsid w:val="005B38B8"/>
    <w:rsid w:val="005B3EEF"/>
    <w:rsid w:val="005B43E9"/>
    <w:rsid w:val="005B4827"/>
    <w:rsid w:val="005B52A1"/>
    <w:rsid w:val="005B5699"/>
    <w:rsid w:val="005B607C"/>
    <w:rsid w:val="005B68BC"/>
    <w:rsid w:val="005B6E27"/>
    <w:rsid w:val="005B742B"/>
    <w:rsid w:val="005B79DF"/>
    <w:rsid w:val="005C17E8"/>
    <w:rsid w:val="005C1963"/>
    <w:rsid w:val="005C2031"/>
    <w:rsid w:val="005C279F"/>
    <w:rsid w:val="005C3225"/>
    <w:rsid w:val="005C34BE"/>
    <w:rsid w:val="005C3C8C"/>
    <w:rsid w:val="005C3F43"/>
    <w:rsid w:val="005C4059"/>
    <w:rsid w:val="005C4852"/>
    <w:rsid w:val="005C4EA6"/>
    <w:rsid w:val="005C57BD"/>
    <w:rsid w:val="005C5B17"/>
    <w:rsid w:val="005C66A2"/>
    <w:rsid w:val="005C75B1"/>
    <w:rsid w:val="005D02F7"/>
    <w:rsid w:val="005D037F"/>
    <w:rsid w:val="005D279E"/>
    <w:rsid w:val="005D3841"/>
    <w:rsid w:val="005D3C94"/>
    <w:rsid w:val="005D3C9D"/>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4E12"/>
    <w:rsid w:val="005E4FE3"/>
    <w:rsid w:val="005E6823"/>
    <w:rsid w:val="005E6F94"/>
    <w:rsid w:val="005E7B54"/>
    <w:rsid w:val="005E7D57"/>
    <w:rsid w:val="005F0CF0"/>
    <w:rsid w:val="005F1179"/>
    <w:rsid w:val="005F1F48"/>
    <w:rsid w:val="005F1F4A"/>
    <w:rsid w:val="005F2A57"/>
    <w:rsid w:val="005F2DEE"/>
    <w:rsid w:val="005F32F6"/>
    <w:rsid w:val="005F3C2C"/>
    <w:rsid w:val="005F4310"/>
    <w:rsid w:val="005F44FE"/>
    <w:rsid w:val="005F5DD4"/>
    <w:rsid w:val="005F66DE"/>
    <w:rsid w:val="006017C0"/>
    <w:rsid w:val="006017DA"/>
    <w:rsid w:val="00601ED8"/>
    <w:rsid w:val="00602B9D"/>
    <w:rsid w:val="00602FD8"/>
    <w:rsid w:val="006043B7"/>
    <w:rsid w:val="00604BCC"/>
    <w:rsid w:val="00606842"/>
    <w:rsid w:val="00607254"/>
    <w:rsid w:val="00607333"/>
    <w:rsid w:val="00607605"/>
    <w:rsid w:val="00607B6F"/>
    <w:rsid w:val="006104C2"/>
    <w:rsid w:val="00610F29"/>
    <w:rsid w:val="00610F9F"/>
    <w:rsid w:val="00611B03"/>
    <w:rsid w:val="00612075"/>
    <w:rsid w:val="0061236E"/>
    <w:rsid w:val="0061343E"/>
    <w:rsid w:val="00613DA3"/>
    <w:rsid w:val="0061610F"/>
    <w:rsid w:val="0061613B"/>
    <w:rsid w:val="006170D8"/>
    <w:rsid w:val="00621223"/>
    <w:rsid w:val="00621AA2"/>
    <w:rsid w:val="00622B45"/>
    <w:rsid w:val="006249ED"/>
    <w:rsid w:val="00625627"/>
    <w:rsid w:val="0062623D"/>
    <w:rsid w:val="00626478"/>
    <w:rsid w:val="006273FC"/>
    <w:rsid w:val="00627E1E"/>
    <w:rsid w:val="00631BB1"/>
    <w:rsid w:val="006326BD"/>
    <w:rsid w:val="00633A03"/>
    <w:rsid w:val="00633C5E"/>
    <w:rsid w:val="00633F2C"/>
    <w:rsid w:val="00634B12"/>
    <w:rsid w:val="00634FDE"/>
    <w:rsid w:val="006352E6"/>
    <w:rsid w:val="006353D5"/>
    <w:rsid w:val="006357B5"/>
    <w:rsid w:val="00635B91"/>
    <w:rsid w:val="006373B9"/>
    <w:rsid w:val="00637D67"/>
    <w:rsid w:val="00640002"/>
    <w:rsid w:val="0064165E"/>
    <w:rsid w:val="00642B7B"/>
    <w:rsid w:val="00642BC0"/>
    <w:rsid w:val="006430F0"/>
    <w:rsid w:val="00644431"/>
    <w:rsid w:val="00645D82"/>
    <w:rsid w:val="006469AA"/>
    <w:rsid w:val="00647AB0"/>
    <w:rsid w:val="006501E7"/>
    <w:rsid w:val="00651567"/>
    <w:rsid w:val="00653921"/>
    <w:rsid w:val="006558DA"/>
    <w:rsid w:val="0065763A"/>
    <w:rsid w:val="00657F4F"/>
    <w:rsid w:val="0066019A"/>
    <w:rsid w:val="00660255"/>
    <w:rsid w:val="0066113A"/>
    <w:rsid w:val="006611E7"/>
    <w:rsid w:val="00662498"/>
    <w:rsid w:val="00662DBE"/>
    <w:rsid w:val="0066355E"/>
    <w:rsid w:val="00665462"/>
    <w:rsid w:val="00665505"/>
    <w:rsid w:val="0066593F"/>
    <w:rsid w:val="006667ED"/>
    <w:rsid w:val="00666B36"/>
    <w:rsid w:val="00666DD3"/>
    <w:rsid w:val="006672E0"/>
    <w:rsid w:val="00670916"/>
    <w:rsid w:val="00670A24"/>
    <w:rsid w:val="00670C4E"/>
    <w:rsid w:val="006711FB"/>
    <w:rsid w:val="0067168A"/>
    <w:rsid w:val="00672410"/>
    <w:rsid w:val="0067317F"/>
    <w:rsid w:val="006741DF"/>
    <w:rsid w:val="00674477"/>
    <w:rsid w:val="006749D8"/>
    <w:rsid w:val="00674FB7"/>
    <w:rsid w:val="00675BEE"/>
    <w:rsid w:val="00675EB5"/>
    <w:rsid w:val="00677F5A"/>
    <w:rsid w:val="006832F3"/>
    <w:rsid w:val="006837B7"/>
    <w:rsid w:val="00683CD4"/>
    <w:rsid w:val="0068486E"/>
    <w:rsid w:val="0068518C"/>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9B3"/>
    <w:rsid w:val="006A3C1E"/>
    <w:rsid w:val="006A4152"/>
    <w:rsid w:val="006A66DA"/>
    <w:rsid w:val="006A6D41"/>
    <w:rsid w:val="006A7DB3"/>
    <w:rsid w:val="006B093A"/>
    <w:rsid w:val="006B1DAB"/>
    <w:rsid w:val="006B20DE"/>
    <w:rsid w:val="006B2A87"/>
    <w:rsid w:val="006B3726"/>
    <w:rsid w:val="006B4699"/>
    <w:rsid w:val="006B53DC"/>
    <w:rsid w:val="006B59A2"/>
    <w:rsid w:val="006B5C6A"/>
    <w:rsid w:val="006B5D5B"/>
    <w:rsid w:val="006B6E30"/>
    <w:rsid w:val="006B753B"/>
    <w:rsid w:val="006C030B"/>
    <w:rsid w:val="006C083D"/>
    <w:rsid w:val="006C0F54"/>
    <w:rsid w:val="006C4656"/>
    <w:rsid w:val="006C46B1"/>
    <w:rsid w:val="006C59C1"/>
    <w:rsid w:val="006C6059"/>
    <w:rsid w:val="006C6A04"/>
    <w:rsid w:val="006C6A6C"/>
    <w:rsid w:val="006C6EFB"/>
    <w:rsid w:val="006C78AA"/>
    <w:rsid w:val="006D033A"/>
    <w:rsid w:val="006D07FD"/>
    <w:rsid w:val="006D1ECF"/>
    <w:rsid w:val="006D22DF"/>
    <w:rsid w:val="006D2BED"/>
    <w:rsid w:val="006D3EF8"/>
    <w:rsid w:val="006D4016"/>
    <w:rsid w:val="006D48CF"/>
    <w:rsid w:val="006D4F75"/>
    <w:rsid w:val="006D4FC9"/>
    <w:rsid w:val="006D5408"/>
    <w:rsid w:val="006D564F"/>
    <w:rsid w:val="006D6314"/>
    <w:rsid w:val="006D722F"/>
    <w:rsid w:val="006D743F"/>
    <w:rsid w:val="006D7BD2"/>
    <w:rsid w:val="006D7FFE"/>
    <w:rsid w:val="006E0086"/>
    <w:rsid w:val="006E07A4"/>
    <w:rsid w:val="006E0937"/>
    <w:rsid w:val="006E35B1"/>
    <w:rsid w:val="006E4716"/>
    <w:rsid w:val="006E481A"/>
    <w:rsid w:val="006F01E0"/>
    <w:rsid w:val="006F0607"/>
    <w:rsid w:val="006F069C"/>
    <w:rsid w:val="006F1E75"/>
    <w:rsid w:val="006F3CA5"/>
    <w:rsid w:val="006F4197"/>
    <w:rsid w:val="006F48A3"/>
    <w:rsid w:val="006F5484"/>
    <w:rsid w:val="006F7AA6"/>
    <w:rsid w:val="006F7DA2"/>
    <w:rsid w:val="007046C3"/>
    <w:rsid w:val="00704819"/>
    <w:rsid w:val="00705459"/>
    <w:rsid w:val="0070554C"/>
    <w:rsid w:val="00706241"/>
    <w:rsid w:val="00707721"/>
    <w:rsid w:val="007100B8"/>
    <w:rsid w:val="007100E7"/>
    <w:rsid w:val="00711798"/>
    <w:rsid w:val="00711B57"/>
    <w:rsid w:val="00712BDE"/>
    <w:rsid w:val="00713B59"/>
    <w:rsid w:val="00713D87"/>
    <w:rsid w:val="00714BB9"/>
    <w:rsid w:val="00715625"/>
    <w:rsid w:val="007163A3"/>
    <w:rsid w:val="007163F5"/>
    <w:rsid w:val="00716886"/>
    <w:rsid w:val="00716AEC"/>
    <w:rsid w:val="007171A5"/>
    <w:rsid w:val="0071734B"/>
    <w:rsid w:val="007175CF"/>
    <w:rsid w:val="00717CA7"/>
    <w:rsid w:val="0072081C"/>
    <w:rsid w:val="00721076"/>
    <w:rsid w:val="00721DB4"/>
    <w:rsid w:val="00723154"/>
    <w:rsid w:val="007248C0"/>
    <w:rsid w:val="00724BF9"/>
    <w:rsid w:val="00726384"/>
    <w:rsid w:val="00726C1B"/>
    <w:rsid w:val="00726D32"/>
    <w:rsid w:val="00727B7D"/>
    <w:rsid w:val="007302CC"/>
    <w:rsid w:val="00730441"/>
    <w:rsid w:val="00731719"/>
    <w:rsid w:val="00731D6C"/>
    <w:rsid w:val="00732D59"/>
    <w:rsid w:val="007340E7"/>
    <w:rsid w:val="00734146"/>
    <w:rsid w:val="00734244"/>
    <w:rsid w:val="00734A7B"/>
    <w:rsid w:val="00735A0A"/>
    <w:rsid w:val="0073657B"/>
    <w:rsid w:val="00737951"/>
    <w:rsid w:val="00740DEC"/>
    <w:rsid w:val="00741796"/>
    <w:rsid w:val="0074265A"/>
    <w:rsid w:val="00742C2C"/>
    <w:rsid w:val="00743ACD"/>
    <w:rsid w:val="00743F3C"/>
    <w:rsid w:val="007440DE"/>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76C0"/>
    <w:rsid w:val="00760873"/>
    <w:rsid w:val="00760FE2"/>
    <w:rsid w:val="0076185F"/>
    <w:rsid w:val="00761BD1"/>
    <w:rsid w:val="00762B84"/>
    <w:rsid w:val="00762C8E"/>
    <w:rsid w:val="00764239"/>
    <w:rsid w:val="0076484B"/>
    <w:rsid w:val="00764CF4"/>
    <w:rsid w:val="007671A4"/>
    <w:rsid w:val="00767595"/>
    <w:rsid w:val="007679FD"/>
    <w:rsid w:val="0077055E"/>
    <w:rsid w:val="00770E8E"/>
    <w:rsid w:val="0077183E"/>
    <w:rsid w:val="00772DAA"/>
    <w:rsid w:val="007734DF"/>
    <w:rsid w:val="0077422E"/>
    <w:rsid w:val="00774307"/>
    <w:rsid w:val="00776488"/>
    <w:rsid w:val="00776974"/>
    <w:rsid w:val="00776BE4"/>
    <w:rsid w:val="007771F2"/>
    <w:rsid w:val="007804DD"/>
    <w:rsid w:val="007804FA"/>
    <w:rsid w:val="007808D5"/>
    <w:rsid w:val="00780A85"/>
    <w:rsid w:val="007833B1"/>
    <w:rsid w:val="007840A7"/>
    <w:rsid w:val="00786EEE"/>
    <w:rsid w:val="00787A80"/>
    <w:rsid w:val="00787BDB"/>
    <w:rsid w:val="007909F0"/>
    <w:rsid w:val="00790D4A"/>
    <w:rsid w:val="00791E4E"/>
    <w:rsid w:val="00791F8F"/>
    <w:rsid w:val="007926F9"/>
    <w:rsid w:val="00793FAB"/>
    <w:rsid w:val="007946C5"/>
    <w:rsid w:val="007950EB"/>
    <w:rsid w:val="00795617"/>
    <w:rsid w:val="00795988"/>
    <w:rsid w:val="00795A8B"/>
    <w:rsid w:val="0079610F"/>
    <w:rsid w:val="00796E41"/>
    <w:rsid w:val="007A01BA"/>
    <w:rsid w:val="007A09B9"/>
    <w:rsid w:val="007A2882"/>
    <w:rsid w:val="007A2C97"/>
    <w:rsid w:val="007A3828"/>
    <w:rsid w:val="007A38F7"/>
    <w:rsid w:val="007B069B"/>
    <w:rsid w:val="007B075B"/>
    <w:rsid w:val="007B0DF4"/>
    <w:rsid w:val="007B2B60"/>
    <w:rsid w:val="007B31C8"/>
    <w:rsid w:val="007B4656"/>
    <w:rsid w:val="007B4C1B"/>
    <w:rsid w:val="007B6771"/>
    <w:rsid w:val="007B6E0C"/>
    <w:rsid w:val="007B7433"/>
    <w:rsid w:val="007B7DEA"/>
    <w:rsid w:val="007C0834"/>
    <w:rsid w:val="007C1695"/>
    <w:rsid w:val="007C20F6"/>
    <w:rsid w:val="007C21DC"/>
    <w:rsid w:val="007C243D"/>
    <w:rsid w:val="007C24C5"/>
    <w:rsid w:val="007C3CEA"/>
    <w:rsid w:val="007C3F40"/>
    <w:rsid w:val="007C7C95"/>
    <w:rsid w:val="007D0658"/>
    <w:rsid w:val="007D07B0"/>
    <w:rsid w:val="007D09C2"/>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914"/>
    <w:rsid w:val="007E2B90"/>
    <w:rsid w:val="007E3FDB"/>
    <w:rsid w:val="007E4397"/>
    <w:rsid w:val="007E4F8F"/>
    <w:rsid w:val="007E64E5"/>
    <w:rsid w:val="007E6AC9"/>
    <w:rsid w:val="007E7FBF"/>
    <w:rsid w:val="007F034A"/>
    <w:rsid w:val="007F157A"/>
    <w:rsid w:val="007F1A5F"/>
    <w:rsid w:val="007F27DB"/>
    <w:rsid w:val="007F343F"/>
    <w:rsid w:val="007F4363"/>
    <w:rsid w:val="007F45B0"/>
    <w:rsid w:val="007F5245"/>
    <w:rsid w:val="007F5FD0"/>
    <w:rsid w:val="007F62DD"/>
    <w:rsid w:val="007F63B2"/>
    <w:rsid w:val="007F6675"/>
    <w:rsid w:val="007F6F4D"/>
    <w:rsid w:val="007F74DF"/>
    <w:rsid w:val="007F7C92"/>
    <w:rsid w:val="0080018F"/>
    <w:rsid w:val="00800ABA"/>
    <w:rsid w:val="0080204C"/>
    <w:rsid w:val="00803A5D"/>
    <w:rsid w:val="00803AA0"/>
    <w:rsid w:val="0080459C"/>
    <w:rsid w:val="00804757"/>
    <w:rsid w:val="008049B9"/>
    <w:rsid w:val="00804A5F"/>
    <w:rsid w:val="00805184"/>
    <w:rsid w:val="00805E5D"/>
    <w:rsid w:val="00806B3A"/>
    <w:rsid w:val="00807D90"/>
    <w:rsid w:val="00810AFA"/>
    <w:rsid w:val="008117AD"/>
    <w:rsid w:val="00813502"/>
    <w:rsid w:val="008165ED"/>
    <w:rsid w:val="00816A73"/>
    <w:rsid w:val="008177EC"/>
    <w:rsid w:val="00820009"/>
    <w:rsid w:val="00821367"/>
    <w:rsid w:val="008213F3"/>
    <w:rsid w:val="008223A6"/>
    <w:rsid w:val="008228BE"/>
    <w:rsid w:val="0082387E"/>
    <w:rsid w:val="008239D5"/>
    <w:rsid w:val="00824923"/>
    <w:rsid w:val="00824BB7"/>
    <w:rsid w:val="00824E25"/>
    <w:rsid w:val="008266D9"/>
    <w:rsid w:val="008269BB"/>
    <w:rsid w:val="008277D3"/>
    <w:rsid w:val="0083095D"/>
    <w:rsid w:val="00830C01"/>
    <w:rsid w:val="00831269"/>
    <w:rsid w:val="008333B6"/>
    <w:rsid w:val="008339B9"/>
    <w:rsid w:val="00833A14"/>
    <w:rsid w:val="00833F4C"/>
    <w:rsid w:val="00834304"/>
    <w:rsid w:val="00835CAA"/>
    <w:rsid w:val="00837051"/>
    <w:rsid w:val="00837AF0"/>
    <w:rsid w:val="008406AE"/>
    <w:rsid w:val="008408EC"/>
    <w:rsid w:val="0084094B"/>
    <w:rsid w:val="0084152D"/>
    <w:rsid w:val="008415D0"/>
    <w:rsid w:val="008421D0"/>
    <w:rsid w:val="0084287B"/>
    <w:rsid w:val="00842A5E"/>
    <w:rsid w:val="008437CF"/>
    <w:rsid w:val="0084541E"/>
    <w:rsid w:val="00845DAD"/>
    <w:rsid w:val="0084709B"/>
    <w:rsid w:val="00847611"/>
    <w:rsid w:val="0085075F"/>
    <w:rsid w:val="00850D5E"/>
    <w:rsid w:val="00850FA1"/>
    <w:rsid w:val="00850FD9"/>
    <w:rsid w:val="00851280"/>
    <w:rsid w:val="00853021"/>
    <w:rsid w:val="00853939"/>
    <w:rsid w:val="00857589"/>
    <w:rsid w:val="00857EAA"/>
    <w:rsid w:val="0086097A"/>
    <w:rsid w:val="00861802"/>
    <w:rsid w:val="00864618"/>
    <w:rsid w:val="008647BB"/>
    <w:rsid w:val="00864AAA"/>
    <w:rsid w:val="00865019"/>
    <w:rsid w:val="00865975"/>
    <w:rsid w:val="00866019"/>
    <w:rsid w:val="008662D6"/>
    <w:rsid w:val="00866915"/>
    <w:rsid w:val="00867012"/>
    <w:rsid w:val="00867A18"/>
    <w:rsid w:val="00873F2D"/>
    <w:rsid w:val="00874426"/>
    <w:rsid w:val="00874CA2"/>
    <w:rsid w:val="008752A9"/>
    <w:rsid w:val="008762B0"/>
    <w:rsid w:val="00876585"/>
    <w:rsid w:val="00877D2D"/>
    <w:rsid w:val="00880608"/>
    <w:rsid w:val="0088069F"/>
    <w:rsid w:val="00881088"/>
    <w:rsid w:val="0088186F"/>
    <w:rsid w:val="00881FAB"/>
    <w:rsid w:val="00882011"/>
    <w:rsid w:val="008833E0"/>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FA5"/>
    <w:rsid w:val="008A01E8"/>
    <w:rsid w:val="008A14CD"/>
    <w:rsid w:val="008A3900"/>
    <w:rsid w:val="008A3C22"/>
    <w:rsid w:val="008A67D2"/>
    <w:rsid w:val="008A6C6D"/>
    <w:rsid w:val="008A7836"/>
    <w:rsid w:val="008A7D28"/>
    <w:rsid w:val="008B0137"/>
    <w:rsid w:val="008B016A"/>
    <w:rsid w:val="008B0534"/>
    <w:rsid w:val="008B09B6"/>
    <w:rsid w:val="008B1D25"/>
    <w:rsid w:val="008B240B"/>
    <w:rsid w:val="008B2818"/>
    <w:rsid w:val="008B3ACF"/>
    <w:rsid w:val="008B3EA8"/>
    <w:rsid w:val="008B41D6"/>
    <w:rsid w:val="008B4E32"/>
    <w:rsid w:val="008B53CE"/>
    <w:rsid w:val="008B792C"/>
    <w:rsid w:val="008C0B14"/>
    <w:rsid w:val="008C1EE1"/>
    <w:rsid w:val="008C2EAE"/>
    <w:rsid w:val="008C32C5"/>
    <w:rsid w:val="008C355E"/>
    <w:rsid w:val="008C69B5"/>
    <w:rsid w:val="008C7073"/>
    <w:rsid w:val="008D184F"/>
    <w:rsid w:val="008D1BC9"/>
    <w:rsid w:val="008D3386"/>
    <w:rsid w:val="008D3A4F"/>
    <w:rsid w:val="008D5379"/>
    <w:rsid w:val="008D54DD"/>
    <w:rsid w:val="008D5A8E"/>
    <w:rsid w:val="008D74C5"/>
    <w:rsid w:val="008D76AE"/>
    <w:rsid w:val="008E0B39"/>
    <w:rsid w:val="008E2742"/>
    <w:rsid w:val="008E28D6"/>
    <w:rsid w:val="008E3C5F"/>
    <w:rsid w:val="008E3D45"/>
    <w:rsid w:val="008E4DD7"/>
    <w:rsid w:val="008E57BD"/>
    <w:rsid w:val="008E5BB1"/>
    <w:rsid w:val="008E6CA7"/>
    <w:rsid w:val="008E7069"/>
    <w:rsid w:val="008E741A"/>
    <w:rsid w:val="008E7565"/>
    <w:rsid w:val="008F01C0"/>
    <w:rsid w:val="008F0DE5"/>
    <w:rsid w:val="008F24AD"/>
    <w:rsid w:val="008F2A04"/>
    <w:rsid w:val="008F3338"/>
    <w:rsid w:val="008F39AE"/>
    <w:rsid w:val="008F47A6"/>
    <w:rsid w:val="008F47F6"/>
    <w:rsid w:val="008F4A34"/>
    <w:rsid w:val="008F4A94"/>
    <w:rsid w:val="008F4B02"/>
    <w:rsid w:val="008F4ED4"/>
    <w:rsid w:val="008F6965"/>
    <w:rsid w:val="008F6F1A"/>
    <w:rsid w:val="008F7E37"/>
    <w:rsid w:val="00900ED4"/>
    <w:rsid w:val="00903162"/>
    <w:rsid w:val="00903CA0"/>
    <w:rsid w:val="0090407F"/>
    <w:rsid w:val="00904316"/>
    <w:rsid w:val="009051CD"/>
    <w:rsid w:val="00905623"/>
    <w:rsid w:val="00905857"/>
    <w:rsid w:val="009059E9"/>
    <w:rsid w:val="0090675B"/>
    <w:rsid w:val="00907C97"/>
    <w:rsid w:val="00907EE1"/>
    <w:rsid w:val="009103A2"/>
    <w:rsid w:val="00910976"/>
    <w:rsid w:val="00911572"/>
    <w:rsid w:val="009127FC"/>
    <w:rsid w:val="00912810"/>
    <w:rsid w:val="009134AD"/>
    <w:rsid w:val="00913799"/>
    <w:rsid w:val="009137FE"/>
    <w:rsid w:val="00914BE6"/>
    <w:rsid w:val="0091618F"/>
    <w:rsid w:val="009173DD"/>
    <w:rsid w:val="009205EA"/>
    <w:rsid w:val="00920B84"/>
    <w:rsid w:val="00920BBE"/>
    <w:rsid w:val="00921AEE"/>
    <w:rsid w:val="00922D91"/>
    <w:rsid w:val="009245C5"/>
    <w:rsid w:val="00924CF0"/>
    <w:rsid w:val="00924D6B"/>
    <w:rsid w:val="009255BD"/>
    <w:rsid w:val="00925BD8"/>
    <w:rsid w:val="00926B0F"/>
    <w:rsid w:val="00926E90"/>
    <w:rsid w:val="00927C01"/>
    <w:rsid w:val="00930795"/>
    <w:rsid w:val="00934134"/>
    <w:rsid w:val="009350E5"/>
    <w:rsid w:val="00935653"/>
    <w:rsid w:val="00936CB1"/>
    <w:rsid w:val="00937157"/>
    <w:rsid w:val="009376E5"/>
    <w:rsid w:val="00937C7D"/>
    <w:rsid w:val="00940957"/>
    <w:rsid w:val="00940B76"/>
    <w:rsid w:val="00941AD2"/>
    <w:rsid w:val="00942C3A"/>
    <w:rsid w:val="00943723"/>
    <w:rsid w:val="00943B93"/>
    <w:rsid w:val="009441F3"/>
    <w:rsid w:val="00945242"/>
    <w:rsid w:val="00946E15"/>
    <w:rsid w:val="00947043"/>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5628"/>
    <w:rsid w:val="00955E50"/>
    <w:rsid w:val="00957CED"/>
    <w:rsid w:val="00961C6E"/>
    <w:rsid w:val="00962A3C"/>
    <w:rsid w:val="00962CDA"/>
    <w:rsid w:val="00963948"/>
    <w:rsid w:val="00965678"/>
    <w:rsid w:val="00967417"/>
    <w:rsid w:val="00970001"/>
    <w:rsid w:val="009703AA"/>
    <w:rsid w:val="0097058A"/>
    <w:rsid w:val="009705A6"/>
    <w:rsid w:val="00970C6A"/>
    <w:rsid w:val="00971699"/>
    <w:rsid w:val="00973156"/>
    <w:rsid w:val="00974D2B"/>
    <w:rsid w:val="0097577E"/>
    <w:rsid w:val="00976728"/>
    <w:rsid w:val="0097698A"/>
    <w:rsid w:val="00977547"/>
    <w:rsid w:val="00983780"/>
    <w:rsid w:val="00983BA4"/>
    <w:rsid w:val="00985823"/>
    <w:rsid w:val="00986DB9"/>
    <w:rsid w:val="00987A6B"/>
    <w:rsid w:val="00989818"/>
    <w:rsid w:val="009901FE"/>
    <w:rsid w:val="00990369"/>
    <w:rsid w:val="009907CF"/>
    <w:rsid w:val="00991D94"/>
    <w:rsid w:val="00991F22"/>
    <w:rsid w:val="00992099"/>
    <w:rsid w:val="009923B9"/>
    <w:rsid w:val="00995DB0"/>
    <w:rsid w:val="009966E2"/>
    <w:rsid w:val="009971CC"/>
    <w:rsid w:val="009A033F"/>
    <w:rsid w:val="009A04EB"/>
    <w:rsid w:val="009A0B1C"/>
    <w:rsid w:val="009A0ED8"/>
    <w:rsid w:val="009A1CAC"/>
    <w:rsid w:val="009A25E0"/>
    <w:rsid w:val="009A3441"/>
    <w:rsid w:val="009A62DF"/>
    <w:rsid w:val="009A6834"/>
    <w:rsid w:val="009A6C6E"/>
    <w:rsid w:val="009A7668"/>
    <w:rsid w:val="009B0926"/>
    <w:rsid w:val="009B0A1E"/>
    <w:rsid w:val="009B1097"/>
    <w:rsid w:val="009B1CDC"/>
    <w:rsid w:val="009B32DD"/>
    <w:rsid w:val="009B3EF0"/>
    <w:rsid w:val="009B4EAC"/>
    <w:rsid w:val="009B5CE9"/>
    <w:rsid w:val="009B5FA7"/>
    <w:rsid w:val="009B6268"/>
    <w:rsid w:val="009B6AB1"/>
    <w:rsid w:val="009B6DFD"/>
    <w:rsid w:val="009B7711"/>
    <w:rsid w:val="009B7733"/>
    <w:rsid w:val="009B7F67"/>
    <w:rsid w:val="009C0D04"/>
    <w:rsid w:val="009C0D32"/>
    <w:rsid w:val="009C1188"/>
    <w:rsid w:val="009C127F"/>
    <w:rsid w:val="009C12D9"/>
    <w:rsid w:val="009C1F01"/>
    <w:rsid w:val="009C30A4"/>
    <w:rsid w:val="009C37C7"/>
    <w:rsid w:val="009C3B5B"/>
    <w:rsid w:val="009C5CC4"/>
    <w:rsid w:val="009C6624"/>
    <w:rsid w:val="009C69B6"/>
    <w:rsid w:val="009C761E"/>
    <w:rsid w:val="009C7647"/>
    <w:rsid w:val="009C78CB"/>
    <w:rsid w:val="009C7CE7"/>
    <w:rsid w:val="009D2E2D"/>
    <w:rsid w:val="009D3BDF"/>
    <w:rsid w:val="009D5566"/>
    <w:rsid w:val="009D5824"/>
    <w:rsid w:val="009D6C72"/>
    <w:rsid w:val="009D74CE"/>
    <w:rsid w:val="009D7864"/>
    <w:rsid w:val="009D7926"/>
    <w:rsid w:val="009E07E2"/>
    <w:rsid w:val="009E1051"/>
    <w:rsid w:val="009E1521"/>
    <w:rsid w:val="009E1F1E"/>
    <w:rsid w:val="009E2186"/>
    <w:rsid w:val="009E27EF"/>
    <w:rsid w:val="009E3061"/>
    <w:rsid w:val="009E4035"/>
    <w:rsid w:val="009E49D8"/>
    <w:rsid w:val="009E4A14"/>
    <w:rsid w:val="009E57D4"/>
    <w:rsid w:val="009E5D73"/>
    <w:rsid w:val="009E6D22"/>
    <w:rsid w:val="009E6DA4"/>
    <w:rsid w:val="009F004C"/>
    <w:rsid w:val="009F0A6A"/>
    <w:rsid w:val="009F29EA"/>
    <w:rsid w:val="009F31F0"/>
    <w:rsid w:val="009F33F4"/>
    <w:rsid w:val="009F34A2"/>
    <w:rsid w:val="009F36F2"/>
    <w:rsid w:val="009F3CD7"/>
    <w:rsid w:val="009F3E96"/>
    <w:rsid w:val="009F4207"/>
    <w:rsid w:val="009F4BB3"/>
    <w:rsid w:val="009F5066"/>
    <w:rsid w:val="009F75A3"/>
    <w:rsid w:val="00A002F0"/>
    <w:rsid w:val="00A00BBE"/>
    <w:rsid w:val="00A027A7"/>
    <w:rsid w:val="00A035B5"/>
    <w:rsid w:val="00A04712"/>
    <w:rsid w:val="00A06548"/>
    <w:rsid w:val="00A070DD"/>
    <w:rsid w:val="00A0719C"/>
    <w:rsid w:val="00A1022C"/>
    <w:rsid w:val="00A105DF"/>
    <w:rsid w:val="00A109B3"/>
    <w:rsid w:val="00A10A24"/>
    <w:rsid w:val="00A10C5E"/>
    <w:rsid w:val="00A11187"/>
    <w:rsid w:val="00A112AB"/>
    <w:rsid w:val="00A12A04"/>
    <w:rsid w:val="00A12AE4"/>
    <w:rsid w:val="00A12F38"/>
    <w:rsid w:val="00A136B7"/>
    <w:rsid w:val="00A13B85"/>
    <w:rsid w:val="00A13BBA"/>
    <w:rsid w:val="00A13F21"/>
    <w:rsid w:val="00A1499F"/>
    <w:rsid w:val="00A15B63"/>
    <w:rsid w:val="00A15BF5"/>
    <w:rsid w:val="00A16E18"/>
    <w:rsid w:val="00A16E98"/>
    <w:rsid w:val="00A16EF2"/>
    <w:rsid w:val="00A17A94"/>
    <w:rsid w:val="00A20320"/>
    <w:rsid w:val="00A20DBF"/>
    <w:rsid w:val="00A21DD4"/>
    <w:rsid w:val="00A24919"/>
    <w:rsid w:val="00A2582C"/>
    <w:rsid w:val="00A2583B"/>
    <w:rsid w:val="00A2627E"/>
    <w:rsid w:val="00A262B3"/>
    <w:rsid w:val="00A26551"/>
    <w:rsid w:val="00A265AA"/>
    <w:rsid w:val="00A301B5"/>
    <w:rsid w:val="00A301E9"/>
    <w:rsid w:val="00A31E24"/>
    <w:rsid w:val="00A328ED"/>
    <w:rsid w:val="00A32E28"/>
    <w:rsid w:val="00A33C7A"/>
    <w:rsid w:val="00A33E8C"/>
    <w:rsid w:val="00A35215"/>
    <w:rsid w:val="00A36345"/>
    <w:rsid w:val="00A372C1"/>
    <w:rsid w:val="00A37670"/>
    <w:rsid w:val="00A379D2"/>
    <w:rsid w:val="00A37FA1"/>
    <w:rsid w:val="00A40041"/>
    <w:rsid w:val="00A40DA4"/>
    <w:rsid w:val="00A4129C"/>
    <w:rsid w:val="00A4141A"/>
    <w:rsid w:val="00A41977"/>
    <w:rsid w:val="00A41AE8"/>
    <w:rsid w:val="00A422CC"/>
    <w:rsid w:val="00A42953"/>
    <w:rsid w:val="00A43259"/>
    <w:rsid w:val="00A43732"/>
    <w:rsid w:val="00A44461"/>
    <w:rsid w:val="00A45A23"/>
    <w:rsid w:val="00A45B5E"/>
    <w:rsid w:val="00A4607D"/>
    <w:rsid w:val="00A46A7B"/>
    <w:rsid w:val="00A46C4E"/>
    <w:rsid w:val="00A46EBE"/>
    <w:rsid w:val="00A470C0"/>
    <w:rsid w:val="00A5056F"/>
    <w:rsid w:val="00A51353"/>
    <w:rsid w:val="00A513FC"/>
    <w:rsid w:val="00A514A0"/>
    <w:rsid w:val="00A51558"/>
    <w:rsid w:val="00A51643"/>
    <w:rsid w:val="00A51B99"/>
    <w:rsid w:val="00A52204"/>
    <w:rsid w:val="00A5408C"/>
    <w:rsid w:val="00A54427"/>
    <w:rsid w:val="00A544FE"/>
    <w:rsid w:val="00A549BE"/>
    <w:rsid w:val="00A549C0"/>
    <w:rsid w:val="00A549FD"/>
    <w:rsid w:val="00A56E75"/>
    <w:rsid w:val="00A600C5"/>
    <w:rsid w:val="00A6066C"/>
    <w:rsid w:val="00A60D51"/>
    <w:rsid w:val="00A610EC"/>
    <w:rsid w:val="00A61201"/>
    <w:rsid w:val="00A61512"/>
    <w:rsid w:val="00A62162"/>
    <w:rsid w:val="00A62C3B"/>
    <w:rsid w:val="00A63C00"/>
    <w:rsid w:val="00A65DFB"/>
    <w:rsid w:val="00A66505"/>
    <w:rsid w:val="00A70E51"/>
    <w:rsid w:val="00A717EF"/>
    <w:rsid w:val="00A72917"/>
    <w:rsid w:val="00A73E4B"/>
    <w:rsid w:val="00A75278"/>
    <w:rsid w:val="00A768CC"/>
    <w:rsid w:val="00A76E34"/>
    <w:rsid w:val="00A77654"/>
    <w:rsid w:val="00A77ED0"/>
    <w:rsid w:val="00A802B4"/>
    <w:rsid w:val="00A8057B"/>
    <w:rsid w:val="00A80BA6"/>
    <w:rsid w:val="00A80E66"/>
    <w:rsid w:val="00A81002"/>
    <w:rsid w:val="00A811A2"/>
    <w:rsid w:val="00A82875"/>
    <w:rsid w:val="00A84C17"/>
    <w:rsid w:val="00A84C3C"/>
    <w:rsid w:val="00A90986"/>
    <w:rsid w:val="00A9169E"/>
    <w:rsid w:val="00A923AB"/>
    <w:rsid w:val="00A929B7"/>
    <w:rsid w:val="00A9333A"/>
    <w:rsid w:val="00A94BD7"/>
    <w:rsid w:val="00A959FC"/>
    <w:rsid w:val="00A95F2F"/>
    <w:rsid w:val="00A970B9"/>
    <w:rsid w:val="00AA079E"/>
    <w:rsid w:val="00AA14D3"/>
    <w:rsid w:val="00AA1DB1"/>
    <w:rsid w:val="00AA24CE"/>
    <w:rsid w:val="00AA2F69"/>
    <w:rsid w:val="00AA36B6"/>
    <w:rsid w:val="00AA38EF"/>
    <w:rsid w:val="00AA40F8"/>
    <w:rsid w:val="00AA49ED"/>
    <w:rsid w:val="00AA50D6"/>
    <w:rsid w:val="00AA62D5"/>
    <w:rsid w:val="00AA6495"/>
    <w:rsid w:val="00AA6AE1"/>
    <w:rsid w:val="00AA6B92"/>
    <w:rsid w:val="00AA6F71"/>
    <w:rsid w:val="00AA7422"/>
    <w:rsid w:val="00AB15A4"/>
    <w:rsid w:val="00AB18E5"/>
    <w:rsid w:val="00AB1F2E"/>
    <w:rsid w:val="00AB2084"/>
    <w:rsid w:val="00AB20F9"/>
    <w:rsid w:val="00AB29AE"/>
    <w:rsid w:val="00AB40CE"/>
    <w:rsid w:val="00AB4234"/>
    <w:rsid w:val="00AB4641"/>
    <w:rsid w:val="00AB470A"/>
    <w:rsid w:val="00AB51EE"/>
    <w:rsid w:val="00AB703B"/>
    <w:rsid w:val="00AC01F1"/>
    <w:rsid w:val="00AC0911"/>
    <w:rsid w:val="00AC0BC9"/>
    <w:rsid w:val="00AC0FBA"/>
    <w:rsid w:val="00AC1003"/>
    <w:rsid w:val="00AC2616"/>
    <w:rsid w:val="00AC3A1C"/>
    <w:rsid w:val="00AC7B6A"/>
    <w:rsid w:val="00AD14A4"/>
    <w:rsid w:val="00AD1CAD"/>
    <w:rsid w:val="00AD4200"/>
    <w:rsid w:val="00AD4C1D"/>
    <w:rsid w:val="00AD4D76"/>
    <w:rsid w:val="00AD575B"/>
    <w:rsid w:val="00AD59B0"/>
    <w:rsid w:val="00AD5F74"/>
    <w:rsid w:val="00AD7D8C"/>
    <w:rsid w:val="00AE2B97"/>
    <w:rsid w:val="00AE395E"/>
    <w:rsid w:val="00AE3A4B"/>
    <w:rsid w:val="00AE4CA5"/>
    <w:rsid w:val="00AE4EF9"/>
    <w:rsid w:val="00AE5DD0"/>
    <w:rsid w:val="00AE6EE5"/>
    <w:rsid w:val="00AE7767"/>
    <w:rsid w:val="00AE7DBF"/>
    <w:rsid w:val="00AE7FE2"/>
    <w:rsid w:val="00AF031D"/>
    <w:rsid w:val="00AF049C"/>
    <w:rsid w:val="00AF2576"/>
    <w:rsid w:val="00AF26E0"/>
    <w:rsid w:val="00AF3EEA"/>
    <w:rsid w:val="00AF49A7"/>
    <w:rsid w:val="00AF6DC1"/>
    <w:rsid w:val="00AF71DC"/>
    <w:rsid w:val="00AF7743"/>
    <w:rsid w:val="00B013EB"/>
    <w:rsid w:val="00B03673"/>
    <w:rsid w:val="00B0411E"/>
    <w:rsid w:val="00B043BD"/>
    <w:rsid w:val="00B04EB0"/>
    <w:rsid w:val="00B0560A"/>
    <w:rsid w:val="00B05AD7"/>
    <w:rsid w:val="00B05B38"/>
    <w:rsid w:val="00B10469"/>
    <w:rsid w:val="00B10FA8"/>
    <w:rsid w:val="00B115CE"/>
    <w:rsid w:val="00B120CD"/>
    <w:rsid w:val="00B14AE0"/>
    <w:rsid w:val="00B1533D"/>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616C"/>
    <w:rsid w:val="00B269F5"/>
    <w:rsid w:val="00B30267"/>
    <w:rsid w:val="00B3193F"/>
    <w:rsid w:val="00B31E27"/>
    <w:rsid w:val="00B31F55"/>
    <w:rsid w:val="00B32CDA"/>
    <w:rsid w:val="00B33DD9"/>
    <w:rsid w:val="00B348EA"/>
    <w:rsid w:val="00B34EDC"/>
    <w:rsid w:val="00B352F9"/>
    <w:rsid w:val="00B35E32"/>
    <w:rsid w:val="00B3667C"/>
    <w:rsid w:val="00B40283"/>
    <w:rsid w:val="00B407FF"/>
    <w:rsid w:val="00B40806"/>
    <w:rsid w:val="00B4169D"/>
    <w:rsid w:val="00B41AEA"/>
    <w:rsid w:val="00B43276"/>
    <w:rsid w:val="00B43799"/>
    <w:rsid w:val="00B457AD"/>
    <w:rsid w:val="00B503F5"/>
    <w:rsid w:val="00B50C7A"/>
    <w:rsid w:val="00B51137"/>
    <w:rsid w:val="00B52A3A"/>
    <w:rsid w:val="00B5388D"/>
    <w:rsid w:val="00B53D8E"/>
    <w:rsid w:val="00B54014"/>
    <w:rsid w:val="00B5471D"/>
    <w:rsid w:val="00B551ED"/>
    <w:rsid w:val="00B554BB"/>
    <w:rsid w:val="00B5646F"/>
    <w:rsid w:val="00B5660C"/>
    <w:rsid w:val="00B5763E"/>
    <w:rsid w:val="00B57CE3"/>
    <w:rsid w:val="00B60EF7"/>
    <w:rsid w:val="00B613BF"/>
    <w:rsid w:val="00B618AF"/>
    <w:rsid w:val="00B620DB"/>
    <w:rsid w:val="00B62E0B"/>
    <w:rsid w:val="00B63887"/>
    <w:rsid w:val="00B64AEA"/>
    <w:rsid w:val="00B65A85"/>
    <w:rsid w:val="00B66377"/>
    <w:rsid w:val="00B66687"/>
    <w:rsid w:val="00B66F16"/>
    <w:rsid w:val="00B67541"/>
    <w:rsid w:val="00B6769D"/>
    <w:rsid w:val="00B70530"/>
    <w:rsid w:val="00B70E20"/>
    <w:rsid w:val="00B71615"/>
    <w:rsid w:val="00B71BE8"/>
    <w:rsid w:val="00B71D9B"/>
    <w:rsid w:val="00B72410"/>
    <w:rsid w:val="00B748CF"/>
    <w:rsid w:val="00B75647"/>
    <w:rsid w:val="00B75A4C"/>
    <w:rsid w:val="00B7636B"/>
    <w:rsid w:val="00B768C3"/>
    <w:rsid w:val="00B76AEB"/>
    <w:rsid w:val="00B76F13"/>
    <w:rsid w:val="00B777C4"/>
    <w:rsid w:val="00B8292F"/>
    <w:rsid w:val="00B84129"/>
    <w:rsid w:val="00B84D7F"/>
    <w:rsid w:val="00B85BE9"/>
    <w:rsid w:val="00B874C4"/>
    <w:rsid w:val="00B90425"/>
    <w:rsid w:val="00B9139B"/>
    <w:rsid w:val="00B91463"/>
    <w:rsid w:val="00B92290"/>
    <w:rsid w:val="00B922AA"/>
    <w:rsid w:val="00B922C3"/>
    <w:rsid w:val="00B92488"/>
    <w:rsid w:val="00B925CA"/>
    <w:rsid w:val="00B937FC"/>
    <w:rsid w:val="00B93EEF"/>
    <w:rsid w:val="00B94024"/>
    <w:rsid w:val="00B948A9"/>
    <w:rsid w:val="00B95314"/>
    <w:rsid w:val="00B96E14"/>
    <w:rsid w:val="00B97A54"/>
    <w:rsid w:val="00BA0102"/>
    <w:rsid w:val="00BA0806"/>
    <w:rsid w:val="00BA0C67"/>
    <w:rsid w:val="00BA4B26"/>
    <w:rsid w:val="00BA59F7"/>
    <w:rsid w:val="00BB08E1"/>
    <w:rsid w:val="00BB0A37"/>
    <w:rsid w:val="00BB1963"/>
    <w:rsid w:val="00BB222C"/>
    <w:rsid w:val="00BB2E64"/>
    <w:rsid w:val="00BB3D58"/>
    <w:rsid w:val="00BB4498"/>
    <w:rsid w:val="00BB45D5"/>
    <w:rsid w:val="00BB5111"/>
    <w:rsid w:val="00BB6352"/>
    <w:rsid w:val="00BB6ED2"/>
    <w:rsid w:val="00BB7391"/>
    <w:rsid w:val="00BB7EA4"/>
    <w:rsid w:val="00BC0F85"/>
    <w:rsid w:val="00BC18A9"/>
    <w:rsid w:val="00BC1AD6"/>
    <w:rsid w:val="00BC1C7D"/>
    <w:rsid w:val="00BC1D5E"/>
    <w:rsid w:val="00BC31D9"/>
    <w:rsid w:val="00BC41EB"/>
    <w:rsid w:val="00BC4E05"/>
    <w:rsid w:val="00BC52B0"/>
    <w:rsid w:val="00BC5533"/>
    <w:rsid w:val="00BC56DA"/>
    <w:rsid w:val="00BC5725"/>
    <w:rsid w:val="00BC75A3"/>
    <w:rsid w:val="00BD0114"/>
    <w:rsid w:val="00BD07D6"/>
    <w:rsid w:val="00BD0BBF"/>
    <w:rsid w:val="00BD0BEF"/>
    <w:rsid w:val="00BD196C"/>
    <w:rsid w:val="00BD2127"/>
    <w:rsid w:val="00BD2629"/>
    <w:rsid w:val="00BD2693"/>
    <w:rsid w:val="00BD2A8A"/>
    <w:rsid w:val="00BD49B0"/>
    <w:rsid w:val="00BD4B65"/>
    <w:rsid w:val="00BD5B2E"/>
    <w:rsid w:val="00BD6260"/>
    <w:rsid w:val="00BD6ADE"/>
    <w:rsid w:val="00BD6CD9"/>
    <w:rsid w:val="00BE01F3"/>
    <w:rsid w:val="00BE0EF6"/>
    <w:rsid w:val="00BE0F53"/>
    <w:rsid w:val="00BE1B17"/>
    <w:rsid w:val="00BE203D"/>
    <w:rsid w:val="00BE3059"/>
    <w:rsid w:val="00BE37FA"/>
    <w:rsid w:val="00BE6D63"/>
    <w:rsid w:val="00BE7327"/>
    <w:rsid w:val="00BE7A9A"/>
    <w:rsid w:val="00BF2C11"/>
    <w:rsid w:val="00BF2F7B"/>
    <w:rsid w:val="00BF303D"/>
    <w:rsid w:val="00BF4622"/>
    <w:rsid w:val="00BF52B5"/>
    <w:rsid w:val="00BF5910"/>
    <w:rsid w:val="00BF5928"/>
    <w:rsid w:val="00BF6C65"/>
    <w:rsid w:val="00BF6FF3"/>
    <w:rsid w:val="00BF714C"/>
    <w:rsid w:val="00BF715E"/>
    <w:rsid w:val="00BF71A7"/>
    <w:rsid w:val="00BF72E7"/>
    <w:rsid w:val="00BF75FF"/>
    <w:rsid w:val="00C00112"/>
    <w:rsid w:val="00C009DA"/>
    <w:rsid w:val="00C020E7"/>
    <w:rsid w:val="00C022E9"/>
    <w:rsid w:val="00C03528"/>
    <w:rsid w:val="00C03A9C"/>
    <w:rsid w:val="00C04004"/>
    <w:rsid w:val="00C04B45"/>
    <w:rsid w:val="00C04C2B"/>
    <w:rsid w:val="00C0546E"/>
    <w:rsid w:val="00C05DFA"/>
    <w:rsid w:val="00C06E45"/>
    <w:rsid w:val="00C10F4B"/>
    <w:rsid w:val="00C11697"/>
    <w:rsid w:val="00C11B74"/>
    <w:rsid w:val="00C12D96"/>
    <w:rsid w:val="00C13540"/>
    <w:rsid w:val="00C153FE"/>
    <w:rsid w:val="00C15C79"/>
    <w:rsid w:val="00C16475"/>
    <w:rsid w:val="00C16AF3"/>
    <w:rsid w:val="00C17C37"/>
    <w:rsid w:val="00C2076B"/>
    <w:rsid w:val="00C20FCC"/>
    <w:rsid w:val="00C21E38"/>
    <w:rsid w:val="00C22C42"/>
    <w:rsid w:val="00C237C3"/>
    <w:rsid w:val="00C255F9"/>
    <w:rsid w:val="00C26467"/>
    <w:rsid w:val="00C26726"/>
    <w:rsid w:val="00C27772"/>
    <w:rsid w:val="00C27B45"/>
    <w:rsid w:val="00C32AD3"/>
    <w:rsid w:val="00C33B9D"/>
    <w:rsid w:val="00C3404B"/>
    <w:rsid w:val="00C35E05"/>
    <w:rsid w:val="00C3682C"/>
    <w:rsid w:val="00C37858"/>
    <w:rsid w:val="00C37F9B"/>
    <w:rsid w:val="00C40246"/>
    <w:rsid w:val="00C40E6E"/>
    <w:rsid w:val="00C42B0F"/>
    <w:rsid w:val="00C43005"/>
    <w:rsid w:val="00C43124"/>
    <w:rsid w:val="00C4359F"/>
    <w:rsid w:val="00C439EB"/>
    <w:rsid w:val="00C44340"/>
    <w:rsid w:val="00C44701"/>
    <w:rsid w:val="00C4665B"/>
    <w:rsid w:val="00C46DE4"/>
    <w:rsid w:val="00C47E19"/>
    <w:rsid w:val="00C50851"/>
    <w:rsid w:val="00C50A12"/>
    <w:rsid w:val="00C51892"/>
    <w:rsid w:val="00C52C3B"/>
    <w:rsid w:val="00C53155"/>
    <w:rsid w:val="00C531EA"/>
    <w:rsid w:val="00C53BFE"/>
    <w:rsid w:val="00C54340"/>
    <w:rsid w:val="00C55C07"/>
    <w:rsid w:val="00C578F6"/>
    <w:rsid w:val="00C6107C"/>
    <w:rsid w:val="00C61D11"/>
    <w:rsid w:val="00C61D58"/>
    <w:rsid w:val="00C62E35"/>
    <w:rsid w:val="00C63290"/>
    <w:rsid w:val="00C63872"/>
    <w:rsid w:val="00C65C38"/>
    <w:rsid w:val="00C66217"/>
    <w:rsid w:val="00C6685C"/>
    <w:rsid w:val="00C67455"/>
    <w:rsid w:val="00C67930"/>
    <w:rsid w:val="00C679A0"/>
    <w:rsid w:val="00C7071B"/>
    <w:rsid w:val="00C719EA"/>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C47"/>
    <w:rsid w:val="00C844C1"/>
    <w:rsid w:val="00C8547E"/>
    <w:rsid w:val="00C85A08"/>
    <w:rsid w:val="00C87649"/>
    <w:rsid w:val="00C87C65"/>
    <w:rsid w:val="00C87D9B"/>
    <w:rsid w:val="00C90BF4"/>
    <w:rsid w:val="00C90BFA"/>
    <w:rsid w:val="00C9204E"/>
    <w:rsid w:val="00C92781"/>
    <w:rsid w:val="00C93518"/>
    <w:rsid w:val="00C943CC"/>
    <w:rsid w:val="00C94FA5"/>
    <w:rsid w:val="00C95DF2"/>
    <w:rsid w:val="00C96891"/>
    <w:rsid w:val="00C96A02"/>
    <w:rsid w:val="00C96A9F"/>
    <w:rsid w:val="00C96B8D"/>
    <w:rsid w:val="00CA283D"/>
    <w:rsid w:val="00CA3576"/>
    <w:rsid w:val="00CA370F"/>
    <w:rsid w:val="00CA43E7"/>
    <w:rsid w:val="00CA450D"/>
    <w:rsid w:val="00CA5BF5"/>
    <w:rsid w:val="00CA6028"/>
    <w:rsid w:val="00CA6E3F"/>
    <w:rsid w:val="00CA6F7F"/>
    <w:rsid w:val="00CA798C"/>
    <w:rsid w:val="00CA7D48"/>
    <w:rsid w:val="00CB199B"/>
    <w:rsid w:val="00CB29A0"/>
    <w:rsid w:val="00CB46C1"/>
    <w:rsid w:val="00CB4770"/>
    <w:rsid w:val="00CB49E4"/>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D0851"/>
    <w:rsid w:val="00CD11F5"/>
    <w:rsid w:val="00CD18AC"/>
    <w:rsid w:val="00CD2DD4"/>
    <w:rsid w:val="00CD60C6"/>
    <w:rsid w:val="00CD6184"/>
    <w:rsid w:val="00CD6C5F"/>
    <w:rsid w:val="00CD7052"/>
    <w:rsid w:val="00CD72B8"/>
    <w:rsid w:val="00CE33C4"/>
    <w:rsid w:val="00CE3F06"/>
    <w:rsid w:val="00CE4CD5"/>
    <w:rsid w:val="00CE5481"/>
    <w:rsid w:val="00CE5A55"/>
    <w:rsid w:val="00CE643B"/>
    <w:rsid w:val="00CE6A09"/>
    <w:rsid w:val="00CE7417"/>
    <w:rsid w:val="00CE7809"/>
    <w:rsid w:val="00CF0CF3"/>
    <w:rsid w:val="00CF15E1"/>
    <w:rsid w:val="00CF1618"/>
    <w:rsid w:val="00CF1823"/>
    <w:rsid w:val="00CF2396"/>
    <w:rsid w:val="00CF2A5E"/>
    <w:rsid w:val="00CF2B8F"/>
    <w:rsid w:val="00CF3D5F"/>
    <w:rsid w:val="00CF58AF"/>
    <w:rsid w:val="00CF7E0D"/>
    <w:rsid w:val="00D020F4"/>
    <w:rsid w:val="00D02A6C"/>
    <w:rsid w:val="00D02D37"/>
    <w:rsid w:val="00D038F4"/>
    <w:rsid w:val="00D04DAD"/>
    <w:rsid w:val="00D05290"/>
    <w:rsid w:val="00D05A04"/>
    <w:rsid w:val="00D05D76"/>
    <w:rsid w:val="00D06272"/>
    <w:rsid w:val="00D062E6"/>
    <w:rsid w:val="00D06F6B"/>
    <w:rsid w:val="00D07051"/>
    <w:rsid w:val="00D07087"/>
    <w:rsid w:val="00D0718E"/>
    <w:rsid w:val="00D11E05"/>
    <w:rsid w:val="00D1493A"/>
    <w:rsid w:val="00D1512A"/>
    <w:rsid w:val="00D157DC"/>
    <w:rsid w:val="00D161E4"/>
    <w:rsid w:val="00D16986"/>
    <w:rsid w:val="00D173CE"/>
    <w:rsid w:val="00D179EF"/>
    <w:rsid w:val="00D20098"/>
    <w:rsid w:val="00D200A5"/>
    <w:rsid w:val="00D20F40"/>
    <w:rsid w:val="00D21D02"/>
    <w:rsid w:val="00D238D2"/>
    <w:rsid w:val="00D23987"/>
    <w:rsid w:val="00D2457E"/>
    <w:rsid w:val="00D248AA"/>
    <w:rsid w:val="00D25DD7"/>
    <w:rsid w:val="00D261BD"/>
    <w:rsid w:val="00D26237"/>
    <w:rsid w:val="00D2774A"/>
    <w:rsid w:val="00D30268"/>
    <w:rsid w:val="00D307B1"/>
    <w:rsid w:val="00D311D9"/>
    <w:rsid w:val="00D32087"/>
    <w:rsid w:val="00D322E2"/>
    <w:rsid w:val="00D32962"/>
    <w:rsid w:val="00D344C4"/>
    <w:rsid w:val="00D3544F"/>
    <w:rsid w:val="00D35FDE"/>
    <w:rsid w:val="00D36190"/>
    <w:rsid w:val="00D36593"/>
    <w:rsid w:val="00D367F0"/>
    <w:rsid w:val="00D369B1"/>
    <w:rsid w:val="00D36C67"/>
    <w:rsid w:val="00D37102"/>
    <w:rsid w:val="00D3743F"/>
    <w:rsid w:val="00D37AA4"/>
    <w:rsid w:val="00D40120"/>
    <w:rsid w:val="00D43D66"/>
    <w:rsid w:val="00D45C6C"/>
    <w:rsid w:val="00D467ED"/>
    <w:rsid w:val="00D468D6"/>
    <w:rsid w:val="00D47A10"/>
    <w:rsid w:val="00D47E01"/>
    <w:rsid w:val="00D50047"/>
    <w:rsid w:val="00D51E1B"/>
    <w:rsid w:val="00D5233D"/>
    <w:rsid w:val="00D538E6"/>
    <w:rsid w:val="00D53A87"/>
    <w:rsid w:val="00D540F7"/>
    <w:rsid w:val="00D55AAC"/>
    <w:rsid w:val="00D564F8"/>
    <w:rsid w:val="00D57D34"/>
    <w:rsid w:val="00D60020"/>
    <w:rsid w:val="00D608D3"/>
    <w:rsid w:val="00D612B9"/>
    <w:rsid w:val="00D623B7"/>
    <w:rsid w:val="00D63560"/>
    <w:rsid w:val="00D63FAF"/>
    <w:rsid w:val="00D64B26"/>
    <w:rsid w:val="00D658EF"/>
    <w:rsid w:val="00D66E64"/>
    <w:rsid w:val="00D673F8"/>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210E"/>
    <w:rsid w:val="00D94AB0"/>
    <w:rsid w:val="00D9795A"/>
    <w:rsid w:val="00DA161B"/>
    <w:rsid w:val="00DA3381"/>
    <w:rsid w:val="00DA3558"/>
    <w:rsid w:val="00DA412D"/>
    <w:rsid w:val="00DA4334"/>
    <w:rsid w:val="00DA4687"/>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71DF"/>
    <w:rsid w:val="00DD06C5"/>
    <w:rsid w:val="00DD0D0C"/>
    <w:rsid w:val="00DD194F"/>
    <w:rsid w:val="00DD33DB"/>
    <w:rsid w:val="00DD3575"/>
    <w:rsid w:val="00DD5383"/>
    <w:rsid w:val="00DD5D25"/>
    <w:rsid w:val="00DD5F06"/>
    <w:rsid w:val="00DD61DF"/>
    <w:rsid w:val="00DD6CFA"/>
    <w:rsid w:val="00DD721B"/>
    <w:rsid w:val="00DE1278"/>
    <w:rsid w:val="00DE19F3"/>
    <w:rsid w:val="00DE27CE"/>
    <w:rsid w:val="00DE2D77"/>
    <w:rsid w:val="00DE33F4"/>
    <w:rsid w:val="00DE42B9"/>
    <w:rsid w:val="00DE44F7"/>
    <w:rsid w:val="00DE585A"/>
    <w:rsid w:val="00DE5C7B"/>
    <w:rsid w:val="00DE770F"/>
    <w:rsid w:val="00DF1E61"/>
    <w:rsid w:val="00DF2B69"/>
    <w:rsid w:val="00DF3078"/>
    <w:rsid w:val="00DF5B0E"/>
    <w:rsid w:val="00DF685B"/>
    <w:rsid w:val="00DF70B9"/>
    <w:rsid w:val="00DF7991"/>
    <w:rsid w:val="00E0111B"/>
    <w:rsid w:val="00E027FB"/>
    <w:rsid w:val="00E04DDC"/>
    <w:rsid w:val="00E0527F"/>
    <w:rsid w:val="00E05B80"/>
    <w:rsid w:val="00E06452"/>
    <w:rsid w:val="00E1007F"/>
    <w:rsid w:val="00E107D8"/>
    <w:rsid w:val="00E10AAA"/>
    <w:rsid w:val="00E10C96"/>
    <w:rsid w:val="00E11198"/>
    <w:rsid w:val="00E11645"/>
    <w:rsid w:val="00E11CA5"/>
    <w:rsid w:val="00E1271C"/>
    <w:rsid w:val="00E12FCE"/>
    <w:rsid w:val="00E13172"/>
    <w:rsid w:val="00E13302"/>
    <w:rsid w:val="00E14081"/>
    <w:rsid w:val="00E15967"/>
    <w:rsid w:val="00E16FB8"/>
    <w:rsid w:val="00E1733F"/>
    <w:rsid w:val="00E1773D"/>
    <w:rsid w:val="00E17896"/>
    <w:rsid w:val="00E20ED3"/>
    <w:rsid w:val="00E2181C"/>
    <w:rsid w:val="00E22C1B"/>
    <w:rsid w:val="00E24DE8"/>
    <w:rsid w:val="00E24F1A"/>
    <w:rsid w:val="00E2529E"/>
    <w:rsid w:val="00E254CE"/>
    <w:rsid w:val="00E30411"/>
    <w:rsid w:val="00E30726"/>
    <w:rsid w:val="00E30B0D"/>
    <w:rsid w:val="00E31013"/>
    <w:rsid w:val="00E317B8"/>
    <w:rsid w:val="00E32493"/>
    <w:rsid w:val="00E3311D"/>
    <w:rsid w:val="00E33610"/>
    <w:rsid w:val="00E3389A"/>
    <w:rsid w:val="00E341BD"/>
    <w:rsid w:val="00E35023"/>
    <w:rsid w:val="00E361A4"/>
    <w:rsid w:val="00E36221"/>
    <w:rsid w:val="00E400E0"/>
    <w:rsid w:val="00E40395"/>
    <w:rsid w:val="00E4253C"/>
    <w:rsid w:val="00E434BE"/>
    <w:rsid w:val="00E43E54"/>
    <w:rsid w:val="00E44548"/>
    <w:rsid w:val="00E451A4"/>
    <w:rsid w:val="00E45ED1"/>
    <w:rsid w:val="00E5200B"/>
    <w:rsid w:val="00E525D4"/>
    <w:rsid w:val="00E52953"/>
    <w:rsid w:val="00E53C38"/>
    <w:rsid w:val="00E54585"/>
    <w:rsid w:val="00E54D11"/>
    <w:rsid w:val="00E5538D"/>
    <w:rsid w:val="00E56ECA"/>
    <w:rsid w:val="00E600CE"/>
    <w:rsid w:val="00E60842"/>
    <w:rsid w:val="00E60A53"/>
    <w:rsid w:val="00E60E21"/>
    <w:rsid w:val="00E612ED"/>
    <w:rsid w:val="00E627A3"/>
    <w:rsid w:val="00E636DD"/>
    <w:rsid w:val="00E63B13"/>
    <w:rsid w:val="00E646A9"/>
    <w:rsid w:val="00E65BCF"/>
    <w:rsid w:val="00E65BF0"/>
    <w:rsid w:val="00E66B44"/>
    <w:rsid w:val="00E67261"/>
    <w:rsid w:val="00E7077E"/>
    <w:rsid w:val="00E71B0E"/>
    <w:rsid w:val="00E74A5D"/>
    <w:rsid w:val="00E75EFC"/>
    <w:rsid w:val="00E76036"/>
    <w:rsid w:val="00E765B9"/>
    <w:rsid w:val="00E76AC1"/>
    <w:rsid w:val="00E77394"/>
    <w:rsid w:val="00E77576"/>
    <w:rsid w:val="00E77A83"/>
    <w:rsid w:val="00E802D8"/>
    <w:rsid w:val="00E80BFF"/>
    <w:rsid w:val="00E82967"/>
    <w:rsid w:val="00E8327D"/>
    <w:rsid w:val="00E83D43"/>
    <w:rsid w:val="00E84900"/>
    <w:rsid w:val="00E8540C"/>
    <w:rsid w:val="00E85571"/>
    <w:rsid w:val="00E8612D"/>
    <w:rsid w:val="00E86DBD"/>
    <w:rsid w:val="00E87394"/>
    <w:rsid w:val="00E875FE"/>
    <w:rsid w:val="00E91C46"/>
    <w:rsid w:val="00E91FEF"/>
    <w:rsid w:val="00E93890"/>
    <w:rsid w:val="00E939CB"/>
    <w:rsid w:val="00E9448C"/>
    <w:rsid w:val="00E94BD7"/>
    <w:rsid w:val="00E95169"/>
    <w:rsid w:val="00E9632B"/>
    <w:rsid w:val="00E96EE6"/>
    <w:rsid w:val="00EA24C9"/>
    <w:rsid w:val="00EA2BF2"/>
    <w:rsid w:val="00EA4325"/>
    <w:rsid w:val="00EA4754"/>
    <w:rsid w:val="00EA4873"/>
    <w:rsid w:val="00EA4D6E"/>
    <w:rsid w:val="00EA5A15"/>
    <w:rsid w:val="00EA62F6"/>
    <w:rsid w:val="00EA7079"/>
    <w:rsid w:val="00EB0808"/>
    <w:rsid w:val="00EB10AC"/>
    <w:rsid w:val="00EB123D"/>
    <w:rsid w:val="00EB19DD"/>
    <w:rsid w:val="00EB35CD"/>
    <w:rsid w:val="00EB4986"/>
    <w:rsid w:val="00EB559C"/>
    <w:rsid w:val="00EB5F22"/>
    <w:rsid w:val="00EB621D"/>
    <w:rsid w:val="00EB7E42"/>
    <w:rsid w:val="00EB7FC0"/>
    <w:rsid w:val="00EC0073"/>
    <w:rsid w:val="00EC312E"/>
    <w:rsid w:val="00EC3398"/>
    <w:rsid w:val="00EC4151"/>
    <w:rsid w:val="00EC459B"/>
    <w:rsid w:val="00EC4AAE"/>
    <w:rsid w:val="00EC55AE"/>
    <w:rsid w:val="00EC55C0"/>
    <w:rsid w:val="00EC5812"/>
    <w:rsid w:val="00EC6057"/>
    <w:rsid w:val="00EC65B0"/>
    <w:rsid w:val="00EC7361"/>
    <w:rsid w:val="00EC7423"/>
    <w:rsid w:val="00ED0B2E"/>
    <w:rsid w:val="00ED114B"/>
    <w:rsid w:val="00ED1C57"/>
    <w:rsid w:val="00ED4879"/>
    <w:rsid w:val="00ED5A7B"/>
    <w:rsid w:val="00ED6FC8"/>
    <w:rsid w:val="00ED7704"/>
    <w:rsid w:val="00ED7E2E"/>
    <w:rsid w:val="00EE0807"/>
    <w:rsid w:val="00EE1677"/>
    <w:rsid w:val="00EE3708"/>
    <w:rsid w:val="00EE374A"/>
    <w:rsid w:val="00EE3D6C"/>
    <w:rsid w:val="00EE478B"/>
    <w:rsid w:val="00EE4E4E"/>
    <w:rsid w:val="00EE64F5"/>
    <w:rsid w:val="00EE6A07"/>
    <w:rsid w:val="00EF047A"/>
    <w:rsid w:val="00EF0FFD"/>
    <w:rsid w:val="00EF2733"/>
    <w:rsid w:val="00EF4C71"/>
    <w:rsid w:val="00EF59B8"/>
    <w:rsid w:val="00EF6413"/>
    <w:rsid w:val="00F00F12"/>
    <w:rsid w:val="00F00FC2"/>
    <w:rsid w:val="00F0103D"/>
    <w:rsid w:val="00F0105F"/>
    <w:rsid w:val="00F01504"/>
    <w:rsid w:val="00F016DA"/>
    <w:rsid w:val="00F0229D"/>
    <w:rsid w:val="00F022CF"/>
    <w:rsid w:val="00F03142"/>
    <w:rsid w:val="00F03280"/>
    <w:rsid w:val="00F04620"/>
    <w:rsid w:val="00F0520A"/>
    <w:rsid w:val="00F06BD8"/>
    <w:rsid w:val="00F074E8"/>
    <w:rsid w:val="00F07CB4"/>
    <w:rsid w:val="00F10CDB"/>
    <w:rsid w:val="00F119B3"/>
    <w:rsid w:val="00F1232F"/>
    <w:rsid w:val="00F1328F"/>
    <w:rsid w:val="00F13F8F"/>
    <w:rsid w:val="00F14015"/>
    <w:rsid w:val="00F149B4"/>
    <w:rsid w:val="00F14D4E"/>
    <w:rsid w:val="00F15938"/>
    <w:rsid w:val="00F16704"/>
    <w:rsid w:val="00F168A7"/>
    <w:rsid w:val="00F16D8B"/>
    <w:rsid w:val="00F16DA5"/>
    <w:rsid w:val="00F224BD"/>
    <w:rsid w:val="00F238A3"/>
    <w:rsid w:val="00F24B7F"/>
    <w:rsid w:val="00F24BD2"/>
    <w:rsid w:val="00F24F51"/>
    <w:rsid w:val="00F2529B"/>
    <w:rsid w:val="00F25457"/>
    <w:rsid w:val="00F26CEE"/>
    <w:rsid w:val="00F3158E"/>
    <w:rsid w:val="00F34966"/>
    <w:rsid w:val="00F3548E"/>
    <w:rsid w:val="00F36E76"/>
    <w:rsid w:val="00F3758C"/>
    <w:rsid w:val="00F379C2"/>
    <w:rsid w:val="00F41C77"/>
    <w:rsid w:val="00F42409"/>
    <w:rsid w:val="00F42510"/>
    <w:rsid w:val="00F42AC0"/>
    <w:rsid w:val="00F42B72"/>
    <w:rsid w:val="00F42BF0"/>
    <w:rsid w:val="00F441D8"/>
    <w:rsid w:val="00F44AED"/>
    <w:rsid w:val="00F44CF0"/>
    <w:rsid w:val="00F44CFA"/>
    <w:rsid w:val="00F44F8E"/>
    <w:rsid w:val="00F46246"/>
    <w:rsid w:val="00F46910"/>
    <w:rsid w:val="00F469BF"/>
    <w:rsid w:val="00F47844"/>
    <w:rsid w:val="00F5229F"/>
    <w:rsid w:val="00F526EC"/>
    <w:rsid w:val="00F53EA4"/>
    <w:rsid w:val="00F54AC2"/>
    <w:rsid w:val="00F5513A"/>
    <w:rsid w:val="00F55E87"/>
    <w:rsid w:val="00F575A3"/>
    <w:rsid w:val="00F60704"/>
    <w:rsid w:val="00F60DDA"/>
    <w:rsid w:val="00F610CC"/>
    <w:rsid w:val="00F61E09"/>
    <w:rsid w:val="00F64C83"/>
    <w:rsid w:val="00F6586D"/>
    <w:rsid w:val="00F66196"/>
    <w:rsid w:val="00F676A9"/>
    <w:rsid w:val="00F70012"/>
    <w:rsid w:val="00F7017A"/>
    <w:rsid w:val="00F7170A"/>
    <w:rsid w:val="00F71A8D"/>
    <w:rsid w:val="00F7212C"/>
    <w:rsid w:val="00F73234"/>
    <w:rsid w:val="00F736F4"/>
    <w:rsid w:val="00F73AF1"/>
    <w:rsid w:val="00F74196"/>
    <w:rsid w:val="00F74340"/>
    <w:rsid w:val="00F74824"/>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835"/>
    <w:rsid w:val="00F90F3F"/>
    <w:rsid w:val="00F91685"/>
    <w:rsid w:val="00F923CB"/>
    <w:rsid w:val="00F923F2"/>
    <w:rsid w:val="00F929DA"/>
    <w:rsid w:val="00F939B0"/>
    <w:rsid w:val="00F939FF"/>
    <w:rsid w:val="00F93A06"/>
    <w:rsid w:val="00F93A86"/>
    <w:rsid w:val="00F93D15"/>
    <w:rsid w:val="00F9421A"/>
    <w:rsid w:val="00F9530B"/>
    <w:rsid w:val="00F953F9"/>
    <w:rsid w:val="00F9612A"/>
    <w:rsid w:val="00F96718"/>
    <w:rsid w:val="00F971CE"/>
    <w:rsid w:val="00F97383"/>
    <w:rsid w:val="00F97B0E"/>
    <w:rsid w:val="00FA0AC2"/>
    <w:rsid w:val="00FA0D39"/>
    <w:rsid w:val="00FA3351"/>
    <w:rsid w:val="00FA356E"/>
    <w:rsid w:val="00FA3FD2"/>
    <w:rsid w:val="00FA4806"/>
    <w:rsid w:val="00FA4CEF"/>
    <w:rsid w:val="00FA5003"/>
    <w:rsid w:val="00FA5FBA"/>
    <w:rsid w:val="00FA6C7D"/>
    <w:rsid w:val="00FA7164"/>
    <w:rsid w:val="00FB0B90"/>
    <w:rsid w:val="00FB2BD4"/>
    <w:rsid w:val="00FB41B3"/>
    <w:rsid w:val="00FB5515"/>
    <w:rsid w:val="00FB6C14"/>
    <w:rsid w:val="00FB7A4E"/>
    <w:rsid w:val="00FB7AC7"/>
    <w:rsid w:val="00FC0198"/>
    <w:rsid w:val="00FC0265"/>
    <w:rsid w:val="00FC0538"/>
    <w:rsid w:val="00FC0572"/>
    <w:rsid w:val="00FC090F"/>
    <w:rsid w:val="00FC0B79"/>
    <w:rsid w:val="00FC25FD"/>
    <w:rsid w:val="00FC44B8"/>
    <w:rsid w:val="00FC5C06"/>
    <w:rsid w:val="00FC639F"/>
    <w:rsid w:val="00FC666D"/>
    <w:rsid w:val="00FD0431"/>
    <w:rsid w:val="00FD05C5"/>
    <w:rsid w:val="00FD09A5"/>
    <w:rsid w:val="00FD1F1A"/>
    <w:rsid w:val="00FD219F"/>
    <w:rsid w:val="00FD36EA"/>
    <w:rsid w:val="00FD6148"/>
    <w:rsid w:val="00FD7F1A"/>
    <w:rsid w:val="00FE06AF"/>
    <w:rsid w:val="00FE2C54"/>
    <w:rsid w:val="00FE3336"/>
    <w:rsid w:val="00FE38BB"/>
    <w:rsid w:val="00FE4230"/>
    <w:rsid w:val="00FE4CE8"/>
    <w:rsid w:val="00FE564D"/>
    <w:rsid w:val="00FE6068"/>
    <w:rsid w:val="00FE7C20"/>
    <w:rsid w:val="00FF1771"/>
    <w:rsid w:val="00FF252F"/>
    <w:rsid w:val="00FF26C4"/>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AD7"/>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26" Type="http://schemas.openxmlformats.org/officeDocument/2006/relationships/hyperlink" Target="https://www.udemy.com/course/automotive-radar-basics-to-advance/learn/lecture/20249534?start=15" TargetMode="External"/><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hyperlink" Target="https://github.com/nicktmv/four-d-radar-thesis" TargetMode="External"/><Relationship Id="rId42" Type="http://schemas.openxmlformats.org/officeDocument/2006/relationships/image" Target="media/image2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udemy.com/course/deep-learning-recurrent-neural-networks-in-python/learn/lecture/21514852?start=0" TargetMode="External"/><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5.jpe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udemy.com/course/python-for-computer-vision-with-opencv-and-deep-learning/learn/lecture/12257624?start=0" TargetMode="Externa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hyperlink" Target="https://github.com/tudelft-iv/view-of-delft-dataset?tab=readme-ov-file"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www.udemy.com/course/advanced-driver-assistance-systems/learn/lecture/24251478?start=0" TargetMode="External"/><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4.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Props1.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2.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0</Pages>
  <Words>13672</Words>
  <Characters>77931</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Identity</vt:lpstr>
    </vt:vector>
  </TitlesOfParts>
  <Company/>
  <LinksUpToDate>false</LinksUpToDate>
  <CharactersWithSpaces>91421</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2</cp:revision>
  <dcterms:created xsi:type="dcterms:W3CDTF">2024-04-07T19:56:00Z</dcterms:created>
  <dcterms:modified xsi:type="dcterms:W3CDTF">2024-04-07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